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75" w:type="dxa"/>
        <w:tblLayout w:type="fixed"/>
        <w:tblCellMar>
          <w:left w:w="10" w:type="dxa"/>
          <w:right w:w="10" w:type="dxa"/>
        </w:tblCellMar>
        <w:tblLook w:val="0000" w:firstRow="0" w:lastRow="0" w:firstColumn="0" w:lastColumn="0" w:noHBand="0" w:noVBand="0"/>
      </w:tblPr>
      <w:tblGrid>
        <w:gridCol w:w="4315"/>
        <w:gridCol w:w="5760"/>
      </w:tblGrid>
      <w:tr w:rsidR="0025199F" w:rsidRPr="000401CC" w14:paraId="17CBA9F1" w14:textId="77777777" w:rsidTr="00CC601E">
        <w:tc>
          <w:tcPr>
            <w:tcW w:w="100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1EE8E08" w14:textId="02778C82" w:rsidR="0025199F" w:rsidRPr="0025199F" w:rsidRDefault="0025199F" w:rsidP="00670E56">
            <w:pPr>
              <w:spacing w:after="0" w:line="240" w:lineRule="auto"/>
              <w:jc w:val="center"/>
              <w:rPr>
                <w:b/>
                <w:caps/>
                <w:color w:val="000000" w:themeColor="text1"/>
                <w:spacing w:val="-8"/>
                <w:lang w:val="fr-FR"/>
              </w:rPr>
            </w:pPr>
            <w:r w:rsidRPr="000401CC">
              <w:rPr>
                <w:b/>
                <w:bCs/>
                <w:caps/>
                <w:color w:val="000000" w:themeColor="text1"/>
                <w:sz w:val="24"/>
                <w:szCs w:val="24"/>
                <w:lang w:val="fr-FR"/>
              </w:rPr>
              <w:t>Informations sur l'INTERVIEW</w:t>
            </w:r>
          </w:p>
        </w:tc>
      </w:tr>
      <w:tr w:rsidR="002E0DB1" w:rsidRPr="00C33DF7" w14:paraId="5C83B0CD" w14:textId="77777777" w:rsidTr="00CC601E">
        <w:trPr>
          <w:trHeight w:val="1152"/>
        </w:trPr>
        <w:tc>
          <w:tcPr>
            <w:tcW w:w="43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B700318" w14:textId="77777777" w:rsidR="006D0867" w:rsidRPr="004A2C15" w:rsidRDefault="006D0867" w:rsidP="006D0867">
            <w:pPr>
              <w:spacing w:after="0" w:line="240" w:lineRule="auto"/>
              <w:rPr>
                <w:i/>
                <w:iCs/>
                <w:color w:val="000000" w:themeColor="text1"/>
                <w:sz w:val="22"/>
                <w:szCs w:val="22"/>
                <w:lang w:val="fr-FR"/>
              </w:rPr>
            </w:pPr>
            <w:r w:rsidRPr="004A2C15">
              <w:rPr>
                <w:i/>
                <w:iCs/>
                <w:color w:val="000000" w:themeColor="text1"/>
                <w:sz w:val="22"/>
                <w:szCs w:val="22"/>
                <w:lang w:val="fr-FR"/>
              </w:rPr>
              <w:t xml:space="preserve">(Enregistrer </w:t>
            </w:r>
            <w:r>
              <w:rPr>
                <w:i/>
                <w:iCs/>
                <w:color w:val="000000" w:themeColor="text1"/>
                <w:sz w:val="22"/>
                <w:szCs w:val="22"/>
                <w:lang w:val="fr-FR"/>
              </w:rPr>
              <w:t>e</w:t>
            </w:r>
            <w:r w:rsidRPr="00AA407E">
              <w:rPr>
                <w:i/>
                <w:iCs/>
                <w:color w:val="000000" w:themeColor="text1"/>
                <w:sz w:val="22"/>
                <w:szCs w:val="22"/>
                <w:lang w:val="fr-FR"/>
              </w:rPr>
              <w:t xml:space="preserve">nquêteur et </w:t>
            </w:r>
            <w:r>
              <w:rPr>
                <w:i/>
                <w:iCs/>
                <w:color w:val="000000" w:themeColor="text1"/>
                <w:sz w:val="22"/>
                <w:szCs w:val="22"/>
                <w:lang w:val="fr-FR"/>
              </w:rPr>
              <w:t>c</w:t>
            </w:r>
            <w:r w:rsidRPr="00AA407E">
              <w:rPr>
                <w:i/>
                <w:iCs/>
                <w:color w:val="000000" w:themeColor="text1"/>
                <w:sz w:val="22"/>
                <w:szCs w:val="22"/>
                <w:lang w:val="fr-FR"/>
              </w:rPr>
              <w:t>ode de participant)</w:t>
            </w:r>
          </w:p>
          <w:p w14:paraId="18874BCE" w14:textId="77777777" w:rsidR="00AA407E" w:rsidRDefault="00AA407E" w:rsidP="00AA407E">
            <w:pPr>
              <w:spacing w:after="0" w:line="240" w:lineRule="auto"/>
              <w:rPr>
                <w:color w:val="000000" w:themeColor="text1"/>
                <w:sz w:val="22"/>
                <w:szCs w:val="22"/>
                <w:lang w:val="fr-FR"/>
              </w:rPr>
            </w:pPr>
          </w:p>
          <w:p w14:paraId="300FB391" w14:textId="5177216A" w:rsidR="00B123DA" w:rsidRPr="0068195B" w:rsidRDefault="00B123DA" w:rsidP="00B10269">
            <w:pPr>
              <w:spacing w:before="120" w:line="240" w:lineRule="auto"/>
              <w:rPr>
                <w:color w:val="000000" w:themeColor="text1"/>
                <w:sz w:val="22"/>
                <w:szCs w:val="22"/>
                <w:lang w:val="fr-FR"/>
              </w:rPr>
            </w:pPr>
            <w:r w:rsidRPr="0068195B">
              <w:rPr>
                <w:color w:val="000000" w:themeColor="text1"/>
                <w:sz w:val="22"/>
                <w:szCs w:val="22"/>
                <w:lang w:val="fr-FR"/>
              </w:rPr>
              <w:t>Enquêteur : __________________</w:t>
            </w:r>
          </w:p>
          <w:p w14:paraId="65687FCA" w14:textId="0F733C99" w:rsidR="00B123DA" w:rsidRPr="0068195B" w:rsidRDefault="002B6975" w:rsidP="00B10269">
            <w:pPr>
              <w:spacing w:before="120"/>
              <w:rPr>
                <w:color w:val="000000" w:themeColor="text1"/>
                <w:sz w:val="22"/>
                <w:szCs w:val="22"/>
                <w:lang w:val="fr-FR"/>
              </w:rPr>
            </w:pPr>
            <w:r w:rsidRPr="0068195B">
              <w:rPr>
                <w:color w:val="000000" w:themeColor="text1"/>
                <w:sz w:val="22"/>
                <w:szCs w:val="22"/>
                <w:lang w:val="fr-FR"/>
              </w:rPr>
              <w:t xml:space="preserve">Code de </w:t>
            </w:r>
            <w:proofErr w:type="gramStart"/>
            <w:r w:rsidRPr="0068195B">
              <w:rPr>
                <w:color w:val="000000" w:themeColor="text1"/>
                <w:sz w:val="22"/>
                <w:szCs w:val="22"/>
                <w:lang w:val="fr-FR"/>
              </w:rPr>
              <w:t>participant</w:t>
            </w:r>
            <w:r w:rsidR="004D0C03" w:rsidRPr="0068195B">
              <w:rPr>
                <w:color w:val="000000" w:themeColor="text1"/>
                <w:sz w:val="22"/>
                <w:szCs w:val="22"/>
                <w:lang w:val="fr-FR"/>
              </w:rPr>
              <w:t>:</w:t>
            </w:r>
            <w:proofErr w:type="gramEnd"/>
            <w:r w:rsidR="004D0C03" w:rsidRPr="0068195B">
              <w:rPr>
                <w:color w:val="000000" w:themeColor="text1"/>
                <w:sz w:val="22"/>
                <w:szCs w:val="22"/>
                <w:lang w:val="fr-FR"/>
              </w:rPr>
              <w:t xml:space="preserve"> __________</w:t>
            </w:r>
            <w:r w:rsidR="00B10269">
              <w:rPr>
                <w:color w:val="000000" w:themeColor="text1"/>
                <w:sz w:val="22"/>
                <w:szCs w:val="22"/>
                <w:lang w:val="fr-FR"/>
              </w:rPr>
              <w:t>_</w:t>
            </w:r>
          </w:p>
          <w:p w14:paraId="7F58FACD" w14:textId="6FB87AEF" w:rsidR="00B123DA" w:rsidRPr="0068195B" w:rsidRDefault="00B123DA" w:rsidP="00AA407E">
            <w:pPr>
              <w:spacing w:after="0" w:line="240" w:lineRule="auto"/>
              <w:rPr>
                <w:color w:val="000000" w:themeColor="text1"/>
                <w:sz w:val="22"/>
                <w:szCs w:val="22"/>
                <w:lang w:val="fr-FR"/>
              </w:rPr>
            </w:pPr>
          </w:p>
        </w:tc>
        <w:tc>
          <w:tcPr>
            <w:tcW w:w="5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B8E4BB9" w14:textId="1D913C78" w:rsidR="004D0C03" w:rsidRPr="004A2C15" w:rsidRDefault="00454A41" w:rsidP="00C30138">
            <w:pPr>
              <w:spacing w:after="0" w:line="240" w:lineRule="auto"/>
              <w:rPr>
                <w:i/>
                <w:iCs/>
                <w:color w:val="000000" w:themeColor="text1"/>
                <w:sz w:val="22"/>
                <w:szCs w:val="22"/>
                <w:lang w:val="fr-FR"/>
              </w:rPr>
            </w:pPr>
            <w:r w:rsidRPr="004A2C15">
              <w:rPr>
                <w:i/>
                <w:iCs/>
                <w:color w:val="000000" w:themeColor="text1"/>
                <w:sz w:val="22"/>
                <w:szCs w:val="22"/>
                <w:lang w:val="fr-FR"/>
              </w:rPr>
              <w:t xml:space="preserve">(Enregistrer </w:t>
            </w:r>
            <w:r w:rsidR="006D0867">
              <w:rPr>
                <w:i/>
                <w:iCs/>
                <w:color w:val="000000" w:themeColor="text1"/>
                <w:sz w:val="22"/>
                <w:szCs w:val="22"/>
                <w:lang w:val="fr-FR"/>
              </w:rPr>
              <w:t>localité</w:t>
            </w:r>
            <w:r w:rsidRPr="004A2C15">
              <w:rPr>
                <w:i/>
                <w:iCs/>
                <w:color w:val="000000" w:themeColor="text1"/>
                <w:sz w:val="22"/>
                <w:szCs w:val="22"/>
                <w:lang w:val="fr-FR"/>
              </w:rPr>
              <w:t>, zone de santé, date de l'entretien)</w:t>
            </w:r>
          </w:p>
          <w:p w14:paraId="136A2F16" w14:textId="77777777" w:rsidR="00454A41" w:rsidRPr="0068195B" w:rsidRDefault="00454A41" w:rsidP="00C30138">
            <w:pPr>
              <w:spacing w:after="0" w:line="240" w:lineRule="auto"/>
              <w:rPr>
                <w:color w:val="000000" w:themeColor="text1"/>
                <w:sz w:val="22"/>
                <w:szCs w:val="22"/>
                <w:lang w:val="fr-FR"/>
              </w:rPr>
            </w:pPr>
          </w:p>
          <w:p w14:paraId="1FD1C28B" w14:textId="77777777" w:rsidR="002E0DB1" w:rsidRPr="0068195B" w:rsidRDefault="00B123DA" w:rsidP="00B10269">
            <w:pPr>
              <w:spacing w:before="120" w:line="240" w:lineRule="auto"/>
              <w:rPr>
                <w:color w:val="000000" w:themeColor="text1"/>
                <w:sz w:val="22"/>
                <w:szCs w:val="22"/>
                <w:lang w:val="fr-FR"/>
              </w:rPr>
            </w:pPr>
            <w:r w:rsidRPr="0068195B">
              <w:rPr>
                <w:color w:val="000000" w:themeColor="text1"/>
                <w:sz w:val="22"/>
                <w:szCs w:val="22"/>
                <w:lang w:val="fr-FR"/>
              </w:rPr>
              <w:t>Localité (Village ou Quartier</w:t>
            </w:r>
            <w:proofErr w:type="gramStart"/>
            <w:r w:rsidRPr="0068195B">
              <w:rPr>
                <w:color w:val="000000" w:themeColor="text1"/>
                <w:sz w:val="22"/>
                <w:szCs w:val="22"/>
                <w:lang w:val="fr-FR"/>
              </w:rPr>
              <w:t>):</w:t>
            </w:r>
            <w:proofErr w:type="gramEnd"/>
            <w:r w:rsidRPr="0068195B">
              <w:rPr>
                <w:color w:val="000000" w:themeColor="text1"/>
                <w:sz w:val="22"/>
                <w:szCs w:val="22"/>
                <w:lang w:val="fr-FR"/>
              </w:rPr>
              <w:t xml:space="preserve"> _________</w:t>
            </w:r>
            <w:r w:rsidR="00E217CA" w:rsidRPr="0068195B">
              <w:rPr>
                <w:color w:val="000000" w:themeColor="text1"/>
                <w:sz w:val="22"/>
                <w:szCs w:val="22"/>
                <w:lang w:val="fr-FR"/>
              </w:rPr>
              <w:t xml:space="preserve">______   </w:t>
            </w:r>
          </w:p>
          <w:p w14:paraId="3D8DE993" w14:textId="2A913602" w:rsidR="002E0DB1" w:rsidRPr="0068195B" w:rsidRDefault="00E217CA" w:rsidP="00B10269">
            <w:pPr>
              <w:spacing w:before="120" w:line="240" w:lineRule="auto"/>
              <w:rPr>
                <w:color w:val="000000" w:themeColor="text1"/>
                <w:sz w:val="22"/>
                <w:szCs w:val="22"/>
                <w:lang w:val="fr-FR"/>
              </w:rPr>
            </w:pPr>
            <w:r w:rsidRPr="0068195B">
              <w:rPr>
                <w:color w:val="000000" w:themeColor="text1"/>
                <w:sz w:val="22"/>
                <w:szCs w:val="22"/>
                <w:lang w:val="fr-FR"/>
              </w:rPr>
              <w:t>Aire</w:t>
            </w:r>
            <w:r w:rsidR="00B123DA" w:rsidRPr="0068195B">
              <w:rPr>
                <w:color w:val="000000" w:themeColor="text1"/>
                <w:sz w:val="22"/>
                <w:szCs w:val="22"/>
                <w:lang w:val="fr-FR"/>
              </w:rPr>
              <w:t xml:space="preserve"> de santé : __________</w:t>
            </w:r>
            <w:r w:rsidR="002E0DB1" w:rsidRPr="0068195B">
              <w:rPr>
                <w:color w:val="000000" w:themeColor="text1"/>
                <w:sz w:val="22"/>
                <w:szCs w:val="22"/>
                <w:lang w:val="fr-FR"/>
              </w:rPr>
              <w:t>___________</w:t>
            </w:r>
            <w:r w:rsidR="00B123DA" w:rsidRPr="0068195B">
              <w:rPr>
                <w:color w:val="000000" w:themeColor="text1"/>
                <w:sz w:val="22"/>
                <w:szCs w:val="22"/>
                <w:lang w:val="fr-FR"/>
              </w:rPr>
              <w:t>_</w:t>
            </w:r>
            <w:r w:rsidR="00981D9D" w:rsidRPr="0068195B">
              <w:rPr>
                <w:color w:val="000000" w:themeColor="text1"/>
                <w:sz w:val="22"/>
                <w:szCs w:val="22"/>
                <w:lang w:val="fr-FR"/>
              </w:rPr>
              <w:t xml:space="preserve">   </w:t>
            </w:r>
          </w:p>
          <w:p w14:paraId="2A01E1BC" w14:textId="39B05A88" w:rsidR="00B123DA" w:rsidRPr="0068195B" w:rsidRDefault="00B123DA" w:rsidP="00B10269">
            <w:pPr>
              <w:spacing w:before="120" w:line="240" w:lineRule="auto"/>
              <w:rPr>
                <w:color w:val="000000" w:themeColor="text1"/>
                <w:sz w:val="22"/>
                <w:szCs w:val="22"/>
                <w:lang w:val="fr-FR"/>
              </w:rPr>
            </w:pPr>
            <w:r w:rsidRPr="0068195B">
              <w:rPr>
                <w:color w:val="000000" w:themeColor="text1"/>
                <w:sz w:val="22"/>
                <w:szCs w:val="22"/>
                <w:lang w:val="fr-FR"/>
              </w:rPr>
              <w:t>Zone de santé : _________________</w:t>
            </w:r>
          </w:p>
          <w:p w14:paraId="414A77AA" w14:textId="77777777" w:rsidR="004A2C15" w:rsidRDefault="00B123DA" w:rsidP="00B10269">
            <w:pPr>
              <w:spacing w:before="120" w:line="240" w:lineRule="auto"/>
              <w:rPr>
                <w:color w:val="000000" w:themeColor="text1"/>
                <w:sz w:val="22"/>
                <w:szCs w:val="22"/>
                <w:lang w:val="fr-FR"/>
              </w:rPr>
            </w:pPr>
            <w:r w:rsidRPr="0068195B">
              <w:rPr>
                <w:color w:val="000000" w:themeColor="text1"/>
                <w:sz w:val="22"/>
                <w:szCs w:val="22"/>
                <w:lang w:val="fr-FR"/>
              </w:rPr>
              <w:t>Date (dd/mm/</w:t>
            </w:r>
            <w:proofErr w:type="spellStart"/>
            <w:r w:rsidRPr="0068195B">
              <w:rPr>
                <w:color w:val="000000" w:themeColor="text1"/>
                <w:sz w:val="22"/>
                <w:szCs w:val="22"/>
                <w:lang w:val="fr-FR"/>
              </w:rPr>
              <w:t>aaaa</w:t>
            </w:r>
            <w:proofErr w:type="spellEnd"/>
            <w:r w:rsidRPr="0068195B">
              <w:rPr>
                <w:color w:val="000000" w:themeColor="text1"/>
                <w:sz w:val="22"/>
                <w:szCs w:val="22"/>
                <w:lang w:val="fr-FR"/>
              </w:rPr>
              <w:t>) : ___ ___ /___ ___ /___ ___ ___ ___</w:t>
            </w:r>
            <w:r w:rsidR="004D0C03" w:rsidRPr="0068195B">
              <w:rPr>
                <w:color w:val="000000" w:themeColor="text1"/>
                <w:sz w:val="22"/>
                <w:szCs w:val="22"/>
                <w:lang w:val="fr-FR"/>
              </w:rPr>
              <w:t xml:space="preserve">    </w:t>
            </w:r>
          </w:p>
          <w:p w14:paraId="43BAFABE" w14:textId="6599331B" w:rsidR="00B123DA" w:rsidRPr="0068195B" w:rsidRDefault="00B123DA" w:rsidP="00B10269">
            <w:pPr>
              <w:spacing w:before="120" w:line="240" w:lineRule="auto"/>
              <w:rPr>
                <w:color w:val="000000" w:themeColor="text1"/>
                <w:sz w:val="22"/>
                <w:szCs w:val="22"/>
                <w:lang w:val="fr-FR"/>
              </w:rPr>
            </w:pPr>
            <w:r w:rsidRPr="0068195B">
              <w:rPr>
                <w:color w:val="000000" w:themeColor="text1"/>
                <w:sz w:val="22"/>
                <w:szCs w:val="22"/>
                <w:lang w:val="fr-FR"/>
              </w:rPr>
              <w:t>L’heure (</w:t>
            </w:r>
            <w:proofErr w:type="spellStart"/>
            <w:r w:rsidRPr="0068195B">
              <w:rPr>
                <w:color w:val="000000" w:themeColor="text1"/>
                <w:sz w:val="22"/>
                <w:szCs w:val="22"/>
                <w:lang w:val="fr-FR"/>
              </w:rPr>
              <w:t>hh</w:t>
            </w:r>
            <w:proofErr w:type="spellEnd"/>
            <w:r w:rsidRPr="0068195B">
              <w:rPr>
                <w:color w:val="000000" w:themeColor="text1"/>
                <w:sz w:val="22"/>
                <w:szCs w:val="22"/>
                <w:lang w:val="fr-FR"/>
              </w:rPr>
              <w:t> : mm) : ___ ___ : ___ ___</w:t>
            </w:r>
          </w:p>
        </w:tc>
      </w:tr>
    </w:tbl>
    <w:p w14:paraId="6737DC80" w14:textId="77777777" w:rsidR="003F6E34" w:rsidRPr="000401CC" w:rsidRDefault="003F6E34" w:rsidP="000466F2">
      <w:pPr>
        <w:spacing w:after="0" w:line="240" w:lineRule="auto"/>
        <w:rPr>
          <w:color w:val="000000" w:themeColor="text1"/>
          <w:lang w:val="fr-FR"/>
        </w:rPr>
      </w:pPr>
    </w:p>
    <w:tbl>
      <w:tblPr>
        <w:tblW w:w="10075" w:type="dxa"/>
        <w:tblLayout w:type="fixed"/>
        <w:tblCellMar>
          <w:left w:w="10" w:type="dxa"/>
          <w:right w:w="10" w:type="dxa"/>
        </w:tblCellMar>
        <w:tblLook w:val="0000" w:firstRow="0" w:lastRow="0" w:firstColumn="0" w:lastColumn="0" w:noHBand="0" w:noVBand="0"/>
      </w:tblPr>
      <w:tblGrid>
        <w:gridCol w:w="10075"/>
      </w:tblGrid>
      <w:tr w:rsidR="00A662B0" w:rsidRPr="00173D49" w14:paraId="4F48A565" w14:textId="77777777" w:rsidTr="00345255">
        <w:trPr>
          <w:trHeight w:val="9503"/>
        </w:trPr>
        <w:tc>
          <w:tcPr>
            <w:tcW w:w="100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BC9DC97" w14:textId="52DD7FB8" w:rsidR="00B173F7" w:rsidRPr="000755DB" w:rsidRDefault="00B173F7" w:rsidP="001F15B7">
            <w:pPr>
              <w:rPr>
                <w:b/>
                <w:bCs/>
                <w:i/>
                <w:iCs/>
                <w:caps/>
                <w:color w:val="000000" w:themeColor="text1"/>
                <w:spacing w:val="-4"/>
                <w:lang w:val="fr-FR"/>
              </w:rPr>
            </w:pPr>
            <w:r w:rsidRPr="000755DB">
              <w:rPr>
                <w:b/>
                <w:bCs/>
                <w:i/>
                <w:iCs/>
                <w:caps/>
                <w:color w:val="000000" w:themeColor="text1"/>
                <w:spacing w:val="-4"/>
                <w:lang w:val="fr-FR"/>
              </w:rPr>
              <w:t>(</w:t>
            </w:r>
            <w:r w:rsidR="00E84219" w:rsidRPr="000755DB">
              <w:rPr>
                <w:b/>
                <w:bCs/>
                <w:i/>
                <w:iCs/>
                <w:caps/>
                <w:color w:val="000000" w:themeColor="text1"/>
                <w:spacing w:val="-4"/>
                <w:lang w:val="fr-FR"/>
              </w:rPr>
              <w:t>Informez le participant que vous allez maintenant commencer l’administration de l’enquête</w:t>
            </w:r>
            <w:r w:rsidR="001F15B7" w:rsidRPr="000755DB">
              <w:rPr>
                <w:b/>
                <w:bCs/>
                <w:i/>
                <w:iCs/>
                <w:caps/>
                <w:color w:val="000000" w:themeColor="text1"/>
                <w:spacing w:val="-4"/>
                <w:lang w:val="fr-FR"/>
              </w:rPr>
              <w:t xml:space="preserve">. </w:t>
            </w:r>
            <w:r w:rsidR="00AA4F09" w:rsidRPr="000755DB">
              <w:rPr>
                <w:b/>
                <w:bCs/>
                <w:i/>
                <w:iCs/>
                <w:caps/>
                <w:color w:val="000000" w:themeColor="text1"/>
                <w:spacing w:val="-4"/>
                <w:lang w:val="fr-FR"/>
              </w:rPr>
              <w:t>Lisez le texte suivant avant de commencer.</w:t>
            </w:r>
            <w:r w:rsidRPr="000755DB">
              <w:rPr>
                <w:b/>
                <w:bCs/>
                <w:i/>
                <w:iCs/>
                <w:caps/>
                <w:color w:val="000000" w:themeColor="text1"/>
                <w:spacing w:val="-4"/>
                <w:lang w:val="fr-FR"/>
              </w:rPr>
              <w:t>)</w:t>
            </w:r>
          </w:p>
          <w:p w14:paraId="4660C155" w14:textId="586F36D4" w:rsidR="00503EE4" w:rsidRPr="000401CC" w:rsidRDefault="00503EE4" w:rsidP="00503EE4">
            <w:pPr>
              <w:spacing w:after="0" w:line="240" w:lineRule="auto"/>
              <w:jc w:val="both"/>
              <w:rPr>
                <w:color w:val="000000" w:themeColor="text1"/>
                <w:lang w:val="fr-FR"/>
              </w:rPr>
            </w:pPr>
            <w:r w:rsidRPr="000401CC">
              <w:rPr>
                <w:b/>
                <w:bCs/>
                <w:color w:val="000000" w:themeColor="text1"/>
                <w:lang w:val="fr-FR"/>
              </w:rPr>
              <w:t xml:space="preserve">Scénario </w:t>
            </w:r>
            <w:r w:rsidRPr="000401CC">
              <w:rPr>
                <w:color w:val="000000" w:themeColor="text1"/>
                <w:lang w:val="fr-FR"/>
              </w:rPr>
              <w:t>: Bonjour, je m'appelle_______ (</w:t>
            </w:r>
            <w:r w:rsidRPr="000401CC">
              <w:rPr>
                <w:i/>
                <w:iCs/>
                <w:color w:val="000000" w:themeColor="text1"/>
                <w:lang w:val="fr-FR"/>
              </w:rPr>
              <w:t>présentez aussi toute l'équipe présente</w:t>
            </w:r>
            <w:r w:rsidRPr="000401CC">
              <w:rPr>
                <w:color w:val="000000" w:themeColor="text1"/>
                <w:lang w:val="fr-FR"/>
              </w:rPr>
              <w:t>). Nous sommes ici au nom d</w:t>
            </w:r>
            <w:r w:rsidR="00F21190">
              <w:rPr>
                <w:color w:val="000000" w:themeColor="text1"/>
                <w:lang w:val="fr-FR"/>
              </w:rPr>
              <w:t xml:space="preserve">u </w:t>
            </w:r>
            <w:r w:rsidRPr="000401CC">
              <w:rPr>
                <w:color w:val="000000" w:themeColor="text1"/>
                <w:lang w:val="fr-FR"/>
              </w:rPr>
              <w:t>[</w:t>
            </w:r>
            <w:r w:rsidR="00BE5A38">
              <w:rPr>
                <w:color w:val="000000" w:themeColor="text1"/>
                <w:lang w:val="fr-FR"/>
              </w:rPr>
              <w:t>m</w:t>
            </w:r>
            <w:r w:rsidRPr="000401CC">
              <w:rPr>
                <w:color w:val="000000" w:themeColor="text1"/>
                <w:lang w:val="fr-FR"/>
              </w:rPr>
              <w:t xml:space="preserve">inistre de la </w:t>
            </w:r>
            <w:proofErr w:type="gramStart"/>
            <w:r w:rsidRPr="000401CC">
              <w:rPr>
                <w:color w:val="000000" w:themeColor="text1"/>
                <w:lang w:val="fr-FR"/>
              </w:rPr>
              <w:t>santé</w:t>
            </w:r>
            <w:proofErr w:type="gramEnd"/>
            <w:r w:rsidRPr="000401CC">
              <w:rPr>
                <w:color w:val="000000" w:themeColor="text1"/>
                <w:lang w:val="fr-FR"/>
              </w:rPr>
              <w:t xml:space="preserve">]. </w:t>
            </w:r>
            <w:r w:rsidR="00AD260A" w:rsidRPr="00C261C8">
              <w:rPr>
                <w:rFonts w:ascii="Calibri" w:eastAsia="Times New Roman" w:hAnsi="Calibri" w:cs="Calibri"/>
                <w:color w:val="000000" w:themeColor="text1"/>
                <w:lang w:val="fr-FR" w:bidi="fr-FR"/>
              </w:rPr>
              <w:t>Une épidémie de maladie à virus Ébola a touché votre région.  Le gouvernement [</w:t>
            </w:r>
            <w:r w:rsidR="00BE5A38" w:rsidRPr="00BE5A38">
              <w:rPr>
                <w:rStyle w:val="corrected-phrasedisplayed-text"/>
                <w:rFonts w:cstheme="minorHAnsi"/>
                <w:lang w:val="fr-FR"/>
              </w:rPr>
              <w:t>où</w:t>
            </w:r>
            <w:r w:rsidR="00AD260A" w:rsidRPr="00C261C8">
              <w:rPr>
                <w:rFonts w:ascii="Calibri" w:eastAsia="Times New Roman" w:hAnsi="Calibri" w:cs="Calibri"/>
                <w:color w:val="000000" w:themeColor="text1"/>
                <w:lang w:val="fr-FR" w:bidi="fr-FR"/>
              </w:rPr>
              <w:t xml:space="preserve"> toute autre entité menant des actions d’intervention] prend des mesures pour identifier et tester les personnes susceptibles d’être infectées par le virus Ébola afin qu’elles soient prises en charge</w:t>
            </w:r>
            <w:r w:rsidR="00BE5A38">
              <w:rPr>
                <w:rFonts w:ascii="Calibri" w:eastAsia="Times New Roman" w:hAnsi="Calibri" w:cs="Calibri"/>
                <w:color w:val="000000" w:themeColor="text1"/>
                <w:lang w:val="fr-FR" w:bidi="fr-FR"/>
              </w:rPr>
              <w:t xml:space="preserve"> dans</w:t>
            </w:r>
            <w:r w:rsidR="00AD260A" w:rsidRPr="00C261C8">
              <w:rPr>
                <w:rFonts w:ascii="Calibri" w:eastAsia="Times New Roman" w:hAnsi="Calibri" w:cs="Calibri"/>
                <w:color w:val="000000" w:themeColor="text1"/>
                <w:lang w:val="fr-FR" w:bidi="fr-FR"/>
              </w:rPr>
              <w:t xml:space="preserve"> un hôpital spécialisé</w:t>
            </w:r>
            <w:r w:rsidR="005D44AD">
              <w:rPr>
                <w:rFonts w:ascii="Calibri" w:eastAsia="Times New Roman" w:hAnsi="Calibri" w:cs="Calibri"/>
                <w:color w:val="000000" w:themeColor="text1"/>
                <w:lang w:val="fr-FR" w:bidi="fr-FR"/>
              </w:rPr>
              <w:t>,</w:t>
            </w:r>
            <w:r w:rsidR="000846C0">
              <w:rPr>
                <w:rFonts w:ascii="Calibri" w:eastAsia="Times New Roman" w:hAnsi="Calibri" w:cs="Calibri"/>
                <w:color w:val="000000" w:themeColor="text1"/>
                <w:lang w:val="fr-FR" w:bidi="fr-FR"/>
              </w:rPr>
              <w:t xml:space="preserve"> </w:t>
            </w:r>
            <w:r w:rsidR="005D44AD">
              <w:rPr>
                <w:rFonts w:ascii="Calibri" w:eastAsia="Times New Roman" w:hAnsi="Calibri" w:cs="Calibri"/>
                <w:color w:val="000000" w:themeColor="text1"/>
                <w:lang w:val="fr-FR" w:bidi="fr-FR"/>
              </w:rPr>
              <w:t xml:space="preserve">et </w:t>
            </w:r>
            <w:r w:rsidR="000846C0">
              <w:rPr>
                <w:rFonts w:ascii="Calibri" w:eastAsia="Times New Roman" w:hAnsi="Calibri" w:cs="Calibri"/>
                <w:color w:val="000000" w:themeColor="text1"/>
                <w:lang w:val="fr-FR" w:bidi="fr-FR"/>
              </w:rPr>
              <w:t xml:space="preserve">aussi pour </w:t>
            </w:r>
            <w:r w:rsidR="00AD260A" w:rsidRPr="00C261C8">
              <w:rPr>
                <w:rFonts w:ascii="Calibri" w:eastAsia="Times New Roman" w:hAnsi="Calibri" w:cs="Calibri"/>
                <w:color w:val="000000" w:themeColor="text1"/>
                <w:lang w:val="fr-FR" w:bidi="fr-FR"/>
              </w:rPr>
              <w:t xml:space="preserve">surveiller les personnes qui ont été en contact étroit avec elles. </w:t>
            </w:r>
            <w:r w:rsidR="000846C0">
              <w:rPr>
                <w:rFonts w:ascii="Calibri" w:eastAsia="Times New Roman" w:hAnsi="Calibri" w:cs="Calibri"/>
                <w:color w:val="000000" w:themeColor="text1"/>
                <w:lang w:val="fr-FR" w:bidi="fr-FR"/>
              </w:rPr>
              <w:t xml:space="preserve">Pour </w:t>
            </w:r>
            <w:r w:rsidRPr="000401CC">
              <w:rPr>
                <w:color w:val="000000" w:themeColor="text1"/>
                <w:lang w:val="fr-FR"/>
              </w:rPr>
              <w:t xml:space="preserve">améliorer la lutte contre la maladie à virus Ébola (MVE) dans notre pays, nous sommes en train de discuter avec la population </w:t>
            </w:r>
            <w:r w:rsidR="00F26C6A">
              <w:rPr>
                <w:color w:val="000000" w:themeColor="text1"/>
                <w:lang w:val="fr-FR"/>
              </w:rPr>
              <w:t xml:space="preserve">afin de connaitre ses opinions sur cette  </w:t>
            </w:r>
            <w:r w:rsidRPr="000401CC">
              <w:rPr>
                <w:color w:val="000000" w:themeColor="text1"/>
                <w:lang w:val="fr-FR"/>
              </w:rPr>
              <w:t xml:space="preserve"> </w:t>
            </w:r>
            <w:r w:rsidR="00F26C6A">
              <w:rPr>
                <w:color w:val="000000" w:themeColor="text1"/>
                <w:lang w:val="fr-FR"/>
              </w:rPr>
              <w:t xml:space="preserve">maladie. </w:t>
            </w:r>
            <w:r w:rsidRPr="000401CC">
              <w:rPr>
                <w:color w:val="000000" w:themeColor="text1"/>
                <w:lang w:val="fr-FR"/>
              </w:rPr>
              <w:t>Nous aimerions</w:t>
            </w:r>
            <w:r w:rsidR="00F26C6A">
              <w:rPr>
                <w:color w:val="000000" w:themeColor="text1"/>
                <w:lang w:val="fr-FR"/>
              </w:rPr>
              <w:t xml:space="preserve"> aussi</w:t>
            </w:r>
            <w:r w:rsidRPr="000401CC">
              <w:rPr>
                <w:color w:val="000000" w:themeColor="text1"/>
                <w:lang w:val="fr-FR"/>
              </w:rPr>
              <w:t xml:space="preserve"> vous poser quelques questions sur la santé et sur la manière dont vous et votre famille vous </w:t>
            </w:r>
            <w:r w:rsidR="00F26C6A">
              <w:rPr>
                <w:color w:val="000000" w:themeColor="text1"/>
                <w:lang w:val="fr-FR"/>
              </w:rPr>
              <w:t xml:space="preserve">vous </w:t>
            </w:r>
            <w:r w:rsidRPr="000401CC">
              <w:rPr>
                <w:color w:val="000000" w:themeColor="text1"/>
                <w:lang w:val="fr-FR"/>
              </w:rPr>
              <w:t>protégez</w:t>
            </w:r>
            <w:r w:rsidR="00F26C6A">
              <w:rPr>
                <w:color w:val="000000" w:themeColor="text1"/>
                <w:lang w:val="fr-FR"/>
              </w:rPr>
              <w:t xml:space="preserve"> contre les</w:t>
            </w:r>
            <w:r w:rsidRPr="000401CC">
              <w:rPr>
                <w:color w:val="000000" w:themeColor="text1"/>
                <w:lang w:val="fr-FR"/>
              </w:rPr>
              <w:t xml:space="preserve"> maladies. Les informations que nous recueill</w:t>
            </w:r>
            <w:r w:rsidR="00F26C6A">
              <w:rPr>
                <w:color w:val="000000" w:themeColor="text1"/>
                <w:lang w:val="fr-FR"/>
              </w:rPr>
              <w:t xml:space="preserve">erons </w:t>
            </w:r>
            <w:r w:rsidRPr="000401CC">
              <w:rPr>
                <w:color w:val="000000" w:themeColor="text1"/>
                <w:lang w:val="fr-FR"/>
              </w:rPr>
              <w:t xml:space="preserve">seront utilisées par [le </w:t>
            </w:r>
            <w:r w:rsidR="00F26C6A" w:rsidRPr="000401CC">
              <w:rPr>
                <w:color w:val="000000" w:themeColor="text1"/>
                <w:lang w:val="fr-FR"/>
              </w:rPr>
              <w:t>minist</w:t>
            </w:r>
            <w:r w:rsidR="00F26C6A">
              <w:rPr>
                <w:color w:val="000000" w:themeColor="text1"/>
                <w:lang w:val="fr-FR"/>
              </w:rPr>
              <w:t>è</w:t>
            </w:r>
            <w:r w:rsidR="00F26C6A" w:rsidRPr="000401CC">
              <w:rPr>
                <w:color w:val="000000" w:themeColor="text1"/>
                <w:lang w:val="fr-FR"/>
              </w:rPr>
              <w:t>re</w:t>
            </w:r>
            <w:r w:rsidRPr="000401CC">
              <w:rPr>
                <w:color w:val="000000" w:themeColor="text1"/>
                <w:lang w:val="fr-FR"/>
              </w:rPr>
              <w:t xml:space="preserve"> de la santé]</w:t>
            </w:r>
            <w:r w:rsidR="005D44AD">
              <w:rPr>
                <w:color w:val="000000" w:themeColor="text1"/>
                <w:lang w:val="fr-FR"/>
              </w:rPr>
              <w:t xml:space="preserve"> </w:t>
            </w:r>
            <w:r w:rsidR="005D44AD" w:rsidRPr="005D44AD">
              <w:rPr>
                <w:color w:val="000000" w:themeColor="text1"/>
                <w:lang w:val="fr-FR"/>
              </w:rPr>
              <w:t>pour améliorer ses efforts visant à stopper la propagation d'Ebola</w:t>
            </w:r>
            <w:r w:rsidRPr="000401CC">
              <w:rPr>
                <w:color w:val="000000" w:themeColor="text1"/>
                <w:lang w:val="fr-FR"/>
              </w:rPr>
              <w:t xml:space="preserve">. Je pense que cette enquête durera </w:t>
            </w:r>
            <w:r w:rsidR="00295597" w:rsidRPr="00295597">
              <w:rPr>
                <w:color w:val="000000" w:themeColor="text1"/>
                <w:lang w:val="fr-FR"/>
              </w:rPr>
              <w:t xml:space="preserve">à peu près </w:t>
            </w:r>
            <w:r w:rsidRPr="000401CC">
              <w:rPr>
                <w:color w:val="000000" w:themeColor="text1"/>
                <w:lang w:val="fr-FR"/>
              </w:rPr>
              <w:t>30 minutes.</w:t>
            </w:r>
          </w:p>
          <w:p w14:paraId="08E5AFAD" w14:textId="77777777" w:rsidR="00503EE4" w:rsidRPr="000401CC" w:rsidRDefault="00503EE4" w:rsidP="00503EE4">
            <w:pPr>
              <w:spacing w:after="0" w:line="240" w:lineRule="auto"/>
              <w:rPr>
                <w:color w:val="000000" w:themeColor="text1"/>
                <w:lang w:val="fr-FR"/>
              </w:rPr>
            </w:pPr>
          </w:p>
          <w:p w14:paraId="6746E3CF" w14:textId="7788D10B" w:rsidR="00F26C6A" w:rsidRDefault="00C23AC0" w:rsidP="00F26C6A">
            <w:pPr>
              <w:spacing w:after="0" w:line="240" w:lineRule="auto"/>
              <w:rPr>
                <w:rFonts w:eastAsia="Times New Roman" w:cs="Calibri"/>
                <w:color w:val="000000" w:themeColor="text1"/>
                <w:lang w:val="fr-FR"/>
              </w:rPr>
            </w:pPr>
            <w:r w:rsidRPr="00C23AC0">
              <w:rPr>
                <w:rFonts w:eastAsia="Times New Roman" w:cs="Calibri"/>
                <w:color w:val="000000" w:themeColor="text1"/>
                <w:lang w:val="fr-FR"/>
              </w:rPr>
              <w:t xml:space="preserve">Avant </w:t>
            </w:r>
            <w:r w:rsidR="007F5D80">
              <w:rPr>
                <w:rFonts w:eastAsia="Times New Roman" w:cs="Calibri"/>
                <w:color w:val="000000" w:themeColor="text1"/>
                <w:lang w:val="fr-FR"/>
              </w:rPr>
              <w:t>que vous</w:t>
            </w:r>
            <w:r w:rsidR="00F26C6A">
              <w:rPr>
                <w:rFonts w:eastAsia="Times New Roman" w:cs="Calibri"/>
                <w:color w:val="000000" w:themeColor="text1"/>
                <w:lang w:val="fr-FR"/>
              </w:rPr>
              <w:t xml:space="preserve"> vous</w:t>
            </w:r>
            <w:r w:rsidR="007F5D80">
              <w:rPr>
                <w:rFonts w:eastAsia="Times New Roman" w:cs="Calibri"/>
                <w:color w:val="000000" w:themeColor="text1"/>
                <w:lang w:val="fr-FR"/>
              </w:rPr>
              <w:t xml:space="preserve"> décidiez de faire cette </w:t>
            </w:r>
            <w:r w:rsidR="00F26C6A" w:rsidRPr="00F26C6A">
              <w:rPr>
                <w:color w:val="000000" w:themeColor="text1"/>
                <w:lang w:val="fr-FR"/>
              </w:rPr>
              <w:t>enquête</w:t>
            </w:r>
            <w:r w:rsidRPr="00C23AC0">
              <w:rPr>
                <w:rFonts w:eastAsia="Times New Roman" w:cs="Calibri"/>
                <w:color w:val="000000" w:themeColor="text1"/>
                <w:lang w:val="fr-FR"/>
              </w:rPr>
              <w:t>, j'aimerais</w:t>
            </w:r>
            <w:r w:rsidR="00F26C6A">
              <w:rPr>
                <w:rFonts w:eastAsia="Times New Roman" w:cs="Calibri"/>
                <w:color w:val="000000" w:themeColor="text1"/>
                <w:lang w:val="fr-FR"/>
              </w:rPr>
              <w:t xml:space="preserve"> apporter quelques précisions :</w:t>
            </w:r>
            <w:r w:rsidRPr="00C23AC0">
              <w:rPr>
                <w:rFonts w:eastAsia="Times New Roman" w:cs="Calibri"/>
                <w:color w:val="000000" w:themeColor="text1"/>
                <w:lang w:val="fr-FR"/>
              </w:rPr>
              <w:t xml:space="preserve"> </w:t>
            </w:r>
          </w:p>
          <w:p w14:paraId="4970EB9C" w14:textId="77777777" w:rsidR="00F26C6A" w:rsidRDefault="00F26C6A" w:rsidP="00F26C6A">
            <w:pPr>
              <w:spacing w:after="0" w:line="240" w:lineRule="auto"/>
              <w:rPr>
                <w:rFonts w:eastAsia="Times New Roman" w:cs="Calibri"/>
                <w:color w:val="000000" w:themeColor="text1"/>
                <w:lang w:val="fr-FR"/>
              </w:rPr>
            </w:pPr>
          </w:p>
          <w:p w14:paraId="534B2A3F" w14:textId="259E6AB8" w:rsidR="00503EE4" w:rsidRPr="00F26C6A" w:rsidRDefault="00503EE4" w:rsidP="00F26C6A">
            <w:pPr>
              <w:pStyle w:val="ListParagraph"/>
              <w:numPr>
                <w:ilvl w:val="0"/>
                <w:numId w:val="73"/>
              </w:numPr>
              <w:spacing w:after="0" w:line="240" w:lineRule="auto"/>
              <w:rPr>
                <w:color w:val="000000" w:themeColor="text1"/>
                <w:lang w:val="fr-FR"/>
              </w:rPr>
            </w:pPr>
            <w:r w:rsidRPr="00F26C6A">
              <w:rPr>
                <w:color w:val="000000" w:themeColor="text1"/>
                <w:lang w:val="fr-FR"/>
              </w:rPr>
              <w:t>Cette enquête est volontaire. Vous n'êtes pas obligé de répondre aux questions auxquelles vous ne voulez pas répondre, et vous pouvez choisir de mettre fin à l'enquête à tout moment.</w:t>
            </w:r>
          </w:p>
          <w:p w14:paraId="05A09353" w14:textId="77777777" w:rsidR="00503EE4" w:rsidRPr="000401CC" w:rsidRDefault="00503EE4" w:rsidP="00503EE4">
            <w:pPr>
              <w:pStyle w:val="ListParagraph"/>
              <w:numPr>
                <w:ilvl w:val="0"/>
                <w:numId w:val="1"/>
              </w:numPr>
              <w:suppressAutoHyphens/>
              <w:autoSpaceDN w:val="0"/>
              <w:spacing w:after="0" w:line="240" w:lineRule="auto"/>
              <w:contextualSpacing w:val="0"/>
              <w:textAlignment w:val="baseline"/>
              <w:rPr>
                <w:color w:val="000000" w:themeColor="text1"/>
                <w:lang w:val="fr-FR"/>
              </w:rPr>
            </w:pPr>
            <w:r w:rsidRPr="000401CC">
              <w:rPr>
                <w:color w:val="000000" w:themeColor="text1"/>
                <w:lang w:val="fr-FR"/>
              </w:rPr>
              <w:t xml:space="preserve">Il n'y a pas de bonnes ou de mauvaises réponses, nous aimerions simplement connaître vos expériences et vos points de vue. </w:t>
            </w:r>
          </w:p>
          <w:p w14:paraId="7C4081DC" w14:textId="66915701" w:rsidR="00503EE4" w:rsidRPr="000401CC" w:rsidRDefault="00503EE4" w:rsidP="00503EE4">
            <w:pPr>
              <w:pStyle w:val="ListParagraph"/>
              <w:numPr>
                <w:ilvl w:val="0"/>
                <w:numId w:val="1"/>
              </w:numPr>
              <w:suppressAutoHyphens/>
              <w:autoSpaceDN w:val="0"/>
              <w:spacing w:after="0" w:line="240" w:lineRule="auto"/>
              <w:contextualSpacing w:val="0"/>
              <w:textAlignment w:val="baseline"/>
              <w:rPr>
                <w:color w:val="000000" w:themeColor="text1"/>
                <w:lang w:val="fr-FR"/>
              </w:rPr>
            </w:pPr>
            <w:r w:rsidRPr="000401CC">
              <w:rPr>
                <w:color w:val="000000" w:themeColor="text1"/>
                <w:lang w:val="fr-FR"/>
              </w:rPr>
              <w:t>Les informations que vous</w:t>
            </w:r>
            <w:r w:rsidR="00F26C6A">
              <w:rPr>
                <w:color w:val="000000" w:themeColor="text1"/>
                <w:lang w:val="fr-FR"/>
              </w:rPr>
              <w:t xml:space="preserve"> nous </w:t>
            </w:r>
            <w:r w:rsidRPr="000401CC">
              <w:rPr>
                <w:color w:val="000000" w:themeColor="text1"/>
                <w:lang w:val="fr-FR"/>
              </w:rPr>
              <w:t>fourni</w:t>
            </w:r>
            <w:r w:rsidR="00F26C6A">
              <w:rPr>
                <w:color w:val="000000" w:themeColor="text1"/>
                <w:lang w:val="fr-FR"/>
              </w:rPr>
              <w:t>r</w:t>
            </w:r>
            <w:r w:rsidRPr="000401CC">
              <w:rPr>
                <w:color w:val="000000" w:themeColor="text1"/>
                <w:lang w:val="fr-FR"/>
              </w:rPr>
              <w:t xml:space="preserve">ez aujourd'hui resteront privées. </w:t>
            </w:r>
            <w:r w:rsidR="00F26C6A">
              <w:rPr>
                <w:color w:val="000000" w:themeColor="text1"/>
                <w:lang w:val="fr-FR"/>
              </w:rPr>
              <w:t xml:space="preserve">On </w:t>
            </w:r>
            <w:r w:rsidRPr="000401CC">
              <w:rPr>
                <w:color w:val="000000" w:themeColor="text1"/>
                <w:lang w:val="fr-FR"/>
              </w:rPr>
              <w:t xml:space="preserve">ne vous demandera pas </w:t>
            </w:r>
            <w:r w:rsidR="00F26C6A">
              <w:rPr>
                <w:color w:val="000000" w:themeColor="text1"/>
                <w:lang w:val="fr-FR"/>
              </w:rPr>
              <w:t xml:space="preserve">vos identités </w:t>
            </w:r>
            <w:r w:rsidR="00F26C6A" w:rsidRPr="000401CC">
              <w:rPr>
                <w:color w:val="000000" w:themeColor="text1"/>
                <w:lang w:val="fr-FR"/>
              </w:rPr>
              <w:t>dans</w:t>
            </w:r>
            <w:r w:rsidRPr="000401CC">
              <w:rPr>
                <w:color w:val="000000" w:themeColor="text1"/>
                <w:lang w:val="fr-FR"/>
              </w:rPr>
              <w:t xml:space="preserve"> le cadre de cette enquête.</w:t>
            </w:r>
          </w:p>
          <w:p w14:paraId="51C2C34A" w14:textId="232C51FB" w:rsidR="00503EE4" w:rsidRPr="000401CC" w:rsidRDefault="00503EE4" w:rsidP="00503EE4">
            <w:pPr>
              <w:pStyle w:val="ListParagraph"/>
              <w:numPr>
                <w:ilvl w:val="0"/>
                <w:numId w:val="1"/>
              </w:numPr>
              <w:suppressAutoHyphens/>
              <w:autoSpaceDN w:val="0"/>
              <w:spacing w:after="0" w:line="240" w:lineRule="auto"/>
              <w:contextualSpacing w:val="0"/>
              <w:textAlignment w:val="baseline"/>
              <w:rPr>
                <w:color w:val="000000" w:themeColor="text1"/>
                <w:lang w:val="fr-FR"/>
              </w:rPr>
            </w:pPr>
            <w:r w:rsidRPr="000401CC">
              <w:rPr>
                <w:color w:val="000000" w:themeColor="text1"/>
                <w:lang w:val="fr-FR"/>
              </w:rPr>
              <w:t>Le rapport que nous rédige</w:t>
            </w:r>
            <w:r w:rsidR="00F26C6A">
              <w:rPr>
                <w:color w:val="000000" w:themeColor="text1"/>
                <w:lang w:val="fr-FR"/>
              </w:rPr>
              <w:t>r</w:t>
            </w:r>
            <w:r w:rsidRPr="000401CC">
              <w:rPr>
                <w:color w:val="000000" w:themeColor="text1"/>
                <w:lang w:val="fr-FR"/>
              </w:rPr>
              <w:t>ons sera un résumé de toutes les enquêtes que nous menons, sans qu'il soit possible de vous identifier ou d'identifier vos réponses.</w:t>
            </w:r>
          </w:p>
          <w:p w14:paraId="37CADD27" w14:textId="77777777" w:rsidR="00503EE4" w:rsidRPr="000401CC" w:rsidRDefault="00503EE4" w:rsidP="00503EE4">
            <w:pPr>
              <w:pStyle w:val="CommentText"/>
              <w:numPr>
                <w:ilvl w:val="0"/>
                <w:numId w:val="1"/>
              </w:numPr>
              <w:suppressAutoHyphens/>
              <w:autoSpaceDN w:val="0"/>
              <w:spacing w:after="0"/>
              <w:textAlignment w:val="baseline"/>
              <w:rPr>
                <w:color w:val="000000" w:themeColor="text1"/>
                <w:sz w:val="22"/>
                <w:szCs w:val="22"/>
                <w:lang w:val="fr-FR"/>
              </w:rPr>
            </w:pPr>
            <w:r w:rsidRPr="000401CC">
              <w:rPr>
                <w:color w:val="000000" w:themeColor="text1"/>
                <w:sz w:val="22"/>
                <w:szCs w:val="22"/>
                <w:lang w:val="fr-FR"/>
              </w:rPr>
              <w:t>Si vous avez d'autres questions après la fin de l'enquête, vous pouvez contacter [nom et titre du poste] au [numéro de téléphone].</w:t>
            </w:r>
          </w:p>
          <w:p w14:paraId="29D6D321" w14:textId="77777777" w:rsidR="00670E56" w:rsidRPr="000401CC" w:rsidRDefault="00670E56" w:rsidP="0056336A">
            <w:pPr>
              <w:spacing w:after="0" w:line="240" w:lineRule="auto"/>
              <w:rPr>
                <w:color w:val="000000" w:themeColor="text1"/>
                <w:spacing w:val="-8"/>
                <w:lang w:val="fr-FR"/>
              </w:rPr>
            </w:pPr>
          </w:p>
          <w:p w14:paraId="316E5049" w14:textId="77777777" w:rsidR="00670E56" w:rsidRPr="000401CC" w:rsidRDefault="00670E56" w:rsidP="0056336A">
            <w:pPr>
              <w:spacing w:after="0" w:line="240" w:lineRule="auto"/>
              <w:rPr>
                <w:color w:val="000000" w:themeColor="text1"/>
                <w:spacing w:val="-8"/>
                <w:lang w:val="fr-FR"/>
              </w:rPr>
            </w:pPr>
            <w:r w:rsidRPr="000401CC">
              <w:rPr>
                <w:b/>
                <w:bCs/>
                <w:color w:val="000000" w:themeColor="text1"/>
                <w:spacing w:val="-8"/>
                <w:lang w:val="fr-FR"/>
              </w:rPr>
              <w:t xml:space="preserve">Acceptez-vous de participer à cette enquête ? </w:t>
            </w:r>
            <w:r w:rsidRPr="000401CC">
              <w:rPr>
                <w:color w:val="000000" w:themeColor="text1"/>
                <w:spacing w:val="-8"/>
                <w:lang w:val="fr-FR"/>
              </w:rPr>
              <w:t>Oui ou Non</w:t>
            </w:r>
          </w:p>
          <w:p w14:paraId="2ED9C269" w14:textId="77777777" w:rsidR="00345255" w:rsidRDefault="00670E56" w:rsidP="0056336A">
            <w:pPr>
              <w:spacing w:after="0" w:line="240" w:lineRule="auto"/>
              <w:rPr>
                <w:i/>
                <w:iCs/>
                <w:color w:val="000000" w:themeColor="text1"/>
                <w:spacing w:val="-8"/>
                <w:lang w:val="fr-FR"/>
              </w:rPr>
            </w:pPr>
            <w:r w:rsidRPr="000401CC">
              <w:rPr>
                <w:i/>
                <w:iCs/>
                <w:color w:val="000000" w:themeColor="text1"/>
                <w:spacing w:val="-8"/>
                <w:lang w:val="fr-FR"/>
              </w:rPr>
              <w:t>(Notez le consentement verbal pour participer ici ; si refus de participer, remerciez-les pour leur temps et mettez fin à l'enquête</w:t>
            </w:r>
            <w:r w:rsidR="005E1CD2">
              <w:rPr>
                <w:i/>
                <w:iCs/>
                <w:color w:val="000000" w:themeColor="text1"/>
                <w:spacing w:val="-8"/>
                <w:lang w:val="fr-FR"/>
              </w:rPr>
              <w:t>.</w:t>
            </w:r>
            <w:r w:rsidR="005E1CD2" w:rsidRPr="00197752">
              <w:rPr>
                <w:i/>
                <w:iCs/>
                <w:color w:val="000000" w:themeColor="text1"/>
                <w:spacing w:val="-8"/>
                <w:lang w:val="fr-FR"/>
              </w:rPr>
              <w:t xml:space="preserve"> </w:t>
            </w:r>
            <w:r w:rsidR="00345255">
              <w:rPr>
                <w:i/>
                <w:iCs/>
                <w:color w:val="000000" w:themeColor="text1"/>
                <w:spacing w:val="-8"/>
                <w:lang w:val="fr-FR"/>
              </w:rPr>
              <w:t xml:space="preserve">  </w:t>
            </w:r>
          </w:p>
          <w:p w14:paraId="1C526768" w14:textId="385814D2" w:rsidR="00345255" w:rsidRDefault="00173D49" w:rsidP="0056336A">
            <w:pPr>
              <w:spacing w:after="0" w:line="240" w:lineRule="auto"/>
              <w:rPr>
                <w:i/>
                <w:iCs/>
                <w:color w:val="000000" w:themeColor="text1"/>
                <w:spacing w:val="-8"/>
                <w:lang w:val="fr-FR"/>
              </w:rPr>
            </w:pPr>
            <w:r>
              <w:rPr>
                <w:i/>
                <w:iCs/>
                <w:color w:val="000000" w:themeColor="text1"/>
                <w:spacing w:val="-8"/>
                <w:lang w:val="fr-FR"/>
              </w:rPr>
              <w:t>(</w:t>
            </w:r>
            <w:r w:rsidRPr="00457729">
              <w:rPr>
                <w:i/>
                <w:iCs/>
                <w:color w:val="000000" w:themeColor="text1"/>
                <w:spacing w:val="-8"/>
                <w:u w:val="single"/>
                <w:lang w:val="fr-FR"/>
              </w:rPr>
              <w:t>Chaque refus doit être consigné dans un registre quotidien</w:t>
            </w:r>
            <w:r w:rsidRPr="00197752">
              <w:rPr>
                <w:i/>
                <w:iCs/>
                <w:color w:val="000000" w:themeColor="text1"/>
                <w:spacing w:val="-8"/>
                <w:lang w:val="fr-FR"/>
              </w:rPr>
              <w:t>.</w:t>
            </w:r>
            <w:r w:rsidRPr="000401CC">
              <w:rPr>
                <w:i/>
                <w:iCs/>
                <w:color w:val="000000" w:themeColor="text1"/>
                <w:spacing w:val="-8"/>
                <w:lang w:val="fr-FR"/>
              </w:rPr>
              <w:t>)</w:t>
            </w:r>
          </w:p>
          <w:p w14:paraId="2D12547E" w14:textId="77777777" w:rsidR="00173D49" w:rsidRDefault="00345255" w:rsidP="0056336A">
            <w:pPr>
              <w:spacing w:after="0" w:line="240" w:lineRule="auto"/>
              <w:rPr>
                <w:i/>
                <w:iCs/>
                <w:color w:val="000000" w:themeColor="text1"/>
                <w:spacing w:val="-8"/>
                <w:lang w:val="fr-FR"/>
              </w:rPr>
            </w:pPr>
            <w:r>
              <w:rPr>
                <w:i/>
                <w:iCs/>
                <w:color w:val="000000" w:themeColor="text1"/>
                <w:spacing w:val="-8"/>
                <w:lang w:val="fr-FR"/>
              </w:rPr>
              <w:t xml:space="preserve">     </w:t>
            </w:r>
          </w:p>
          <w:p w14:paraId="3DEE6737" w14:textId="3ECA6A44" w:rsidR="00345255" w:rsidRDefault="00345255" w:rsidP="0056336A">
            <w:pPr>
              <w:spacing w:after="0" w:line="240" w:lineRule="auto"/>
              <w:rPr>
                <w:b/>
                <w:bCs/>
                <w:color w:val="000000" w:themeColor="text1"/>
                <w:spacing w:val="-8"/>
                <w:lang w:val="fr-FR"/>
              </w:rPr>
            </w:pPr>
            <w:r>
              <w:rPr>
                <w:i/>
                <w:iCs/>
                <w:color w:val="000000" w:themeColor="text1"/>
                <w:spacing w:val="-8"/>
                <w:lang w:val="fr-FR"/>
              </w:rPr>
              <w:t xml:space="preserve"> </w:t>
            </w:r>
            <w:r w:rsidR="00457729">
              <w:rPr>
                <w:i/>
                <w:iCs/>
                <w:color w:val="000000" w:themeColor="text1"/>
                <w:spacing w:val="-8"/>
                <w:lang w:val="fr-FR"/>
              </w:rPr>
              <w:t>_____consentement verbal</w:t>
            </w:r>
            <w:r>
              <w:rPr>
                <w:i/>
                <w:iCs/>
                <w:color w:val="000000" w:themeColor="text1"/>
                <w:spacing w:val="-8"/>
                <w:lang w:val="fr-FR"/>
              </w:rPr>
              <w:t xml:space="preserve">                                           </w:t>
            </w:r>
          </w:p>
          <w:p w14:paraId="40BCB49B" w14:textId="77777777" w:rsidR="00173D49" w:rsidRDefault="00173D49" w:rsidP="0056336A">
            <w:pPr>
              <w:spacing w:after="0" w:line="240" w:lineRule="auto"/>
              <w:rPr>
                <w:b/>
                <w:bCs/>
                <w:color w:val="000000" w:themeColor="text1"/>
                <w:spacing w:val="-8"/>
                <w:lang w:val="fr-FR"/>
              </w:rPr>
            </w:pPr>
          </w:p>
          <w:p w14:paraId="408CB9FF" w14:textId="77777777" w:rsidR="00173D49" w:rsidRDefault="00173D49" w:rsidP="0056336A">
            <w:pPr>
              <w:spacing w:after="0" w:line="240" w:lineRule="auto"/>
              <w:rPr>
                <w:b/>
                <w:bCs/>
                <w:color w:val="000000" w:themeColor="text1"/>
                <w:spacing w:val="-8"/>
                <w:lang w:val="fr-FR"/>
              </w:rPr>
            </w:pPr>
          </w:p>
          <w:p w14:paraId="1EF4E1A3" w14:textId="22696677" w:rsidR="00670E56" w:rsidRPr="000401CC" w:rsidRDefault="00670E56" w:rsidP="0056336A">
            <w:pPr>
              <w:spacing w:after="0" w:line="240" w:lineRule="auto"/>
              <w:rPr>
                <w:i/>
                <w:iCs/>
                <w:color w:val="000000" w:themeColor="text1"/>
                <w:spacing w:val="-8"/>
                <w:lang w:val="fr-FR"/>
              </w:rPr>
            </w:pPr>
            <w:r w:rsidRPr="000401CC">
              <w:rPr>
                <w:b/>
                <w:bCs/>
                <w:color w:val="000000" w:themeColor="text1"/>
                <w:spacing w:val="-8"/>
                <w:lang w:val="fr-FR"/>
              </w:rPr>
              <w:t>Avez-vous des questions avant de commencer ?</w:t>
            </w:r>
            <w:r w:rsidRPr="000401CC">
              <w:rPr>
                <w:color w:val="000000" w:themeColor="text1"/>
                <w:spacing w:val="-8"/>
                <w:lang w:val="fr-FR"/>
              </w:rPr>
              <w:t xml:space="preserve"> </w:t>
            </w:r>
            <w:r w:rsidR="00D022F2" w:rsidRPr="000401CC">
              <w:rPr>
                <w:color w:val="000000" w:themeColor="text1"/>
                <w:spacing w:val="-8"/>
                <w:lang w:val="fr-FR"/>
              </w:rPr>
              <w:t xml:space="preserve"> </w:t>
            </w:r>
            <w:r w:rsidR="000466F2" w:rsidRPr="000401CC">
              <w:rPr>
                <w:i/>
                <w:iCs/>
                <w:color w:val="000000" w:themeColor="text1"/>
                <w:spacing w:val="-8"/>
                <w:lang w:val="fr-FR"/>
              </w:rPr>
              <w:t>(</w:t>
            </w:r>
            <w:r w:rsidRPr="000401CC">
              <w:rPr>
                <w:i/>
                <w:iCs/>
                <w:color w:val="000000" w:themeColor="text1"/>
                <w:spacing w:val="-8"/>
                <w:lang w:val="fr-FR"/>
              </w:rPr>
              <w:t>Enregistre les questions ici</w:t>
            </w:r>
            <w:r w:rsidR="000466F2" w:rsidRPr="000401CC">
              <w:rPr>
                <w:i/>
                <w:iCs/>
                <w:color w:val="000000" w:themeColor="text1"/>
                <w:spacing w:val="-8"/>
                <w:lang w:val="fr-FR"/>
              </w:rPr>
              <w:t>)</w:t>
            </w:r>
          </w:p>
          <w:p w14:paraId="746EE252" w14:textId="77777777" w:rsidR="00670E56" w:rsidRPr="000401CC" w:rsidRDefault="00670E56" w:rsidP="0056336A">
            <w:pPr>
              <w:spacing w:after="0" w:line="240" w:lineRule="auto"/>
              <w:rPr>
                <w:color w:val="000000" w:themeColor="text1"/>
                <w:spacing w:val="-8"/>
                <w:lang w:val="fr-FR"/>
              </w:rPr>
            </w:pPr>
          </w:p>
        </w:tc>
      </w:tr>
    </w:tbl>
    <w:p w14:paraId="3D1161FE" w14:textId="433E0E47" w:rsidR="00425B9A" w:rsidRPr="00173D49" w:rsidRDefault="00425B9A">
      <w:pPr>
        <w:rPr>
          <w:color w:val="000000" w:themeColor="text1"/>
          <w:lang w:val="fr-FR"/>
        </w:rPr>
      </w:pPr>
    </w:p>
    <w:tbl>
      <w:tblPr>
        <w:tblW w:w="10080" w:type="dxa"/>
        <w:tblInd w:w="-5" w:type="dxa"/>
        <w:tblLayout w:type="fixed"/>
        <w:tblCellMar>
          <w:left w:w="10" w:type="dxa"/>
          <w:right w:w="10" w:type="dxa"/>
        </w:tblCellMar>
        <w:tblLook w:val="0000" w:firstRow="0" w:lastRow="0" w:firstColumn="0" w:lastColumn="0" w:noHBand="0" w:noVBand="0"/>
      </w:tblPr>
      <w:tblGrid>
        <w:gridCol w:w="3600"/>
        <w:gridCol w:w="6480"/>
      </w:tblGrid>
      <w:tr w:rsidR="00267A8C" w:rsidRPr="00267A8C" w14:paraId="2332EE24" w14:textId="77777777" w:rsidTr="00D96E15">
        <w:trPr>
          <w:cantSplit/>
          <w:tblHeader/>
        </w:trPr>
        <w:tc>
          <w:tcPr>
            <w:tcW w:w="360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000000" w:themeFill="text1"/>
            <w:tcMar>
              <w:top w:w="0" w:type="dxa"/>
              <w:left w:w="115" w:type="dxa"/>
              <w:bottom w:w="0" w:type="dxa"/>
              <w:right w:w="115" w:type="dxa"/>
            </w:tcMar>
            <w:vAlign w:val="center"/>
          </w:tcPr>
          <w:p w14:paraId="6E86541D" w14:textId="77777777" w:rsidR="00D16E29" w:rsidRPr="00267A8C" w:rsidRDefault="00D16E29" w:rsidP="001A24F6">
            <w:pPr>
              <w:spacing w:after="0" w:line="240" w:lineRule="auto"/>
              <w:jc w:val="center"/>
              <w:rPr>
                <w:b/>
                <w:bCs/>
                <w:caps/>
                <w:color w:val="FFFFFF" w:themeColor="background1"/>
                <w:spacing w:val="-10"/>
                <w:lang w:val="fr-FR"/>
              </w:rPr>
            </w:pPr>
            <w:r w:rsidRPr="00267A8C">
              <w:rPr>
                <w:b/>
                <w:bCs/>
                <w:caps/>
                <w:color w:val="FFFFFF" w:themeColor="background1"/>
                <w:spacing w:val="-10"/>
                <w:lang w:val="fr-FR"/>
              </w:rPr>
              <w:lastRenderedPageBreak/>
              <w:t>Texte de la question</w:t>
            </w:r>
          </w:p>
        </w:tc>
        <w:tc>
          <w:tcPr>
            <w:tcW w:w="6480" w:type="dxa"/>
            <w:tcBorders>
              <w:top w:val="single" w:sz="4" w:space="0" w:color="000000" w:themeColor="text1"/>
              <w:left w:val="single" w:sz="4" w:space="0" w:color="auto"/>
              <w:bottom w:val="single" w:sz="4" w:space="0" w:color="000000" w:themeColor="text1"/>
              <w:right w:val="single" w:sz="4" w:space="0" w:color="000000"/>
            </w:tcBorders>
            <w:shd w:val="clear" w:color="auto" w:fill="000000" w:themeFill="text1"/>
            <w:tcMar>
              <w:top w:w="0" w:type="dxa"/>
              <w:left w:w="115" w:type="dxa"/>
              <w:bottom w:w="0" w:type="dxa"/>
              <w:right w:w="115" w:type="dxa"/>
            </w:tcMar>
            <w:vAlign w:val="center"/>
          </w:tcPr>
          <w:p w14:paraId="20672E6A" w14:textId="6B8D73DE" w:rsidR="00D16E29" w:rsidRPr="005F1FBC" w:rsidRDefault="005F1FBC" w:rsidP="001A24F6">
            <w:pPr>
              <w:spacing w:after="0" w:line="240" w:lineRule="auto"/>
              <w:jc w:val="center"/>
              <w:rPr>
                <w:b/>
                <w:bCs/>
                <w:color w:val="FFFFFF" w:themeColor="background1"/>
                <w:spacing w:val="-10"/>
                <w:lang w:val="fr-FR"/>
              </w:rPr>
            </w:pPr>
            <w:r w:rsidRPr="005F1FBC">
              <w:rPr>
                <w:b/>
                <w:bCs/>
                <w:color w:val="FFFFFF" w:themeColor="background1"/>
                <w:spacing w:val="-10"/>
                <w:lang w:val="fr-FR"/>
              </w:rPr>
              <w:t>OPTIONS DE R</w:t>
            </w:r>
            <w:r w:rsidRPr="005F1FBC">
              <w:rPr>
                <w:b/>
                <w:bCs/>
                <w:color w:val="FFFFFF" w:themeColor="background1"/>
                <w:spacing w:val="-4"/>
                <w:lang w:val="fr-FR"/>
              </w:rPr>
              <w:t>E</w:t>
            </w:r>
            <w:r w:rsidRPr="005F1FBC">
              <w:rPr>
                <w:b/>
                <w:bCs/>
                <w:color w:val="FFFFFF" w:themeColor="background1"/>
                <w:spacing w:val="-10"/>
                <w:lang w:val="fr-FR"/>
              </w:rPr>
              <w:t>PONSE</w:t>
            </w:r>
          </w:p>
        </w:tc>
      </w:tr>
      <w:tr w:rsidR="00C65229" w:rsidRPr="00BE5A38" w14:paraId="1DF8D5DB" w14:textId="77777777" w:rsidTr="003D1FF2">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cBorders>
            <w:shd w:val="clear" w:color="auto" w:fill="E7E6E6" w:themeFill="background2"/>
            <w:tcMar>
              <w:top w:w="0" w:type="dxa"/>
              <w:left w:w="115" w:type="dxa"/>
              <w:bottom w:w="0" w:type="dxa"/>
              <w:right w:w="115" w:type="dxa"/>
            </w:tcMar>
            <w:vAlign w:val="center"/>
          </w:tcPr>
          <w:p w14:paraId="16B44CF3" w14:textId="1E5E3D9A" w:rsidR="00C65229" w:rsidRPr="005258E6" w:rsidRDefault="00C65229" w:rsidP="00C65229">
            <w:pPr>
              <w:spacing w:after="0" w:line="240" w:lineRule="auto"/>
              <w:rPr>
                <w:b/>
                <w:caps/>
                <w:color w:val="000000" w:themeColor="text1"/>
                <w:lang w:val="fr-FR"/>
              </w:rPr>
            </w:pPr>
            <w:r w:rsidRPr="005258E6">
              <w:rPr>
                <w:b/>
                <w:caps/>
                <w:lang w:val="fr-FR"/>
              </w:rPr>
              <w:t>Sources d'information sur la santé</w:t>
            </w:r>
          </w:p>
        </w:tc>
      </w:tr>
      <w:tr w:rsidR="00D16E29" w:rsidRPr="008D2E7F" w14:paraId="73207464" w14:textId="77777777" w:rsidTr="00D96E15">
        <w:trPr>
          <w:cantSplit/>
          <w:trHeight w:val="872"/>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3E960F4" w14:textId="77777777" w:rsidR="00D16E29" w:rsidRPr="007B4049" w:rsidRDefault="00D16E29" w:rsidP="00B02C67">
            <w:pPr>
              <w:pStyle w:val="ListParagraph"/>
              <w:numPr>
                <w:ilvl w:val="0"/>
                <w:numId w:val="51"/>
              </w:numPr>
              <w:spacing w:after="0" w:line="240" w:lineRule="auto"/>
              <w:ind w:left="271" w:hanging="271"/>
              <w:rPr>
                <w:color w:val="000000" w:themeColor="text1"/>
                <w:spacing w:val="-4"/>
                <w:lang w:val="fr-FR"/>
              </w:rPr>
            </w:pPr>
            <w:r w:rsidRPr="007B4049">
              <w:rPr>
                <w:color w:val="000000" w:themeColor="text1"/>
                <w:spacing w:val="-4"/>
                <w:lang w:val="fr-FR"/>
              </w:rPr>
              <w:t>Au cours de la semaine dernière, avez-vous recherché des informations sur comment vous protéger des maladies transmissibles ?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5974DEA" w14:textId="2456B7AE" w:rsidR="00D5065E" w:rsidRPr="008E07D7" w:rsidRDefault="008B2B0E" w:rsidP="00D5065E">
            <w:pPr>
              <w:spacing w:after="0" w:line="240" w:lineRule="auto"/>
              <w:rPr>
                <w:i/>
                <w:iCs/>
                <w:color w:val="000000" w:themeColor="text1"/>
                <w:spacing w:val="-4"/>
                <w:lang w:val="fr-FR"/>
              </w:rPr>
            </w:pPr>
            <w:r w:rsidRPr="008E07D7">
              <w:rPr>
                <w:i/>
                <w:iCs/>
                <w:color w:val="000000" w:themeColor="text1"/>
                <w:spacing w:val="-4"/>
                <w:lang w:val="fr-FR"/>
              </w:rPr>
              <w:t>(Pour toutes les questions, lisez tous les choix de réponses au répondant, et cochez la seule réponse qu'il donne</w:t>
            </w:r>
            <w:r w:rsidR="00F62EFD" w:rsidRPr="008E07D7">
              <w:rPr>
                <w:i/>
                <w:iCs/>
                <w:color w:val="000000" w:themeColor="text1"/>
                <w:spacing w:val="-4"/>
                <w:lang w:val="fr-FR"/>
              </w:rPr>
              <w:t xml:space="preserve">, </w:t>
            </w:r>
            <w:r w:rsidR="00D5065E" w:rsidRPr="008E07D7">
              <w:rPr>
                <w:i/>
                <w:iCs/>
                <w:color w:val="000000" w:themeColor="text1"/>
                <w:spacing w:val="-4"/>
                <w:lang w:val="fr-FR"/>
              </w:rPr>
              <w:t>à moins que d'autres instructions soient données</w:t>
            </w:r>
            <w:r w:rsidR="008E07D7" w:rsidRPr="008E07D7">
              <w:rPr>
                <w:i/>
                <w:iCs/>
                <w:color w:val="000000" w:themeColor="text1"/>
                <w:spacing w:val="-4"/>
                <w:lang w:val="fr-FR"/>
              </w:rPr>
              <w:t>.</w:t>
            </w:r>
            <w:r w:rsidR="00D5065E" w:rsidRPr="008E07D7">
              <w:rPr>
                <w:i/>
                <w:iCs/>
                <w:color w:val="000000" w:themeColor="text1"/>
                <w:spacing w:val="-4"/>
                <w:lang w:val="fr-FR"/>
              </w:rPr>
              <w:t>)</w:t>
            </w:r>
          </w:p>
          <w:p w14:paraId="6AC9D75C" w14:textId="60021900" w:rsidR="008B2B0E" w:rsidRPr="005E66C0" w:rsidRDefault="008B2B0E" w:rsidP="005E66C0">
            <w:pPr>
              <w:spacing w:after="0" w:line="240" w:lineRule="auto"/>
              <w:rPr>
                <w:color w:val="000000" w:themeColor="text1"/>
                <w:spacing w:val="-4"/>
                <w:lang w:val="fr-FR"/>
              </w:rPr>
            </w:pPr>
          </w:p>
          <w:p w14:paraId="5E9AA04A" w14:textId="593F41BD" w:rsidR="00D16E29" w:rsidRDefault="00D16E29" w:rsidP="00637A5E">
            <w:pPr>
              <w:pStyle w:val="ListParagraph"/>
              <w:numPr>
                <w:ilvl w:val="0"/>
                <w:numId w:val="2"/>
              </w:numPr>
              <w:spacing w:after="0" w:line="240" w:lineRule="auto"/>
              <w:ind w:left="331" w:hanging="331"/>
              <w:rPr>
                <w:color w:val="000000" w:themeColor="text1"/>
                <w:spacing w:val="-4"/>
                <w:lang w:val="fr-FR"/>
              </w:rPr>
            </w:pPr>
            <w:r w:rsidRPr="007B4049">
              <w:rPr>
                <w:color w:val="000000" w:themeColor="text1"/>
                <w:spacing w:val="-4"/>
                <w:lang w:val="fr-FR"/>
              </w:rPr>
              <w:t>Oui</w:t>
            </w:r>
          </w:p>
          <w:p w14:paraId="4E66EF3F" w14:textId="4230B851" w:rsidR="001A0FCD" w:rsidRDefault="00D16E29" w:rsidP="00C65229">
            <w:pPr>
              <w:pStyle w:val="ListParagraph"/>
              <w:numPr>
                <w:ilvl w:val="0"/>
                <w:numId w:val="2"/>
              </w:numPr>
              <w:spacing w:after="0" w:line="240" w:lineRule="auto"/>
              <w:ind w:left="331" w:hanging="331"/>
              <w:rPr>
                <w:color w:val="000000" w:themeColor="text1"/>
                <w:spacing w:val="-4"/>
                <w:lang w:val="fr-FR"/>
              </w:rPr>
            </w:pPr>
            <w:r w:rsidRPr="00637A5E">
              <w:rPr>
                <w:color w:val="000000" w:themeColor="text1"/>
                <w:spacing w:val="-4"/>
                <w:lang w:val="fr-FR"/>
              </w:rPr>
              <w:t>Non</w:t>
            </w:r>
            <w:r w:rsidRPr="00637A5E">
              <w:rPr>
                <w:rFonts w:ascii="Wingdings" w:eastAsia="Wingdings" w:hAnsi="Wingdings" w:cs="Wingdings"/>
                <w:color w:val="000000" w:themeColor="text1"/>
                <w:spacing w:val="-4"/>
                <w:sz w:val="20"/>
                <w:szCs w:val="20"/>
                <w:lang w:val="fr-FR"/>
              </w:rPr>
              <w:t>à</w:t>
            </w:r>
            <w:r w:rsidRPr="00637A5E">
              <w:rPr>
                <w:color w:val="000000" w:themeColor="text1"/>
                <w:spacing w:val="-4"/>
                <w:lang w:val="fr-FR"/>
              </w:rPr>
              <w:t xml:space="preserve"> </w:t>
            </w:r>
            <w:r w:rsidRPr="00616347">
              <w:rPr>
                <w:i/>
                <w:iCs/>
                <w:color w:val="000000" w:themeColor="text1"/>
                <w:spacing w:val="-4"/>
                <w:lang w:val="fr-FR"/>
              </w:rPr>
              <w:t>passez à la Q.</w:t>
            </w:r>
            <w:r w:rsidR="003D1FF2">
              <w:rPr>
                <w:i/>
                <w:iCs/>
                <w:color w:val="000000" w:themeColor="text1"/>
                <w:spacing w:val="-4"/>
                <w:lang w:val="fr-FR"/>
              </w:rPr>
              <w:t>2</w:t>
            </w:r>
          </w:p>
          <w:p w14:paraId="4BE03365" w14:textId="611A70D1" w:rsidR="00D16E29" w:rsidRPr="001A0FCD" w:rsidRDefault="00D16E29" w:rsidP="00C65229">
            <w:pPr>
              <w:pStyle w:val="ListParagraph"/>
              <w:numPr>
                <w:ilvl w:val="0"/>
                <w:numId w:val="2"/>
              </w:numPr>
              <w:spacing w:after="0" w:line="240" w:lineRule="auto"/>
              <w:ind w:left="331" w:hanging="331"/>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8D2E7F" w14:paraId="165C46E5" w14:textId="77777777" w:rsidTr="00D96E15">
        <w:trPr>
          <w:cantSplit/>
          <w:trHeight w:val="872"/>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55FA83A" w14:textId="15B8320A" w:rsidR="003D1FF2" w:rsidRPr="007B4049" w:rsidRDefault="003D1FF2" w:rsidP="003D1FF2">
            <w:pPr>
              <w:pStyle w:val="ListParagraph"/>
              <w:spacing w:after="0" w:line="240" w:lineRule="auto"/>
              <w:ind w:left="271"/>
              <w:rPr>
                <w:color w:val="000000" w:themeColor="text1"/>
                <w:spacing w:val="-4"/>
                <w:lang w:val="fr-FR"/>
              </w:rPr>
            </w:pPr>
            <w:r>
              <w:rPr>
                <w:color w:val="000000" w:themeColor="text1"/>
                <w:spacing w:val="-4"/>
                <w:lang w:val="fr-FR"/>
              </w:rPr>
              <w:t>1.b. Q</w:t>
            </w:r>
            <w:r w:rsidRPr="007B4049">
              <w:rPr>
                <w:color w:val="000000" w:themeColor="text1"/>
                <w:spacing w:val="-4"/>
                <w:lang w:val="fr-FR"/>
              </w:rPr>
              <w:t>uelles sont vos sources d’informations</w:t>
            </w:r>
            <w:r w:rsidR="009114E3">
              <w:rPr>
                <w:color w:val="000000" w:themeColor="text1"/>
                <w:spacing w:val="-4"/>
                <w:lang w:val="fr-FR"/>
              </w:rPr>
              <w:t xml:space="preserve"> sur </w:t>
            </w:r>
            <w:r w:rsidR="009114E3" w:rsidRPr="007B4049">
              <w:rPr>
                <w:color w:val="000000" w:themeColor="text1"/>
                <w:spacing w:val="-4"/>
                <w:lang w:val="fr-FR"/>
              </w:rPr>
              <w:t>maladies transmissibles </w:t>
            </w:r>
            <w:r w:rsidRPr="007B4049">
              <w:rPr>
                <w:color w:val="000000" w:themeColor="text1"/>
                <w:spacing w:val="-4"/>
                <w:lang w:val="fr-FR"/>
              </w:rPr>
              <w:t>?</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A2D84FF" w14:textId="77777777" w:rsidR="003D1FF2" w:rsidRPr="00551C5F" w:rsidRDefault="003D1FF2" w:rsidP="003D1FF2">
            <w:pPr>
              <w:spacing w:after="0" w:line="240" w:lineRule="auto"/>
              <w:rPr>
                <w:i/>
                <w:color w:val="000000" w:themeColor="text1"/>
                <w:lang w:val="fr-FR"/>
              </w:rPr>
            </w:pPr>
            <w:r w:rsidRPr="00551C5F">
              <w:rPr>
                <w:i/>
                <w:color w:val="000000" w:themeColor="text1"/>
                <w:lang w:val="fr-FR"/>
              </w:rPr>
              <w:t xml:space="preserve">(Ne </w:t>
            </w:r>
            <w:r w:rsidRPr="00551C5F">
              <w:rPr>
                <w:b/>
                <w:i/>
                <w:color w:val="000000" w:themeColor="text1"/>
                <w:lang w:val="fr-FR"/>
              </w:rPr>
              <w:t>pas</w:t>
            </w:r>
            <w:r w:rsidRPr="00551C5F">
              <w:rPr>
                <w:i/>
                <w:color w:val="000000" w:themeColor="text1"/>
                <w:lang w:val="fr-FR"/>
              </w:rPr>
              <w:t xml:space="preserve"> lire les choix de réponse. Cochez toutes les réponses indiquées par le participant.)</w:t>
            </w:r>
          </w:p>
          <w:p w14:paraId="6F540DB0"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Agent de santé</w:t>
            </w:r>
          </w:p>
          <w:p w14:paraId="069E1E17"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 xml:space="preserve">Agent/ Relais communautaire </w:t>
            </w:r>
          </w:p>
          <w:p w14:paraId="7AF50349"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Tradipraticien</w:t>
            </w:r>
          </w:p>
          <w:p w14:paraId="248C0ACC"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Radio</w:t>
            </w:r>
          </w:p>
          <w:p w14:paraId="2B86F094"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Télévision</w:t>
            </w:r>
          </w:p>
          <w:p w14:paraId="72C827A4"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Affiches ou dépliants</w:t>
            </w:r>
          </w:p>
          <w:p w14:paraId="03A5C288"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Facebook</w:t>
            </w:r>
          </w:p>
          <w:p w14:paraId="092489F1"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WhatsApp</w:t>
            </w:r>
          </w:p>
          <w:p w14:paraId="59CC8E4F"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Twitter</w:t>
            </w:r>
          </w:p>
          <w:p w14:paraId="177C498A"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Instagram</w:t>
            </w:r>
          </w:p>
          <w:p w14:paraId="161DE8A2"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SMS [Message des opérateurs]</w:t>
            </w:r>
          </w:p>
          <w:p w14:paraId="14725CDB"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Leader communautaire</w:t>
            </w:r>
          </w:p>
          <w:p w14:paraId="0260F469"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Lieu de prière [culte, messe, chefs religieux]</w:t>
            </w:r>
          </w:p>
          <w:p w14:paraId="5C8D121F"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Famille et amis</w:t>
            </w:r>
          </w:p>
          <w:p w14:paraId="2AFD0F06"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A l’école</w:t>
            </w:r>
          </w:p>
          <w:p w14:paraId="493628E7"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Formation Sanitaire [FOSA]</w:t>
            </w:r>
          </w:p>
          <w:p w14:paraId="3DCC09F3" w14:textId="77777777" w:rsidR="003D1FF2" w:rsidRPr="00551C5F"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De Bouche à Oreille [Radio Trottoir]</w:t>
            </w:r>
          </w:p>
          <w:p w14:paraId="57A6758F" w14:textId="77777777" w:rsidR="003D1FF2" w:rsidRPr="00DB5F70" w:rsidRDefault="003D1FF2" w:rsidP="003D1FF2">
            <w:pPr>
              <w:numPr>
                <w:ilvl w:val="0"/>
                <w:numId w:val="59"/>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proofErr w:type="gramStart"/>
            <w:r w:rsidRPr="00DB5F70">
              <w:rPr>
                <w:color w:val="000000" w:themeColor="text1"/>
                <w:lang w:val="fr-CD" w:bidi="fr-FR"/>
              </w:rPr>
              <w:t>):</w:t>
            </w:r>
            <w:proofErr w:type="gramEnd"/>
            <w:r w:rsidRPr="00DB5F70">
              <w:rPr>
                <w:color w:val="000000" w:themeColor="text1"/>
                <w:lang w:val="fr-CD" w:bidi="fr-FR"/>
              </w:rPr>
              <w:t xml:space="preserve"> _____________</w:t>
            </w:r>
          </w:p>
          <w:p w14:paraId="10372DFF" w14:textId="77777777" w:rsidR="006050DA" w:rsidRDefault="003D1FF2" w:rsidP="003D1FF2">
            <w:pPr>
              <w:pStyle w:val="ListParagraph"/>
              <w:numPr>
                <w:ilvl w:val="0"/>
                <w:numId w:val="59"/>
              </w:numPr>
              <w:spacing w:after="0" w:line="240" w:lineRule="auto"/>
              <w:rPr>
                <w:color w:val="000000" w:themeColor="text1"/>
                <w:lang w:val="fr-FR"/>
              </w:rPr>
            </w:pPr>
            <w:r w:rsidRPr="00551C5F">
              <w:rPr>
                <w:color w:val="000000" w:themeColor="text1"/>
                <w:lang w:val="fr-FR"/>
              </w:rPr>
              <w:t>Aucun</w:t>
            </w:r>
          </w:p>
          <w:p w14:paraId="01C5A51F" w14:textId="59B1AC98" w:rsidR="003D1FF2" w:rsidRPr="006050DA" w:rsidRDefault="003D1FF2" w:rsidP="003D1FF2">
            <w:pPr>
              <w:pStyle w:val="ListParagraph"/>
              <w:numPr>
                <w:ilvl w:val="0"/>
                <w:numId w:val="59"/>
              </w:numPr>
              <w:spacing w:after="0" w:line="240" w:lineRule="auto"/>
              <w:rPr>
                <w:color w:val="000000" w:themeColor="text1"/>
                <w:lang w:val="fr-FR"/>
              </w:rPr>
            </w:pPr>
            <w:r w:rsidRPr="006050DA">
              <w:rPr>
                <w:color w:val="000000" w:themeColor="text1"/>
                <w:lang w:val="fr-FR"/>
              </w:rPr>
              <w:t>Refuse (</w:t>
            </w:r>
            <w:r w:rsidRPr="006050DA">
              <w:rPr>
                <w:i/>
                <w:iCs/>
                <w:color w:val="000000" w:themeColor="text1"/>
                <w:lang w:val="fr-FR"/>
              </w:rPr>
              <w:t>Ne pas lire</w:t>
            </w:r>
            <w:r w:rsidRPr="006050DA">
              <w:rPr>
                <w:color w:val="000000" w:themeColor="text1"/>
                <w:lang w:val="fr-FR"/>
              </w:rPr>
              <w:t>)</w:t>
            </w:r>
          </w:p>
        </w:tc>
      </w:tr>
      <w:tr w:rsidR="003D1FF2" w:rsidRPr="000401CC" w14:paraId="62E441DE"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A3F0BA2" w14:textId="217B04DD" w:rsidR="003D1FF2" w:rsidRPr="007B4049" w:rsidRDefault="003D1FF2" w:rsidP="003D1FF2">
            <w:pPr>
              <w:pStyle w:val="ListParagraph"/>
              <w:numPr>
                <w:ilvl w:val="0"/>
                <w:numId w:val="51"/>
              </w:numPr>
              <w:spacing w:after="0" w:line="240" w:lineRule="auto"/>
              <w:ind w:left="271" w:hanging="271"/>
              <w:rPr>
                <w:color w:val="000000" w:themeColor="text1"/>
                <w:spacing w:val="-4"/>
                <w:lang w:val="fr-FR"/>
              </w:rPr>
            </w:pPr>
            <w:r w:rsidRPr="007B4049">
              <w:rPr>
                <w:color w:val="000000" w:themeColor="text1"/>
                <w:spacing w:val="-4"/>
                <w:lang w:val="fr-FR"/>
              </w:rPr>
              <w:lastRenderedPageBreak/>
              <w:t>De façon générale</w:t>
            </w:r>
            <w:r>
              <w:rPr>
                <w:color w:val="000000" w:themeColor="text1"/>
                <w:spacing w:val="-4"/>
                <w:lang w:val="fr-FR"/>
              </w:rPr>
              <w:t>,</w:t>
            </w:r>
            <w:r w:rsidRPr="007B4049">
              <w:rPr>
                <w:color w:val="000000" w:themeColor="text1"/>
                <w:spacing w:val="-4"/>
                <w:lang w:val="fr-FR"/>
              </w:rPr>
              <w:t xml:space="preserve"> quelles sont vos sources </w:t>
            </w:r>
            <w:proofErr w:type="gramStart"/>
            <w:r w:rsidRPr="007B4049">
              <w:rPr>
                <w:color w:val="000000" w:themeColor="text1"/>
                <w:spacing w:val="-4"/>
                <w:lang w:val="fr-FR"/>
              </w:rPr>
              <w:t>d’informations?</w:t>
            </w:r>
            <w:proofErr w:type="gramEnd"/>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2FCBA1B" w14:textId="77777777" w:rsidR="003D1FF2" w:rsidRPr="00551C5F" w:rsidRDefault="003D1FF2" w:rsidP="003D1FF2">
            <w:pPr>
              <w:spacing w:after="0" w:line="240" w:lineRule="auto"/>
              <w:rPr>
                <w:i/>
                <w:color w:val="000000" w:themeColor="text1"/>
                <w:lang w:val="fr-FR"/>
              </w:rPr>
            </w:pPr>
            <w:r w:rsidRPr="00551C5F">
              <w:rPr>
                <w:i/>
                <w:color w:val="000000" w:themeColor="text1"/>
                <w:lang w:val="fr-FR"/>
              </w:rPr>
              <w:t xml:space="preserve">(Ne </w:t>
            </w:r>
            <w:r w:rsidRPr="00551C5F">
              <w:rPr>
                <w:b/>
                <w:i/>
                <w:color w:val="000000" w:themeColor="text1"/>
                <w:lang w:val="fr-FR"/>
              </w:rPr>
              <w:t>pas</w:t>
            </w:r>
            <w:r w:rsidRPr="00551C5F">
              <w:rPr>
                <w:i/>
                <w:color w:val="000000" w:themeColor="text1"/>
                <w:lang w:val="fr-FR"/>
              </w:rPr>
              <w:t xml:space="preserve"> lire les choix de réponse. Cochez toutes les réponses indiquées par le participant.)</w:t>
            </w:r>
          </w:p>
          <w:p w14:paraId="547C6284"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Agent de santé</w:t>
            </w:r>
          </w:p>
          <w:p w14:paraId="42DC5172"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 xml:space="preserve">Agent/ Relais communautaire </w:t>
            </w:r>
          </w:p>
          <w:p w14:paraId="192D670C"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Tradipraticien</w:t>
            </w:r>
          </w:p>
          <w:p w14:paraId="7DD6E8A9"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Radio</w:t>
            </w:r>
          </w:p>
          <w:p w14:paraId="38A8892A"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Télévision</w:t>
            </w:r>
          </w:p>
          <w:p w14:paraId="34A2EE25"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Affiches ou dépliants</w:t>
            </w:r>
          </w:p>
          <w:p w14:paraId="6996CBC5"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Facebook</w:t>
            </w:r>
          </w:p>
          <w:p w14:paraId="59142599"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WhatsApp</w:t>
            </w:r>
          </w:p>
          <w:p w14:paraId="74F34109"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Twitter</w:t>
            </w:r>
          </w:p>
          <w:p w14:paraId="3312EA09"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Instagram</w:t>
            </w:r>
          </w:p>
          <w:p w14:paraId="77A9272B" w14:textId="61C31A20"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SMS [Message des opérateurs]</w:t>
            </w:r>
          </w:p>
          <w:p w14:paraId="2F509CE6"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Leader communautaire</w:t>
            </w:r>
          </w:p>
          <w:p w14:paraId="429FFC32"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Lieu de prière [culte, messe, chefs religieux]</w:t>
            </w:r>
          </w:p>
          <w:p w14:paraId="0E9ADF70"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Famille et amis</w:t>
            </w:r>
          </w:p>
          <w:p w14:paraId="667A73EC"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A l’école</w:t>
            </w:r>
          </w:p>
          <w:p w14:paraId="02BE1355"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Formation Sanitaire [FOSA]</w:t>
            </w:r>
          </w:p>
          <w:p w14:paraId="50F85B40"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De Bouche à Oreille [Radio Trottoir]</w:t>
            </w:r>
          </w:p>
          <w:p w14:paraId="26DEA17C" w14:textId="77777777" w:rsidR="003D1FF2" w:rsidRPr="00C30E72" w:rsidRDefault="003D1FF2" w:rsidP="00C30E72">
            <w:pPr>
              <w:pStyle w:val="ListParagraph"/>
              <w:numPr>
                <w:ilvl w:val="0"/>
                <w:numId w:val="74"/>
              </w:numPr>
              <w:spacing w:after="0" w:line="240" w:lineRule="auto"/>
              <w:rPr>
                <w:color w:val="000000" w:themeColor="text1"/>
                <w:lang w:val="fr-CD"/>
              </w:rPr>
            </w:pPr>
            <w:r w:rsidRPr="00C30E72">
              <w:rPr>
                <w:color w:val="000000" w:themeColor="text1"/>
                <w:lang w:val="fr-CD" w:bidi="fr-FR"/>
              </w:rPr>
              <w:t>Autre (</w:t>
            </w:r>
            <w:r w:rsidRPr="00C30E72">
              <w:rPr>
                <w:i/>
                <w:iCs/>
                <w:color w:val="000000" w:themeColor="text1"/>
                <w:lang w:val="fr-CD" w:bidi="fr-FR"/>
              </w:rPr>
              <w:t>préciser</w:t>
            </w:r>
            <w:proofErr w:type="gramStart"/>
            <w:r w:rsidRPr="00C30E72">
              <w:rPr>
                <w:color w:val="000000" w:themeColor="text1"/>
                <w:lang w:val="fr-CD" w:bidi="fr-FR"/>
              </w:rPr>
              <w:t>):</w:t>
            </w:r>
            <w:proofErr w:type="gramEnd"/>
            <w:r w:rsidRPr="00C30E72">
              <w:rPr>
                <w:color w:val="000000" w:themeColor="text1"/>
                <w:lang w:val="fr-CD" w:bidi="fr-FR"/>
              </w:rPr>
              <w:t xml:space="preserve"> _____________</w:t>
            </w:r>
          </w:p>
          <w:p w14:paraId="74503724" w14:textId="77777777" w:rsidR="003D1FF2" w:rsidRPr="00C30E72" w:rsidRDefault="003D1FF2" w:rsidP="00C30E72">
            <w:pPr>
              <w:pStyle w:val="ListParagraph"/>
              <w:numPr>
                <w:ilvl w:val="0"/>
                <w:numId w:val="74"/>
              </w:numPr>
              <w:spacing w:after="0" w:line="240" w:lineRule="auto"/>
              <w:rPr>
                <w:color w:val="000000" w:themeColor="text1"/>
                <w:lang w:val="fr-FR"/>
              </w:rPr>
            </w:pPr>
            <w:r w:rsidRPr="00C30E72">
              <w:rPr>
                <w:color w:val="000000" w:themeColor="text1"/>
                <w:lang w:val="fr-FR"/>
              </w:rPr>
              <w:t>Aucun</w:t>
            </w:r>
          </w:p>
          <w:p w14:paraId="7DB6A4FC" w14:textId="1FD97452" w:rsidR="003D1FF2" w:rsidRPr="00C30E72" w:rsidRDefault="003D1FF2" w:rsidP="00C30E72">
            <w:pPr>
              <w:pStyle w:val="ListParagraph"/>
              <w:numPr>
                <w:ilvl w:val="0"/>
                <w:numId w:val="74"/>
              </w:numPr>
              <w:spacing w:after="0" w:line="240" w:lineRule="auto"/>
              <w:rPr>
                <w:color w:val="000000" w:themeColor="text1"/>
                <w:spacing w:val="-4"/>
                <w:lang w:val="fr-FR"/>
              </w:rPr>
            </w:pPr>
            <w:r w:rsidRPr="00C30E72">
              <w:rPr>
                <w:color w:val="000000" w:themeColor="text1"/>
                <w:lang w:val="fr-FR"/>
              </w:rPr>
              <w:t>Refuse (</w:t>
            </w:r>
            <w:r w:rsidRPr="00C30E72">
              <w:rPr>
                <w:i/>
                <w:iCs/>
                <w:color w:val="000000" w:themeColor="text1"/>
                <w:lang w:val="fr-FR"/>
              </w:rPr>
              <w:t>Ne pas lire</w:t>
            </w:r>
            <w:r w:rsidRPr="00C30E72">
              <w:rPr>
                <w:color w:val="000000" w:themeColor="text1"/>
                <w:lang w:val="fr-FR"/>
              </w:rPr>
              <w:t>)</w:t>
            </w:r>
          </w:p>
        </w:tc>
      </w:tr>
      <w:tr w:rsidR="003D1FF2" w:rsidRPr="000401CC" w14:paraId="5BD924CE" w14:textId="77777777" w:rsidTr="00D96E15">
        <w:trPr>
          <w:cantSplit/>
          <w:trHeight w:val="5480"/>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0161498E" w14:textId="14CE2840" w:rsidR="003D1FF2" w:rsidRPr="008F4291" w:rsidRDefault="003D1FF2" w:rsidP="003D1FF2">
            <w:pPr>
              <w:spacing w:after="0" w:line="240" w:lineRule="auto"/>
              <w:rPr>
                <w:color w:val="000000" w:themeColor="text1"/>
                <w:spacing w:val="-4"/>
                <w:lang w:val="fr-FR"/>
              </w:rPr>
            </w:pPr>
            <w:r w:rsidRPr="000401CC">
              <w:rPr>
                <w:color w:val="000000" w:themeColor="text1"/>
                <w:spacing w:val="-4"/>
                <w:lang w:val="fr-FR"/>
              </w:rPr>
              <w:t xml:space="preserve">2b. </w:t>
            </w:r>
            <w:r w:rsidRPr="008F4291">
              <w:rPr>
                <w:color w:val="000000" w:themeColor="text1"/>
                <w:spacing w:val="-4"/>
                <w:lang w:val="fr-FR"/>
              </w:rPr>
              <w:t xml:space="preserve">Quelle est votre source d’informations sur la santé et les </w:t>
            </w:r>
            <w:proofErr w:type="gramStart"/>
            <w:r w:rsidRPr="008F4291">
              <w:rPr>
                <w:color w:val="000000" w:themeColor="text1"/>
                <w:spacing w:val="-4"/>
                <w:lang w:val="fr-FR"/>
              </w:rPr>
              <w:t>maladies?</w:t>
            </w:r>
            <w:proofErr w:type="gramEnd"/>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67ED587" w14:textId="77777777" w:rsidR="003D1FF2" w:rsidRPr="00551C5F" w:rsidRDefault="003D1FF2" w:rsidP="003D1FF2">
            <w:pPr>
              <w:spacing w:after="0" w:line="240" w:lineRule="auto"/>
              <w:rPr>
                <w:i/>
                <w:color w:val="000000" w:themeColor="text1"/>
                <w:lang w:val="fr-FR"/>
              </w:rPr>
            </w:pPr>
            <w:r w:rsidRPr="00551C5F">
              <w:rPr>
                <w:i/>
                <w:color w:val="000000" w:themeColor="text1"/>
                <w:lang w:val="fr-FR"/>
              </w:rPr>
              <w:t xml:space="preserve">(Ne </w:t>
            </w:r>
            <w:r w:rsidRPr="00551C5F">
              <w:rPr>
                <w:b/>
                <w:i/>
                <w:color w:val="000000" w:themeColor="text1"/>
                <w:lang w:val="fr-FR"/>
              </w:rPr>
              <w:t>pas</w:t>
            </w:r>
            <w:r w:rsidRPr="00551C5F">
              <w:rPr>
                <w:i/>
                <w:color w:val="000000" w:themeColor="text1"/>
                <w:lang w:val="fr-FR"/>
              </w:rPr>
              <w:t xml:space="preserve"> lire les choix de réponse. Cochez toutes les réponses indiquées par le participant.)</w:t>
            </w:r>
          </w:p>
          <w:p w14:paraId="2AD28C83"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Agent de santé</w:t>
            </w:r>
          </w:p>
          <w:p w14:paraId="6A6549B7" w14:textId="43EAE4EF"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 xml:space="preserve">Agent/ Relais communautaire </w:t>
            </w:r>
          </w:p>
          <w:p w14:paraId="4AC9E04D"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Tradipraticien</w:t>
            </w:r>
          </w:p>
          <w:p w14:paraId="3DAEB640"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Radio</w:t>
            </w:r>
          </w:p>
          <w:p w14:paraId="72928BA4"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Télévision</w:t>
            </w:r>
          </w:p>
          <w:p w14:paraId="7B03FCF9"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Affiches ou dépliants</w:t>
            </w:r>
          </w:p>
          <w:p w14:paraId="630CD9F6"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Facebook</w:t>
            </w:r>
          </w:p>
          <w:p w14:paraId="7F1295CB"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WhatsApp</w:t>
            </w:r>
          </w:p>
          <w:p w14:paraId="07098E60"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Twitter</w:t>
            </w:r>
          </w:p>
          <w:p w14:paraId="14A7B5A5"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Instagram</w:t>
            </w:r>
          </w:p>
          <w:p w14:paraId="00F03A56"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SMS [Message des opérateurs]</w:t>
            </w:r>
          </w:p>
          <w:p w14:paraId="1AFA9BFC"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Leader communautaire</w:t>
            </w:r>
          </w:p>
          <w:p w14:paraId="1B3EC281" w14:textId="0E63D659"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Lieu de prière [culte, messe, chefs religieux]</w:t>
            </w:r>
          </w:p>
          <w:p w14:paraId="51B8976E"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Famille et amis</w:t>
            </w:r>
          </w:p>
          <w:p w14:paraId="319640E0" w14:textId="6DBA872E"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A l’école</w:t>
            </w:r>
          </w:p>
          <w:p w14:paraId="6C438E5D"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Formation Sanitaire [FOSA]</w:t>
            </w:r>
          </w:p>
          <w:p w14:paraId="76B98071"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De Bouche à Oreille [Radio Trottoir]</w:t>
            </w:r>
          </w:p>
          <w:p w14:paraId="6990B403" w14:textId="77777777" w:rsidR="003D1FF2" w:rsidRPr="00DB5F70" w:rsidRDefault="003D1FF2" w:rsidP="003D1FF2">
            <w:pPr>
              <w:numPr>
                <w:ilvl w:val="0"/>
                <w:numId w:val="60"/>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proofErr w:type="gramStart"/>
            <w:r w:rsidRPr="00DB5F70">
              <w:rPr>
                <w:color w:val="000000" w:themeColor="text1"/>
                <w:lang w:val="fr-CD" w:bidi="fr-FR"/>
              </w:rPr>
              <w:t>):</w:t>
            </w:r>
            <w:proofErr w:type="gramEnd"/>
            <w:r w:rsidRPr="00DB5F70">
              <w:rPr>
                <w:color w:val="000000" w:themeColor="text1"/>
                <w:lang w:val="fr-CD" w:bidi="fr-FR"/>
              </w:rPr>
              <w:t xml:space="preserve"> _____________</w:t>
            </w:r>
          </w:p>
          <w:p w14:paraId="1AC3E55B" w14:textId="77777777" w:rsidR="003D1FF2" w:rsidRPr="00551C5F" w:rsidRDefault="003D1FF2" w:rsidP="003D1FF2">
            <w:pPr>
              <w:pStyle w:val="ListParagraph"/>
              <w:numPr>
                <w:ilvl w:val="0"/>
                <w:numId w:val="60"/>
              </w:numPr>
              <w:spacing w:after="0" w:line="240" w:lineRule="auto"/>
              <w:rPr>
                <w:color w:val="000000" w:themeColor="text1"/>
                <w:lang w:val="fr-FR"/>
              </w:rPr>
            </w:pPr>
            <w:r w:rsidRPr="00551C5F">
              <w:rPr>
                <w:color w:val="000000" w:themeColor="text1"/>
                <w:lang w:val="fr-FR"/>
              </w:rPr>
              <w:t>Aucun</w:t>
            </w:r>
          </w:p>
          <w:p w14:paraId="18ADBA84" w14:textId="7C210B85" w:rsidR="003D1FF2" w:rsidRPr="001A0FCD" w:rsidRDefault="003D1FF2" w:rsidP="003D1FF2">
            <w:pPr>
              <w:pStyle w:val="ListParagraph"/>
              <w:numPr>
                <w:ilvl w:val="0"/>
                <w:numId w:val="60"/>
              </w:numPr>
              <w:spacing w:after="0" w:line="240" w:lineRule="auto"/>
              <w:rPr>
                <w:color w:val="000000" w:themeColor="text1"/>
                <w:spacing w:val="-4"/>
                <w:lang w:val="fr-FR"/>
              </w:rPr>
            </w:pPr>
            <w:r w:rsidRPr="00551C5F">
              <w:rPr>
                <w:color w:val="000000" w:themeColor="text1"/>
                <w:lang w:val="fr-FR"/>
              </w:rPr>
              <w:t>Refuse (</w:t>
            </w:r>
            <w:r w:rsidRPr="00551C5F">
              <w:rPr>
                <w:i/>
                <w:iCs/>
                <w:color w:val="000000" w:themeColor="text1"/>
                <w:lang w:val="fr-FR"/>
              </w:rPr>
              <w:t>Ne pas lire</w:t>
            </w:r>
            <w:r w:rsidRPr="00551C5F">
              <w:rPr>
                <w:color w:val="000000" w:themeColor="text1"/>
                <w:lang w:val="fr-FR"/>
              </w:rPr>
              <w:t>)</w:t>
            </w:r>
          </w:p>
        </w:tc>
      </w:tr>
      <w:tr w:rsidR="003D1FF2" w:rsidRPr="000401CC" w14:paraId="12E113BC" w14:textId="77777777" w:rsidTr="00D96E15">
        <w:trPr>
          <w:cantSplit/>
          <w:trHeight w:val="1592"/>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325BFFC" w14:textId="2722CA82" w:rsidR="003D1FF2" w:rsidRPr="008F4291" w:rsidRDefault="003D1FF2" w:rsidP="003D1FF2">
            <w:pPr>
              <w:pStyle w:val="ListParagraph"/>
              <w:numPr>
                <w:ilvl w:val="0"/>
                <w:numId w:val="52"/>
              </w:numPr>
              <w:spacing w:after="0" w:line="240" w:lineRule="auto"/>
              <w:ind w:left="181" w:hanging="181"/>
              <w:rPr>
                <w:color w:val="000000" w:themeColor="text1"/>
                <w:spacing w:val="-4"/>
                <w:lang w:val="fr-FR"/>
              </w:rPr>
            </w:pPr>
            <w:r w:rsidRPr="008F4291">
              <w:rPr>
                <w:color w:val="000000" w:themeColor="text1"/>
                <w:spacing w:val="-4"/>
                <w:lang w:val="fr-CD"/>
              </w:rPr>
              <w:t>La</w:t>
            </w:r>
            <w:r w:rsidRPr="008F4291">
              <w:rPr>
                <w:color w:val="000000" w:themeColor="text1"/>
                <w:spacing w:val="-4"/>
                <w:lang w:val="fr-FR"/>
              </w:rPr>
              <w:t xml:space="preserve"> dernière fois que vous avez recherché des informations sur la santé, était ce pour </w:t>
            </w:r>
            <w:r>
              <w:rPr>
                <w:color w:val="000000" w:themeColor="text1"/>
                <w:spacing w:val="-4"/>
                <w:lang w:val="fr-FR"/>
              </w:rPr>
              <w:t>…</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EE1AF46" w14:textId="77777777" w:rsidR="003D1FF2" w:rsidRPr="008F4291" w:rsidRDefault="003D1FF2" w:rsidP="003D1FF2">
            <w:pPr>
              <w:spacing w:after="0" w:line="240" w:lineRule="auto"/>
              <w:rPr>
                <w:color w:val="000000" w:themeColor="text1"/>
                <w:spacing w:val="-8"/>
                <w:lang w:val="fr-FR"/>
              </w:rPr>
            </w:pPr>
            <w:r w:rsidRPr="008F4291">
              <w:rPr>
                <w:i/>
                <w:color w:val="000000" w:themeColor="text1"/>
                <w:spacing w:val="-8"/>
                <w:lang w:val="fr-FR"/>
              </w:rPr>
              <w:t>(Lire tous les choix de réponse. Cochez toutes les réponses indiquées.)</w:t>
            </w:r>
          </w:p>
          <w:p w14:paraId="130DF849" w14:textId="77777777" w:rsidR="003D1FF2" w:rsidRPr="00551C5F" w:rsidRDefault="003D1FF2" w:rsidP="003D1FF2">
            <w:pPr>
              <w:pStyle w:val="ListParagraph"/>
              <w:numPr>
                <w:ilvl w:val="0"/>
                <w:numId w:val="61"/>
              </w:numPr>
              <w:spacing w:after="0" w:line="240" w:lineRule="auto"/>
              <w:rPr>
                <w:color w:val="000000" w:themeColor="text1"/>
                <w:lang w:val="fr-FR"/>
              </w:rPr>
            </w:pPr>
            <w:r w:rsidRPr="00551C5F">
              <w:rPr>
                <w:color w:val="000000" w:themeColor="text1"/>
                <w:lang w:val="fr-FR"/>
              </w:rPr>
              <w:t>Vous-même (personne répondant)</w:t>
            </w:r>
          </w:p>
          <w:p w14:paraId="19FAB28F" w14:textId="77777777" w:rsidR="003D1FF2" w:rsidRPr="00551C5F" w:rsidRDefault="003D1FF2" w:rsidP="003D1FF2">
            <w:pPr>
              <w:pStyle w:val="ListParagraph"/>
              <w:numPr>
                <w:ilvl w:val="0"/>
                <w:numId w:val="61"/>
              </w:numPr>
              <w:spacing w:after="0" w:line="240" w:lineRule="auto"/>
              <w:rPr>
                <w:color w:val="000000" w:themeColor="text1"/>
                <w:lang w:val="fr-FR"/>
              </w:rPr>
            </w:pPr>
            <w:r w:rsidRPr="00551C5F">
              <w:rPr>
                <w:color w:val="000000" w:themeColor="text1"/>
                <w:lang w:val="fr-FR"/>
              </w:rPr>
              <w:t xml:space="preserve">Une autre personne dont vous vous occupez (par exemple un conjoint, un enfant, un parent, un proche ou un ami) </w:t>
            </w:r>
          </w:p>
          <w:p w14:paraId="2D7ACD4D" w14:textId="77777777" w:rsidR="003D1FF2" w:rsidRPr="00DB5F70" w:rsidRDefault="003D1FF2" w:rsidP="003D1FF2">
            <w:pPr>
              <w:numPr>
                <w:ilvl w:val="0"/>
                <w:numId w:val="61"/>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proofErr w:type="gramStart"/>
            <w:r w:rsidRPr="00DB5F70">
              <w:rPr>
                <w:color w:val="000000" w:themeColor="text1"/>
                <w:lang w:val="fr-CD" w:bidi="fr-FR"/>
              </w:rPr>
              <w:t>):</w:t>
            </w:r>
            <w:proofErr w:type="gramEnd"/>
            <w:r w:rsidRPr="00DB5F70">
              <w:rPr>
                <w:color w:val="000000" w:themeColor="text1"/>
                <w:lang w:val="fr-CD" w:bidi="fr-FR"/>
              </w:rPr>
              <w:t xml:space="preserve"> _____________</w:t>
            </w:r>
          </w:p>
          <w:p w14:paraId="0885DFA3" w14:textId="122CDD16" w:rsidR="003D1FF2" w:rsidRPr="001A0FCD" w:rsidRDefault="003D1FF2" w:rsidP="003D1FF2">
            <w:pPr>
              <w:pStyle w:val="ListParagraph"/>
              <w:numPr>
                <w:ilvl w:val="0"/>
                <w:numId w:val="61"/>
              </w:numPr>
              <w:spacing w:after="0" w:line="240" w:lineRule="auto"/>
              <w:rPr>
                <w:color w:val="000000" w:themeColor="text1"/>
                <w:spacing w:val="-8"/>
                <w:lang w:val="fr-FR"/>
              </w:rPr>
            </w:pPr>
            <w:r w:rsidRPr="00551C5F">
              <w:rPr>
                <w:color w:val="000000" w:themeColor="text1"/>
                <w:lang w:val="fr-FR"/>
              </w:rPr>
              <w:t>Refuse (</w:t>
            </w:r>
            <w:r w:rsidRPr="00551C5F">
              <w:rPr>
                <w:i/>
                <w:iCs/>
                <w:color w:val="000000" w:themeColor="text1"/>
                <w:lang w:val="fr-FR"/>
              </w:rPr>
              <w:t>Ne pas lire</w:t>
            </w:r>
            <w:r w:rsidRPr="00551C5F">
              <w:rPr>
                <w:color w:val="000000" w:themeColor="text1"/>
                <w:lang w:val="fr-FR"/>
              </w:rPr>
              <w:t>)</w:t>
            </w:r>
          </w:p>
        </w:tc>
      </w:tr>
      <w:tr w:rsidR="003D1FF2" w:rsidRPr="00BE5A38" w14:paraId="470324BD" w14:textId="77777777" w:rsidTr="003D1FF2">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2710B52C" w14:textId="637E2376" w:rsidR="003D1FF2" w:rsidRPr="007E44CD" w:rsidRDefault="003D1FF2" w:rsidP="003D1FF2">
            <w:pPr>
              <w:pStyle w:val="BodyText"/>
              <w:spacing w:before="1" w:line="276" w:lineRule="auto"/>
              <w:ind w:left="0"/>
              <w:rPr>
                <w:rFonts w:asciiTheme="minorHAnsi" w:hAnsiTheme="minorHAnsi"/>
                <w:caps/>
                <w:color w:val="000000" w:themeColor="text1"/>
                <w:sz w:val="21"/>
                <w:lang w:val="fr-FR"/>
              </w:rPr>
            </w:pPr>
            <w:r w:rsidRPr="007E44CD">
              <w:rPr>
                <w:b/>
                <w:caps/>
                <w:lang w:val="fr-FR"/>
              </w:rPr>
              <w:lastRenderedPageBreak/>
              <w:t>Confiance dans l'information obtenue sur la santé et les maladies</w:t>
            </w:r>
          </w:p>
        </w:tc>
      </w:tr>
      <w:tr w:rsidR="003D1FF2" w:rsidRPr="000401CC" w14:paraId="560B3668"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0E55DB8C" w14:textId="5DFF2577" w:rsidR="003D1FF2" w:rsidRPr="008F4291" w:rsidRDefault="003D1FF2" w:rsidP="003D1FF2">
            <w:pPr>
              <w:pStyle w:val="ListParagraph"/>
              <w:numPr>
                <w:ilvl w:val="0"/>
                <w:numId w:val="52"/>
              </w:numPr>
              <w:spacing w:after="0" w:line="240" w:lineRule="auto"/>
              <w:ind w:left="181" w:hanging="181"/>
              <w:rPr>
                <w:color w:val="000000" w:themeColor="text1"/>
                <w:spacing w:val="-4"/>
                <w:lang w:val="fr-FR"/>
              </w:rPr>
            </w:pPr>
            <w:r w:rsidRPr="000401CC">
              <w:rPr>
                <w:color w:val="000000" w:themeColor="text1"/>
                <w:spacing w:val="-4"/>
                <w:lang w:val="fr-CD"/>
              </w:rPr>
              <w:t>En général, quel est votre degré de</w:t>
            </w:r>
            <w:r w:rsidRPr="008F4291">
              <w:rPr>
                <w:color w:val="000000" w:themeColor="text1"/>
                <w:spacing w:val="-4"/>
                <w:lang w:val="fr-CD"/>
              </w:rPr>
              <w:t xml:space="preserve"> confiance</w:t>
            </w:r>
            <w:r w:rsidRPr="008F4291">
              <w:rPr>
                <w:color w:val="000000" w:themeColor="text1"/>
                <w:spacing w:val="-4"/>
                <w:lang w:val="fr-FR"/>
              </w:rPr>
              <w:t xml:space="preserve"> aux </w:t>
            </w:r>
            <w:r w:rsidRPr="008F4291">
              <w:rPr>
                <w:b/>
                <w:color w:val="000000" w:themeColor="text1"/>
                <w:spacing w:val="-4"/>
                <w:lang w:val="fr-FR"/>
              </w:rPr>
              <w:t xml:space="preserve">agents de santé </w:t>
            </w:r>
            <w:r w:rsidRPr="008F4291">
              <w:rPr>
                <w:color w:val="000000" w:themeColor="text1"/>
                <w:spacing w:val="-4"/>
                <w:lang w:val="fr-FR"/>
              </w:rPr>
              <w:t xml:space="preserve">pour </w:t>
            </w:r>
            <w:proofErr w:type="gramStart"/>
            <w:r w:rsidRPr="008F4291">
              <w:rPr>
                <w:color w:val="000000" w:themeColor="text1"/>
                <w:spacing w:val="-4"/>
                <w:lang w:val="fr-FR"/>
              </w:rPr>
              <w:t>donner</w:t>
            </w:r>
            <w:proofErr w:type="gramEnd"/>
            <w:r w:rsidRPr="008F4291">
              <w:rPr>
                <w:color w:val="000000" w:themeColor="text1"/>
                <w:spacing w:val="-4"/>
                <w:lang w:val="fr-FR"/>
              </w:rPr>
              <w:t xml:space="preserve"> des informations sur la santé ?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DC74244" w14:textId="514C9FBC" w:rsidR="003D1FF2" w:rsidRPr="008E07D7" w:rsidRDefault="003D1FF2" w:rsidP="003D1FF2">
            <w:pPr>
              <w:pStyle w:val="ListParagraph"/>
              <w:numPr>
                <w:ilvl w:val="0"/>
                <w:numId w:val="47"/>
              </w:numPr>
              <w:spacing w:after="0" w:line="240" w:lineRule="auto"/>
              <w:rPr>
                <w:color w:val="000000" w:themeColor="text1"/>
                <w:spacing w:val="-4"/>
                <w:lang w:val="fr-FR"/>
              </w:rPr>
            </w:pPr>
            <w:r w:rsidRPr="008E07D7">
              <w:rPr>
                <w:color w:val="000000" w:themeColor="text1"/>
                <w:spacing w:val="-4"/>
                <w:lang w:val="fr-FR"/>
              </w:rPr>
              <w:t>Beaucoup</w:t>
            </w:r>
          </w:p>
          <w:p w14:paraId="70460AFC" w14:textId="77777777" w:rsidR="003D1FF2" w:rsidRDefault="003D1FF2" w:rsidP="003D1FF2">
            <w:pPr>
              <w:pStyle w:val="ListParagraph"/>
              <w:numPr>
                <w:ilvl w:val="0"/>
                <w:numId w:val="47"/>
              </w:numPr>
              <w:spacing w:after="0" w:line="240" w:lineRule="auto"/>
              <w:rPr>
                <w:color w:val="000000" w:themeColor="text1"/>
                <w:spacing w:val="-4"/>
                <w:lang w:val="fr-FR"/>
              </w:rPr>
            </w:pPr>
            <w:r>
              <w:rPr>
                <w:color w:val="000000" w:themeColor="text1"/>
                <w:spacing w:val="-4"/>
                <w:lang w:val="fr-FR"/>
              </w:rPr>
              <w:t>Moyen</w:t>
            </w:r>
          </w:p>
          <w:p w14:paraId="4A204F0C" w14:textId="77777777" w:rsidR="003D1FF2" w:rsidRPr="006B7734" w:rsidRDefault="003D1FF2" w:rsidP="003D1FF2">
            <w:pPr>
              <w:pStyle w:val="ListParagraph"/>
              <w:numPr>
                <w:ilvl w:val="0"/>
                <w:numId w:val="47"/>
              </w:numPr>
              <w:spacing w:after="0" w:line="240" w:lineRule="auto"/>
              <w:rPr>
                <w:color w:val="000000" w:themeColor="text1"/>
                <w:spacing w:val="-4"/>
                <w:lang w:val="fr-FR"/>
              </w:rPr>
            </w:pPr>
            <w:r w:rsidRPr="006B7734">
              <w:rPr>
                <w:color w:val="000000" w:themeColor="text1"/>
                <w:spacing w:val="-4"/>
                <w:lang w:val="fr-FR"/>
              </w:rPr>
              <w:t>Un peu</w:t>
            </w:r>
          </w:p>
          <w:p w14:paraId="54854F9B" w14:textId="77777777" w:rsidR="003D1FF2" w:rsidRPr="008F4291" w:rsidRDefault="003D1FF2" w:rsidP="003D1FF2">
            <w:pPr>
              <w:pStyle w:val="ListParagraph"/>
              <w:numPr>
                <w:ilvl w:val="0"/>
                <w:numId w:val="47"/>
              </w:numPr>
              <w:spacing w:after="0" w:line="240" w:lineRule="auto"/>
              <w:rPr>
                <w:color w:val="000000" w:themeColor="text1"/>
                <w:spacing w:val="-4"/>
                <w:lang w:val="fr-FR"/>
              </w:rPr>
            </w:pPr>
            <w:r w:rsidRPr="008F4291">
              <w:rPr>
                <w:color w:val="000000" w:themeColor="text1"/>
                <w:spacing w:val="-4"/>
                <w:lang w:val="fr-FR"/>
              </w:rPr>
              <w:t>Pas du tout</w:t>
            </w:r>
          </w:p>
          <w:p w14:paraId="194BDBC1" w14:textId="77777777" w:rsidR="003D1FF2" w:rsidRDefault="003D1FF2" w:rsidP="003D1FF2">
            <w:pPr>
              <w:pStyle w:val="ListParagraph"/>
              <w:numPr>
                <w:ilvl w:val="0"/>
                <w:numId w:val="47"/>
              </w:numPr>
              <w:spacing w:after="0" w:line="240" w:lineRule="auto"/>
              <w:rPr>
                <w:color w:val="000000" w:themeColor="text1"/>
                <w:spacing w:val="-4"/>
                <w:lang w:val="fr-FR"/>
              </w:rPr>
            </w:pPr>
            <w:r w:rsidRPr="008F4291">
              <w:rPr>
                <w:color w:val="000000" w:themeColor="text1"/>
                <w:spacing w:val="-4"/>
                <w:lang w:val="fr-FR"/>
              </w:rPr>
              <w:t xml:space="preserve">Je n'ai pas d'opinion </w:t>
            </w:r>
          </w:p>
          <w:p w14:paraId="0E3A4AEA" w14:textId="77777777" w:rsidR="003D1FF2" w:rsidRDefault="003D1FF2" w:rsidP="003D1FF2">
            <w:pPr>
              <w:pStyle w:val="ListParagraph"/>
              <w:numPr>
                <w:ilvl w:val="0"/>
                <w:numId w:val="47"/>
              </w:numPr>
              <w:spacing w:after="0" w:line="240" w:lineRule="auto"/>
              <w:rPr>
                <w:color w:val="000000" w:themeColor="text1"/>
                <w:spacing w:val="-4"/>
                <w:lang w:val="fr-FR"/>
              </w:rPr>
            </w:pPr>
            <w:r w:rsidRPr="006B7734">
              <w:rPr>
                <w:color w:val="000000" w:themeColor="text1"/>
                <w:spacing w:val="-4"/>
                <w:lang w:val="fr-FR"/>
              </w:rPr>
              <w:t>Je ne sais pas</w:t>
            </w:r>
          </w:p>
          <w:p w14:paraId="05E5A583" w14:textId="5649F600" w:rsidR="003D1FF2" w:rsidRPr="001A0FCD" w:rsidRDefault="003D1FF2" w:rsidP="003D1FF2">
            <w:pPr>
              <w:pStyle w:val="ListParagraph"/>
              <w:numPr>
                <w:ilvl w:val="0"/>
                <w:numId w:val="47"/>
              </w:numPr>
              <w:spacing w:after="0" w:line="240" w:lineRule="auto"/>
              <w:rPr>
                <w:color w:val="000000" w:themeColor="text1"/>
                <w:spacing w:val="-4"/>
                <w:lang w:val="fr-FR"/>
              </w:rPr>
            </w:pPr>
            <w:r w:rsidRPr="00637A5E">
              <w:rPr>
                <w:color w:val="000000" w:themeColor="text1"/>
                <w:spacing w:val="-4"/>
                <w:lang w:val="fr-FR"/>
              </w:rPr>
              <w:t>Refuse (</w:t>
            </w:r>
            <w:r w:rsidRPr="00616347">
              <w:rPr>
                <w:i/>
                <w:iCs/>
                <w:color w:val="000000" w:themeColor="text1"/>
                <w:spacing w:val="-4"/>
                <w:lang w:val="fr-FR"/>
              </w:rPr>
              <w:t>Ne pas lire</w:t>
            </w:r>
            <w:r w:rsidRPr="00637A5E">
              <w:rPr>
                <w:color w:val="000000" w:themeColor="text1"/>
                <w:spacing w:val="-4"/>
                <w:lang w:val="fr-FR"/>
              </w:rPr>
              <w:t>)</w:t>
            </w:r>
          </w:p>
        </w:tc>
      </w:tr>
      <w:tr w:rsidR="003D1FF2" w:rsidRPr="000401CC" w14:paraId="2A2E646C"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581811B" w14:textId="1DA4C62B" w:rsidR="003D1FF2" w:rsidRPr="008F4291" w:rsidRDefault="003D1FF2" w:rsidP="003D1FF2">
            <w:pPr>
              <w:pStyle w:val="ListParagraph"/>
              <w:numPr>
                <w:ilvl w:val="0"/>
                <w:numId w:val="52"/>
              </w:numPr>
              <w:spacing w:after="0" w:line="240" w:lineRule="auto"/>
              <w:ind w:left="181" w:hanging="181"/>
              <w:rPr>
                <w:color w:val="000000" w:themeColor="text1"/>
                <w:spacing w:val="-4"/>
                <w:lang w:val="fr-CD"/>
              </w:rPr>
            </w:pPr>
            <w:r w:rsidRPr="008F4291">
              <w:rPr>
                <w:color w:val="000000" w:themeColor="text1"/>
                <w:spacing w:val="-4"/>
                <w:lang w:val="fr-CD"/>
              </w:rPr>
              <w:t xml:space="preserve">En général, quel est votre </w:t>
            </w:r>
            <w:r w:rsidRPr="000401CC">
              <w:rPr>
                <w:color w:val="000000" w:themeColor="text1"/>
                <w:spacing w:val="-4"/>
                <w:lang w:val="fr-CD"/>
              </w:rPr>
              <w:t>degré</w:t>
            </w:r>
            <w:r w:rsidRPr="008F4291">
              <w:rPr>
                <w:color w:val="000000" w:themeColor="text1"/>
                <w:spacing w:val="-4"/>
                <w:lang w:val="fr-CD"/>
              </w:rPr>
              <w:t xml:space="preserve"> de confiance aux </w:t>
            </w:r>
            <w:r w:rsidRPr="008F4291">
              <w:rPr>
                <w:b/>
                <w:color w:val="000000" w:themeColor="text1"/>
                <w:spacing w:val="-4"/>
                <w:lang w:val="fr-CD"/>
              </w:rPr>
              <w:t xml:space="preserve">relais communautaires </w:t>
            </w:r>
            <w:r w:rsidRPr="008F4291">
              <w:rPr>
                <w:color w:val="000000" w:themeColor="text1"/>
                <w:spacing w:val="-4"/>
                <w:lang w:val="fr-CD"/>
              </w:rPr>
              <w:t xml:space="preserve">pour vous </w:t>
            </w:r>
            <w:proofErr w:type="gramStart"/>
            <w:r w:rsidRPr="008F4291">
              <w:rPr>
                <w:color w:val="000000" w:themeColor="text1"/>
                <w:spacing w:val="-4"/>
                <w:lang w:val="fr-CD"/>
              </w:rPr>
              <w:t>donner</w:t>
            </w:r>
            <w:proofErr w:type="gramEnd"/>
            <w:r w:rsidRPr="008F4291">
              <w:rPr>
                <w:color w:val="000000" w:themeColor="text1"/>
                <w:spacing w:val="-4"/>
                <w:lang w:val="fr-CD"/>
              </w:rPr>
              <w:t xml:space="preserve"> des informations sur la santé ?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24E5F2E" w14:textId="77777777" w:rsidR="003D1FF2" w:rsidRPr="008F4291" w:rsidRDefault="003D1FF2" w:rsidP="003D1FF2">
            <w:pPr>
              <w:pStyle w:val="ListParagraph"/>
              <w:numPr>
                <w:ilvl w:val="0"/>
                <w:numId w:val="3"/>
              </w:numPr>
              <w:spacing w:after="0" w:line="240" w:lineRule="auto"/>
              <w:rPr>
                <w:color w:val="000000" w:themeColor="text1"/>
                <w:spacing w:val="-4"/>
                <w:lang w:val="fr-FR"/>
              </w:rPr>
            </w:pPr>
            <w:r w:rsidRPr="008F4291">
              <w:rPr>
                <w:color w:val="000000" w:themeColor="text1"/>
                <w:spacing w:val="-4"/>
                <w:lang w:val="fr-FR"/>
              </w:rPr>
              <w:t>Beaucoup</w:t>
            </w:r>
          </w:p>
          <w:p w14:paraId="73A65434" w14:textId="77777777" w:rsidR="003D1FF2" w:rsidRDefault="003D1FF2" w:rsidP="003D1FF2">
            <w:pPr>
              <w:pStyle w:val="ListParagraph"/>
              <w:numPr>
                <w:ilvl w:val="0"/>
                <w:numId w:val="3"/>
              </w:numPr>
              <w:spacing w:after="0" w:line="240" w:lineRule="auto"/>
              <w:rPr>
                <w:color w:val="000000" w:themeColor="text1"/>
                <w:spacing w:val="-4"/>
                <w:lang w:val="fr-FR"/>
              </w:rPr>
            </w:pPr>
            <w:r>
              <w:rPr>
                <w:color w:val="000000" w:themeColor="text1"/>
                <w:spacing w:val="-4"/>
                <w:lang w:val="fr-FR"/>
              </w:rPr>
              <w:t>Moyen</w:t>
            </w:r>
          </w:p>
          <w:p w14:paraId="4EF94FB1" w14:textId="77777777" w:rsidR="003D1FF2" w:rsidRPr="006B7734" w:rsidRDefault="003D1FF2" w:rsidP="003D1FF2">
            <w:pPr>
              <w:pStyle w:val="ListParagraph"/>
              <w:numPr>
                <w:ilvl w:val="0"/>
                <w:numId w:val="3"/>
              </w:numPr>
              <w:spacing w:after="0" w:line="240" w:lineRule="auto"/>
              <w:rPr>
                <w:color w:val="000000" w:themeColor="text1"/>
                <w:spacing w:val="-4"/>
                <w:lang w:val="fr-FR"/>
              </w:rPr>
            </w:pPr>
            <w:r w:rsidRPr="006B7734">
              <w:rPr>
                <w:color w:val="000000" w:themeColor="text1"/>
                <w:spacing w:val="-4"/>
                <w:lang w:val="fr-FR"/>
              </w:rPr>
              <w:t>Un peu</w:t>
            </w:r>
          </w:p>
          <w:p w14:paraId="4D731C6E" w14:textId="77777777" w:rsidR="003D1FF2" w:rsidRPr="008F4291" w:rsidRDefault="003D1FF2" w:rsidP="003D1FF2">
            <w:pPr>
              <w:pStyle w:val="ListParagraph"/>
              <w:numPr>
                <w:ilvl w:val="0"/>
                <w:numId w:val="3"/>
              </w:numPr>
              <w:spacing w:after="0" w:line="240" w:lineRule="auto"/>
              <w:rPr>
                <w:color w:val="000000" w:themeColor="text1"/>
                <w:spacing w:val="-4"/>
                <w:lang w:val="fr-FR"/>
              </w:rPr>
            </w:pPr>
            <w:r w:rsidRPr="008F4291">
              <w:rPr>
                <w:color w:val="000000" w:themeColor="text1"/>
                <w:spacing w:val="-4"/>
                <w:lang w:val="fr-FR"/>
              </w:rPr>
              <w:t>Pas du tout</w:t>
            </w:r>
          </w:p>
          <w:p w14:paraId="54168DB6" w14:textId="77777777" w:rsidR="003D1FF2" w:rsidRDefault="003D1FF2" w:rsidP="003D1FF2">
            <w:pPr>
              <w:pStyle w:val="ListParagraph"/>
              <w:numPr>
                <w:ilvl w:val="0"/>
                <w:numId w:val="3"/>
              </w:numPr>
              <w:spacing w:after="0" w:line="240" w:lineRule="auto"/>
              <w:rPr>
                <w:color w:val="000000" w:themeColor="text1"/>
                <w:spacing w:val="-4"/>
                <w:lang w:val="fr-FR"/>
              </w:rPr>
            </w:pPr>
            <w:r w:rsidRPr="008F4291">
              <w:rPr>
                <w:color w:val="000000" w:themeColor="text1"/>
                <w:spacing w:val="-4"/>
                <w:lang w:val="fr-FR"/>
              </w:rPr>
              <w:t xml:space="preserve">Je n'ai pas d'opinion </w:t>
            </w:r>
          </w:p>
          <w:p w14:paraId="354AC726" w14:textId="77777777" w:rsidR="003D1FF2" w:rsidRDefault="003D1FF2" w:rsidP="003D1FF2">
            <w:pPr>
              <w:pStyle w:val="ListParagraph"/>
              <w:numPr>
                <w:ilvl w:val="0"/>
                <w:numId w:val="3"/>
              </w:numPr>
              <w:spacing w:after="0" w:line="240" w:lineRule="auto"/>
              <w:rPr>
                <w:color w:val="000000" w:themeColor="text1"/>
                <w:spacing w:val="-4"/>
                <w:lang w:val="fr-FR"/>
              </w:rPr>
            </w:pPr>
            <w:r w:rsidRPr="006B7734">
              <w:rPr>
                <w:color w:val="000000" w:themeColor="text1"/>
                <w:spacing w:val="-4"/>
                <w:lang w:val="fr-FR"/>
              </w:rPr>
              <w:t>Je ne sais pas</w:t>
            </w:r>
          </w:p>
          <w:p w14:paraId="34A49D2C" w14:textId="5518D907" w:rsidR="003D1FF2" w:rsidRPr="001A0FCD" w:rsidRDefault="003D1FF2" w:rsidP="003D1FF2">
            <w:pPr>
              <w:pStyle w:val="ListParagraph"/>
              <w:numPr>
                <w:ilvl w:val="0"/>
                <w:numId w:val="3"/>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1323F65D"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B7A4682" w14:textId="55531139" w:rsidR="003D1FF2" w:rsidRPr="008F4291" w:rsidRDefault="003D1FF2" w:rsidP="003D1FF2">
            <w:pPr>
              <w:pStyle w:val="ListParagraph"/>
              <w:numPr>
                <w:ilvl w:val="0"/>
                <w:numId w:val="52"/>
              </w:numPr>
              <w:spacing w:after="0" w:line="240" w:lineRule="auto"/>
              <w:ind w:left="181" w:hanging="181"/>
              <w:rPr>
                <w:color w:val="000000" w:themeColor="text1"/>
                <w:spacing w:val="-4"/>
                <w:lang w:val="fr-FR"/>
              </w:rPr>
            </w:pPr>
            <w:r w:rsidRPr="008F4291">
              <w:rPr>
                <w:color w:val="000000" w:themeColor="text1"/>
                <w:spacing w:val="-4"/>
                <w:lang w:val="fr-CD"/>
              </w:rPr>
              <w:t xml:space="preserve">En général, </w:t>
            </w:r>
            <w:r w:rsidRPr="000401CC">
              <w:rPr>
                <w:color w:val="000000" w:themeColor="text1"/>
                <w:spacing w:val="-4"/>
                <w:lang w:val="fr-CD"/>
              </w:rPr>
              <w:t>quel est votre degré de</w:t>
            </w:r>
            <w:r w:rsidRPr="008F4291">
              <w:rPr>
                <w:color w:val="000000" w:themeColor="text1"/>
                <w:spacing w:val="-4"/>
                <w:lang w:val="fr-CD"/>
              </w:rPr>
              <w:t xml:space="preserve"> confiance</w:t>
            </w:r>
            <w:r w:rsidRPr="008F4291">
              <w:rPr>
                <w:color w:val="000000" w:themeColor="text1"/>
                <w:spacing w:val="-4"/>
                <w:lang w:val="fr-FR"/>
              </w:rPr>
              <w:t xml:space="preserve"> aux </w:t>
            </w:r>
            <w:r w:rsidRPr="008F4291">
              <w:rPr>
                <w:b/>
                <w:color w:val="000000" w:themeColor="text1"/>
                <w:spacing w:val="-4"/>
                <w:lang w:val="fr-FR"/>
              </w:rPr>
              <w:t xml:space="preserve">tradipraticiens </w:t>
            </w:r>
            <w:r w:rsidRPr="008F4291">
              <w:rPr>
                <w:color w:val="000000" w:themeColor="text1"/>
                <w:spacing w:val="-4"/>
                <w:lang w:val="fr-FR"/>
              </w:rPr>
              <w:t xml:space="preserve">pour </w:t>
            </w:r>
            <w:proofErr w:type="gramStart"/>
            <w:r w:rsidRPr="008F4291">
              <w:rPr>
                <w:color w:val="000000" w:themeColor="text1"/>
                <w:spacing w:val="-4"/>
                <w:lang w:val="fr-FR"/>
              </w:rPr>
              <w:t>donner</w:t>
            </w:r>
            <w:proofErr w:type="gramEnd"/>
            <w:r w:rsidRPr="008F4291">
              <w:rPr>
                <w:color w:val="000000" w:themeColor="text1"/>
                <w:spacing w:val="-4"/>
                <w:lang w:val="fr-FR"/>
              </w:rPr>
              <w:t xml:space="preserve"> des informations sur la santé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81C6FB4" w14:textId="77777777" w:rsidR="003D1FF2" w:rsidRPr="008F4291" w:rsidRDefault="003D1FF2" w:rsidP="003D1FF2">
            <w:pPr>
              <w:pStyle w:val="ListParagraph"/>
              <w:numPr>
                <w:ilvl w:val="0"/>
                <w:numId w:val="4"/>
              </w:numPr>
              <w:spacing w:after="0" w:line="240" w:lineRule="auto"/>
              <w:rPr>
                <w:color w:val="000000" w:themeColor="text1"/>
                <w:spacing w:val="-4"/>
                <w:lang w:val="fr-FR"/>
              </w:rPr>
            </w:pPr>
            <w:r w:rsidRPr="008F4291">
              <w:rPr>
                <w:color w:val="000000" w:themeColor="text1"/>
                <w:spacing w:val="-4"/>
                <w:lang w:val="fr-FR"/>
              </w:rPr>
              <w:t>Beaucoup</w:t>
            </w:r>
          </w:p>
          <w:p w14:paraId="65F60ABB" w14:textId="77777777" w:rsidR="003D1FF2" w:rsidRDefault="003D1FF2" w:rsidP="003D1FF2">
            <w:pPr>
              <w:pStyle w:val="ListParagraph"/>
              <w:numPr>
                <w:ilvl w:val="0"/>
                <w:numId w:val="4"/>
              </w:numPr>
              <w:spacing w:after="0" w:line="240" w:lineRule="auto"/>
              <w:rPr>
                <w:color w:val="000000" w:themeColor="text1"/>
                <w:spacing w:val="-4"/>
                <w:lang w:val="fr-FR"/>
              </w:rPr>
            </w:pPr>
            <w:r>
              <w:rPr>
                <w:color w:val="000000" w:themeColor="text1"/>
                <w:spacing w:val="-4"/>
                <w:lang w:val="fr-FR"/>
              </w:rPr>
              <w:t>Moyen</w:t>
            </w:r>
          </w:p>
          <w:p w14:paraId="2B068692" w14:textId="77777777" w:rsidR="003D1FF2" w:rsidRPr="006B7734" w:rsidRDefault="003D1FF2" w:rsidP="003D1FF2">
            <w:pPr>
              <w:pStyle w:val="ListParagraph"/>
              <w:numPr>
                <w:ilvl w:val="0"/>
                <w:numId w:val="4"/>
              </w:numPr>
              <w:spacing w:after="0" w:line="240" w:lineRule="auto"/>
              <w:rPr>
                <w:color w:val="000000" w:themeColor="text1"/>
                <w:spacing w:val="-4"/>
                <w:lang w:val="fr-FR"/>
              </w:rPr>
            </w:pPr>
            <w:r w:rsidRPr="006B7734">
              <w:rPr>
                <w:color w:val="000000" w:themeColor="text1"/>
                <w:spacing w:val="-4"/>
                <w:lang w:val="fr-FR"/>
              </w:rPr>
              <w:t>Un peu</w:t>
            </w:r>
          </w:p>
          <w:p w14:paraId="34655253" w14:textId="77777777" w:rsidR="003D1FF2" w:rsidRPr="008F4291" w:rsidRDefault="003D1FF2" w:rsidP="003D1FF2">
            <w:pPr>
              <w:pStyle w:val="ListParagraph"/>
              <w:numPr>
                <w:ilvl w:val="0"/>
                <w:numId w:val="4"/>
              </w:numPr>
              <w:spacing w:after="0" w:line="240" w:lineRule="auto"/>
              <w:rPr>
                <w:color w:val="000000" w:themeColor="text1"/>
                <w:spacing w:val="-4"/>
                <w:lang w:val="fr-FR"/>
              </w:rPr>
            </w:pPr>
            <w:r w:rsidRPr="008F4291">
              <w:rPr>
                <w:color w:val="000000" w:themeColor="text1"/>
                <w:spacing w:val="-4"/>
                <w:lang w:val="fr-FR"/>
              </w:rPr>
              <w:t>Pas du tout</w:t>
            </w:r>
          </w:p>
          <w:p w14:paraId="2E141857" w14:textId="77777777" w:rsidR="003D1FF2" w:rsidRPr="008F4291" w:rsidRDefault="003D1FF2" w:rsidP="003D1FF2">
            <w:pPr>
              <w:pStyle w:val="ListParagraph"/>
              <w:numPr>
                <w:ilvl w:val="0"/>
                <w:numId w:val="4"/>
              </w:numPr>
              <w:spacing w:after="0" w:line="240" w:lineRule="auto"/>
              <w:rPr>
                <w:color w:val="000000" w:themeColor="text1"/>
                <w:spacing w:val="-4"/>
                <w:lang w:val="fr-FR"/>
              </w:rPr>
            </w:pPr>
            <w:r w:rsidRPr="008F4291">
              <w:rPr>
                <w:color w:val="000000" w:themeColor="text1"/>
                <w:spacing w:val="-4"/>
                <w:lang w:val="fr-FR"/>
              </w:rPr>
              <w:t xml:space="preserve">Je n'ai pas d'opinion </w:t>
            </w:r>
          </w:p>
          <w:p w14:paraId="699E6B31" w14:textId="77777777" w:rsidR="003D1FF2" w:rsidRDefault="003D1FF2" w:rsidP="003D1FF2">
            <w:pPr>
              <w:pStyle w:val="ListParagraph"/>
              <w:numPr>
                <w:ilvl w:val="0"/>
                <w:numId w:val="4"/>
              </w:numPr>
              <w:spacing w:after="0" w:line="240" w:lineRule="auto"/>
              <w:rPr>
                <w:color w:val="000000" w:themeColor="text1"/>
                <w:spacing w:val="-4"/>
                <w:lang w:val="fr-FR"/>
              </w:rPr>
            </w:pPr>
            <w:r w:rsidRPr="008F4291">
              <w:rPr>
                <w:color w:val="000000" w:themeColor="text1"/>
                <w:spacing w:val="-4"/>
                <w:lang w:val="fr-FR"/>
              </w:rPr>
              <w:t>Je ne sais pas</w:t>
            </w:r>
          </w:p>
          <w:p w14:paraId="7DA73833" w14:textId="565DDAC4" w:rsidR="003D1FF2" w:rsidRPr="001A0FCD" w:rsidRDefault="003D1FF2" w:rsidP="003D1FF2">
            <w:pPr>
              <w:pStyle w:val="ListParagraph"/>
              <w:numPr>
                <w:ilvl w:val="0"/>
                <w:numId w:val="4"/>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56A8405C"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FF285CA" w14:textId="6EC89AFC" w:rsidR="003D1FF2" w:rsidRPr="008F4291" w:rsidRDefault="003D1FF2" w:rsidP="003D1FF2">
            <w:pPr>
              <w:pStyle w:val="ListParagraph"/>
              <w:numPr>
                <w:ilvl w:val="0"/>
                <w:numId w:val="52"/>
              </w:numPr>
              <w:spacing w:after="0" w:line="240" w:lineRule="auto"/>
              <w:ind w:left="181" w:hanging="181"/>
              <w:rPr>
                <w:color w:val="000000" w:themeColor="text1"/>
                <w:spacing w:val="-4"/>
                <w:lang w:val="fr-FR"/>
              </w:rPr>
            </w:pPr>
            <w:r w:rsidRPr="008F4291">
              <w:rPr>
                <w:color w:val="000000" w:themeColor="text1"/>
                <w:spacing w:val="-4"/>
                <w:lang w:val="fr-CD"/>
              </w:rPr>
              <w:t xml:space="preserve">En général, </w:t>
            </w:r>
            <w:r w:rsidRPr="000401CC">
              <w:rPr>
                <w:color w:val="000000" w:themeColor="text1"/>
                <w:spacing w:val="-4"/>
                <w:lang w:val="fr-CD"/>
              </w:rPr>
              <w:t>quel est votre degré de</w:t>
            </w:r>
            <w:r w:rsidRPr="008F4291">
              <w:rPr>
                <w:color w:val="000000" w:themeColor="text1"/>
                <w:spacing w:val="-4"/>
                <w:lang w:val="fr-CD"/>
              </w:rPr>
              <w:t xml:space="preserve"> confiance</w:t>
            </w:r>
            <w:r w:rsidRPr="008F4291">
              <w:rPr>
                <w:color w:val="000000" w:themeColor="text1"/>
                <w:spacing w:val="-4"/>
                <w:lang w:val="fr-FR"/>
              </w:rPr>
              <w:t xml:space="preserve"> à la </w:t>
            </w:r>
            <w:r w:rsidRPr="008F4291">
              <w:rPr>
                <w:b/>
                <w:color w:val="000000" w:themeColor="text1"/>
                <w:spacing w:val="-4"/>
                <w:lang w:val="fr-FR"/>
              </w:rPr>
              <w:t xml:space="preserve">radio </w:t>
            </w:r>
            <w:r w:rsidRPr="008F4291">
              <w:rPr>
                <w:color w:val="000000" w:themeColor="text1"/>
                <w:spacing w:val="-4"/>
                <w:lang w:val="fr-FR"/>
              </w:rPr>
              <w:t xml:space="preserve">pour </w:t>
            </w:r>
            <w:proofErr w:type="gramStart"/>
            <w:r w:rsidRPr="008F4291">
              <w:rPr>
                <w:color w:val="000000" w:themeColor="text1"/>
                <w:spacing w:val="-4"/>
                <w:lang w:val="fr-FR"/>
              </w:rPr>
              <w:t>donner</w:t>
            </w:r>
            <w:proofErr w:type="gramEnd"/>
            <w:r w:rsidRPr="008F4291">
              <w:rPr>
                <w:color w:val="000000" w:themeColor="text1"/>
                <w:spacing w:val="-4"/>
                <w:lang w:val="fr-FR"/>
              </w:rPr>
              <w:t xml:space="preserve"> des informations sur la santé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9DF77E3" w14:textId="77777777" w:rsidR="003D1FF2" w:rsidRPr="008F4291" w:rsidRDefault="003D1FF2" w:rsidP="003D1FF2">
            <w:pPr>
              <w:pStyle w:val="ListParagraph"/>
              <w:numPr>
                <w:ilvl w:val="0"/>
                <w:numId w:val="5"/>
              </w:numPr>
              <w:spacing w:after="0" w:line="240" w:lineRule="auto"/>
              <w:rPr>
                <w:color w:val="000000" w:themeColor="text1"/>
                <w:spacing w:val="-4"/>
                <w:lang w:val="fr-FR"/>
              </w:rPr>
            </w:pPr>
            <w:r w:rsidRPr="008F4291">
              <w:rPr>
                <w:color w:val="000000" w:themeColor="text1"/>
                <w:spacing w:val="-4"/>
                <w:lang w:val="fr-FR"/>
              </w:rPr>
              <w:t>Beaucoup</w:t>
            </w:r>
          </w:p>
          <w:p w14:paraId="3D072DFC" w14:textId="77777777" w:rsidR="003D1FF2" w:rsidRDefault="003D1FF2" w:rsidP="003D1FF2">
            <w:pPr>
              <w:pStyle w:val="ListParagraph"/>
              <w:numPr>
                <w:ilvl w:val="0"/>
                <w:numId w:val="5"/>
              </w:numPr>
              <w:spacing w:after="0" w:line="240" w:lineRule="auto"/>
              <w:rPr>
                <w:color w:val="000000" w:themeColor="text1"/>
                <w:spacing w:val="-4"/>
                <w:lang w:val="fr-FR"/>
              </w:rPr>
            </w:pPr>
            <w:r>
              <w:rPr>
                <w:color w:val="000000" w:themeColor="text1"/>
                <w:spacing w:val="-4"/>
                <w:lang w:val="fr-FR"/>
              </w:rPr>
              <w:t>Moyen</w:t>
            </w:r>
          </w:p>
          <w:p w14:paraId="577BF350" w14:textId="77777777" w:rsidR="003D1FF2" w:rsidRPr="006B7734" w:rsidRDefault="003D1FF2" w:rsidP="003D1FF2">
            <w:pPr>
              <w:pStyle w:val="ListParagraph"/>
              <w:numPr>
                <w:ilvl w:val="0"/>
                <w:numId w:val="5"/>
              </w:numPr>
              <w:spacing w:after="0" w:line="240" w:lineRule="auto"/>
              <w:rPr>
                <w:color w:val="000000" w:themeColor="text1"/>
                <w:spacing w:val="-4"/>
                <w:lang w:val="fr-FR"/>
              </w:rPr>
            </w:pPr>
            <w:r w:rsidRPr="006B7734">
              <w:rPr>
                <w:color w:val="000000" w:themeColor="text1"/>
                <w:spacing w:val="-4"/>
                <w:lang w:val="fr-FR"/>
              </w:rPr>
              <w:t>Un peu</w:t>
            </w:r>
          </w:p>
          <w:p w14:paraId="49322AF0" w14:textId="77777777" w:rsidR="003D1FF2" w:rsidRPr="008F4291" w:rsidRDefault="003D1FF2" w:rsidP="003D1FF2">
            <w:pPr>
              <w:pStyle w:val="ListParagraph"/>
              <w:numPr>
                <w:ilvl w:val="0"/>
                <w:numId w:val="5"/>
              </w:numPr>
              <w:spacing w:after="0" w:line="240" w:lineRule="auto"/>
              <w:rPr>
                <w:color w:val="000000" w:themeColor="text1"/>
                <w:spacing w:val="-4"/>
                <w:lang w:val="fr-FR"/>
              </w:rPr>
            </w:pPr>
            <w:r w:rsidRPr="008F4291">
              <w:rPr>
                <w:color w:val="000000" w:themeColor="text1"/>
                <w:spacing w:val="-4"/>
                <w:lang w:val="fr-FR"/>
              </w:rPr>
              <w:t>Pas du tout</w:t>
            </w:r>
          </w:p>
          <w:p w14:paraId="24A62217" w14:textId="77777777" w:rsidR="003D1FF2" w:rsidRDefault="003D1FF2" w:rsidP="003D1FF2">
            <w:pPr>
              <w:pStyle w:val="ListParagraph"/>
              <w:numPr>
                <w:ilvl w:val="0"/>
                <w:numId w:val="5"/>
              </w:numPr>
              <w:spacing w:after="0" w:line="240" w:lineRule="auto"/>
              <w:rPr>
                <w:color w:val="000000" w:themeColor="text1"/>
                <w:spacing w:val="-4"/>
                <w:lang w:val="fr-FR"/>
              </w:rPr>
            </w:pPr>
            <w:r w:rsidRPr="008F4291">
              <w:rPr>
                <w:color w:val="000000" w:themeColor="text1"/>
                <w:spacing w:val="-4"/>
                <w:lang w:val="fr-FR"/>
              </w:rPr>
              <w:t xml:space="preserve">Je n'ai pas d'opinion </w:t>
            </w:r>
          </w:p>
          <w:p w14:paraId="3198C1BB" w14:textId="77777777" w:rsidR="003D1FF2" w:rsidRDefault="003D1FF2" w:rsidP="003D1FF2">
            <w:pPr>
              <w:pStyle w:val="ListParagraph"/>
              <w:numPr>
                <w:ilvl w:val="0"/>
                <w:numId w:val="5"/>
              </w:numPr>
              <w:spacing w:after="0" w:line="240" w:lineRule="auto"/>
              <w:rPr>
                <w:color w:val="000000" w:themeColor="text1"/>
                <w:spacing w:val="-4"/>
                <w:lang w:val="fr-FR"/>
              </w:rPr>
            </w:pPr>
            <w:r w:rsidRPr="006B7734">
              <w:rPr>
                <w:color w:val="000000" w:themeColor="text1"/>
                <w:spacing w:val="-4"/>
                <w:lang w:val="fr-FR"/>
              </w:rPr>
              <w:t>Je ne sais pas</w:t>
            </w:r>
          </w:p>
          <w:p w14:paraId="0A39636F" w14:textId="0082B650" w:rsidR="003D1FF2" w:rsidRPr="001A0FCD" w:rsidRDefault="003D1FF2" w:rsidP="003D1FF2">
            <w:pPr>
              <w:pStyle w:val="ListParagraph"/>
              <w:numPr>
                <w:ilvl w:val="0"/>
                <w:numId w:val="5"/>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4F5C8BEC"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83A46D1" w14:textId="7EDF4E04" w:rsidR="003D1FF2" w:rsidRPr="008F4291" w:rsidRDefault="003D1FF2" w:rsidP="003D1FF2">
            <w:pPr>
              <w:pStyle w:val="ListParagraph"/>
              <w:numPr>
                <w:ilvl w:val="0"/>
                <w:numId w:val="52"/>
              </w:numPr>
              <w:spacing w:after="0" w:line="240" w:lineRule="auto"/>
              <w:ind w:left="181" w:hanging="181"/>
              <w:rPr>
                <w:color w:val="000000" w:themeColor="text1"/>
                <w:spacing w:val="-4"/>
                <w:lang w:val="fr-FR"/>
              </w:rPr>
            </w:pPr>
            <w:r w:rsidRPr="008F4291">
              <w:rPr>
                <w:color w:val="000000" w:themeColor="text1"/>
                <w:spacing w:val="-4"/>
                <w:lang w:val="fr-CD"/>
              </w:rPr>
              <w:t xml:space="preserve">En général, </w:t>
            </w:r>
            <w:r w:rsidRPr="000401CC">
              <w:rPr>
                <w:color w:val="000000" w:themeColor="text1"/>
                <w:spacing w:val="-4"/>
                <w:lang w:val="fr-CD"/>
              </w:rPr>
              <w:t>quel est votre degré de</w:t>
            </w:r>
            <w:r w:rsidRPr="008F4291">
              <w:rPr>
                <w:color w:val="000000" w:themeColor="text1"/>
                <w:spacing w:val="-4"/>
                <w:lang w:val="fr-CD"/>
              </w:rPr>
              <w:t xml:space="preserve"> confiance</w:t>
            </w:r>
            <w:r w:rsidRPr="008F4291">
              <w:rPr>
                <w:color w:val="000000" w:themeColor="text1"/>
                <w:spacing w:val="-4"/>
                <w:lang w:val="fr-FR"/>
              </w:rPr>
              <w:t xml:space="preserve"> à la </w:t>
            </w:r>
            <w:r w:rsidRPr="008F4291">
              <w:rPr>
                <w:b/>
                <w:color w:val="000000" w:themeColor="text1"/>
                <w:spacing w:val="-4"/>
                <w:lang w:val="fr-FR"/>
              </w:rPr>
              <w:t xml:space="preserve">télévision </w:t>
            </w:r>
            <w:r w:rsidRPr="008F4291">
              <w:rPr>
                <w:color w:val="000000" w:themeColor="text1"/>
                <w:spacing w:val="-4"/>
                <w:lang w:val="fr-FR"/>
              </w:rPr>
              <w:t xml:space="preserve">pour donner des informations sur la </w:t>
            </w:r>
            <w:proofErr w:type="gramStart"/>
            <w:r w:rsidRPr="008F4291">
              <w:rPr>
                <w:color w:val="000000" w:themeColor="text1"/>
                <w:spacing w:val="-4"/>
                <w:lang w:val="fr-FR"/>
              </w:rPr>
              <w:t>santé?</w:t>
            </w:r>
            <w:proofErr w:type="gramEnd"/>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8DB88D2" w14:textId="77777777" w:rsidR="003D1FF2" w:rsidRPr="008F4291" w:rsidRDefault="003D1FF2" w:rsidP="003D1FF2">
            <w:pPr>
              <w:pStyle w:val="ListParagraph"/>
              <w:numPr>
                <w:ilvl w:val="0"/>
                <w:numId w:val="6"/>
              </w:numPr>
              <w:spacing w:after="0" w:line="240" w:lineRule="auto"/>
              <w:rPr>
                <w:color w:val="000000" w:themeColor="text1"/>
                <w:spacing w:val="-4"/>
                <w:lang w:val="fr-FR"/>
              </w:rPr>
            </w:pPr>
            <w:r w:rsidRPr="008F4291">
              <w:rPr>
                <w:color w:val="000000" w:themeColor="text1"/>
                <w:spacing w:val="-4"/>
                <w:lang w:val="fr-FR"/>
              </w:rPr>
              <w:t>Beaucoup</w:t>
            </w:r>
          </w:p>
          <w:p w14:paraId="291CCA2A" w14:textId="77777777" w:rsidR="003D1FF2" w:rsidRDefault="003D1FF2" w:rsidP="003D1FF2">
            <w:pPr>
              <w:pStyle w:val="ListParagraph"/>
              <w:numPr>
                <w:ilvl w:val="0"/>
                <w:numId w:val="6"/>
              </w:numPr>
              <w:spacing w:after="0" w:line="240" w:lineRule="auto"/>
              <w:rPr>
                <w:color w:val="000000" w:themeColor="text1"/>
                <w:spacing w:val="-4"/>
                <w:lang w:val="fr-FR"/>
              </w:rPr>
            </w:pPr>
            <w:r>
              <w:rPr>
                <w:color w:val="000000" w:themeColor="text1"/>
                <w:spacing w:val="-4"/>
                <w:lang w:val="fr-FR"/>
              </w:rPr>
              <w:t>Moyen</w:t>
            </w:r>
          </w:p>
          <w:p w14:paraId="508479FC" w14:textId="77777777" w:rsidR="003D1FF2" w:rsidRPr="006B7734" w:rsidRDefault="003D1FF2" w:rsidP="003D1FF2">
            <w:pPr>
              <w:pStyle w:val="ListParagraph"/>
              <w:numPr>
                <w:ilvl w:val="0"/>
                <w:numId w:val="6"/>
              </w:numPr>
              <w:spacing w:after="0" w:line="240" w:lineRule="auto"/>
              <w:rPr>
                <w:color w:val="000000" w:themeColor="text1"/>
                <w:spacing w:val="-4"/>
                <w:lang w:val="fr-FR"/>
              </w:rPr>
            </w:pPr>
            <w:r w:rsidRPr="006B7734">
              <w:rPr>
                <w:color w:val="000000" w:themeColor="text1"/>
                <w:spacing w:val="-4"/>
                <w:lang w:val="fr-FR"/>
              </w:rPr>
              <w:t>Un peu</w:t>
            </w:r>
          </w:p>
          <w:p w14:paraId="05489264" w14:textId="77777777" w:rsidR="003D1FF2" w:rsidRPr="008F4291" w:rsidRDefault="003D1FF2" w:rsidP="003D1FF2">
            <w:pPr>
              <w:pStyle w:val="ListParagraph"/>
              <w:numPr>
                <w:ilvl w:val="0"/>
                <w:numId w:val="6"/>
              </w:numPr>
              <w:spacing w:after="0" w:line="240" w:lineRule="auto"/>
              <w:rPr>
                <w:color w:val="000000" w:themeColor="text1"/>
                <w:spacing w:val="-4"/>
                <w:lang w:val="fr-FR"/>
              </w:rPr>
            </w:pPr>
            <w:r w:rsidRPr="008F4291">
              <w:rPr>
                <w:color w:val="000000" w:themeColor="text1"/>
                <w:spacing w:val="-4"/>
                <w:lang w:val="fr-FR"/>
              </w:rPr>
              <w:t>Pas du tout</w:t>
            </w:r>
          </w:p>
          <w:p w14:paraId="4C24B1A3" w14:textId="77777777" w:rsidR="003D1FF2" w:rsidRDefault="003D1FF2" w:rsidP="003D1FF2">
            <w:pPr>
              <w:pStyle w:val="ListParagraph"/>
              <w:numPr>
                <w:ilvl w:val="0"/>
                <w:numId w:val="6"/>
              </w:numPr>
              <w:spacing w:after="0" w:line="240" w:lineRule="auto"/>
              <w:rPr>
                <w:color w:val="000000" w:themeColor="text1"/>
                <w:spacing w:val="-4"/>
                <w:lang w:val="fr-FR"/>
              </w:rPr>
            </w:pPr>
            <w:r w:rsidRPr="008F4291">
              <w:rPr>
                <w:color w:val="000000" w:themeColor="text1"/>
                <w:spacing w:val="-4"/>
                <w:lang w:val="fr-FR"/>
              </w:rPr>
              <w:t xml:space="preserve">Je n'ai pas d'opinion </w:t>
            </w:r>
          </w:p>
          <w:p w14:paraId="5699829A" w14:textId="77777777" w:rsidR="003D1FF2" w:rsidRDefault="003D1FF2" w:rsidP="003D1FF2">
            <w:pPr>
              <w:pStyle w:val="ListParagraph"/>
              <w:numPr>
                <w:ilvl w:val="0"/>
                <w:numId w:val="6"/>
              </w:numPr>
              <w:spacing w:after="0" w:line="240" w:lineRule="auto"/>
              <w:rPr>
                <w:color w:val="000000" w:themeColor="text1"/>
                <w:spacing w:val="-4"/>
                <w:lang w:val="fr-FR"/>
              </w:rPr>
            </w:pPr>
            <w:r w:rsidRPr="006B7734">
              <w:rPr>
                <w:color w:val="000000" w:themeColor="text1"/>
                <w:spacing w:val="-4"/>
                <w:lang w:val="fr-FR"/>
              </w:rPr>
              <w:t>Je ne sais pas</w:t>
            </w:r>
          </w:p>
          <w:p w14:paraId="46B2AB25" w14:textId="6510F525" w:rsidR="003D1FF2" w:rsidRPr="001A0FCD" w:rsidRDefault="003D1FF2" w:rsidP="003D1FF2">
            <w:pPr>
              <w:pStyle w:val="ListParagraph"/>
              <w:numPr>
                <w:ilvl w:val="0"/>
                <w:numId w:val="6"/>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01DE4C89"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D1DE9D1" w14:textId="1F4C76A4" w:rsidR="003D1FF2" w:rsidRPr="00007870" w:rsidRDefault="003D1FF2" w:rsidP="003D1FF2">
            <w:pPr>
              <w:pStyle w:val="ListParagraph"/>
              <w:numPr>
                <w:ilvl w:val="0"/>
                <w:numId w:val="52"/>
              </w:numPr>
              <w:spacing w:after="0" w:line="240" w:lineRule="auto"/>
              <w:ind w:left="181" w:hanging="181"/>
              <w:rPr>
                <w:color w:val="000000" w:themeColor="text1"/>
                <w:spacing w:val="-4"/>
                <w:lang w:val="fr-FR"/>
              </w:rPr>
            </w:pPr>
            <w:r w:rsidRPr="008F4291">
              <w:rPr>
                <w:color w:val="000000" w:themeColor="text1"/>
                <w:spacing w:val="-4"/>
                <w:lang w:val="fr-CD"/>
              </w:rPr>
              <w:t xml:space="preserve">En général, </w:t>
            </w:r>
            <w:r w:rsidRPr="000401CC">
              <w:rPr>
                <w:color w:val="000000" w:themeColor="text1"/>
                <w:spacing w:val="-4"/>
                <w:lang w:val="fr-CD"/>
              </w:rPr>
              <w:t>quel est votre degré de</w:t>
            </w:r>
            <w:r w:rsidRPr="008F4291">
              <w:rPr>
                <w:color w:val="000000" w:themeColor="text1"/>
                <w:spacing w:val="-4"/>
                <w:lang w:val="fr-CD"/>
              </w:rPr>
              <w:t xml:space="preserve"> confiance</w:t>
            </w:r>
            <w:r w:rsidRPr="00007870">
              <w:rPr>
                <w:color w:val="000000" w:themeColor="text1"/>
                <w:spacing w:val="-4"/>
                <w:lang w:val="fr-FR"/>
              </w:rPr>
              <w:t xml:space="preserve"> aux </w:t>
            </w:r>
            <w:r w:rsidRPr="00007870">
              <w:rPr>
                <w:b/>
                <w:color w:val="000000" w:themeColor="text1"/>
                <w:spacing w:val="-4"/>
                <w:lang w:val="fr-FR"/>
              </w:rPr>
              <w:t xml:space="preserve">affiches ou aux dépliants </w:t>
            </w:r>
            <w:r w:rsidRPr="00007870">
              <w:rPr>
                <w:color w:val="000000" w:themeColor="text1"/>
                <w:spacing w:val="-4"/>
                <w:lang w:val="fr-FR"/>
              </w:rPr>
              <w:t xml:space="preserve">pour vous </w:t>
            </w:r>
            <w:proofErr w:type="gramStart"/>
            <w:r w:rsidRPr="00007870">
              <w:rPr>
                <w:color w:val="000000" w:themeColor="text1"/>
                <w:spacing w:val="-4"/>
                <w:lang w:val="fr-FR"/>
              </w:rPr>
              <w:t>donner</w:t>
            </w:r>
            <w:proofErr w:type="gramEnd"/>
            <w:r w:rsidRPr="00007870">
              <w:rPr>
                <w:color w:val="000000" w:themeColor="text1"/>
                <w:spacing w:val="-4"/>
                <w:lang w:val="fr-FR"/>
              </w:rPr>
              <w:t xml:space="preserve"> des informations sur la santé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E14804A" w14:textId="77777777" w:rsidR="003D1FF2" w:rsidRPr="00007870" w:rsidRDefault="003D1FF2" w:rsidP="003D1FF2">
            <w:pPr>
              <w:pStyle w:val="ListParagraph"/>
              <w:numPr>
                <w:ilvl w:val="0"/>
                <w:numId w:val="7"/>
              </w:numPr>
              <w:spacing w:after="0" w:line="240" w:lineRule="auto"/>
              <w:rPr>
                <w:color w:val="000000" w:themeColor="text1"/>
                <w:spacing w:val="-4"/>
                <w:lang w:val="fr-FR"/>
              </w:rPr>
            </w:pPr>
            <w:r w:rsidRPr="00007870">
              <w:rPr>
                <w:color w:val="000000" w:themeColor="text1"/>
                <w:spacing w:val="-4"/>
                <w:lang w:val="fr-FR"/>
              </w:rPr>
              <w:t>Beaucoup</w:t>
            </w:r>
          </w:p>
          <w:p w14:paraId="438A5333" w14:textId="77777777" w:rsidR="003D1FF2" w:rsidRDefault="003D1FF2" w:rsidP="003D1FF2">
            <w:pPr>
              <w:pStyle w:val="ListParagraph"/>
              <w:numPr>
                <w:ilvl w:val="0"/>
                <w:numId w:val="7"/>
              </w:numPr>
              <w:spacing w:after="0" w:line="240" w:lineRule="auto"/>
              <w:rPr>
                <w:color w:val="000000" w:themeColor="text1"/>
                <w:spacing w:val="-4"/>
                <w:lang w:val="fr-FR"/>
              </w:rPr>
            </w:pPr>
            <w:r>
              <w:rPr>
                <w:color w:val="000000" w:themeColor="text1"/>
                <w:spacing w:val="-4"/>
                <w:lang w:val="fr-FR"/>
              </w:rPr>
              <w:t>Moyen</w:t>
            </w:r>
          </w:p>
          <w:p w14:paraId="2CA6ADD6" w14:textId="77777777" w:rsidR="003D1FF2" w:rsidRPr="006B7734" w:rsidRDefault="003D1FF2" w:rsidP="003D1FF2">
            <w:pPr>
              <w:pStyle w:val="ListParagraph"/>
              <w:numPr>
                <w:ilvl w:val="0"/>
                <w:numId w:val="7"/>
              </w:numPr>
              <w:spacing w:after="0" w:line="240" w:lineRule="auto"/>
              <w:rPr>
                <w:color w:val="000000" w:themeColor="text1"/>
                <w:spacing w:val="-4"/>
                <w:lang w:val="fr-FR"/>
              </w:rPr>
            </w:pPr>
            <w:r w:rsidRPr="006B7734">
              <w:rPr>
                <w:color w:val="000000" w:themeColor="text1"/>
                <w:spacing w:val="-4"/>
                <w:lang w:val="fr-FR"/>
              </w:rPr>
              <w:t>Un peu</w:t>
            </w:r>
          </w:p>
          <w:p w14:paraId="1167AA36" w14:textId="77777777" w:rsidR="003D1FF2" w:rsidRPr="008F4291" w:rsidRDefault="003D1FF2" w:rsidP="003D1FF2">
            <w:pPr>
              <w:pStyle w:val="ListParagraph"/>
              <w:numPr>
                <w:ilvl w:val="0"/>
                <w:numId w:val="7"/>
              </w:numPr>
              <w:spacing w:after="0" w:line="240" w:lineRule="auto"/>
              <w:rPr>
                <w:color w:val="000000" w:themeColor="text1"/>
                <w:spacing w:val="-4"/>
                <w:lang w:val="fr-FR"/>
              </w:rPr>
            </w:pPr>
            <w:r w:rsidRPr="008F4291">
              <w:rPr>
                <w:color w:val="000000" w:themeColor="text1"/>
                <w:spacing w:val="-4"/>
                <w:lang w:val="fr-FR"/>
              </w:rPr>
              <w:t>Pas du tout</w:t>
            </w:r>
          </w:p>
          <w:p w14:paraId="50F98753" w14:textId="77777777" w:rsidR="003D1FF2" w:rsidRDefault="003D1FF2" w:rsidP="003D1FF2">
            <w:pPr>
              <w:pStyle w:val="ListParagraph"/>
              <w:numPr>
                <w:ilvl w:val="0"/>
                <w:numId w:val="7"/>
              </w:numPr>
              <w:spacing w:after="0" w:line="240" w:lineRule="auto"/>
              <w:rPr>
                <w:color w:val="000000" w:themeColor="text1"/>
                <w:spacing w:val="-4"/>
                <w:lang w:val="fr-FR"/>
              </w:rPr>
            </w:pPr>
            <w:r w:rsidRPr="008F4291">
              <w:rPr>
                <w:color w:val="000000" w:themeColor="text1"/>
                <w:spacing w:val="-4"/>
                <w:lang w:val="fr-FR"/>
              </w:rPr>
              <w:t xml:space="preserve">Je n'ai pas d'opinion </w:t>
            </w:r>
          </w:p>
          <w:p w14:paraId="68DF2E68" w14:textId="77777777" w:rsidR="003D1FF2" w:rsidRDefault="003D1FF2" w:rsidP="003D1FF2">
            <w:pPr>
              <w:pStyle w:val="ListParagraph"/>
              <w:numPr>
                <w:ilvl w:val="0"/>
                <w:numId w:val="7"/>
              </w:numPr>
              <w:spacing w:after="0" w:line="240" w:lineRule="auto"/>
              <w:rPr>
                <w:color w:val="000000" w:themeColor="text1"/>
                <w:spacing w:val="-4"/>
                <w:lang w:val="fr-FR"/>
              </w:rPr>
            </w:pPr>
            <w:r w:rsidRPr="006B7734">
              <w:rPr>
                <w:color w:val="000000" w:themeColor="text1"/>
                <w:spacing w:val="-4"/>
                <w:lang w:val="fr-FR"/>
              </w:rPr>
              <w:t>Je ne sais pas</w:t>
            </w:r>
          </w:p>
          <w:p w14:paraId="2779AC93" w14:textId="107B6505" w:rsidR="003D1FF2" w:rsidRPr="001A0FCD" w:rsidRDefault="003D1FF2" w:rsidP="003D1FF2">
            <w:pPr>
              <w:pStyle w:val="ListParagraph"/>
              <w:numPr>
                <w:ilvl w:val="0"/>
                <w:numId w:val="7"/>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6E3CC4C1"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8A2B9CB" w14:textId="122A662A" w:rsidR="003D1FF2" w:rsidRPr="00007870" w:rsidRDefault="003D1FF2" w:rsidP="003D1FF2">
            <w:pPr>
              <w:pStyle w:val="ListParagraph"/>
              <w:numPr>
                <w:ilvl w:val="0"/>
                <w:numId w:val="52"/>
              </w:numPr>
              <w:spacing w:after="0" w:line="240" w:lineRule="auto"/>
              <w:ind w:left="361" w:hanging="391"/>
              <w:rPr>
                <w:color w:val="000000" w:themeColor="text1"/>
                <w:spacing w:val="-6"/>
                <w:lang w:val="fr-FR"/>
              </w:rPr>
            </w:pPr>
            <w:r w:rsidRPr="00007870">
              <w:rPr>
                <w:color w:val="000000" w:themeColor="text1"/>
                <w:spacing w:val="-6"/>
                <w:lang w:val="fr-CD"/>
              </w:rPr>
              <w:t xml:space="preserve">En général, </w:t>
            </w:r>
            <w:r w:rsidRPr="000401CC">
              <w:rPr>
                <w:color w:val="000000" w:themeColor="text1"/>
                <w:spacing w:val="-6"/>
                <w:lang w:val="fr-CD"/>
              </w:rPr>
              <w:t>quel est votre degré de</w:t>
            </w:r>
            <w:r w:rsidRPr="00007870">
              <w:rPr>
                <w:color w:val="000000" w:themeColor="text1"/>
                <w:spacing w:val="-6"/>
                <w:lang w:val="fr-CD"/>
              </w:rPr>
              <w:t xml:space="preserve"> confiance</w:t>
            </w:r>
            <w:r w:rsidRPr="00007870">
              <w:rPr>
                <w:color w:val="000000" w:themeColor="text1"/>
                <w:spacing w:val="-6"/>
                <w:lang w:val="fr-FR"/>
              </w:rPr>
              <w:t xml:space="preserve"> aux </w:t>
            </w:r>
            <w:r w:rsidRPr="00007870">
              <w:rPr>
                <w:b/>
                <w:color w:val="000000" w:themeColor="text1"/>
                <w:spacing w:val="-6"/>
                <w:lang w:val="fr-FR"/>
              </w:rPr>
              <w:t xml:space="preserve">médias sociaux (par exemple, Facebook, WhatsApp, Twitter, Instagram) </w:t>
            </w:r>
            <w:r w:rsidRPr="00007870">
              <w:rPr>
                <w:color w:val="000000" w:themeColor="text1"/>
                <w:spacing w:val="-6"/>
                <w:lang w:val="fr-FR"/>
              </w:rPr>
              <w:t xml:space="preserve">pour vous donner des informations sur la </w:t>
            </w:r>
            <w:proofErr w:type="gramStart"/>
            <w:r w:rsidRPr="00007870">
              <w:rPr>
                <w:color w:val="000000" w:themeColor="text1"/>
                <w:spacing w:val="-6"/>
                <w:lang w:val="fr-FR"/>
              </w:rPr>
              <w:t>santé?</w:t>
            </w:r>
            <w:proofErr w:type="gramEnd"/>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49D3C16" w14:textId="77777777" w:rsidR="003D1FF2" w:rsidRPr="00007870" w:rsidRDefault="003D1FF2" w:rsidP="003D1FF2">
            <w:pPr>
              <w:pStyle w:val="ListParagraph"/>
              <w:numPr>
                <w:ilvl w:val="0"/>
                <w:numId w:val="8"/>
              </w:numPr>
              <w:spacing w:after="0" w:line="240" w:lineRule="auto"/>
              <w:rPr>
                <w:color w:val="000000" w:themeColor="text1"/>
                <w:spacing w:val="-4"/>
                <w:lang w:val="fr-FR"/>
              </w:rPr>
            </w:pPr>
            <w:r w:rsidRPr="00007870">
              <w:rPr>
                <w:color w:val="000000" w:themeColor="text1"/>
                <w:spacing w:val="-4"/>
                <w:lang w:val="fr-FR"/>
              </w:rPr>
              <w:t>Beaucoup</w:t>
            </w:r>
          </w:p>
          <w:p w14:paraId="6F16D32F" w14:textId="77777777" w:rsidR="003D1FF2" w:rsidRDefault="003D1FF2" w:rsidP="003D1FF2">
            <w:pPr>
              <w:pStyle w:val="ListParagraph"/>
              <w:numPr>
                <w:ilvl w:val="0"/>
                <w:numId w:val="8"/>
              </w:numPr>
              <w:spacing w:after="0" w:line="240" w:lineRule="auto"/>
              <w:rPr>
                <w:color w:val="000000" w:themeColor="text1"/>
                <w:spacing w:val="-4"/>
                <w:lang w:val="fr-FR"/>
              </w:rPr>
            </w:pPr>
            <w:r>
              <w:rPr>
                <w:color w:val="000000" w:themeColor="text1"/>
                <w:spacing w:val="-4"/>
                <w:lang w:val="fr-FR"/>
              </w:rPr>
              <w:t>Moyen</w:t>
            </w:r>
          </w:p>
          <w:p w14:paraId="59B09EF2" w14:textId="77777777" w:rsidR="003D1FF2" w:rsidRPr="006B7734" w:rsidRDefault="003D1FF2" w:rsidP="003D1FF2">
            <w:pPr>
              <w:pStyle w:val="ListParagraph"/>
              <w:numPr>
                <w:ilvl w:val="0"/>
                <w:numId w:val="8"/>
              </w:numPr>
              <w:spacing w:after="0" w:line="240" w:lineRule="auto"/>
              <w:rPr>
                <w:color w:val="000000" w:themeColor="text1"/>
                <w:spacing w:val="-4"/>
                <w:lang w:val="fr-FR"/>
              </w:rPr>
            </w:pPr>
            <w:r w:rsidRPr="006B7734">
              <w:rPr>
                <w:color w:val="000000" w:themeColor="text1"/>
                <w:spacing w:val="-4"/>
                <w:lang w:val="fr-FR"/>
              </w:rPr>
              <w:t>Un peu</w:t>
            </w:r>
          </w:p>
          <w:p w14:paraId="67CE80E7" w14:textId="77777777" w:rsidR="003D1FF2" w:rsidRPr="00007870" w:rsidRDefault="003D1FF2" w:rsidP="003D1FF2">
            <w:pPr>
              <w:pStyle w:val="ListParagraph"/>
              <w:numPr>
                <w:ilvl w:val="0"/>
                <w:numId w:val="8"/>
              </w:numPr>
              <w:spacing w:after="0" w:line="240" w:lineRule="auto"/>
              <w:rPr>
                <w:color w:val="000000" w:themeColor="text1"/>
                <w:spacing w:val="-4"/>
                <w:lang w:val="fr-FR"/>
              </w:rPr>
            </w:pPr>
            <w:r w:rsidRPr="00007870">
              <w:rPr>
                <w:color w:val="000000" w:themeColor="text1"/>
                <w:spacing w:val="-4"/>
                <w:lang w:val="fr-FR"/>
              </w:rPr>
              <w:t>Pas du tout</w:t>
            </w:r>
          </w:p>
          <w:p w14:paraId="783419B2" w14:textId="77777777" w:rsidR="003D1FF2" w:rsidRDefault="003D1FF2" w:rsidP="003D1FF2">
            <w:pPr>
              <w:pStyle w:val="ListParagraph"/>
              <w:numPr>
                <w:ilvl w:val="0"/>
                <w:numId w:val="8"/>
              </w:numPr>
              <w:spacing w:after="0" w:line="240" w:lineRule="auto"/>
              <w:rPr>
                <w:color w:val="000000" w:themeColor="text1"/>
                <w:spacing w:val="-4"/>
                <w:lang w:val="fr-FR"/>
              </w:rPr>
            </w:pPr>
            <w:r w:rsidRPr="00007870">
              <w:rPr>
                <w:color w:val="000000" w:themeColor="text1"/>
                <w:spacing w:val="-4"/>
                <w:lang w:val="fr-FR"/>
              </w:rPr>
              <w:t xml:space="preserve">Je n'ai pas d'opinion </w:t>
            </w:r>
          </w:p>
          <w:p w14:paraId="5F88CC4B" w14:textId="77777777" w:rsidR="003D1FF2" w:rsidRDefault="003D1FF2" w:rsidP="003D1FF2">
            <w:pPr>
              <w:pStyle w:val="ListParagraph"/>
              <w:numPr>
                <w:ilvl w:val="0"/>
                <w:numId w:val="8"/>
              </w:numPr>
              <w:spacing w:after="0" w:line="240" w:lineRule="auto"/>
              <w:rPr>
                <w:color w:val="000000" w:themeColor="text1"/>
                <w:spacing w:val="-4"/>
                <w:lang w:val="fr-FR"/>
              </w:rPr>
            </w:pPr>
            <w:r w:rsidRPr="006B7734">
              <w:rPr>
                <w:color w:val="000000" w:themeColor="text1"/>
                <w:spacing w:val="-4"/>
                <w:lang w:val="fr-FR"/>
              </w:rPr>
              <w:t>Je ne sais pas</w:t>
            </w:r>
          </w:p>
          <w:p w14:paraId="6265961D" w14:textId="15D67665" w:rsidR="003D1FF2" w:rsidRPr="001A0FCD" w:rsidRDefault="003D1FF2" w:rsidP="003D1FF2">
            <w:pPr>
              <w:pStyle w:val="ListParagraph"/>
              <w:numPr>
                <w:ilvl w:val="0"/>
                <w:numId w:val="8"/>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71737D22"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02D861CD" w14:textId="6DA336BC" w:rsidR="003D1FF2" w:rsidRPr="00007870" w:rsidRDefault="003D1FF2" w:rsidP="003D1FF2">
            <w:pPr>
              <w:pStyle w:val="ListParagraph"/>
              <w:numPr>
                <w:ilvl w:val="0"/>
                <w:numId w:val="52"/>
              </w:numPr>
              <w:spacing w:after="0" w:line="240" w:lineRule="auto"/>
              <w:ind w:left="361" w:hanging="361"/>
              <w:rPr>
                <w:color w:val="000000" w:themeColor="text1"/>
                <w:spacing w:val="-4"/>
                <w:lang w:val="fr-FR"/>
              </w:rPr>
            </w:pPr>
            <w:r w:rsidRPr="00007870">
              <w:rPr>
                <w:color w:val="000000" w:themeColor="text1"/>
                <w:spacing w:val="-4"/>
                <w:lang w:val="fr-CD"/>
              </w:rPr>
              <w:lastRenderedPageBreak/>
              <w:t xml:space="preserve">En général, </w:t>
            </w:r>
            <w:r w:rsidRPr="000401CC">
              <w:rPr>
                <w:color w:val="000000" w:themeColor="text1"/>
                <w:spacing w:val="-4"/>
                <w:lang w:val="fr-CD"/>
              </w:rPr>
              <w:t xml:space="preserve">quel est votre degré de </w:t>
            </w:r>
            <w:r w:rsidRPr="00007870">
              <w:rPr>
                <w:color w:val="000000" w:themeColor="text1"/>
                <w:spacing w:val="-4"/>
                <w:lang w:val="fr-CD"/>
              </w:rPr>
              <w:t>confiance</w:t>
            </w:r>
            <w:r w:rsidRPr="00007870">
              <w:rPr>
                <w:color w:val="000000" w:themeColor="text1"/>
                <w:spacing w:val="-4"/>
                <w:lang w:val="fr-FR"/>
              </w:rPr>
              <w:t xml:space="preserve"> aux </w:t>
            </w:r>
            <w:r w:rsidRPr="000401CC">
              <w:rPr>
                <w:b/>
                <w:bCs/>
                <w:color w:val="000000" w:themeColor="text1"/>
                <w:spacing w:val="-4"/>
                <w:lang w:val="fr-FR"/>
              </w:rPr>
              <w:t>Leader</w:t>
            </w:r>
            <w:r w:rsidRPr="00007870">
              <w:rPr>
                <w:b/>
                <w:color w:val="000000" w:themeColor="text1"/>
                <w:spacing w:val="-4"/>
                <w:lang w:val="fr-FR"/>
              </w:rPr>
              <w:t xml:space="preserve"> communauté (par exemple, les chefs de localité) </w:t>
            </w:r>
            <w:r w:rsidRPr="00007870">
              <w:rPr>
                <w:color w:val="000000" w:themeColor="text1"/>
                <w:spacing w:val="-4"/>
                <w:lang w:val="fr-FR"/>
              </w:rPr>
              <w:t xml:space="preserve">pour vous </w:t>
            </w:r>
            <w:proofErr w:type="gramStart"/>
            <w:r w:rsidRPr="00007870">
              <w:rPr>
                <w:color w:val="000000" w:themeColor="text1"/>
                <w:spacing w:val="-4"/>
                <w:lang w:val="fr-FR"/>
              </w:rPr>
              <w:t>donner</w:t>
            </w:r>
            <w:proofErr w:type="gramEnd"/>
            <w:r w:rsidRPr="00007870">
              <w:rPr>
                <w:color w:val="000000" w:themeColor="text1"/>
                <w:spacing w:val="-4"/>
                <w:lang w:val="fr-FR"/>
              </w:rPr>
              <w:t xml:space="preserve"> des informations sur la santé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06985776" w14:textId="77777777" w:rsidR="003D1FF2" w:rsidRPr="00007870" w:rsidRDefault="003D1FF2" w:rsidP="003D1FF2">
            <w:pPr>
              <w:pStyle w:val="ListParagraph"/>
              <w:numPr>
                <w:ilvl w:val="0"/>
                <w:numId w:val="9"/>
              </w:numPr>
              <w:spacing w:after="0" w:line="240" w:lineRule="auto"/>
              <w:rPr>
                <w:color w:val="000000" w:themeColor="text1"/>
                <w:spacing w:val="-4"/>
                <w:lang w:val="fr-FR"/>
              </w:rPr>
            </w:pPr>
            <w:r w:rsidRPr="00007870">
              <w:rPr>
                <w:color w:val="000000" w:themeColor="text1"/>
                <w:spacing w:val="-4"/>
                <w:lang w:val="fr-FR"/>
              </w:rPr>
              <w:t>Beaucoup</w:t>
            </w:r>
          </w:p>
          <w:p w14:paraId="1D5FFD58" w14:textId="77777777" w:rsidR="003D1FF2" w:rsidRDefault="003D1FF2" w:rsidP="003D1FF2">
            <w:pPr>
              <w:pStyle w:val="ListParagraph"/>
              <w:numPr>
                <w:ilvl w:val="0"/>
                <w:numId w:val="9"/>
              </w:numPr>
              <w:spacing w:after="0" w:line="240" w:lineRule="auto"/>
              <w:rPr>
                <w:color w:val="000000" w:themeColor="text1"/>
                <w:spacing w:val="-4"/>
                <w:lang w:val="fr-FR"/>
              </w:rPr>
            </w:pPr>
            <w:r>
              <w:rPr>
                <w:color w:val="000000" w:themeColor="text1"/>
                <w:spacing w:val="-4"/>
                <w:lang w:val="fr-FR"/>
              </w:rPr>
              <w:t>Moyen</w:t>
            </w:r>
          </w:p>
          <w:p w14:paraId="0686EAA5" w14:textId="77777777" w:rsidR="003D1FF2" w:rsidRPr="00A86715" w:rsidRDefault="003D1FF2" w:rsidP="003D1FF2">
            <w:pPr>
              <w:pStyle w:val="ListParagraph"/>
              <w:numPr>
                <w:ilvl w:val="0"/>
                <w:numId w:val="9"/>
              </w:numPr>
              <w:spacing w:after="0" w:line="240" w:lineRule="auto"/>
              <w:rPr>
                <w:color w:val="000000" w:themeColor="text1"/>
                <w:spacing w:val="-4"/>
                <w:lang w:val="fr-FR"/>
              </w:rPr>
            </w:pPr>
            <w:r w:rsidRPr="00A86715">
              <w:rPr>
                <w:color w:val="000000" w:themeColor="text1"/>
                <w:spacing w:val="-4"/>
                <w:lang w:val="fr-FR"/>
              </w:rPr>
              <w:t>Un peu</w:t>
            </w:r>
          </w:p>
          <w:p w14:paraId="00E46EF9" w14:textId="77777777" w:rsidR="003D1FF2" w:rsidRPr="00007870" w:rsidRDefault="003D1FF2" w:rsidP="003D1FF2">
            <w:pPr>
              <w:pStyle w:val="ListParagraph"/>
              <w:numPr>
                <w:ilvl w:val="0"/>
                <w:numId w:val="9"/>
              </w:numPr>
              <w:spacing w:after="0" w:line="240" w:lineRule="auto"/>
              <w:rPr>
                <w:color w:val="000000" w:themeColor="text1"/>
                <w:spacing w:val="-4"/>
                <w:lang w:val="fr-FR"/>
              </w:rPr>
            </w:pPr>
            <w:r w:rsidRPr="00007870">
              <w:rPr>
                <w:color w:val="000000" w:themeColor="text1"/>
                <w:spacing w:val="-4"/>
                <w:lang w:val="fr-FR"/>
              </w:rPr>
              <w:t>Pas du tout</w:t>
            </w:r>
          </w:p>
          <w:p w14:paraId="5681EE51" w14:textId="77777777" w:rsidR="003D1FF2" w:rsidRDefault="003D1FF2" w:rsidP="003D1FF2">
            <w:pPr>
              <w:pStyle w:val="ListParagraph"/>
              <w:numPr>
                <w:ilvl w:val="0"/>
                <w:numId w:val="9"/>
              </w:numPr>
              <w:spacing w:after="0" w:line="240" w:lineRule="auto"/>
              <w:rPr>
                <w:color w:val="000000" w:themeColor="text1"/>
                <w:spacing w:val="-4"/>
                <w:lang w:val="fr-FR"/>
              </w:rPr>
            </w:pPr>
            <w:r w:rsidRPr="00007870">
              <w:rPr>
                <w:color w:val="000000" w:themeColor="text1"/>
                <w:spacing w:val="-4"/>
                <w:lang w:val="fr-FR"/>
              </w:rPr>
              <w:t xml:space="preserve">Je n'ai pas d'opinion </w:t>
            </w:r>
          </w:p>
          <w:p w14:paraId="31522CD7" w14:textId="77777777" w:rsidR="003D1FF2" w:rsidRDefault="003D1FF2" w:rsidP="003D1FF2">
            <w:pPr>
              <w:pStyle w:val="ListParagraph"/>
              <w:numPr>
                <w:ilvl w:val="0"/>
                <w:numId w:val="9"/>
              </w:numPr>
              <w:spacing w:after="0" w:line="240" w:lineRule="auto"/>
              <w:rPr>
                <w:color w:val="000000" w:themeColor="text1"/>
                <w:spacing w:val="-4"/>
                <w:lang w:val="fr-FR"/>
              </w:rPr>
            </w:pPr>
            <w:r w:rsidRPr="00A86715">
              <w:rPr>
                <w:color w:val="000000" w:themeColor="text1"/>
                <w:spacing w:val="-4"/>
                <w:lang w:val="fr-FR"/>
              </w:rPr>
              <w:t>Je ne sais pas</w:t>
            </w:r>
          </w:p>
          <w:p w14:paraId="33196CE6" w14:textId="1225058A" w:rsidR="003D1FF2" w:rsidRPr="001A0FCD" w:rsidRDefault="003D1FF2" w:rsidP="003D1FF2">
            <w:pPr>
              <w:pStyle w:val="ListParagraph"/>
              <w:numPr>
                <w:ilvl w:val="0"/>
                <w:numId w:val="9"/>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69CD3F7C"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08941703" w14:textId="14A857E0" w:rsidR="003D1FF2" w:rsidRPr="00007870" w:rsidRDefault="003D1FF2" w:rsidP="003D1FF2">
            <w:pPr>
              <w:pStyle w:val="ListParagraph"/>
              <w:numPr>
                <w:ilvl w:val="0"/>
                <w:numId w:val="52"/>
              </w:numPr>
              <w:spacing w:after="0" w:line="240" w:lineRule="auto"/>
              <w:ind w:left="361" w:hanging="361"/>
              <w:rPr>
                <w:color w:val="000000" w:themeColor="text1"/>
                <w:spacing w:val="-4"/>
                <w:lang w:val="fr-FR"/>
              </w:rPr>
            </w:pPr>
            <w:r w:rsidRPr="00007870">
              <w:rPr>
                <w:color w:val="000000" w:themeColor="text1"/>
                <w:spacing w:val="-4"/>
                <w:lang w:val="fr-CD"/>
              </w:rPr>
              <w:t xml:space="preserve">En général, </w:t>
            </w:r>
            <w:r w:rsidRPr="000401CC">
              <w:rPr>
                <w:color w:val="000000" w:themeColor="text1"/>
                <w:spacing w:val="-4"/>
                <w:lang w:val="fr-CD"/>
              </w:rPr>
              <w:t>quel est votre degré de</w:t>
            </w:r>
            <w:r w:rsidRPr="00007870">
              <w:rPr>
                <w:color w:val="000000" w:themeColor="text1"/>
                <w:spacing w:val="-4"/>
                <w:lang w:val="fr-CD"/>
              </w:rPr>
              <w:t xml:space="preserve"> confiance</w:t>
            </w:r>
            <w:r w:rsidRPr="00007870">
              <w:rPr>
                <w:color w:val="000000" w:themeColor="text1"/>
                <w:spacing w:val="-4"/>
                <w:lang w:val="fr-FR"/>
              </w:rPr>
              <w:t xml:space="preserve"> aux </w:t>
            </w:r>
            <w:r w:rsidRPr="000401CC">
              <w:rPr>
                <w:b/>
                <w:bCs/>
                <w:color w:val="000000" w:themeColor="text1"/>
                <w:lang w:val="fr-FR"/>
              </w:rPr>
              <w:t xml:space="preserve">Lieu de prière </w:t>
            </w:r>
            <w:r>
              <w:rPr>
                <w:b/>
                <w:bCs/>
                <w:color w:val="000000" w:themeColor="text1"/>
                <w:lang w:val="fr-FR"/>
              </w:rPr>
              <w:t>(</w:t>
            </w:r>
            <w:r w:rsidRPr="000401CC">
              <w:rPr>
                <w:b/>
                <w:bCs/>
                <w:color w:val="000000" w:themeColor="text1"/>
                <w:lang w:val="fr-FR"/>
              </w:rPr>
              <w:t xml:space="preserve">culte, messe, </w:t>
            </w:r>
            <w:r w:rsidRPr="00007870">
              <w:rPr>
                <w:b/>
                <w:color w:val="000000" w:themeColor="text1"/>
                <w:lang w:val="fr-FR"/>
              </w:rPr>
              <w:t>chefs religieux</w:t>
            </w:r>
            <w:r w:rsidRPr="000401CC">
              <w:rPr>
                <w:b/>
                <w:bCs/>
                <w:color w:val="000000" w:themeColor="text1"/>
                <w:lang w:val="fr-FR"/>
              </w:rPr>
              <w:t>)</w:t>
            </w:r>
            <w:r w:rsidRPr="000401CC">
              <w:rPr>
                <w:color w:val="000000" w:themeColor="text1"/>
                <w:lang w:val="fr-FR"/>
              </w:rPr>
              <w:t> </w:t>
            </w:r>
            <w:r w:rsidRPr="00007870">
              <w:rPr>
                <w:color w:val="000000" w:themeColor="text1"/>
                <w:spacing w:val="-4"/>
                <w:lang w:val="fr-FR"/>
              </w:rPr>
              <w:t xml:space="preserve">pour vous </w:t>
            </w:r>
            <w:proofErr w:type="gramStart"/>
            <w:r w:rsidRPr="00007870">
              <w:rPr>
                <w:color w:val="000000" w:themeColor="text1"/>
                <w:spacing w:val="-4"/>
                <w:lang w:val="fr-FR"/>
              </w:rPr>
              <w:t>donner</w:t>
            </w:r>
            <w:proofErr w:type="gramEnd"/>
            <w:r w:rsidRPr="00007870">
              <w:rPr>
                <w:color w:val="000000" w:themeColor="text1"/>
                <w:spacing w:val="-4"/>
                <w:lang w:val="fr-FR"/>
              </w:rPr>
              <w:t xml:space="preserve"> des informations sur la santé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0F7F926" w14:textId="77777777" w:rsidR="003D1FF2" w:rsidRPr="00007870" w:rsidRDefault="003D1FF2" w:rsidP="003D1FF2">
            <w:pPr>
              <w:pStyle w:val="ListParagraph"/>
              <w:numPr>
                <w:ilvl w:val="0"/>
                <w:numId w:val="10"/>
              </w:numPr>
              <w:spacing w:after="0" w:line="240" w:lineRule="auto"/>
              <w:rPr>
                <w:color w:val="000000" w:themeColor="text1"/>
                <w:spacing w:val="-4"/>
                <w:lang w:val="fr-FR"/>
              </w:rPr>
            </w:pPr>
            <w:r w:rsidRPr="00007870">
              <w:rPr>
                <w:color w:val="000000" w:themeColor="text1"/>
                <w:spacing w:val="-4"/>
                <w:lang w:val="fr-FR"/>
              </w:rPr>
              <w:t>Beaucoup</w:t>
            </w:r>
          </w:p>
          <w:p w14:paraId="241E08E3" w14:textId="77777777" w:rsidR="003D1FF2" w:rsidRDefault="003D1FF2" w:rsidP="003D1FF2">
            <w:pPr>
              <w:pStyle w:val="ListParagraph"/>
              <w:numPr>
                <w:ilvl w:val="0"/>
                <w:numId w:val="10"/>
              </w:numPr>
              <w:spacing w:after="0" w:line="240" w:lineRule="auto"/>
              <w:rPr>
                <w:color w:val="000000" w:themeColor="text1"/>
                <w:spacing w:val="-4"/>
                <w:lang w:val="fr-FR"/>
              </w:rPr>
            </w:pPr>
            <w:r>
              <w:rPr>
                <w:color w:val="000000" w:themeColor="text1"/>
                <w:spacing w:val="-4"/>
                <w:lang w:val="fr-FR"/>
              </w:rPr>
              <w:t>Moyen</w:t>
            </w:r>
          </w:p>
          <w:p w14:paraId="2F47BD64" w14:textId="77777777" w:rsidR="003D1FF2" w:rsidRPr="00A86715" w:rsidRDefault="003D1FF2" w:rsidP="003D1FF2">
            <w:pPr>
              <w:pStyle w:val="ListParagraph"/>
              <w:numPr>
                <w:ilvl w:val="0"/>
                <w:numId w:val="10"/>
              </w:numPr>
              <w:spacing w:after="0" w:line="240" w:lineRule="auto"/>
              <w:rPr>
                <w:color w:val="000000" w:themeColor="text1"/>
                <w:spacing w:val="-4"/>
                <w:lang w:val="fr-FR"/>
              </w:rPr>
            </w:pPr>
            <w:r w:rsidRPr="00A86715">
              <w:rPr>
                <w:color w:val="000000" w:themeColor="text1"/>
                <w:spacing w:val="-4"/>
                <w:lang w:val="fr-FR"/>
              </w:rPr>
              <w:t>Un peu</w:t>
            </w:r>
          </w:p>
          <w:p w14:paraId="6E395F65" w14:textId="77777777" w:rsidR="003D1FF2" w:rsidRPr="00007870" w:rsidRDefault="003D1FF2" w:rsidP="003D1FF2">
            <w:pPr>
              <w:pStyle w:val="ListParagraph"/>
              <w:numPr>
                <w:ilvl w:val="0"/>
                <w:numId w:val="10"/>
              </w:numPr>
              <w:spacing w:after="0" w:line="240" w:lineRule="auto"/>
              <w:rPr>
                <w:color w:val="000000" w:themeColor="text1"/>
                <w:spacing w:val="-4"/>
                <w:lang w:val="fr-FR"/>
              </w:rPr>
            </w:pPr>
            <w:r w:rsidRPr="00007870">
              <w:rPr>
                <w:color w:val="000000" w:themeColor="text1"/>
                <w:spacing w:val="-4"/>
                <w:lang w:val="fr-FR"/>
              </w:rPr>
              <w:t>Pas du tout</w:t>
            </w:r>
          </w:p>
          <w:p w14:paraId="2A0D9D21" w14:textId="77777777" w:rsidR="003D1FF2" w:rsidRDefault="003D1FF2" w:rsidP="003D1FF2">
            <w:pPr>
              <w:pStyle w:val="ListParagraph"/>
              <w:numPr>
                <w:ilvl w:val="0"/>
                <w:numId w:val="10"/>
              </w:numPr>
              <w:spacing w:after="0" w:line="240" w:lineRule="auto"/>
              <w:rPr>
                <w:color w:val="000000" w:themeColor="text1"/>
                <w:spacing w:val="-4"/>
                <w:lang w:val="fr-FR"/>
              </w:rPr>
            </w:pPr>
            <w:r w:rsidRPr="00007870">
              <w:rPr>
                <w:color w:val="000000" w:themeColor="text1"/>
                <w:spacing w:val="-4"/>
                <w:lang w:val="fr-FR"/>
              </w:rPr>
              <w:t>Je n'ai pas d'opinion</w:t>
            </w:r>
          </w:p>
          <w:p w14:paraId="51D7EEE6" w14:textId="77777777" w:rsidR="003D1FF2" w:rsidRDefault="003D1FF2" w:rsidP="003D1FF2">
            <w:pPr>
              <w:pStyle w:val="ListParagraph"/>
              <w:numPr>
                <w:ilvl w:val="0"/>
                <w:numId w:val="10"/>
              </w:numPr>
              <w:spacing w:after="0" w:line="240" w:lineRule="auto"/>
              <w:rPr>
                <w:color w:val="000000" w:themeColor="text1"/>
                <w:spacing w:val="-4"/>
                <w:lang w:val="fr-FR"/>
              </w:rPr>
            </w:pPr>
            <w:r w:rsidRPr="00A86715">
              <w:rPr>
                <w:color w:val="000000" w:themeColor="text1"/>
                <w:spacing w:val="-4"/>
                <w:lang w:val="fr-FR"/>
              </w:rPr>
              <w:t>Je ne sais pas</w:t>
            </w:r>
          </w:p>
          <w:p w14:paraId="35611E1E" w14:textId="629D9131" w:rsidR="003D1FF2" w:rsidRPr="001A0FCD" w:rsidRDefault="003D1FF2" w:rsidP="003D1FF2">
            <w:pPr>
              <w:pStyle w:val="ListParagraph"/>
              <w:numPr>
                <w:ilvl w:val="0"/>
                <w:numId w:val="10"/>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61F5A29E"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2FEB90C" w14:textId="10FAAA2C" w:rsidR="003D1FF2" w:rsidRPr="00007870" w:rsidRDefault="003D1FF2" w:rsidP="003D1FF2">
            <w:pPr>
              <w:pStyle w:val="ListParagraph"/>
              <w:numPr>
                <w:ilvl w:val="0"/>
                <w:numId w:val="52"/>
              </w:numPr>
              <w:spacing w:after="0" w:line="240" w:lineRule="auto"/>
              <w:ind w:left="361" w:hanging="361"/>
              <w:rPr>
                <w:color w:val="000000" w:themeColor="text1"/>
                <w:spacing w:val="-4"/>
                <w:lang w:val="fr-FR"/>
              </w:rPr>
            </w:pPr>
            <w:r w:rsidRPr="00007870">
              <w:rPr>
                <w:color w:val="000000" w:themeColor="text1"/>
                <w:spacing w:val="-4"/>
                <w:lang w:val="fr-CD"/>
              </w:rPr>
              <w:t xml:space="preserve">En général, </w:t>
            </w:r>
            <w:r w:rsidRPr="000401CC">
              <w:rPr>
                <w:color w:val="000000" w:themeColor="text1"/>
                <w:spacing w:val="-4"/>
                <w:lang w:val="fr-CD"/>
              </w:rPr>
              <w:t>quel est votre degré de</w:t>
            </w:r>
            <w:r w:rsidRPr="00007870">
              <w:rPr>
                <w:color w:val="000000" w:themeColor="text1"/>
                <w:spacing w:val="-4"/>
                <w:lang w:val="fr-CD"/>
              </w:rPr>
              <w:t xml:space="preserve"> confiance</w:t>
            </w:r>
            <w:r w:rsidRPr="00007870">
              <w:rPr>
                <w:color w:val="000000" w:themeColor="text1"/>
                <w:spacing w:val="-4"/>
                <w:lang w:val="fr-FR"/>
              </w:rPr>
              <w:t xml:space="preserve"> </w:t>
            </w:r>
            <w:r>
              <w:rPr>
                <w:color w:val="000000" w:themeColor="text1"/>
                <w:spacing w:val="-4"/>
                <w:lang w:val="fr-FR"/>
              </w:rPr>
              <w:t>aux membres de</w:t>
            </w:r>
            <w:r w:rsidRPr="00007870">
              <w:rPr>
                <w:color w:val="000000" w:themeColor="text1"/>
                <w:spacing w:val="-4"/>
                <w:lang w:val="fr-FR"/>
              </w:rPr>
              <w:t xml:space="preserve"> votre </w:t>
            </w:r>
            <w:r w:rsidRPr="00007870">
              <w:rPr>
                <w:b/>
                <w:color w:val="000000" w:themeColor="text1"/>
                <w:spacing w:val="-4"/>
                <w:lang w:val="fr-FR"/>
              </w:rPr>
              <w:t xml:space="preserve">famille </w:t>
            </w:r>
            <w:r w:rsidRPr="00007870">
              <w:rPr>
                <w:color w:val="000000" w:themeColor="text1"/>
                <w:spacing w:val="-4"/>
                <w:lang w:val="fr-FR"/>
              </w:rPr>
              <w:t xml:space="preserve">pour vous </w:t>
            </w:r>
            <w:proofErr w:type="gramStart"/>
            <w:r w:rsidRPr="00007870">
              <w:rPr>
                <w:color w:val="000000" w:themeColor="text1"/>
                <w:spacing w:val="-4"/>
                <w:lang w:val="fr-FR"/>
              </w:rPr>
              <w:t>donner</w:t>
            </w:r>
            <w:proofErr w:type="gramEnd"/>
            <w:r w:rsidRPr="00007870">
              <w:rPr>
                <w:color w:val="000000" w:themeColor="text1"/>
                <w:spacing w:val="-4"/>
                <w:lang w:val="fr-FR"/>
              </w:rPr>
              <w:t xml:space="preserve"> des informations sur la santé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F12D482" w14:textId="77777777" w:rsidR="003D1FF2" w:rsidRPr="00007870" w:rsidRDefault="003D1FF2" w:rsidP="003D1FF2">
            <w:pPr>
              <w:pStyle w:val="ListParagraph"/>
              <w:numPr>
                <w:ilvl w:val="0"/>
                <w:numId w:val="11"/>
              </w:numPr>
              <w:spacing w:after="0" w:line="240" w:lineRule="auto"/>
              <w:rPr>
                <w:color w:val="000000" w:themeColor="text1"/>
                <w:spacing w:val="-4"/>
                <w:lang w:val="fr-FR"/>
              </w:rPr>
            </w:pPr>
            <w:r w:rsidRPr="00007870">
              <w:rPr>
                <w:color w:val="000000" w:themeColor="text1"/>
                <w:spacing w:val="-4"/>
                <w:lang w:val="fr-FR"/>
              </w:rPr>
              <w:t>Beaucoup</w:t>
            </w:r>
          </w:p>
          <w:p w14:paraId="506F5AB7" w14:textId="77777777" w:rsidR="003D1FF2" w:rsidRDefault="003D1FF2" w:rsidP="003D1FF2">
            <w:pPr>
              <w:pStyle w:val="ListParagraph"/>
              <w:numPr>
                <w:ilvl w:val="0"/>
                <w:numId w:val="11"/>
              </w:numPr>
              <w:spacing w:after="0" w:line="240" w:lineRule="auto"/>
              <w:rPr>
                <w:color w:val="000000" w:themeColor="text1"/>
                <w:spacing w:val="-4"/>
                <w:lang w:val="fr-FR"/>
              </w:rPr>
            </w:pPr>
            <w:r>
              <w:rPr>
                <w:color w:val="000000" w:themeColor="text1"/>
                <w:spacing w:val="-4"/>
                <w:lang w:val="fr-FR"/>
              </w:rPr>
              <w:t>Moyen</w:t>
            </w:r>
          </w:p>
          <w:p w14:paraId="5AF7F000" w14:textId="77777777" w:rsidR="003D1FF2" w:rsidRPr="00A86715" w:rsidRDefault="003D1FF2" w:rsidP="003D1FF2">
            <w:pPr>
              <w:pStyle w:val="ListParagraph"/>
              <w:numPr>
                <w:ilvl w:val="0"/>
                <w:numId w:val="11"/>
              </w:numPr>
              <w:spacing w:after="0" w:line="240" w:lineRule="auto"/>
              <w:rPr>
                <w:color w:val="000000" w:themeColor="text1"/>
                <w:spacing w:val="-4"/>
                <w:lang w:val="fr-FR"/>
              </w:rPr>
            </w:pPr>
            <w:r w:rsidRPr="00A86715">
              <w:rPr>
                <w:color w:val="000000" w:themeColor="text1"/>
                <w:spacing w:val="-4"/>
                <w:lang w:val="fr-FR"/>
              </w:rPr>
              <w:t>Un peu de</w:t>
            </w:r>
          </w:p>
          <w:p w14:paraId="74BF21D0" w14:textId="77777777" w:rsidR="003D1FF2" w:rsidRPr="00007870" w:rsidRDefault="003D1FF2" w:rsidP="003D1FF2">
            <w:pPr>
              <w:pStyle w:val="ListParagraph"/>
              <w:numPr>
                <w:ilvl w:val="0"/>
                <w:numId w:val="11"/>
              </w:numPr>
              <w:spacing w:after="0" w:line="240" w:lineRule="auto"/>
              <w:rPr>
                <w:color w:val="000000" w:themeColor="text1"/>
                <w:spacing w:val="-4"/>
                <w:lang w:val="fr-FR"/>
              </w:rPr>
            </w:pPr>
            <w:r w:rsidRPr="00007870">
              <w:rPr>
                <w:color w:val="000000" w:themeColor="text1"/>
                <w:spacing w:val="-4"/>
                <w:lang w:val="fr-FR"/>
              </w:rPr>
              <w:t>Pas du tout</w:t>
            </w:r>
          </w:p>
          <w:p w14:paraId="63812564" w14:textId="77777777" w:rsidR="003D1FF2" w:rsidRDefault="003D1FF2" w:rsidP="003D1FF2">
            <w:pPr>
              <w:pStyle w:val="ListParagraph"/>
              <w:numPr>
                <w:ilvl w:val="0"/>
                <w:numId w:val="11"/>
              </w:numPr>
              <w:spacing w:after="0" w:line="240" w:lineRule="auto"/>
              <w:rPr>
                <w:color w:val="000000" w:themeColor="text1"/>
                <w:spacing w:val="-4"/>
                <w:lang w:val="fr-FR"/>
              </w:rPr>
            </w:pPr>
            <w:r w:rsidRPr="00007870">
              <w:rPr>
                <w:color w:val="000000" w:themeColor="text1"/>
                <w:spacing w:val="-4"/>
                <w:lang w:val="fr-FR"/>
              </w:rPr>
              <w:t xml:space="preserve">Je n'ai pas d'opinion </w:t>
            </w:r>
          </w:p>
          <w:p w14:paraId="103ADEF6" w14:textId="77777777" w:rsidR="003D1FF2" w:rsidRDefault="003D1FF2" w:rsidP="003D1FF2">
            <w:pPr>
              <w:pStyle w:val="ListParagraph"/>
              <w:numPr>
                <w:ilvl w:val="0"/>
                <w:numId w:val="11"/>
              </w:numPr>
              <w:spacing w:after="0" w:line="240" w:lineRule="auto"/>
              <w:rPr>
                <w:color w:val="000000" w:themeColor="text1"/>
                <w:spacing w:val="-4"/>
                <w:lang w:val="fr-FR"/>
              </w:rPr>
            </w:pPr>
            <w:r w:rsidRPr="00A86715">
              <w:rPr>
                <w:color w:val="000000" w:themeColor="text1"/>
                <w:spacing w:val="-4"/>
                <w:lang w:val="fr-FR"/>
              </w:rPr>
              <w:t>Je ne sais pas</w:t>
            </w:r>
          </w:p>
          <w:p w14:paraId="32E3A31F" w14:textId="7704DA62" w:rsidR="003D1FF2" w:rsidRPr="001A0FCD" w:rsidRDefault="003D1FF2" w:rsidP="003D1FF2">
            <w:pPr>
              <w:pStyle w:val="ListParagraph"/>
              <w:numPr>
                <w:ilvl w:val="0"/>
                <w:numId w:val="11"/>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1FD5B187"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08AF8F61" w14:textId="7B5F11F4" w:rsidR="003D1FF2" w:rsidRPr="00007870" w:rsidRDefault="003D1FF2" w:rsidP="00B740F9">
            <w:pPr>
              <w:spacing w:after="0" w:line="240" w:lineRule="auto"/>
              <w:ind w:left="360" w:hanging="360"/>
              <w:rPr>
                <w:color w:val="000000" w:themeColor="text1"/>
                <w:spacing w:val="-4"/>
                <w:lang w:val="fr-FR"/>
              </w:rPr>
            </w:pPr>
            <w:r w:rsidRPr="000401CC">
              <w:rPr>
                <w:color w:val="000000" w:themeColor="text1"/>
                <w:spacing w:val="-4"/>
                <w:lang w:val="fr-FR"/>
              </w:rPr>
              <w:t xml:space="preserve">13b. </w:t>
            </w:r>
            <w:r w:rsidRPr="00007870">
              <w:rPr>
                <w:color w:val="000000" w:themeColor="text1"/>
                <w:spacing w:val="-4"/>
                <w:lang w:val="fr-CD"/>
              </w:rPr>
              <w:t xml:space="preserve">En général, </w:t>
            </w:r>
            <w:r w:rsidRPr="000401CC">
              <w:rPr>
                <w:color w:val="000000" w:themeColor="text1"/>
                <w:spacing w:val="-4"/>
                <w:lang w:val="fr-CD"/>
              </w:rPr>
              <w:t>quel est votre degré de</w:t>
            </w:r>
            <w:r w:rsidRPr="00007870">
              <w:rPr>
                <w:color w:val="000000" w:themeColor="text1"/>
                <w:spacing w:val="-4"/>
                <w:lang w:val="fr-CD"/>
              </w:rPr>
              <w:t xml:space="preserve"> confiance</w:t>
            </w:r>
            <w:r w:rsidRPr="00007870">
              <w:rPr>
                <w:color w:val="000000" w:themeColor="text1"/>
                <w:spacing w:val="-4"/>
                <w:lang w:val="fr-FR"/>
              </w:rPr>
              <w:t xml:space="preserve"> à </w:t>
            </w:r>
            <w:r w:rsidRPr="00007870">
              <w:rPr>
                <w:b/>
                <w:color w:val="000000" w:themeColor="text1"/>
                <w:spacing w:val="-4"/>
                <w:lang w:val="fr-FR"/>
              </w:rPr>
              <w:t xml:space="preserve">vos amis </w:t>
            </w:r>
            <w:r w:rsidRPr="00007870">
              <w:rPr>
                <w:color w:val="000000" w:themeColor="text1"/>
                <w:spacing w:val="-4"/>
                <w:lang w:val="fr-FR"/>
              </w:rPr>
              <w:t xml:space="preserve">pour vous </w:t>
            </w:r>
            <w:proofErr w:type="gramStart"/>
            <w:r w:rsidRPr="00007870">
              <w:rPr>
                <w:color w:val="000000" w:themeColor="text1"/>
                <w:spacing w:val="-4"/>
                <w:lang w:val="fr-FR"/>
              </w:rPr>
              <w:t>donner</w:t>
            </w:r>
            <w:proofErr w:type="gramEnd"/>
            <w:r w:rsidRPr="00007870">
              <w:rPr>
                <w:color w:val="000000" w:themeColor="text1"/>
                <w:spacing w:val="-4"/>
                <w:lang w:val="fr-FR"/>
              </w:rPr>
              <w:t xml:space="preserve"> des informations sur la santé.</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1D8227C" w14:textId="77777777" w:rsidR="003D1FF2" w:rsidRPr="00007870" w:rsidRDefault="003D1FF2" w:rsidP="003D1FF2">
            <w:pPr>
              <w:pStyle w:val="ListParagraph"/>
              <w:numPr>
                <w:ilvl w:val="0"/>
                <w:numId w:val="37"/>
              </w:numPr>
              <w:spacing w:after="0" w:line="240" w:lineRule="auto"/>
              <w:rPr>
                <w:color w:val="000000" w:themeColor="text1"/>
                <w:spacing w:val="-4"/>
                <w:lang w:val="fr-FR"/>
              </w:rPr>
            </w:pPr>
            <w:r w:rsidRPr="00007870">
              <w:rPr>
                <w:color w:val="000000" w:themeColor="text1"/>
                <w:spacing w:val="-4"/>
                <w:lang w:val="fr-FR"/>
              </w:rPr>
              <w:t>Beaucoup</w:t>
            </w:r>
          </w:p>
          <w:p w14:paraId="0BAFEAFB" w14:textId="77777777" w:rsidR="003D1FF2" w:rsidRDefault="003D1FF2" w:rsidP="003D1FF2">
            <w:pPr>
              <w:pStyle w:val="ListParagraph"/>
              <w:numPr>
                <w:ilvl w:val="0"/>
                <w:numId w:val="37"/>
              </w:numPr>
              <w:spacing w:after="0" w:line="240" w:lineRule="auto"/>
              <w:rPr>
                <w:color w:val="000000" w:themeColor="text1"/>
                <w:spacing w:val="-4"/>
                <w:lang w:val="fr-FR"/>
              </w:rPr>
            </w:pPr>
            <w:r>
              <w:rPr>
                <w:color w:val="000000" w:themeColor="text1"/>
                <w:spacing w:val="-4"/>
                <w:lang w:val="fr-FR"/>
              </w:rPr>
              <w:t>Moyen</w:t>
            </w:r>
          </w:p>
          <w:p w14:paraId="76D66371" w14:textId="77777777" w:rsidR="003D1FF2" w:rsidRPr="00A86715" w:rsidRDefault="003D1FF2" w:rsidP="003D1FF2">
            <w:pPr>
              <w:pStyle w:val="ListParagraph"/>
              <w:numPr>
                <w:ilvl w:val="0"/>
                <w:numId w:val="37"/>
              </w:numPr>
              <w:spacing w:after="0" w:line="240" w:lineRule="auto"/>
              <w:rPr>
                <w:color w:val="000000" w:themeColor="text1"/>
                <w:spacing w:val="-4"/>
                <w:lang w:val="fr-FR"/>
              </w:rPr>
            </w:pPr>
            <w:r w:rsidRPr="00A86715">
              <w:rPr>
                <w:color w:val="000000" w:themeColor="text1"/>
                <w:spacing w:val="-4"/>
                <w:lang w:val="fr-FR"/>
              </w:rPr>
              <w:t>Un peu de</w:t>
            </w:r>
          </w:p>
          <w:p w14:paraId="19B1D21A" w14:textId="77777777" w:rsidR="003D1FF2" w:rsidRPr="00007870" w:rsidRDefault="003D1FF2" w:rsidP="003D1FF2">
            <w:pPr>
              <w:pStyle w:val="ListParagraph"/>
              <w:numPr>
                <w:ilvl w:val="0"/>
                <w:numId w:val="37"/>
              </w:numPr>
              <w:spacing w:after="0" w:line="240" w:lineRule="auto"/>
              <w:rPr>
                <w:color w:val="000000" w:themeColor="text1"/>
                <w:spacing w:val="-4"/>
                <w:lang w:val="fr-FR"/>
              </w:rPr>
            </w:pPr>
            <w:r w:rsidRPr="00007870">
              <w:rPr>
                <w:color w:val="000000" w:themeColor="text1"/>
                <w:spacing w:val="-4"/>
                <w:lang w:val="fr-FR"/>
              </w:rPr>
              <w:t>Pas du tout</w:t>
            </w:r>
          </w:p>
          <w:p w14:paraId="55D5E039" w14:textId="77777777" w:rsidR="003D1FF2" w:rsidRDefault="003D1FF2" w:rsidP="003D1FF2">
            <w:pPr>
              <w:pStyle w:val="ListParagraph"/>
              <w:numPr>
                <w:ilvl w:val="0"/>
                <w:numId w:val="37"/>
              </w:numPr>
              <w:spacing w:after="0" w:line="240" w:lineRule="auto"/>
              <w:rPr>
                <w:color w:val="000000" w:themeColor="text1"/>
                <w:spacing w:val="-4"/>
                <w:lang w:val="fr-FR"/>
              </w:rPr>
            </w:pPr>
            <w:r w:rsidRPr="00007870">
              <w:rPr>
                <w:color w:val="000000" w:themeColor="text1"/>
                <w:spacing w:val="-4"/>
                <w:lang w:val="fr-FR"/>
              </w:rPr>
              <w:t xml:space="preserve">Je n'ai pas d'opinion </w:t>
            </w:r>
          </w:p>
          <w:p w14:paraId="3E8DB3AF" w14:textId="77777777" w:rsidR="003D1FF2" w:rsidRDefault="003D1FF2" w:rsidP="003D1FF2">
            <w:pPr>
              <w:pStyle w:val="ListParagraph"/>
              <w:numPr>
                <w:ilvl w:val="0"/>
                <w:numId w:val="37"/>
              </w:numPr>
              <w:spacing w:after="0" w:line="240" w:lineRule="auto"/>
              <w:rPr>
                <w:color w:val="000000" w:themeColor="text1"/>
                <w:spacing w:val="-4"/>
                <w:lang w:val="fr-FR"/>
              </w:rPr>
            </w:pPr>
            <w:r w:rsidRPr="00A86715">
              <w:rPr>
                <w:color w:val="000000" w:themeColor="text1"/>
                <w:spacing w:val="-4"/>
                <w:lang w:val="fr-FR"/>
              </w:rPr>
              <w:t xml:space="preserve">Je ne sais pas </w:t>
            </w:r>
          </w:p>
          <w:p w14:paraId="7C2B2FCC" w14:textId="7B45C46E" w:rsidR="003D1FF2" w:rsidRPr="001A0FCD" w:rsidRDefault="003D1FF2" w:rsidP="003D1FF2">
            <w:pPr>
              <w:pStyle w:val="ListParagraph"/>
              <w:numPr>
                <w:ilvl w:val="0"/>
                <w:numId w:val="37"/>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02C70B1E"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37D46AA" w14:textId="0940B1C8" w:rsidR="003D1FF2" w:rsidRPr="00007870" w:rsidRDefault="003D1FF2" w:rsidP="00B740F9">
            <w:pPr>
              <w:spacing w:after="0" w:line="240" w:lineRule="auto"/>
              <w:ind w:left="360" w:hanging="360"/>
              <w:rPr>
                <w:color w:val="000000" w:themeColor="text1"/>
                <w:spacing w:val="-4"/>
                <w:lang w:val="fr-FR"/>
              </w:rPr>
            </w:pPr>
            <w:r w:rsidRPr="000401CC">
              <w:rPr>
                <w:color w:val="000000" w:themeColor="text1"/>
                <w:spacing w:val="-4"/>
                <w:lang w:val="fr-FR"/>
              </w:rPr>
              <w:t xml:space="preserve">13c. </w:t>
            </w:r>
            <w:r w:rsidRPr="00007870">
              <w:rPr>
                <w:color w:val="000000" w:themeColor="text1"/>
                <w:spacing w:val="-4"/>
                <w:lang w:val="fr-CD"/>
              </w:rPr>
              <w:t xml:space="preserve">En général, </w:t>
            </w:r>
            <w:r w:rsidRPr="000401CC">
              <w:rPr>
                <w:color w:val="000000" w:themeColor="text1"/>
                <w:spacing w:val="-4"/>
                <w:lang w:val="fr-CD"/>
              </w:rPr>
              <w:t>quel est votre degré de</w:t>
            </w:r>
            <w:r w:rsidRPr="00007870">
              <w:rPr>
                <w:color w:val="000000" w:themeColor="text1"/>
                <w:spacing w:val="-4"/>
                <w:lang w:val="fr-CD"/>
              </w:rPr>
              <w:t xml:space="preserve"> confiance</w:t>
            </w:r>
            <w:r w:rsidRPr="00007870">
              <w:rPr>
                <w:color w:val="000000" w:themeColor="text1"/>
                <w:spacing w:val="-4"/>
                <w:lang w:val="fr-FR"/>
              </w:rPr>
              <w:t xml:space="preserve"> à </w:t>
            </w:r>
            <w:r w:rsidRPr="00007870">
              <w:rPr>
                <w:b/>
                <w:color w:val="000000" w:themeColor="text1"/>
                <w:spacing w:val="-4"/>
                <w:lang w:val="fr-FR"/>
              </w:rPr>
              <w:t xml:space="preserve">l’école </w:t>
            </w:r>
            <w:r w:rsidRPr="00007870">
              <w:rPr>
                <w:color w:val="000000" w:themeColor="text1"/>
                <w:spacing w:val="-4"/>
                <w:lang w:val="fr-FR"/>
              </w:rPr>
              <w:t xml:space="preserve">pour vous </w:t>
            </w:r>
            <w:proofErr w:type="gramStart"/>
            <w:r w:rsidRPr="00007870">
              <w:rPr>
                <w:color w:val="000000" w:themeColor="text1"/>
                <w:spacing w:val="-4"/>
                <w:lang w:val="fr-FR"/>
              </w:rPr>
              <w:t>donner</w:t>
            </w:r>
            <w:proofErr w:type="gramEnd"/>
            <w:r w:rsidRPr="00007870">
              <w:rPr>
                <w:color w:val="000000" w:themeColor="text1"/>
                <w:spacing w:val="-4"/>
                <w:lang w:val="fr-FR"/>
              </w:rPr>
              <w:t xml:space="preserve"> des informations sur la santé.</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719D72A" w14:textId="77777777" w:rsidR="003D1FF2" w:rsidRPr="00007870" w:rsidRDefault="003D1FF2" w:rsidP="003D1FF2">
            <w:pPr>
              <w:pStyle w:val="ListParagraph"/>
              <w:numPr>
                <w:ilvl w:val="0"/>
                <w:numId w:val="38"/>
              </w:numPr>
              <w:spacing w:after="0" w:line="240" w:lineRule="auto"/>
              <w:rPr>
                <w:color w:val="000000" w:themeColor="text1"/>
                <w:spacing w:val="-4"/>
                <w:lang w:val="fr-FR"/>
              </w:rPr>
            </w:pPr>
            <w:r w:rsidRPr="00007870">
              <w:rPr>
                <w:color w:val="000000" w:themeColor="text1"/>
                <w:spacing w:val="-4"/>
                <w:lang w:val="fr-FR"/>
              </w:rPr>
              <w:t>Beaucoup</w:t>
            </w:r>
          </w:p>
          <w:p w14:paraId="65605CF1" w14:textId="77777777" w:rsidR="003D1FF2" w:rsidRDefault="003D1FF2" w:rsidP="003D1FF2">
            <w:pPr>
              <w:pStyle w:val="ListParagraph"/>
              <w:numPr>
                <w:ilvl w:val="0"/>
                <w:numId w:val="38"/>
              </w:numPr>
              <w:spacing w:after="0" w:line="240" w:lineRule="auto"/>
              <w:rPr>
                <w:color w:val="000000" w:themeColor="text1"/>
                <w:spacing w:val="-4"/>
                <w:lang w:val="fr-FR"/>
              </w:rPr>
            </w:pPr>
            <w:r>
              <w:rPr>
                <w:color w:val="000000" w:themeColor="text1"/>
                <w:spacing w:val="-4"/>
                <w:lang w:val="fr-FR"/>
              </w:rPr>
              <w:t>Moyen</w:t>
            </w:r>
          </w:p>
          <w:p w14:paraId="3CDA7EF7" w14:textId="77777777" w:rsidR="003D1FF2" w:rsidRPr="00A86715" w:rsidRDefault="003D1FF2" w:rsidP="003D1FF2">
            <w:pPr>
              <w:pStyle w:val="ListParagraph"/>
              <w:numPr>
                <w:ilvl w:val="0"/>
                <w:numId w:val="38"/>
              </w:numPr>
              <w:spacing w:after="0" w:line="240" w:lineRule="auto"/>
              <w:rPr>
                <w:color w:val="000000" w:themeColor="text1"/>
                <w:spacing w:val="-4"/>
                <w:lang w:val="fr-FR"/>
              </w:rPr>
            </w:pPr>
            <w:r w:rsidRPr="00A86715">
              <w:rPr>
                <w:color w:val="000000" w:themeColor="text1"/>
                <w:spacing w:val="-4"/>
                <w:lang w:val="fr-FR"/>
              </w:rPr>
              <w:t>Un peu de</w:t>
            </w:r>
          </w:p>
          <w:p w14:paraId="25459569" w14:textId="77777777" w:rsidR="003D1FF2" w:rsidRPr="00007870" w:rsidRDefault="003D1FF2" w:rsidP="003D1FF2">
            <w:pPr>
              <w:pStyle w:val="ListParagraph"/>
              <w:numPr>
                <w:ilvl w:val="0"/>
                <w:numId w:val="38"/>
              </w:numPr>
              <w:spacing w:after="0" w:line="240" w:lineRule="auto"/>
              <w:rPr>
                <w:color w:val="000000" w:themeColor="text1"/>
                <w:spacing w:val="-4"/>
                <w:lang w:val="fr-FR"/>
              </w:rPr>
            </w:pPr>
            <w:r w:rsidRPr="00007870">
              <w:rPr>
                <w:color w:val="000000" w:themeColor="text1"/>
                <w:spacing w:val="-4"/>
                <w:lang w:val="fr-FR"/>
              </w:rPr>
              <w:t>Pas du tout</w:t>
            </w:r>
          </w:p>
          <w:p w14:paraId="7981A226" w14:textId="77777777" w:rsidR="003D1FF2" w:rsidRDefault="003D1FF2" w:rsidP="003D1FF2">
            <w:pPr>
              <w:pStyle w:val="ListParagraph"/>
              <w:numPr>
                <w:ilvl w:val="0"/>
                <w:numId w:val="38"/>
              </w:numPr>
              <w:spacing w:after="0" w:line="240" w:lineRule="auto"/>
              <w:rPr>
                <w:color w:val="000000" w:themeColor="text1"/>
                <w:spacing w:val="-4"/>
                <w:lang w:val="fr-FR"/>
              </w:rPr>
            </w:pPr>
            <w:r w:rsidRPr="00007870">
              <w:rPr>
                <w:color w:val="000000" w:themeColor="text1"/>
                <w:spacing w:val="-4"/>
                <w:lang w:val="fr-FR"/>
              </w:rPr>
              <w:t xml:space="preserve">Je n'ai pas d'opinion </w:t>
            </w:r>
          </w:p>
          <w:p w14:paraId="1F24A870" w14:textId="77777777" w:rsidR="003D1FF2" w:rsidRDefault="003D1FF2" w:rsidP="003D1FF2">
            <w:pPr>
              <w:pStyle w:val="ListParagraph"/>
              <w:numPr>
                <w:ilvl w:val="0"/>
                <w:numId w:val="38"/>
              </w:numPr>
              <w:spacing w:after="0" w:line="240" w:lineRule="auto"/>
              <w:rPr>
                <w:color w:val="000000" w:themeColor="text1"/>
                <w:spacing w:val="-4"/>
                <w:lang w:val="fr-FR"/>
              </w:rPr>
            </w:pPr>
            <w:r w:rsidRPr="00A86715">
              <w:rPr>
                <w:color w:val="000000" w:themeColor="text1"/>
                <w:spacing w:val="-4"/>
                <w:lang w:val="fr-FR"/>
              </w:rPr>
              <w:t>Je ne sais pas</w:t>
            </w:r>
          </w:p>
          <w:p w14:paraId="06804AED" w14:textId="08C8EC7A" w:rsidR="003D1FF2" w:rsidRPr="001A0FCD" w:rsidRDefault="003D1FF2" w:rsidP="003D1FF2">
            <w:pPr>
              <w:pStyle w:val="ListParagraph"/>
              <w:numPr>
                <w:ilvl w:val="0"/>
                <w:numId w:val="38"/>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52BA447F" w14:textId="77777777" w:rsidTr="00D96E15">
        <w:trPr>
          <w:cantSplit/>
          <w:trHeight w:val="1304"/>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5D76976" w14:textId="11F10E1D" w:rsidR="003D1FF2" w:rsidRPr="00007870" w:rsidRDefault="003D1FF2" w:rsidP="00B740F9">
            <w:pPr>
              <w:spacing w:after="0" w:line="240" w:lineRule="auto"/>
              <w:ind w:left="360" w:hanging="360"/>
              <w:rPr>
                <w:color w:val="000000" w:themeColor="text1"/>
                <w:spacing w:val="-6"/>
                <w:lang w:val="fr-FR"/>
              </w:rPr>
            </w:pPr>
            <w:r w:rsidRPr="000401CC">
              <w:rPr>
                <w:color w:val="000000" w:themeColor="text1"/>
                <w:spacing w:val="-6"/>
                <w:lang w:val="fr-FR"/>
              </w:rPr>
              <w:t xml:space="preserve">13d. </w:t>
            </w:r>
            <w:r w:rsidRPr="00007870">
              <w:rPr>
                <w:color w:val="000000" w:themeColor="text1"/>
                <w:spacing w:val="-6"/>
                <w:lang w:val="fr-CD"/>
              </w:rPr>
              <w:t xml:space="preserve">En général, </w:t>
            </w:r>
            <w:r w:rsidRPr="000401CC">
              <w:rPr>
                <w:color w:val="000000" w:themeColor="text1"/>
                <w:spacing w:val="-6"/>
                <w:lang w:val="fr-CD"/>
              </w:rPr>
              <w:t>quel est votre degré de</w:t>
            </w:r>
            <w:r w:rsidRPr="00007870">
              <w:rPr>
                <w:color w:val="000000" w:themeColor="text1"/>
                <w:spacing w:val="-6"/>
                <w:lang w:val="fr-CD"/>
              </w:rPr>
              <w:t xml:space="preserve"> confiance</w:t>
            </w:r>
            <w:r w:rsidRPr="00007870">
              <w:rPr>
                <w:color w:val="000000" w:themeColor="text1"/>
                <w:spacing w:val="-6"/>
                <w:lang w:val="fr-FR"/>
              </w:rPr>
              <w:t xml:space="preserve"> à la </w:t>
            </w:r>
            <w:r w:rsidRPr="00007870">
              <w:rPr>
                <w:b/>
                <w:color w:val="000000" w:themeColor="text1"/>
                <w:spacing w:val="-6"/>
                <w:lang w:val="fr-FR"/>
              </w:rPr>
              <w:t>radio trottoir</w:t>
            </w:r>
            <w:r w:rsidRPr="00007870">
              <w:rPr>
                <w:color w:val="000000" w:themeColor="text1"/>
                <w:spacing w:val="-6"/>
                <w:lang w:val="fr-FR"/>
              </w:rPr>
              <w:t xml:space="preserve"> </w:t>
            </w:r>
            <w:r w:rsidRPr="00007870">
              <w:rPr>
                <w:b/>
                <w:color w:val="000000" w:themeColor="text1"/>
                <w:spacing w:val="-6"/>
                <w:lang w:val="fr-FR"/>
              </w:rPr>
              <w:t xml:space="preserve">(Bouche à Oreille) </w:t>
            </w:r>
            <w:r w:rsidRPr="00007870">
              <w:rPr>
                <w:color w:val="000000" w:themeColor="text1"/>
                <w:spacing w:val="-6"/>
                <w:lang w:val="fr-FR"/>
              </w:rPr>
              <w:t xml:space="preserve">pour vous </w:t>
            </w:r>
            <w:proofErr w:type="gramStart"/>
            <w:r w:rsidRPr="00007870">
              <w:rPr>
                <w:color w:val="000000" w:themeColor="text1"/>
                <w:spacing w:val="-6"/>
                <w:lang w:val="fr-FR"/>
              </w:rPr>
              <w:t>donner</w:t>
            </w:r>
            <w:proofErr w:type="gramEnd"/>
            <w:r w:rsidRPr="00007870">
              <w:rPr>
                <w:color w:val="000000" w:themeColor="text1"/>
                <w:spacing w:val="-6"/>
                <w:lang w:val="fr-FR"/>
              </w:rPr>
              <w:t xml:space="preserve"> des informations sur la santé.</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CC90246" w14:textId="77777777" w:rsidR="003D1FF2" w:rsidRPr="00007870" w:rsidRDefault="003D1FF2" w:rsidP="003D1FF2">
            <w:pPr>
              <w:pStyle w:val="ListParagraph"/>
              <w:numPr>
                <w:ilvl w:val="0"/>
                <w:numId w:val="39"/>
              </w:numPr>
              <w:spacing w:after="0" w:line="240" w:lineRule="auto"/>
              <w:rPr>
                <w:color w:val="000000" w:themeColor="text1"/>
                <w:spacing w:val="-6"/>
                <w:lang w:val="fr-FR"/>
              </w:rPr>
            </w:pPr>
            <w:r w:rsidRPr="00007870">
              <w:rPr>
                <w:color w:val="000000" w:themeColor="text1"/>
                <w:spacing w:val="-6"/>
                <w:lang w:val="fr-FR"/>
              </w:rPr>
              <w:t>Beaucoup</w:t>
            </w:r>
          </w:p>
          <w:p w14:paraId="06690F40" w14:textId="77777777" w:rsidR="003D1FF2" w:rsidRDefault="003D1FF2" w:rsidP="003D1FF2">
            <w:pPr>
              <w:pStyle w:val="ListParagraph"/>
              <w:numPr>
                <w:ilvl w:val="0"/>
                <w:numId w:val="39"/>
              </w:numPr>
              <w:spacing w:after="0" w:line="240" w:lineRule="auto"/>
              <w:rPr>
                <w:color w:val="000000" w:themeColor="text1"/>
                <w:spacing w:val="-4"/>
                <w:lang w:val="fr-FR"/>
              </w:rPr>
            </w:pPr>
            <w:r>
              <w:rPr>
                <w:color w:val="000000" w:themeColor="text1"/>
                <w:spacing w:val="-4"/>
                <w:lang w:val="fr-FR"/>
              </w:rPr>
              <w:t>Moyen</w:t>
            </w:r>
          </w:p>
          <w:p w14:paraId="077AD03D" w14:textId="77777777" w:rsidR="003D1FF2" w:rsidRPr="00A86715" w:rsidRDefault="003D1FF2" w:rsidP="003D1FF2">
            <w:pPr>
              <w:pStyle w:val="ListParagraph"/>
              <w:numPr>
                <w:ilvl w:val="0"/>
                <w:numId w:val="39"/>
              </w:numPr>
              <w:spacing w:after="0" w:line="240" w:lineRule="auto"/>
              <w:rPr>
                <w:color w:val="000000" w:themeColor="text1"/>
                <w:spacing w:val="-4"/>
                <w:lang w:val="fr-FR"/>
              </w:rPr>
            </w:pPr>
            <w:r w:rsidRPr="00A86715">
              <w:rPr>
                <w:color w:val="000000" w:themeColor="text1"/>
                <w:spacing w:val="-6"/>
                <w:lang w:val="fr-FR"/>
              </w:rPr>
              <w:t>Un peu de</w:t>
            </w:r>
          </w:p>
          <w:p w14:paraId="0D935A4D" w14:textId="77777777" w:rsidR="003D1FF2" w:rsidRPr="00007870" w:rsidRDefault="003D1FF2" w:rsidP="003D1FF2">
            <w:pPr>
              <w:pStyle w:val="ListParagraph"/>
              <w:numPr>
                <w:ilvl w:val="0"/>
                <w:numId w:val="39"/>
              </w:numPr>
              <w:spacing w:after="0" w:line="240" w:lineRule="auto"/>
              <w:rPr>
                <w:color w:val="000000" w:themeColor="text1"/>
                <w:spacing w:val="-6"/>
                <w:lang w:val="fr-FR"/>
              </w:rPr>
            </w:pPr>
            <w:r w:rsidRPr="00007870">
              <w:rPr>
                <w:color w:val="000000" w:themeColor="text1"/>
                <w:spacing w:val="-6"/>
                <w:lang w:val="fr-FR"/>
              </w:rPr>
              <w:t>Pas du tout</w:t>
            </w:r>
          </w:p>
          <w:p w14:paraId="68FC00E8" w14:textId="77777777" w:rsidR="003D1FF2" w:rsidRDefault="003D1FF2" w:rsidP="003D1FF2">
            <w:pPr>
              <w:pStyle w:val="ListParagraph"/>
              <w:numPr>
                <w:ilvl w:val="0"/>
                <w:numId w:val="39"/>
              </w:numPr>
              <w:spacing w:after="0" w:line="240" w:lineRule="auto"/>
              <w:rPr>
                <w:color w:val="000000" w:themeColor="text1"/>
                <w:spacing w:val="-6"/>
                <w:lang w:val="fr-FR"/>
              </w:rPr>
            </w:pPr>
            <w:r w:rsidRPr="00007870">
              <w:rPr>
                <w:color w:val="000000" w:themeColor="text1"/>
                <w:spacing w:val="-6"/>
                <w:lang w:val="fr-FR"/>
              </w:rPr>
              <w:t xml:space="preserve">Je n'ai pas d'opinion </w:t>
            </w:r>
          </w:p>
          <w:p w14:paraId="35DE0DD3" w14:textId="77777777" w:rsidR="003D1FF2" w:rsidRDefault="003D1FF2" w:rsidP="003D1FF2">
            <w:pPr>
              <w:pStyle w:val="ListParagraph"/>
              <w:numPr>
                <w:ilvl w:val="0"/>
                <w:numId w:val="39"/>
              </w:numPr>
              <w:spacing w:after="0" w:line="240" w:lineRule="auto"/>
              <w:rPr>
                <w:color w:val="000000" w:themeColor="text1"/>
                <w:spacing w:val="-6"/>
                <w:lang w:val="fr-FR"/>
              </w:rPr>
            </w:pPr>
            <w:r w:rsidRPr="00A86715">
              <w:rPr>
                <w:color w:val="000000" w:themeColor="text1"/>
                <w:spacing w:val="-6"/>
                <w:lang w:val="fr-FR"/>
              </w:rPr>
              <w:t>Je ne sais pas</w:t>
            </w:r>
          </w:p>
          <w:p w14:paraId="07DA09E5" w14:textId="14DE793E" w:rsidR="003D1FF2" w:rsidRPr="001A0FCD" w:rsidRDefault="003D1FF2" w:rsidP="003D1FF2">
            <w:pPr>
              <w:pStyle w:val="ListParagraph"/>
              <w:numPr>
                <w:ilvl w:val="0"/>
                <w:numId w:val="39"/>
              </w:numPr>
              <w:spacing w:after="0" w:line="240" w:lineRule="auto"/>
              <w:rPr>
                <w:color w:val="000000" w:themeColor="text1"/>
                <w:spacing w:val="-6"/>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297AED9D"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1CD8F59" w14:textId="67B73ACF" w:rsidR="003D1FF2" w:rsidRPr="00007870" w:rsidRDefault="003D1FF2" w:rsidP="00B740F9">
            <w:pPr>
              <w:spacing w:after="0" w:line="240" w:lineRule="auto"/>
              <w:ind w:left="360" w:hanging="360"/>
              <w:rPr>
                <w:color w:val="000000" w:themeColor="text1"/>
                <w:spacing w:val="-6"/>
                <w:lang w:val="fr-FR"/>
              </w:rPr>
            </w:pPr>
            <w:r w:rsidRPr="000401CC">
              <w:rPr>
                <w:color w:val="000000" w:themeColor="text1"/>
                <w:spacing w:val="-6"/>
                <w:lang w:val="fr-FR"/>
              </w:rPr>
              <w:t xml:space="preserve">13e. </w:t>
            </w:r>
            <w:r w:rsidRPr="00007870">
              <w:rPr>
                <w:color w:val="000000" w:themeColor="text1"/>
                <w:spacing w:val="-6"/>
                <w:lang w:val="fr-CD"/>
              </w:rPr>
              <w:t xml:space="preserve">En général, </w:t>
            </w:r>
            <w:r w:rsidRPr="000401CC">
              <w:rPr>
                <w:color w:val="000000" w:themeColor="text1"/>
                <w:spacing w:val="-6"/>
                <w:lang w:val="fr-CD"/>
              </w:rPr>
              <w:t>quel est votre degré de</w:t>
            </w:r>
            <w:r w:rsidRPr="00007870">
              <w:rPr>
                <w:color w:val="000000" w:themeColor="text1"/>
                <w:spacing w:val="-6"/>
                <w:lang w:val="fr-CD"/>
              </w:rPr>
              <w:t xml:space="preserve"> confiance</w:t>
            </w:r>
            <w:r w:rsidRPr="00007870">
              <w:rPr>
                <w:color w:val="000000" w:themeColor="text1"/>
                <w:spacing w:val="-6"/>
                <w:lang w:val="fr-FR"/>
              </w:rPr>
              <w:t xml:space="preserve"> aux </w:t>
            </w:r>
            <w:r w:rsidRPr="00007870">
              <w:rPr>
                <w:b/>
                <w:color w:val="000000" w:themeColor="text1"/>
                <w:spacing w:val="-6"/>
                <w:lang w:val="fr-FR"/>
              </w:rPr>
              <w:t xml:space="preserve">Formations Sanitaires (FOSA) </w:t>
            </w:r>
            <w:r w:rsidRPr="00007870">
              <w:rPr>
                <w:color w:val="000000" w:themeColor="text1"/>
                <w:spacing w:val="-6"/>
                <w:lang w:val="fr-FR"/>
              </w:rPr>
              <w:t xml:space="preserve">pour vous </w:t>
            </w:r>
            <w:proofErr w:type="gramStart"/>
            <w:r w:rsidRPr="00007870">
              <w:rPr>
                <w:color w:val="000000" w:themeColor="text1"/>
                <w:spacing w:val="-6"/>
                <w:lang w:val="fr-FR"/>
              </w:rPr>
              <w:t>donner</w:t>
            </w:r>
            <w:proofErr w:type="gramEnd"/>
            <w:r w:rsidRPr="00007870">
              <w:rPr>
                <w:color w:val="000000" w:themeColor="text1"/>
                <w:spacing w:val="-6"/>
                <w:lang w:val="fr-FR"/>
              </w:rPr>
              <w:t xml:space="preserve"> des informations sur la santé.</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5899435" w14:textId="77777777" w:rsidR="003D1FF2" w:rsidRPr="00007870" w:rsidRDefault="003D1FF2" w:rsidP="003D1FF2">
            <w:pPr>
              <w:pStyle w:val="ListParagraph"/>
              <w:numPr>
                <w:ilvl w:val="0"/>
                <w:numId w:val="45"/>
              </w:numPr>
              <w:spacing w:after="0" w:line="240" w:lineRule="auto"/>
              <w:rPr>
                <w:color w:val="000000" w:themeColor="text1"/>
                <w:spacing w:val="-6"/>
                <w:lang w:val="fr-FR"/>
              </w:rPr>
            </w:pPr>
            <w:r w:rsidRPr="00007870">
              <w:rPr>
                <w:color w:val="000000" w:themeColor="text1"/>
                <w:spacing w:val="-6"/>
                <w:lang w:val="fr-FR"/>
              </w:rPr>
              <w:t>Beaucoup</w:t>
            </w:r>
          </w:p>
          <w:p w14:paraId="3A07A100" w14:textId="77777777" w:rsidR="003D1FF2" w:rsidRDefault="003D1FF2" w:rsidP="003D1FF2">
            <w:pPr>
              <w:pStyle w:val="ListParagraph"/>
              <w:numPr>
                <w:ilvl w:val="0"/>
                <w:numId w:val="45"/>
              </w:numPr>
              <w:spacing w:after="0" w:line="240" w:lineRule="auto"/>
              <w:rPr>
                <w:color w:val="000000" w:themeColor="text1"/>
                <w:spacing w:val="-4"/>
                <w:lang w:val="fr-FR"/>
              </w:rPr>
            </w:pPr>
            <w:r>
              <w:rPr>
                <w:color w:val="000000" w:themeColor="text1"/>
                <w:spacing w:val="-4"/>
                <w:lang w:val="fr-FR"/>
              </w:rPr>
              <w:t>Moyen</w:t>
            </w:r>
          </w:p>
          <w:p w14:paraId="51B85EA1" w14:textId="77777777" w:rsidR="003D1FF2" w:rsidRPr="00A86715" w:rsidRDefault="003D1FF2" w:rsidP="003D1FF2">
            <w:pPr>
              <w:pStyle w:val="ListParagraph"/>
              <w:numPr>
                <w:ilvl w:val="0"/>
                <w:numId w:val="45"/>
              </w:numPr>
              <w:spacing w:after="0" w:line="240" w:lineRule="auto"/>
              <w:rPr>
                <w:color w:val="000000" w:themeColor="text1"/>
                <w:spacing w:val="-4"/>
                <w:lang w:val="fr-FR"/>
              </w:rPr>
            </w:pPr>
            <w:r w:rsidRPr="00A86715">
              <w:rPr>
                <w:color w:val="000000" w:themeColor="text1"/>
                <w:spacing w:val="-6"/>
                <w:lang w:val="fr-FR"/>
              </w:rPr>
              <w:t>Un peu de</w:t>
            </w:r>
          </w:p>
          <w:p w14:paraId="29133A54" w14:textId="77777777" w:rsidR="003D1FF2" w:rsidRPr="00007870" w:rsidRDefault="003D1FF2" w:rsidP="003D1FF2">
            <w:pPr>
              <w:pStyle w:val="ListParagraph"/>
              <w:numPr>
                <w:ilvl w:val="0"/>
                <w:numId w:val="45"/>
              </w:numPr>
              <w:spacing w:after="0" w:line="240" w:lineRule="auto"/>
              <w:rPr>
                <w:color w:val="000000" w:themeColor="text1"/>
                <w:spacing w:val="-6"/>
                <w:lang w:val="fr-FR"/>
              </w:rPr>
            </w:pPr>
            <w:r w:rsidRPr="00007870">
              <w:rPr>
                <w:color w:val="000000" w:themeColor="text1"/>
                <w:spacing w:val="-6"/>
                <w:lang w:val="fr-FR"/>
              </w:rPr>
              <w:t>Pas du tout</w:t>
            </w:r>
          </w:p>
          <w:p w14:paraId="61B17B4F" w14:textId="77777777" w:rsidR="003D1FF2" w:rsidRDefault="003D1FF2" w:rsidP="003D1FF2">
            <w:pPr>
              <w:pStyle w:val="ListParagraph"/>
              <w:numPr>
                <w:ilvl w:val="0"/>
                <w:numId w:val="45"/>
              </w:numPr>
              <w:spacing w:after="0" w:line="240" w:lineRule="auto"/>
              <w:rPr>
                <w:color w:val="000000" w:themeColor="text1"/>
                <w:spacing w:val="-6"/>
                <w:lang w:val="fr-FR"/>
              </w:rPr>
            </w:pPr>
            <w:r w:rsidRPr="00007870">
              <w:rPr>
                <w:color w:val="000000" w:themeColor="text1"/>
                <w:spacing w:val="-6"/>
                <w:lang w:val="fr-FR"/>
              </w:rPr>
              <w:t xml:space="preserve">Je n'ai pas d'opinion </w:t>
            </w:r>
          </w:p>
          <w:p w14:paraId="064DC1CF" w14:textId="77777777" w:rsidR="003D1FF2" w:rsidRDefault="003D1FF2" w:rsidP="003D1FF2">
            <w:pPr>
              <w:pStyle w:val="ListParagraph"/>
              <w:numPr>
                <w:ilvl w:val="0"/>
                <w:numId w:val="45"/>
              </w:numPr>
              <w:spacing w:after="0" w:line="240" w:lineRule="auto"/>
              <w:rPr>
                <w:color w:val="000000" w:themeColor="text1"/>
                <w:spacing w:val="-6"/>
                <w:lang w:val="fr-FR"/>
              </w:rPr>
            </w:pPr>
            <w:r w:rsidRPr="00A86715">
              <w:rPr>
                <w:color w:val="000000" w:themeColor="text1"/>
                <w:spacing w:val="-6"/>
                <w:lang w:val="fr-FR"/>
              </w:rPr>
              <w:t>Je ne sais pas</w:t>
            </w:r>
          </w:p>
          <w:p w14:paraId="36BA7082" w14:textId="35CCA11E" w:rsidR="003D1FF2" w:rsidRPr="001A0FCD" w:rsidRDefault="003D1FF2" w:rsidP="003D1FF2">
            <w:pPr>
              <w:pStyle w:val="ListParagraph"/>
              <w:numPr>
                <w:ilvl w:val="0"/>
                <w:numId w:val="45"/>
              </w:numPr>
              <w:spacing w:after="0" w:line="240" w:lineRule="auto"/>
              <w:rPr>
                <w:color w:val="000000" w:themeColor="text1"/>
                <w:spacing w:val="-6"/>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2E988086" w14:textId="77777777" w:rsidTr="00D96E15">
        <w:trPr>
          <w:cantSplit/>
          <w:trHeight w:val="1440"/>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DDF75C4" w14:textId="5FCF4EEA" w:rsidR="003D1FF2" w:rsidRPr="000401CC" w:rsidRDefault="003D1FF2" w:rsidP="00B740F9">
            <w:pPr>
              <w:pStyle w:val="CommentText"/>
              <w:spacing w:after="0"/>
              <w:ind w:left="360" w:hanging="360"/>
              <w:rPr>
                <w:color w:val="000000" w:themeColor="text1"/>
                <w:sz w:val="21"/>
                <w:szCs w:val="21"/>
                <w:lang w:val="fr-FR"/>
              </w:rPr>
            </w:pPr>
            <w:r w:rsidRPr="000401CC">
              <w:rPr>
                <w:color w:val="000000" w:themeColor="text1"/>
                <w:spacing w:val="-4"/>
                <w:sz w:val="21"/>
                <w:szCs w:val="21"/>
                <w:lang w:val="fr-FR"/>
              </w:rPr>
              <w:lastRenderedPageBreak/>
              <w:t xml:space="preserve">13f. </w:t>
            </w:r>
            <w:r w:rsidRPr="000401CC">
              <w:rPr>
                <w:color w:val="000000" w:themeColor="text1"/>
                <w:spacing w:val="-4"/>
                <w:sz w:val="21"/>
                <w:szCs w:val="21"/>
                <w:lang w:val="fr-CD"/>
              </w:rPr>
              <w:t>En général, quel est votre degré de confiance</w:t>
            </w:r>
            <w:r w:rsidRPr="000401CC">
              <w:rPr>
                <w:color w:val="000000" w:themeColor="text1"/>
                <w:spacing w:val="-4"/>
                <w:sz w:val="21"/>
                <w:szCs w:val="21"/>
                <w:lang w:val="fr-FR"/>
              </w:rPr>
              <w:t xml:space="preserve"> aux </w:t>
            </w:r>
            <w:r w:rsidRPr="000401CC">
              <w:rPr>
                <w:b/>
                <w:bCs/>
                <w:color w:val="000000" w:themeColor="text1"/>
                <w:sz w:val="21"/>
                <w:szCs w:val="21"/>
                <w:lang w:val="fr-FR"/>
              </w:rPr>
              <w:t>SMS (Message des</w:t>
            </w:r>
            <w:r>
              <w:rPr>
                <w:b/>
                <w:bCs/>
                <w:color w:val="000000" w:themeColor="text1"/>
                <w:sz w:val="21"/>
                <w:szCs w:val="21"/>
                <w:lang w:val="fr-FR"/>
              </w:rPr>
              <w:t xml:space="preserve"> réseaux de téléphonie mobile</w:t>
            </w:r>
            <w:r w:rsidRPr="000401CC">
              <w:rPr>
                <w:b/>
                <w:bCs/>
                <w:color w:val="000000" w:themeColor="text1"/>
                <w:sz w:val="21"/>
                <w:szCs w:val="21"/>
                <w:lang w:val="fr-FR"/>
              </w:rPr>
              <w:t>)</w:t>
            </w:r>
            <w:r w:rsidRPr="000401CC">
              <w:rPr>
                <w:color w:val="000000" w:themeColor="text1"/>
                <w:sz w:val="21"/>
                <w:szCs w:val="21"/>
                <w:lang w:val="fr-FR"/>
              </w:rPr>
              <w:t> </w:t>
            </w:r>
            <w:r w:rsidRPr="000401CC">
              <w:rPr>
                <w:color w:val="000000" w:themeColor="text1"/>
                <w:spacing w:val="-4"/>
                <w:sz w:val="21"/>
                <w:szCs w:val="21"/>
                <w:lang w:val="fr-FR"/>
              </w:rPr>
              <w:t xml:space="preserve">pour vous </w:t>
            </w:r>
            <w:proofErr w:type="gramStart"/>
            <w:r w:rsidRPr="000401CC">
              <w:rPr>
                <w:color w:val="000000" w:themeColor="text1"/>
                <w:spacing w:val="-4"/>
                <w:sz w:val="21"/>
                <w:szCs w:val="21"/>
                <w:lang w:val="fr-FR"/>
              </w:rPr>
              <w:t>donner</w:t>
            </w:r>
            <w:proofErr w:type="gramEnd"/>
            <w:r w:rsidRPr="000401CC">
              <w:rPr>
                <w:color w:val="000000" w:themeColor="text1"/>
                <w:spacing w:val="-4"/>
                <w:sz w:val="21"/>
                <w:szCs w:val="21"/>
                <w:lang w:val="fr-FR"/>
              </w:rPr>
              <w:t xml:space="preserve"> des informations sur la santé.</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1083C06" w14:textId="77777777" w:rsidR="003D1FF2" w:rsidRDefault="003D1FF2" w:rsidP="003D1FF2">
            <w:pPr>
              <w:pStyle w:val="ListParagraph"/>
              <w:numPr>
                <w:ilvl w:val="0"/>
                <w:numId w:val="58"/>
              </w:numPr>
              <w:spacing w:after="0" w:line="240" w:lineRule="auto"/>
              <w:rPr>
                <w:color w:val="000000" w:themeColor="text1"/>
                <w:spacing w:val="-4"/>
                <w:lang w:val="fr-FR"/>
              </w:rPr>
            </w:pPr>
            <w:r w:rsidRPr="000401CC">
              <w:rPr>
                <w:color w:val="000000" w:themeColor="text1"/>
                <w:spacing w:val="-4"/>
                <w:lang w:val="fr-FR"/>
              </w:rPr>
              <w:t>Beaucoup</w:t>
            </w:r>
          </w:p>
          <w:p w14:paraId="33F35FAA" w14:textId="77777777" w:rsidR="003D1FF2" w:rsidRPr="006025AB" w:rsidRDefault="003D1FF2" w:rsidP="003D1FF2">
            <w:pPr>
              <w:pStyle w:val="ListParagraph"/>
              <w:numPr>
                <w:ilvl w:val="0"/>
                <w:numId w:val="58"/>
              </w:numPr>
              <w:spacing w:after="0" w:line="240" w:lineRule="auto"/>
              <w:rPr>
                <w:color w:val="000000" w:themeColor="text1"/>
                <w:spacing w:val="-4"/>
                <w:lang w:val="fr-FR"/>
              </w:rPr>
            </w:pPr>
            <w:r>
              <w:rPr>
                <w:color w:val="000000" w:themeColor="text1"/>
                <w:spacing w:val="-4"/>
                <w:lang w:val="fr-FR"/>
              </w:rPr>
              <w:t>Moyen</w:t>
            </w:r>
          </w:p>
          <w:p w14:paraId="1AA9BA0E" w14:textId="77777777" w:rsidR="003D1FF2" w:rsidRPr="000401CC" w:rsidRDefault="003D1FF2" w:rsidP="003D1FF2">
            <w:pPr>
              <w:pStyle w:val="ListParagraph"/>
              <w:numPr>
                <w:ilvl w:val="0"/>
                <w:numId w:val="58"/>
              </w:numPr>
              <w:spacing w:after="0" w:line="240" w:lineRule="auto"/>
              <w:rPr>
                <w:color w:val="000000" w:themeColor="text1"/>
                <w:spacing w:val="-4"/>
                <w:lang w:val="fr-FR"/>
              </w:rPr>
            </w:pPr>
            <w:r w:rsidRPr="000401CC">
              <w:rPr>
                <w:color w:val="000000" w:themeColor="text1"/>
                <w:spacing w:val="-4"/>
                <w:lang w:val="fr-FR"/>
              </w:rPr>
              <w:t>Un peu de</w:t>
            </w:r>
          </w:p>
          <w:p w14:paraId="7C535A06" w14:textId="77777777" w:rsidR="003D1FF2" w:rsidRPr="000401CC" w:rsidRDefault="003D1FF2" w:rsidP="003D1FF2">
            <w:pPr>
              <w:pStyle w:val="ListParagraph"/>
              <w:numPr>
                <w:ilvl w:val="0"/>
                <w:numId w:val="58"/>
              </w:numPr>
              <w:spacing w:after="0" w:line="240" w:lineRule="auto"/>
              <w:rPr>
                <w:color w:val="000000" w:themeColor="text1"/>
                <w:spacing w:val="-4"/>
                <w:lang w:val="fr-FR"/>
              </w:rPr>
            </w:pPr>
            <w:r w:rsidRPr="000401CC">
              <w:rPr>
                <w:color w:val="000000" w:themeColor="text1"/>
                <w:spacing w:val="-4"/>
                <w:lang w:val="fr-FR"/>
              </w:rPr>
              <w:t>Pas du tout</w:t>
            </w:r>
          </w:p>
          <w:p w14:paraId="24B1A3D0" w14:textId="77777777" w:rsidR="003D1FF2" w:rsidRPr="000401CC" w:rsidRDefault="003D1FF2" w:rsidP="003D1FF2">
            <w:pPr>
              <w:pStyle w:val="ListParagraph"/>
              <w:numPr>
                <w:ilvl w:val="0"/>
                <w:numId w:val="58"/>
              </w:numPr>
              <w:spacing w:after="0" w:line="240" w:lineRule="auto"/>
              <w:rPr>
                <w:color w:val="000000" w:themeColor="text1"/>
                <w:spacing w:val="-4"/>
                <w:lang w:val="fr-FR"/>
              </w:rPr>
            </w:pPr>
            <w:r w:rsidRPr="000401CC">
              <w:rPr>
                <w:color w:val="000000" w:themeColor="text1"/>
                <w:spacing w:val="-4"/>
                <w:lang w:val="fr-FR"/>
              </w:rPr>
              <w:t xml:space="preserve">Je n'ai pas d'opinion </w:t>
            </w:r>
          </w:p>
          <w:p w14:paraId="29676F54" w14:textId="77777777" w:rsidR="003D1FF2" w:rsidRDefault="003D1FF2" w:rsidP="003D1FF2">
            <w:pPr>
              <w:pStyle w:val="ListParagraph"/>
              <w:numPr>
                <w:ilvl w:val="0"/>
                <w:numId w:val="58"/>
              </w:numPr>
              <w:spacing w:after="0" w:line="240" w:lineRule="auto"/>
              <w:rPr>
                <w:color w:val="000000" w:themeColor="text1"/>
                <w:spacing w:val="-4"/>
                <w:lang w:val="fr-FR"/>
              </w:rPr>
            </w:pPr>
            <w:r w:rsidRPr="000401CC">
              <w:rPr>
                <w:color w:val="000000" w:themeColor="text1"/>
                <w:spacing w:val="-4"/>
                <w:lang w:val="fr-FR"/>
              </w:rPr>
              <w:t>Je ne sais pas</w:t>
            </w:r>
          </w:p>
          <w:p w14:paraId="594CCB89" w14:textId="0687F8FB" w:rsidR="003D1FF2" w:rsidRPr="001A0FCD" w:rsidRDefault="003D1FF2" w:rsidP="003D1FF2">
            <w:pPr>
              <w:pStyle w:val="ListParagraph"/>
              <w:numPr>
                <w:ilvl w:val="0"/>
                <w:numId w:val="58"/>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BE5A38" w14:paraId="3811CE37" w14:textId="77777777" w:rsidTr="003D1FF2">
        <w:trPr>
          <w:cantSplit/>
          <w:trHeight w:val="288"/>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20A6BF9E" w14:textId="77777777" w:rsidR="003D1FF2" w:rsidRPr="007E44CD" w:rsidRDefault="003D1FF2" w:rsidP="003D1FF2">
            <w:pPr>
              <w:spacing w:after="0" w:line="240" w:lineRule="auto"/>
              <w:rPr>
                <w:b/>
                <w:caps/>
                <w:color w:val="000000" w:themeColor="text1"/>
                <w:lang w:val="fr-FR"/>
              </w:rPr>
            </w:pPr>
            <w:r w:rsidRPr="007E44CD">
              <w:rPr>
                <w:b/>
                <w:caps/>
                <w:color w:val="000000" w:themeColor="text1"/>
                <w:lang w:val="fr-FR"/>
              </w:rPr>
              <w:t>Principales préoccupations sanitaires dans la communauté</w:t>
            </w:r>
          </w:p>
        </w:tc>
      </w:tr>
      <w:tr w:rsidR="003D1FF2" w:rsidRPr="000401CC" w14:paraId="2325CEAC"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E20E834" w14:textId="5C2607AF" w:rsidR="003D1FF2" w:rsidRPr="008C3DF2" w:rsidRDefault="003D1FF2" w:rsidP="003D1FF2">
            <w:pPr>
              <w:pStyle w:val="ListParagraph"/>
              <w:numPr>
                <w:ilvl w:val="0"/>
                <w:numId w:val="52"/>
              </w:numPr>
              <w:spacing w:after="0" w:line="240" w:lineRule="auto"/>
              <w:ind w:left="361" w:hanging="361"/>
              <w:rPr>
                <w:color w:val="000000" w:themeColor="text1"/>
                <w:spacing w:val="-4"/>
                <w:lang w:val="fr-FR"/>
              </w:rPr>
            </w:pPr>
            <w:r w:rsidRPr="00007870">
              <w:rPr>
                <w:color w:val="000000" w:themeColor="text1"/>
                <w:spacing w:val="-4"/>
                <w:lang w:val="fr-FR"/>
              </w:rPr>
              <w:t xml:space="preserve">Selon vous, </w:t>
            </w:r>
            <w:r w:rsidRPr="000401CC">
              <w:rPr>
                <w:color w:val="000000" w:themeColor="text1"/>
                <w:spacing w:val="-4"/>
                <w:lang w:val="fr-FR"/>
              </w:rPr>
              <w:t>quelles</w:t>
            </w:r>
            <w:r w:rsidRPr="008C3DF2">
              <w:rPr>
                <w:color w:val="000000" w:themeColor="text1"/>
                <w:spacing w:val="-4"/>
                <w:lang w:val="fr-FR"/>
              </w:rPr>
              <w:t xml:space="preserve"> sont les </w:t>
            </w:r>
            <w:r w:rsidRPr="000401CC">
              <w:rPr>
                <w:color w:val="000000" w:themeColor="text1"/>
                <w:spacing w:val="-4"/>
                <w:lang w:val="fr-FR"/>
              </w:rPr>
              <w:t>maladies les</w:t>
            </w:r>
            <w:r w:rsidRPr="008C3DF2">
              <w:rPr>
                <w:color w:val="000000" w:themeColor="text1"/>
                <w:spacing w:val="-4"/>
                <w:lang w:val="fr-FR"/>
              </w:rPr>
              <w:t xml:space="preserve"> plus </w:t>
            </w:r>
            <w:r w:rsidRPr="000401CC">
              <w:rPr>
                <w:color w:val="000000" w:themeColor="text1"/>
                <w:spacing w:val="-4"/>
                <w:lang w:val="fr-FR"/>
              </w:rPr>
              <w:t>courantes</w:t>
            </w:r>
            <w:r w:rsidRPr="008C3DF2">
              <w:rPr>
                <w:color w:val="000000" w:themeColor="text1"/>
                <w:spacing w:val="-4"/>
                <w:lang w:val="fr-FR"/>
              </w:rPr>
              <w:t xml:space="preserve"> dans votre communauté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F78CCA8" w14:textId="77777777" w:rsidR="003D1FF2" w:rsidRPr="00F81D41" w:rsidRDefault="003D1FF2" w:rsidP="003D1FF2">
            <w:pPr>
              <w:spacing w:after="0" w:line="240" w:lineRule="auto"/>
              <w:rPr>
                <w:color w:val="000000" w:themeColor="text1"/>
                <w:lang w:val="fr-FR"/>
              </w:rPr>
            </w:pPr>
            <w:r w:rsidRPr="00F81D41">
              <w:rPr>
                <w:i/>
                <w:color w:val="000000" w:themeColor="text1"/>
                <w:lang w:val="fr-FR"/>
              </w:rPr>
              <w:t>Lire tous les choix de réponse. Cochez toutes les réponses indiquées.</w:t>
            </w:r>
          </w:p>
          <w:p w14:paraId="08504AF6" w14:textId="77777777"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Maladie à virus Ébola</w:t>
            </w:r>
          </w:p>
          <w:p w14:paraId="0B5871A6" w14:textId="77777777"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COVID-19</w:t>
            </w:r>
          </w:p>
          <w:p w14:paraId="5B0C9C35" w14:textId="77777777"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Malaria</w:t>
            </w:r>
          </w:p>
          <w:p w14:paraId="0DD19238" w14:textId="77777777"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Tuberculose</w:t>
            </w:r>
          </w:p>
          <w:p w14:paraId="3BE33693" w14:textId="77777777"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VIH</w:t>
            </w:r>
          </w:p>
          <w:p w14:paraId="16B18324" w14:textId="728C2242"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IST</w:t>
            </w:r>
            <w:r>
              <w:rPr>
                <w:color w:val="000000" w:themeColor="text1"/>
                <w:lang w:val="fr-FR"/>
              </w:rPr>
              <w:t xml:space="preserve"> </w:t>
            </w:r>
            <w:r>
              <w:rPr>
                <w:color w:val="000000" w:themeColor="text1"/>
                <w:lang w:val="en"/>
              </w:rPr>
              <w:t>(</w:t>
            </w:r>
            <w:r w:rsidRPr="00FF499B">
              <w:rPr>
                <w:color w:val="000000" w:themeColor="text1"/>
                <w:lang w:val="en"/>
              </w:rPr>
              <w:t xml:space="preserve">infection </w:t>
            </w:r>
            <w:proofErr w:type="spellStart"/>
            <w:r w:rsidRPr="00FF499B">
              <w:rPr>
                <w:color w:val="000000" w:themeColor="text1"/>
                <w:lang w:val="en"/>
              </w:rPr>
              <w:t>sexuellement</w:t>
            </w:r>
            <w:proofErr w:type="spellEnd"/>
            <w:r w:rsidRPr="00FF499B">
              <w:rPr>
                <w:color w:val="000000" w:themeColor="text1"/>
                <w:lang w:val="en"/>
              </w:rPr>
              <w:t xml:space="preserve"> transmissible</w:t>
            </w:r>
            <w:r>
              <w:rPr>
                <w:color w:val="000000" w:themeColor="text1"/>
                <w:lang w:val="en"/>
              </w:rPr>
              <w:t>)</w:t>
            </w:r>
          </w:p>
          <w:p w14:paraId="3300B879" w14:textId="77777777"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Choléra</w:t>
            </w:r>
          </w:p>
          <w:p w14:paraId="3DB1BCDE" w14:textId="77777777"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Rougeole</w:t>
            </w:r>
          </w:p>
          <w:p w14:paraId="66A7725A" w14:textId="77777777"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Typhoïde</w:t>
            </w:r>
          </w:p>
          <w:p w14:paraId="40DAE181" w14:textId="77777777"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Grippe</w:t>
            </w:r>
          </w:p>
          <w:p w14:paraId="2809E08A" w14:textId="3A01A78E"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 xml:space="preserve">Infections des voies Respiratoires </w:t>
            </w:r>
            <w:r w:rsidRPr="006907A0">
              <w:rPr>
                <w:color w:val="000000" w:themeColor="text1"/>
                <w:lang w:val="fr-FR"/>
              </w:rPr>
              <w:t>Aiguës</w:t>
            </w:r>
          </w:p>
          <w:p w14:paraId="1DF7DD56" w14:textId="77777777" w:rsidR="003D1FF2" w:rsidRPr="00F81D41" w:rsidRDefault="003D1FF2" w:rsidP="003D1FF2">
            <w:pPr>
              <w:pStyle w:val="ListParagraph"/>
              <w:numPr>
                <w:ilvl w:val="0"/>
                <w:numId w:val="12"/>
              </w:numPr>
              <w:spacing w:after="0" w:line="240" w:lineRule="auto"/>
              <w:rPr>
                <w:color w:val="000000" w:themeColor="text1"/>
                <w:lang w:val="fr-FR"/>
              </w:rPr>
            </w:pPr>
            <w:r w:rsidRPr="00F81D41">
              <w:rPr>
                <w:color w:val="000000" w:themeColor="text1"/>
                <w:lang w:val="fr-FR"/>
              </w:rPr>
              <w:t xml:space="preserve">Diarrhée </w:t>
            </w:r>
          </w:p>
          <w:p w14:paraId="0EB5F305" w14:textId="77777777" w:rsidR="003D1FF2" w:rsidRPr="00DB5F70" w:rsidRDefault="003D1FF2" w:rsidP="003D1FF2">
            <w:pPr>
              <w:numPr>
                <w:ilvl w:val="0"/>
                <w:numId w:val="12"/>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proofErr w:type="gramStart"/>
            <w:r w:rsidRPr="00DB5F70">
              <w:rPr>
                <w:color w:val="000000" w:themeColor="text1"/>
                <w:lang w:val="fr-CD" w:bidi="fr-FR"/>
              </w:rPr>
              <w:t>):</w:t>
            </w:r>
            <w:proofErr w:type="gramEnd"/>
            <w:r w:rsidRPr="00DB5F70">
              <w:rPr>
                <w:color w:val="000000" w:themeColor="text1"/>
                <w:lang w:val="fr-CD" w:bidi="fr-FR"/>
              </w:rPr>
              <w:t xml:space="preserve"> _____________</w:t>
            </w:r>
          </w:p>
          <w:p w14:paraId="2874C7E8" w14:textId="77777777" w:rsidR="003D1FF2" w:rsidRPr="001A0FCD" w:rsidRDefault="003D1FF2" w:rsidP="003D1FF2">
            <w:pPr>
              <w:pStyle w:val="ListParagraph"/>
              <w:numPr>
                <w:ilvl w:val="0"/>
                <w:numId w:val="12"/>
              </w:numPr>
              <w:spacing w:after="0" w:line="240" w:lineRule="auto"/>
              <w:rPr>
                <w:color w:val="000000" w:themeColor="text1"/>
                <w:spacing w:val="-4"/>
                <w:lang w:val="fr-FR"/>
              </w:rPr>
            </w:pPr>
            <w:r w:rsidRPr="00F81D41">
              <w:rPr>
                <w:color w:val="000000" w:themeColor="text1"/>
                <w:lang w:val="fr-FR"/>
              </w:rPr>
              <w:t>Refuse (</w:t>
            </w:r>
            <w:r w:rsidRPr="00F81D41">
              <w:rPr>
                <w:i/>
                <w:iCs/>
                <w:color w:val="000000" w:themeColor="text1"/>
                <w:lang w:val="fr-FR"/>
              </w:rPr>
              <w:t>Ne pas lire</w:t>
            </w:r>
            <w:r w:rsidRPr="00F81D41">
              <w:rPr>
                <w:color w:val="000000" w:themeColor="text1"/>
                <w:lang w:val="fr-FR"/>
              </w:rPr>
              <w:t>)</w:t>
            </w:r>
          </w:p>
        </w:tc>
      </w:tr>
      <w:tr w:rsidR="003D1FF2" w:rsidRPr="00BE5A38" w14:paraId="65BD75CF" w14:textId="77777777" w:rsidTr="003D1FF2">
        <w:trPr>
          <w:cantSplit/>
          <w:trHeight w:val="288"/>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7C766995" w14:textId="77777777" w:rsidR="003D1FF2" w:rsidRPr="007E44CD" w:rsidRDefault="003D1FF2" w:rsidP="003D1FF2">
            <w:pPr>
              <w:spacing w:after="0" w:line="240" w:lineRule="auto"/>
              <w:rPr>
                <w:b/>
                <w:caps/>
                <w:color w:val="000000" w:themeColor="text1"/>
                <w:lang w:val="fr-FR"/>
              </w:rPr>
            </w:pPr>
            <w:r w:rsidRPr="007E44CD">
              <w:rPr>
                <w:b/>
                <w:caps/>
                <w:color w:val="000000" w:themeColor="text1"/>
                <w:lang w:val="fr-FR"/>
              </w:rPr>
              <w:t>Connaissances et préoccupations concernant la Maladie à Virus Ébola</w:t>
            </w:r>
          </w:p>
        </w:tc>
      </w:tr>
      <w:tr w:rsidR="003D1FF2" w:rsidRPr="00EF21E3" w14:paraId="74DF6C17" w14:textId="77777777" w:rsidTr="00D96E15">
        <w:trPr>
          <w:cantSplit/>
          <w:trHeight w:val="755"/>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05D69A1" w14:textId="73B15D1A" w:rsidR="003D1FF2" w:rsidRPr="000401CC" w:rsidRDefault="003D1FF2" w:rsidP="003D1FF2">
            <w:pPr>
              <w:pStyle w:val="ListParagraph"/>
              <w:numPr>
                <w:ilvl w:val="0"/>
                <w:numId w:val="52"/>
              </w:numPr>
              <w:spacing w:after="0" w:line="240" w:lineRule="auto"/>
              <w:ind w:left="361" w:hanging="361"/>
              <w:rPr>
                <w:color w:val="000000" w:themeColor="text1"/>
                <w:spacing w:val="-4"/>
                <w:lang w:val="fr-FR"/>
              </w:rPr>
            </w:pPr>
            <w:r w:rsidRPr="000401CC">
              <w:rPr>
                <w:color w:val="000000" w:themeColor="text1"/>
                <w:spacing w:val="-4"/>
                <w:lang w:val="fr-FR"/>
              </w:rPr>
              <w:t>Avez-vous déjà entendu parler de la Maladie à Virus Ébola</w:t>
            </w:r>
            <w:r>
              <w:rPr>
                <w:color w:val="000000" w:themeColor="text1"/>
                <w:spacing w:val="-4"/>
                <w:lang w:val="fr-FR"/>
              </w:rPr>
              <w:t xml:space="preserve"> </w:t>
            </w:r>
            <w:r w:rsidRPr="000401CC">
              <w:rPr>
                <w:color w:val="000000" w:themeColor="text1"/>
                <w:spacing w:val="-4"/>
                <w:lang w:val="fr-FR"/>
              </w:rPr>
              <w:t>(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AAA20C1" w14:textId="77777777" w:rsidR="003D1FF2" w:rsidRPr="000401CC" w:rsidRDefault="003D1FF2" w:rsidP="003D1FF2">
            <w:pPr>
              <w:pStyle w:val="ListParagraph"/>
              <w:numPr>
                <w:ilvl w:val="0"/>
                <w:numId w:val="13"/>
              </w:numPr>
              <w:spacing w:after="0" w:line="240" w:lineRule="auto"/>
              <w:rPr>
                <w:color w:val="000000" w:themeColor="text1"/>
                <w:spacing w:val="-4"/>
                <w:lang w:val="fr-FR"/>
              </w:rPr>
            </w:pPr>
            <w:r w:rsidRPr="000401CC">
              <w:rPr>
                <w:color w:val="000000" w:themeColor="text1"/>
                <w:spacing w:val="-4"/>
                <w:lang w:val="fr-FR"/>
              </w:rPr>
              <w:t>Oui</w:t>
            </w:r>
          </w:p>
          <w:p w14:paraId="3BB748BB" w14:textId="3B9C6FC0" w:rsidR="003D1FF2" w:rsidRPr="00E5478E" w:rsidRDefault="003D1FF2" w:rsidP="003D1FF2">
            <w:pPr>
              <w:pStyle w:val="ListParagraph"/>
              <w:numPr>
                <w:ilvl w:val="0"/>
                <w:numId w:val="13"/>
              </w:numPr>
              <w:spacing w:after="0" w:line="240" w:lineRule="auto"/>
              <w:rPr>
                <w:color w:val="000000" w:themeColor="text1"/>
                <w:spacing w:val="-4"/>
                <w:lang w:val="fr-FR"/>
              </w:rPr>
            </w:pPr>
            <w:r w:rsidRPr="000401CC">
              <w:rPr>
                <w:color w:val="000000" w:themeColor="text1"/>
                <w:spacing w:val="-4"/>
                <w:lang w:val="fr-FR"/>
              </w:rPr>
              <w:t>Non</w:t>
            </w:r>
            <w:r w:rsidRPr="000401CC">
              <w:rPr>
                <w:rFonts w:ascii="Wingdings" w:eastAsia="Wingdings" w:hAnsi="Wingdings" w:cs="Wingdings"/>
                <w:color w:val="000000" w:themeColor="text1"/>
                <w:sz w:val="20"/>
                <w:szCs w:val="20"/>
                <w:lang w:val="fr-FR"/>
              </w:rPr>
              <w:t>à</w:t>
            </w:r>
            <w:r w:rsidRPr="000401CC">
              <w:rPr>
                <w:color w:val="000000" w:themeColor="text1"/>
                <w:spacing w:val="-4"/>
                <w:lang w:val="fr-FR"/>
              </w:rPr>
              <w:t xml:space="preserve"> </w:t>
            </w:r>
            <w:r w:rsidRPr="00ED588D">
              <w:rPr>
                <w:i/>
                <w:iCs/>
                <w:color w:val="000000" w:themeColor="text1"/>
                <w:spacing w:val="-4"/>
                <w:lang w:val="fr-FR"/>
              </w:rPr>
              <w:t>lisez le texte ci-dessous au répondant, puis passez à la Q.43</w:t>
            </w:r>
          </w:p>
          <w:p w14:paraId="7B066D23" w14:textId="51E3B1AD" w:rsidR="00E5478E" w:rsidRPr="00E5478E" w:rsidRDefault="00E5478E" w:rsidP="00E5478E">
            <w:pPr>
              <w:spacing w:after="0" w:line="240" w:lineRule="auto"/>
              <w:rPr>
                <w:color w:val="000000" w:themeColor="text1"/>
                <w:spacing w:val="-4"/>
                <w:lang w:val="fr-FR"/>
              </w:rPr>
            </w:pPr>
            <w:r w:rsidRPr="00E5478E">
              <w:rPr>
                <w:b/>
                <w:bCs/>
                <w:color w:val="000000" w:themeColor="text1"/>
                <w:spacing w:val="-4"/>
                <w:lang w:val="fr-FR"/>
              </w:rPr>
              <w:t>Scénario :</w:t>
            </w:r>
            <w:r w:rsidRPr="00E5478E">
              <w:rPr>
                <w:color w:val="000000" w:themeColor="text1"/>
                <w:spacing w:val="-4"/>
                <w:lang w:val="fr-FR"/>
              </w:rPr>
              <w:t xml:space="preserve"> Les signes et symptômes de la Maladie à Virus Ébola (MVE) sont similaires à ceux d'autres maladies, et comprennent généralement de la fièvre, des maux de tête, des courbatures, des vomissements et de la diarrhée. Après plusieurs jours, ils peuvent inclure des saignements de gencives ou d'autres hémorragies. Les personnes les plus à risque de la MVE sont ceux qui ont été à proximité d'autres personnes malades ou décédées de la MVE ou d'une cause inconnue.</w:t>
            </w:r>
            <w:r w:rsidRPr="00E5478E">
              <w:rPr>
                <w:lang w:val="fr-FR"/>
              </w:rPr>
              <w:t xml:space="preserve"> </w:t>
            </w:r>
            <w:r w:rsidRPr="00E5478E">
              <w:rPr>
                <w:i/>
                <w:iCs/>
                <w:lang w:val="fr-FR"/>
              </w:rPr>
              <w:t xml:space="preserve">[Inclure également toute mise à jour pertinente concernant l'épidémie de la MVE dans la communauté]. </w:t>
            </w:r>
            <w:r w:rsidRPr="00C358B1">
              <w:rPr>
                <w:b/>
                <w:bCs/>
                <w:i/>
                <w:iCs/>
                <w:color w:val="000000" w:themeColor="text1"/>
                <w:spacing w:val="-4"/>
                <w:lang w:val="fr-FR"/>
              </w:rPr>
              <w:t>Passez à la Q.43</w:t>
            </w:r>
          </w:p>
          <w:p w14:paraId="016E05C1" w14:textId="77777777" w:rsidR="003D1FF2" w:rsidRPr="001A0FCD" w:rsidRDefault="003D1FF2" w:rsidP="003D1FF2">
            <w:pPr>
              <w:pStyle w:val="ListParagraph"/>
              <w:numPr>
                <w:ilvl w:val="0"/>
                <w:numId w:val="13"/>
              </w:numPr>
              <w:spacing w:after="0" w:line="240" w:lineRule="auto"/>
              <w:rPr>
                <w:color w:val="000000" w:themeColor="text1"/>
                <w:spacing w:val="-4"/>
                <w:lang w:val="fr-FR"/>
              </w:rPr>
            </w:pPr>
            <w:r w:rsidRPr="00637A5E">
              <w:rPr>
                <w:color w:val="000000" w:themeColor="text1"/>
                <w:spacing w:val="-4"/>
                <w:lang w:val="fr-FR"/>
              </w:rPr>
              <w:t>Refuse (</w:t>
            </w:r>
            <w:r w:rsidRPr="00616347">
              <w:rPr>
                <w:i/>
                <w:iCs/>
                <w:color w:val="000000" w:themeColor="text1"/>
                <w:spacing w:val="-4"/>
                <w:lang w:val="fr-FR"/>
              </w:rPr>
              <w:t>Ne pas lire</w:t>
            </w:r>
            <w:r w:rsidRPr="00637A5E">
              <w:rPr>
                <w:color w:val="000000" w:themeColor="text1"/>
                <w:spacing w:val="-4"/>
                <w:lang w:val="fr-FR"/>
              </w:rPr>
              <w:t>)</w:t>
            </w:r>
          </w:p>
        </w:tc>
      </w:tr>
      <w:tr w:rsidR="003D1FF2" w:rsidRPr="000401CC" w14:paraId="0878A5A4"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A42AA4A" w14:textId="77777777" w:rsidR="003D1FF2" w:rsidRPr="000401CC" w:rsidRDefault="003D1FF2" w:rsidP="003D1FF2">
            <w:pPr>
              <w:pStyle w:val="ListParagraph"/>
              <w:numPr>
                <w:ilvl w:val="0"/>
                <w:numId w:val="52"/>
              </w:numPr>
              <w:spacing w:after="0" w:line="240" w:lineRule="auto"/>
              <w:ind w:left="361" w:hanging="361"/>
              <w:rPr>
                <w:color w:val="000000" w:themeColor="text1"/>
                <w:spacing w:val="-4"/>
                <w:lang w:val="fr-FR"/>
              </w:rPr>
            </w:pPr>
            <w:r w:rsidRPr="000401CC">
              <w:rPr>
                <w:color w:val="000000" w:themeColor="text1"/>
                <w:spacing w:val="-4"/>
                <w:lang w:val="fr-FR"/>
              </w:rPr>
              <w:t>Qu'avez-vous entendu à propos de la 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8BA889" w14:textId="77777777" w:rsidR="003D1FF2" w:rsidRDefault="003D1FF2" w:rsidP="003D1FF2">
            <w:pPr>
              <w:pStyle w:val="ListParagraph"/>
              <w:numPr>
                <w:ilvl w:val="0"/>
                <w:numId w:val="14"/>
              </w:numPr>
              <w:spacing w:after="0" w:line="240" w:lineRule="auto"/>
              <w:ind w:left="360"/>
              <w:rPr>
                <w:color w:val="000000" w:themeColor="text1"/>
                <w:spacing w:val="-4"/>
                <w:lang w:val="fr-FR"/>
              </w:rPr>
            </w:pPr>
            <w:r w:rsidRPr="002611F5">
              <w:rPr>
                <w:i/>
                <w:iCs/>
                <w:color w:val="000000" w:themeColor="text1"/>
                <w:spacing w:val="-4"/>
                <w:lang w:val="fr-FR"/>
              </w:rPr>
              <w:t>(Texte libre)</w:t>
            </w:r>
            <w:proofErr w:type="gramStart"/>
            <w:r w:rsidRPr="000401CC">
              <w:rPr>
                <w:color w:val="000000" w:themeColor="text1"/>
                <w:spacing w:val="-4"/>
                <w:lang w:val="fr-FR"/>
              </w:rPr>
              <w:t> :_</w:t>
            </w:r>
            <w:proofErr w:type="gramEnd"/>
            <w:r w:rsidRPr="000401CC">
              <w:rPr>
                <w:color w:val="000000" w:themeColor="text1"/>
                <w:spacing w:val="-4"/>
                <w:lang w:val="fr-FR"/>
              </w:rPr>
              <w:t>_________________</w:t>
            </w:r>
          </w:p>
          <w:p w14:paraId="4ACD4678" w14:textId="77777777" w:rsidR="003D1FF2" w:rsidRDefault="003D1FF2" w:rsidP="003D1FF2">
            <w:pPr>
              <w:pStyle w:val="ListParagraph"/>
              <w:numPr>
                <w:ilvl w:val="0"/>
                <w:numId w:val="14"/>
              </w:numPr>
              <w:spacing w:after="0" w:line="240" w:lineRule="auto"/>
              <w:ind w:left="360"/>
              <w:rPr>
                <w:color w:val="000000" w:themeColor="text1"/>
                <w:spacing w:val="-4"/>
                <w:lang w:val="fr-FR"/>
              </w:rPr>
            </w:pPr>
            <w:r w:rsidRPr="00262A79">
              <w:rPr>
                <w:color w:val="000000" w:themeColor="text1"/>
                <w:spacing w:val="-4"/>
                <w:lang w:val="fr-FR"/>
              </w:rPr>
              <w:t>Je ne sais pas</w:t>
            </w:r>
          </w:p>
          <w:p w14:paraId="401533FF" w14:textId="77777777" w:rsidR="003D1FF2" w:rsidRPr="001A0FCD" w:rsidRDefault="003D1FF2" w:rsidP="003D1FF2">
            <w:pPr>
              <w:pStyle w:val="ListParagraph"/>
              <w:numPr>
                <w:ilvl w:val="0"/>
                <w:numId w:val="14"/>
              </w:numPr>
              <w:spacing w:after="0" w:line="240" w:lineRule="auto"/>
              <w:ind w:left="360"/>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5005514C"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0B9100B" w14:textId="463FC19D" w:rsidR="003D1FF2" w:rsidRPr="008C3DF2" w:rsidRDefault="003D1FF2" w:rsidP="003D1FF2">
            <w:pPr>
              <w:pStyle w:val="ListParagraph"/>
              <w:numPr>
                <w:ilvl w:val="0"/>
                <w:numId w:val="52"/>
              </w:numPr>
              <w:spacing w:after="0" w:line="240" w:lineRule="auto"/>
              <w:ind w:left="361" w:hanging="361"/>
              <w:rPr>
                <w:color w:val="000000" w:themeColor="text1"/>
                <w:spacing w:val="-4"/>
                <w:lang w:val="fr-FR"/>
              </w:rPr>
            </w:pPr>
            <w:r w:rsidRPr="008C3DF2">
              <w:rPr>
                <w:color w:val="000000" w:themeColor="text1"/>
                <w:spacing w:val="-4"/>
                <w:lang w:val="fr-FR"/>
              </w:rPr>
              <w:t>De qui avez-vous entendu parler de la MVE la</w:t>
            </w:r>
            <w:r w:rsidRPr="000401CC">
              <w:rPr>
                <w:color w:val="000000" w:themeColor="text1"/>
                <w:spacing w:val="-4"/>
                <w:lang w:val="fr-FR"/>
              </w:rPr>
              <w:t xml:space="preserve"> dernière fois </w:t>
            </w:r>
            <w:r w:rsidRPr="008C3DF2">
              <w:rPr>
                <w:color w:val="000000" w:themeColor="text1"/>
                <w:spacing w:val="-4"/>
                <w:lang w:val="fr-FR"/>
              </w:rPr>
              <w:t>?</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6A92E45" w14:textId="77777777" w:rsidR="003D1FF2" w:rsidRPr="008C3DF2" w:rsidRDefault="003D1FF2" w:rsidP="003D1FF2">
            <w:pPr>
              <w:spacing w:after="0" w:line="240" w:lineRule="auto"/>
              <w:rPr>
                <w:color w:val="000000" w:themeColor="text1"/>
                <w:spacing w:val="-4"/>
                <w:lang w:val="fr-FR"/>
              </w:rPr>
            </w:pPr>
            <w:r w:rsidRPr="008C3DF2">
              <w:rPr>
                <w:i/>
                <w:color w:val="000000" w:themeColor="text1"/>
                <w:spacing w:val="-4"/>
                <w:lang w:val="fr-FR"/>
              </w:rPr>
              <w:t>Lire tous les choix de réponse. Cochez toutes les réponses indiquées.</w:t>
            </w:r>
          </w:p>
          <w:p w14:paraId="4360D05A" w14:textId="77777777" w:rsidR="003D1FF2" w:rsidRPr="008C3DF2" w:rsidRDefault="003D1FF2" w:rsidP="003D1FF2">
            <w:pPr>
              <w:pStyle w:val="ListParagraph"/>
              <w:numPr>
                <w:ilvl w:val="0"/>
                <w:numId w:val="56"/>
              </w:numPr>
              <w:spacing w:after="0" w:line="240" w:lineRule="auto"/>
              <w:rPr>
                <w:color w:val="000000" w:themeColor="text1"/>
                <w:spacing w:val="-8"/>
                <w:lang w:val="fr-FR"/>
              </w:rPr>
            </w:pPr>
            <w:r w:rsidRPr="008C3DF2">
              <w:rPr>
                <w:color w:val="000000" w:themeColor="text1"/>
                <w:spacing w:val="-8"/>
                <w:lang w:val="fr-FR"/>
              </w:rPr>
              <w:t>Annonces publiques (mégaphone ou crieur)</w:t>
            </w:r>
          </w:p>
          <w:p w14:paraId="7425EAE1" w14:textId="77777777" w:rsidR="003D1FF2" w:rsidRPr="008C3DF2" w:rsidRDefault="003D1FF2" w:rsidP="003D1FF2">
            <w:pPr>
              <w:pStyle w:val="ListParagraph"/>
              <w:numPr>
                <w:ilvl w:val="0"/>
                <w:numId w:val="56"/>
              </w:numPr>
              <w:spacing w:after="0" w:line="240" w:lineRule="auto"/>
              <w:rPr>
                <w:color w:val="000000" w:themeColor="text1"/>
                <w:spacing w:val="-8"/>
                <w:lang w:val="fr-FR"/>
              </w:rPr>
            </w:pPr>
            <w:r w:rsidRPr="008C3DF2">
              <w:rPr>
                <w:color w:val="000000" w:themeColor="text1"/>
                <w:spacing w:val="-8"/>
                <w:lang w:val="fr-FR"/>
              </w:rPr>
              <w:t>Leader communautaire</w:t>
            </w:r>
          </w:p>
          <w:p w14:paraId="6DB09FF0" w14:textId="0DE4F71D" w:rsidR="003D1FF2" w:rsidRPr="008C3DF2" w:rsidRDefault="003D1FF2" w:rsidP="003D1FF2">
            <w:pPr>
              <w:pStyle w:val="ListParagraph"/>
              <w:numPr>
                <w:ilvl w:val="0"/>
                <w:numId w:val="56"/>
              </w:numPr>
              <w:spacing w:after="0" w:line="240" w:lineRule="auto"/>
              <w:rPr>
                <w:color w:val="000000" w:themeColor="text1"/>
                <w:spacing w:val="-8"/>
                <w:lang w:val="fr-FR"/>
              </w:rPr>
            </w:pPr>
            <w:r w:rsidRPr="008C3DF2">
              <w:rPr>
                <w:color w:val="000000" w:themeColor="text1"/>
                <w:spacing w:val="-8"/>
                <w:lang w:val="fr-FR"/>
              </w:rPr>
              <w:t xml:space="preserve">Relais </w:t>
            </w:r>
            <w:r>
              <w:rPr>
                <w:color w:val="000000" w:themeColor="text1"/>
                <w:spacing w:val="-8"/>
                <w:lang w:val="fr-FR"/>
              </w:rPr>
              <w:t>C</w:t>
            </w:r>
            <w:r w:rsidRPr="008C3DF2">
              <w:rPr>
                <w:color w:val="000000" w:themeColor="text1"/>
                <w:spacing w:val="-8"/>
                <w:lang w:val="fr-FR"/>
              </w:rPr>
              <w:t>ommunautaire</w:t>
            </w:r>
          </w:p>
          <w:p w14:paraId="2BF4B11A" w14:textId="77777777" w:rsidR="003D1FF2" w:rsidRPr="008C3DF2" w:rsidRDefault="003D1FF2" w:rsidP="003D1FF2">
            <w:pPr>
              <w:pStyle w:val="ListParagraph"/>
              <w:numPr>
                <w:ilvl w:val="0"/>
                <w:numId w:val="56"/>
              </w:numPr>
              <w:spacing w:after="0" w:line="240" w:lineRule="auto"/>
              <w:rPr>
                <w:color w:val="000000" w:themeColor="text1"/>
                <w:spacing w:val="-8"/>
                <w:lang w:val="fr-FR"/>
              </w:rPr>
            </w:pPr>
            <w:r w:rsidRPr="008C3DF2">
              <w:rPr>
                <w:color w:val="000000" w:themeColor="text1"/>
                <w:spacing w:val="-8"/>
                <w:lang w:val="fr-FR"/>
              </w:rPr>
              <w:t>Agent de santé</w:t>
            </w:r>
          </w:p>
          <w:p w14:paraId="653AF01C" w14:textId="77777777" w:rsidR="003D1FF2" w:rsidRPr="008C3DF2" w:rsidRDefault="003D1FF2" w:rsidP="003D1FF2">
            <w:pPr>
              <w:pStyle w:val="ListParagraph"/>
              <w:numPr>
                <w:ilvl w:val="0"/>
                <w:numId w:val="56"/>
              </w:numPr>
              <w:spacing w:after="0" w:line="240" w:lineRule="auto"/>
              <w:rPr>
                <w:color w:val="000000" w:themeColor="text1"/>
                <w:spacing w:val="-8"/>
                <w:lang w:val="fr-FR"/>
              </w:rPr>
            </w:pPr>
            <w:r w:rsidRPr="008C3DF2">
              <w:rPr>
                <w:color w:val="000000" w:themeColor="text1"/>
                <w:spacing w:val="-8"/>
                <w:lang w:val="fr-FR"/>
              </w:rPr>
              <w:t>Tradipraticien</w:t>
            </w:r>
          </w:p>
          <w:p w14:paraId="211A4ED2" w14:textId="77777777" w:rsidR="003D1FF2" w:rsidRPr="008C3DF2" w:rsidRDefault="003D1FF2" w:rsidP="003D1FF2">
            <w:pPr>
              <w:pStyle w:val="ListParagraph"/>
              <w:numPr>
                <w:ilvl w:val="0"/>
                <w:numId w:val="56"/>
              </w:numPr>
              <w:spacing w:after="0" w:line="240" w:lineRule="auto"/>
              <w:rPr>
                <w:color w:val="000000" w:themeColor="text1"/>
                <w:spacing w:val="-8"/>
                <w:lang w:val="fr-FR"/>
              </w:rPr>
            </w:pPr>
            <w:r w:rsidRPr="008C3DF2">
              <w:rPr>
                <w:color w:val="000000" w:themeColor="text1"/>
                <w:spacing w:val="-8"/>
                <w:lang w:val="fr-FR"/>
              </w:rPr>
              <w:t>Leader religieux : Église / Mosquée / autre</w:t>
            </w:r>
          </w:p>
          <w:p w14:paraId="094E904E" w14:textId="77777777" w:rsidR="003D1FF2" w:rsidRPr="008C3DF2" w:rsidRDefault="003D1FF2" w:rsidP="003D1FF2">
            <w:pPr>
              <w:pStyle w:val="ListParagraph"/>
              <w:numPr>
                <w:ilvl w:val="0"/>
                <w:numId w:val="56"/>
              </w:numPr>
              <w:spacing w:after="0" w:line="240" w:lineRule="auto"/>
              <w:rPr>
                <w:color w:val="000000" w:themeColor="text1"/>
                <w:spacing w:val="-8"/>
                <w:lang w:val="fr-FR"/>
              </w:rPr>
            </w:pPr>
            <w:r w:rsidRPr="008C3DF2">
              <w:rPr>
                <w:color w:val="000000" w:themeColor="text1"/>
                <w:spacing w:val="-8"/>
                <w:lang w:val="fr-FR"/>
              </w:rPr>
              <w:t>Réseau personnel : Parents / Amis</w:t>
            </w:r>
          </w:p>
          <w:p w14:paraId="2602B4CA" w14:textId="77777777" w:rsidR="003D1FF2" w:rsidRPr="008C3DF2" w:rsidRDefault="003D1FF2" w:rsidP="003D1FF2">
            <w:pPr>
              <w:pStyle w:val="ListParagraph"/>
              <w:numPr>
                <w:ilvl w:val="0"/>
                <w:numId w:val="56"/>
              </w:numPr>
              <w:spacing w:after="0" w:line="240" w:lineRule="auto"/>
              <w:rPr>
                <w:color w:val="000000" w:themeColor="text1"/>
                <w:spacing w:val="-8"/>
                <w:lang w:val="fr-FR"/>
              </w:rPr>
            </w:pPr>
            <w:r w:rsidRPr="008C3DF2">
              <w:rPr>
                <w:color w:val="000000" w:themeColor="text1"/>
                <w:spacing w:val="-8"/>
                <w:lang w:val="fr-FR"/>
              </w:rPr>
              <w:t xml:space="preserve">Je ne sais pas </w:t>
            </w:r>
          </w:p>
          <w:p w14:paraId="582CB2A9" w14:textId="77777777" w:rsidR="003D1FF2" w:rsidRPr="00DB5F70" w:rsidRDefault="003D1FF2" w:rsidP="003D1FF2">
            <w:pPr>
              <w:numPr>
                <w:ilvl w:val="0"/>
                <w:numId w:val="56"/>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proofErr w:type="gramStart"/>
            <w:r w:rsidRPr="00DB5F70">
              <w:rPr>
                <w:color w:val="000000" w:themeColor="text1"/>
                <w:lang w:val="fr-CD" w:bidi="fr-FR"/>
              </w:rPr>
              <w:t>):</w:t>
            </w:r>
            <w:proofErr w:type="gramEnd"/>
            <w:r w:rsidRPr="00DB5F70">
              <w:rPr>
                <w:color w:val="000000" w:themeColor="text1"/>
                <w:lang w:val="fr-CD" w:bidi="fr-FR"/>
              </w:rPr>
              <w:t xml:space="preserve"> _____________</w:t>
            </w:r>
          </w:p>
          <w:p w14:paraId="7E77ABC3" w14:textId="77777777" w:rsidR="003D1FF2" w:rsidRPr="001A0FCD" w:rsidRDefault="003D1FF2" w:rsidP="003D1FF2">
            <w:pPr>
              <w:pStyle w:val="ListParagraph"/>
              <w:numPr>
                <w:ilvl w:val="0"/>
                <w:numId w:val="56"/>
              </w:numPr>
              <w:spacing w:after="0" w:line="240" w:lineRule="auto"/>
              <w:rPr>
                <w:color w:val="000000" w:themeColor="text1"/>
                <w:spacing w:val="-8"/>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4D394971"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70CBB61" w14:textId="4E1E2E64" w:rsidR="003D1FF2" w:rsidRPr="008C3DF2" w:rsidRDefault="003D1FF2" w:rsidP="003D1FF2">
            <w:pPr>
              <w:pStyle w:val="ListParagraph"/>
              <w:numPr>
                <w:ilvl w:val="0"/>
                <w:numId w:val="52"/>
              </w:numPr>
              <w:spacing w:after="0" w:line="240" w:lineRule="auto"/>
              <w:ind w:left="361" w:hanging="361"/>
              <w:rPr>
                <w:color w:val="000000" w:themeColor="text1"/>
                <w:spacing w:val="-4"/>
                <w:lang w:val="fr-FR"/>
              </w:rPr>
            </w:pPr>
            <w:r w:rsidRPr="008C3DF2">
              <w:rPr>
                <w:color w:val="000000" w:themeColor="text1"/>
                <w:spacing w:val="-4"/>
                <w:lang w:val="fr-FR"/>
              </w:rPr>
              <w:lastRenderedPageBreak/>
              <w:t>Par quel canal avez-vous vu, entendu ou lu quelque chose sur la MVE </w:t>
            </w:r>
            <w:r w:rsidRPr="000401CC">
              <w:rPr>
                <w:color w:val="000000" w:themeColor="text1"/>
                <w:spacing w:val="-4"/>
                <w:lang w:val="fr-FR"/>
              </w:rPr>
              <w:t xml:space="preserve">la dernière fois </w:t>
            </w:r>
            <w:r w:rsidRPr="008C3DF2">
              <w:rPr>
                <w:color w:val="000000" w:themeColor="text1"/>
                <w:spacing w:val="-4"/>
                <w:lang w:val="fr-FR"/>
              </w:rPr>
              <w:t>?</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E7D7239" w14:textId="77777777" w:rsidR="003D1FF2" w:rsidRPr="008C3DF2" w:rsidRDefault="003D1FF2" w:rsidP="003D1FF2">
            <w:pPr>
              <w:spacing w:after="0" w:line="240" w:lineRule="auto"/>
              <w:rPr>
                <w:color w:val="000000" w:themeColor="text1"/>
                <w:spacing w:val="-4"/>
                <w:lang w:val="fr-FR"/>
              </w:rPr>
            </w:pPr>
            <w:r w:rsidRPr="008C3DF2">
              <w:rPr>
                <w:i/>
                <w:color w:val="000000" w:themeColor="text1"/>
                <w:spacing w:val="-4"/>
                <w:lang w:val="fr-FR"/>
              </w:rPr>
              <w:t>Lire tous les choix de réponse. Cochez toutes les réponses indiquées.</w:t>
            </w:r>
          </w:p>
          <w:p w14:paraId="6D93C374" w14:textId="77777777" w:rsidR="003D1FF2" w:rsidRPr="008C3DF2" w:rsidRDefault="003D1FF2" w:rsidP="003D1FF2">
            <w:pPr>
              <w:pStyle w:val="ListParagraph"/>
              <w:numPr>
                <w:ilvl w:val="0"/>
                <w:numId w:val="36"/>
              </w:numPr>
              <w:spacing w:after="0" w:line="240" w:lineRule="auto"/>
              <w:rPr>
                <w:color w:val="000000" w:themeColor="text1"/>
                <w:spacing w:val="-4"/>
                <w:lang w:val="fr-FR"/>
              </w:rPr>
            </w:pPr>
            <w:r w:rsidRPr="008C3DF2">
              <w:rPr>
                <w:color w:val="000000" w:themeColor="text1"/>
                <w:spacing w:val="-4"/>
                <w:lang w:val="fr-FR"/>
              </w:rPr>
              <w:t>Radio</w:t>
            </w:r>
          </w:p>
          <w:p w14:paraId="58BE35AC" w14:textId="77777777" w:rsidR="003D1FF2" w:rsidRPr="008C3DF2" w:rsidRDefault="003D1FF2" w:rsidP="003D1FF2">
            <w:pPr>
              <w:pStyle w:val="ListParagraph"/>
              <w:numPr>
                <w:ilvl w:val="0"/>
                <w:numId w:val="36"/>
              </w:numPr>
              <w:spacing w:after="0" w:line="240" w:lineRule="auto"/>
              <w:rPr>
                <w:color w:val="000000" w:themeColor="text1"/>
                <w:spacing w:val="-4"/>
                <w:lang w:val="fr-FR"/>
              </w:rPr>
            </w:pPr>
            <w:r w:rsidRPr="008C3DF2">
              <w:rPr>
                <w:color w:val="000000" w:themeColor="text1"/>
                <w:spacing w:val="-4"/>
                <w:lang w:val="fr-FR"/>
              </w:rPr>
              <w:t>Télévision</w:t>
            </w:r>
          </w:p>
          <w:p w14:paraId="141DDD21" w14:textId="77777777" w:rsidR="003D1FF2" w:rsidRPr="008C3DF2" w:rsidRDefault="003D1FF2" w:rsidP="003D1FF2">
            <w:pPr>
              <w:pStyle w:val="ListParagraph"/>
              <w:numPr>
                <w:ilvl w:val="0"/>
                <w:numId w:val="36"/>
              </w:numPr>
              <w:spacing w:after="0" w:line="240" w:lineRule="auto"/>
              <w:rPr>
                <w:color w:val="000000" w:themeColor="text1"/>
                <w:spacing w:val="-4"/>
                <w:lang w:val="fr-FR"/>
              </w:rPr>
            </w:pPr>
            <w:r w:rsidRPr="008C3DF2">
              <w:rPr>
                <w:color w:val="000000" w:themeColor="text1"/>
                <w:spacing w:val="-4"/>
                <w:lang w:val="fr-FR"/>
              </w:rPr>
              <w:t>Annonces publiques (mégaphone ou crieur)</w:t>
            </w:r>
          </w:p>
          <w:p w14:paraId="58B90611" w14:textId="77777777" w:rsidR="003D1FF2" w:rsidRPr="008C3DF2" w:rsidRDefault="003D1FF2" w:rsidP="003D1FF2">
            <w:pPr>
              <w:pStyle w:val="ListParagraph"/>
              <w:numPr>
                <w:ilvl w:val="0"/>
                <w:numId w:val="36"/>
              </w:numPr>
              <w:spacing w:after="0" w:line="240" w:lineRule="auto"/>
              <w:rPr>
                <w:color w:val="000000" w:themeColor="text1"/>
                <w:spacing w:val="-4"/>
                <w:lang w:val="fr-FR"/>
              </w:rPr>
            </w:pPr>
            <w:r w:rsidRPr="008C3DF2">
              <w:rPr>
                <w:color w:val="000000" w:themeColor="text1"/>
                <w:spacing w:val="-4"/>
                <w:lang w:val="fr-FR"/>
              </w:rPr>
              <w:t>Imprimés : Journaux/Dépliants /Affiches</w:t>
            </w:r>
          </w:p>
          <w:p w14:paraId="4D2A942A" w14:textId="77777777" w:rsidR="003D1FF2" w:rsidRPr="008C3DF2" w:rsidRDefault="003D1FF2" w:rsidP="003D1FF2">
            <w:pPr>
              <w:pStyle w:val="ListParagraph"/>
              <w:numPr>
                <w:ilvl w:val="0"/>
                <w:numId w:val="36"/>
              </w:numPr>
              <w:spacing w:after="0" w:line="240" w:lineRule="auto"/>
              <w:rPr>
                <w:color w:val="000000" w:themeColor="text1"/>
                <w:spacing w:val="-4"/>
                <w:lang w:val="fr-FR"/>
              </w:rPr>
            </w:pPr>
            <w:r w:rsidRPr="008C3DF2">
              <w:rPr>
                <w:color w:val="000000" w:themeColor="text1"/>
                <w:spacing w:val="-4"/>
                <w:lang w:val="fr-FR"/>
              </w:rPr>
              <w:t>Internet : Blog / Site Internet</w:t>
            </w:r>
          </w:p>
          <w:p w14:paraId="7582EEDD" w14:textId="77777777" w:rsidR="003D1FF2" w:rsidRPr="008C3DF2" w:rsidRDefault="003D1FF2" w:rsidP="003D1FF2">
            <w:pPr>
              <w:pStyle w:val="ListParagraph"/>
              <w:numPr>
                <w:ilvl w:val="0"/>
                <w:numId w:val="36"/>
              </w:numPr>
              <w:spacing w:after="0" w:line="240" w:lineRule="auto"/>
              <w:rPr>
                <w:color w:val="000000" w:themeColor="text1"/>
                <w:spacing w:val="-4"/>
                <w:lang w:val="fr-FR"/>
              </w:rPr>
            </w:pPr>
            <w:r w:rsidRPr="008C3DF2">
              <w:rPr>
                <w:color w:val="000000" w:themeColor="text1"/>
                <w:spacing w:val="-4"/>
                <w:lang w:val="fr-FR"/>
              </w:rPr>
              <w:t>Internet : Médias sociaux / Facebook</w:t>
            </w:r>
          </w:p>
          <w:p w14:paraId="3B128BCC" w14:textId="77777777" w:rsidR="003D1FF2" w:rsidRPr="008C3DF2" w:rsidRDefault="003D1FF2" w:rsidP="003D1FF2">
            <w:pPr>
              <w:pStyle w:val="ListParagraph"/>
              <w:numPr>
                <w:ilvl w:val="0"/>
                <w:numId w:val="36"/>
              </w:numPr>
              <w:spacing w:after="0" w:line="240" w:lineRule="auto"/>
              <w:rPr>
                <w:color w:val="000000" w:themeColor="text1"/>
                <w:spacing w:val="-4"/>
                <w:lang w:val="fr-FR"/>
              </w:rPr>
            </w:pPr>
            <w:r w:rsidRPr="008C3DF2">
              <w:rPr>
                <w:color w:val="000000" w:themeColor="text1"/>
                <w:spacing w:val="-4"/>
                <w:lang w:val="fr-FR"/>
              </w:rPr>
              <w:t>Téléphone portable : messages texte, WhatsApp</w:t>
            </w:r>
          </w:p>
          <w:p w14:paraId="5189E028" w14:textId="77777777" w:rsidR="003D1FF2" w:rsidRPr="008C3DF2" w:rsidRDefault="003D1FF2" w:rsidP="003D1FF2">
            <w:pPr>
              <w:pStyle w:val="ListParagraph"/>
              <w:numPr>
                <w:ilvl w:val="0"/>
                <w:numId w:val="36"/>
              </w:numPr>
              <w:spacing w:after="0" w:line="240" w:lineRule="auto"/>
              <w:rPr>
                <w:color w:val="000000" w:themeColor="text1"/>
                <w:spacing w:val="-4"/>
                <w:lang w:val="fr-FR"/>
              </w:rPr>
            </w:pPr>
            <w:r w:rsidRPr="008C3DF2">
              <w:rPr>
                <w:color w:val="000000" w:themeColor="text1"/>
                <w:spacing w:val="-4"/>
                <w:lang w:val="fr-FR"/>
              </w:rPr>
              <w:t>Lieu de prière (culte, messe, chefs religieux)</w:t>
            </w:r>
          </w:p>
          <w:p w14:paraId="31695093" w14:textId="77777777" w:rsidR="003D1FF2" w:rsidRPr="008C3DF2" w:rsidRDefault="003D1FF2" w:rsidP="003D1FF2">
            <w:pPr>
              <w:pStyle w:val="ListParagraph"/>
              <w:numPr>
                <w:ilvl w:val="0"/>
                <w:numId w:val="36"/>
              </w:numPr>
              <w:spacing w:after="0" w:line="240" w:lineRule="auto"/>
              <w:rPr>
                <w:color w:val="000000" w:themeColor="text1"/>
                <w:spacing w:val="-4"/>
                <w:lang w:val="fr-FR"/>
              </w:rPr>
            </w:pPr>
            <w:r w:rsidRPr="008C3DF2">
              <w:rPr>
                <w:color w:val="000000" w:themeColor="text1"/>
                <w:spacing w:val="-4"/>
                <w:lang w:val="fr-FR"/>
              </w:rPr>
              <w:t>Écoles</w:t>
            </w:r>
          </w:p>
          <w:p w14:paraId="3044DC6A" w14:textId="77777777" w:rsidR="003D1FF2" w:rsidRPr="008C3DF2" w:rsidRDefault="003D1FF2" w:rsidP="003D1FF2">
            <w:pPr>
              <w:pStyle w:val="ListParagraph"/>
              <w:numPr>
                <w:ilvl w:val="0"/>
                <w:numId w:val="36"/>
              </w:numPr>
              <w:spacing w:after="0" w:line="240" w:lineRule="auto"/>
              <w:rPr>
                <w:color w:val="000000" w:themeColor="text1"/>
                <w:spacing w:val="-4"/>
                <w:lang w:val="fr-FR"/>
              </w:rPr>
            </w:pPr>
            <w:r w:rsidRPr="008C3DF2">
              <w:rPr>
                <w:color w:val="000000" w:themeColor="text1"/>
                <w:spacing w:val="-4"/>
                <w:lang w:val="fr-FR"/>
              </w:rPr>
              <w:t xml:space="preserve">Je ne sais pas </w:t>
            </w:r>
          </w:p>
          <w:p w14:paraId="5F22A916" w14:textId="77777777" w:rsidR="003D1FF2" w:rsidRPr="00DB5F70" w:rsidRDefault="003D1FF2" w:rsidP="003D1FF2">
            <w:pPr>
              <w:numPr>
                <w:ilvl w:val="0"/>
                <w:numId w:val="36"/>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proofErr w:type="gramStart"/>
            <w:r w:rsidRPr="00DB5F70">
              <w:rPr>
                <w:color w:val="000000" w:themeColor="text1"/>
                <w:lang w:val="fr-CD" w:bidi="fr-FR"/>
              </w:rPr>
              <w:t>):</w:t>
            </w:r>
            <w:proofErr w:type="gramEnd"/>
            <w:r w:rsidRPr="00DB5F70">
              <w:rPr>
                <w:color w:val="000000" w:themeColor="text1"/>
                <w:lang w:val="fr-CD" w:bidi="fr-FR"/>
              </w:rPr>
              <w:t xml:space="preserve"> _____________</w:t>
            </w:r>
          </w:p>
          <w:p w14:paraId="14DBBEF4" w14:textId="77777777" w:rsidR="003D1FF2" w:rsidRPr="001A0FCD" w:rsidRDefault="003D1FF2" w:rsidP="003D1FF2">
            <w:pPr>
              <w:pStyle w:val="ListParagraph"/>
              <w:numPr>
                <w:ilvl w:val="0"/>
                <w:numId w:val="36"/>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5D3BEB" w14:paraId="5884A386"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9C353BC" w14:textId="62DC3292" w:rsidR="003D1FF2" w:rsidRPr="008C3DF2" w:rsidRDefault="003D1FF2" w:rsidP="003D1FF2">
            <w:pPr>
              <w:pStyle w:val="ListParagraph"/>
              <w:numPr>
                <w:ilvl w:val="0"/>
                <w:numId w:val="52"/>
              </w:numPr>
              <w:spacing w:after="0" w:line="240" w:lineRule="auto"/>
              <w:ind w:left="361" w:hanging="361"/>
              <w:rPr>
                <w:color w:val="000000" w:themeColor="text1"/>
                <w:spacing w:val="-4"/>
                <w:lang w:val="fr-FR"/>
              </w:rPr>
            </w:pPr>
            <w:r w:rsidRPr="008C3DF2">
              <w:rPr>
                <w:color w:val="000000" w:themeColor="text1"/>
                <w:spacing w:val="-4"/>
                <w:lang w:val="fr-FR"/>
              </w:rPr>
              <w:t xml:space="preserve">Pensez-vous que l'épidémie de la MVE </w:t>
            </w:r>
            <w:r w:rsidRPr="00BB7216">
              <w:rPr>
                <w:color w:val="000000" w:themeColor="text1"/>
                <w:spacing w:val="-4"/>
                <w:lang w:val="fr-FR"/>
              </w:rPr>
              <w:t>existe</w:t>
            </w:r>
            <w:r>
              <w:rPr>
                <w:color w:val="000000" w:themeColor="text1"/>
                <w:spacing w:val="-4"/>
                <w:lang w:val="fr-FR"/>
              </w:rPr>
              <w:t xml:space="preserve"> </w:t>
            </w:r>
            <w:r w:rsidRPr="008C3DF2">
              <w:rPr>
                <w:color w:val="000000" w:themeColor="text1"/>
                <w:spacing w:val="-4"/>
                <w:lang w:val="fr-FR"/>
              </w:rPr>
              <w:t xml:space="preserve">dans votre communauté </w:t>
            </w:r>
            <w:r w:rsidRPr="000401CC">
              <w:rPr>
                <w:rFonts w:eastAsia="Times New Roman" w:cs="Calibri"/>
                <w:color w:val="000000" w:themeColor="text1"/>
                <w:spacing w:val="-4"/>
                <w:lang w:val="fr-FR"/>
              </w:rPr>
              <w:t>?</w:t>
            </w:r>
            <w:r>
              <w:rPr>
                <w:rFonts w:eastAsia="Times New Roman" w:cs="Calibri"/>
                <w:color w:val="000000" w:themeColor="text1"/>
                <w:spacing w:val="-4"/>
                <w:lang w:val="fr-FR"/>
              </w:rPr>
              <w:t xml:space="preser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45702B6A" w14:textId="77777777" w:rsidR="003D1FF2" w:rsidRPr="008C3DF2" w:rsidRDefault="003D1FF2" w:rsidP="003D1FF2">
            <w:pPr>
              <w:pStyle w:val="ListParagraph"/>
              <w:numPr>
                <w:ilvl w:val="0"/>
                <w:numId w:val="15"/>
              </w:numPr>
              <w:spacing w:after="0" w:line="240" w:lineRule="auto"/>
              <w:rPr>
                <w:color w:val="000000" w:themeColor="text1"/>
                <w:spacing w:val="-4"/>
                <w:lang w:val="fr-FR"/>
              </w:rPr>
            </w:pPr>
            <w:r w:rsidRPr="008C3DF2">
              <w:rPr>
                <w:color w:val="000000" w:themeColor="text1"/>
                <w:spacing w:val="-4"/>
                <w:lang w:val="fr-FR"/>
              </w:rPr>
              <w:t>Oui</w:t>
            </w:r>
          </w:p>
          <w:p w14:paraId="7B3E4C5C" w14:textId="0F3B8FFE" w:rsidR="003D1FF2" w:rsidRPr="008C3DF2" w:rsidRDefault="003D1FF2" w:rsidP="003D1FF2">
            <w:pPr>
              <w:pStyle w:val="ListParagraph"/>
              <w:numPr>
                <w:ilvl w:val="0"/>
                <w:numId w:val="15"/>
              </w:numPr>
              <w:spacing w:after="0" w:line="240" w:lineRule="auto"/>
              <w:rPr>
                <w:color w:val="000000" w:themeColor="text1"/>
                <w:spacing w:val="-4"/>
                <w:lang w:val="fr-FR"/>
              </w:rPr>
            </w:pPr>
            <w:r w:rsidRPr="008C3DF2">
              <w:rPr>
                <w:color w:val="000000" w:themeColor="text1"/>
                <w:spacing w:val="-4"/>
                <w:lang w:val="fr-FR"/>
              </w:rPr>
              <w:t>Non</w:t>
            </w:r>
            <w:r w:rsidRPr="000401CC">
              <w:rPr>
                <w:rFonts w:ascii="Wingdings" w:eastAsia="Wingdings" w:hAnsi="Wingdings" w:cs="Wingdings"/>
                <w:color w:val="000000" w:themeColor="text1"/>
                <w:sz w:val="20"/>
                <w:szCs w:val="20"/>
                <w:lang w:val="fr-FR"/>
              </w:rPr>
              <w:t>à</w:t>
            </w:r>
            <w:r>
              <w:rPr>
                <w:color w:val="000000" w:themeColor="text1"/>
                <w:spacing w:val="-4"/>
                <w:lang w:val="fr-FR"/>
              </w:rPr>
              <w:t xml:space="preserve"> </w:t>
            </w:r>
            <w:r w:rsidRPr="00C6179B">
              <w:rPr>
                <w:i/>
                <w:iCs/>
                <w:color w:val="000000" w:themeColor="text1"/>
                <w:spacing w:val="-4"/>
                <w:lang w:val="fr-FR"/>
              </w:rPr>
              <w:t>passez à la Q.21</w:t>
            </w:r>
          </w:p>
          <w:p w14:paraId="200450DF" w14:textId="7B0FCA01" w:rsidR="003D1FF2" w:rsidRDefault="003D1FF2" w:rsidP="003D1FF2">
            <w:pPr>
              <w:pStyle w:val="ListParagraph"/>
              <w:numPr>
                <w:ilvl w:val="0"/>
                <w:numId w:val="15"/>
              </w:numPr>
              <w:spacing w:after="0" w:line="240" w:lineRule="auto"/>
              <w:rPr>
                <w:color w:val="000000" w:themeColor="text1"/>
                <w:spacing w:val="-4"/>
                <w:lang w:val="fr-FR"/>
              </w:rPr>
            </w:pPr>
            <w:r w:rsidRPr="008C3DF2">
              <w:rPr>
                <w:color w:val="000000" w:themeColor="text1"/>
                <w:spacing w:val="-4"/>
                <w:lang w:val="fr-FR"/>
              </w:rPr>
              <w:t>Je ne sais pa</w:t>
            </w:r>
            <w:r>
              <w:rPr>
                <w:color w:val="000000" w:themeColor="text1"/>
                <w:spacing w:val="-4"/>
                <w:lang w:val="fr-FR"/>
              </w:rPr>
              <w:t>s</w:t>
            </w:r>
            <w:r w:rsidRPr="005D3BEB">
              <w:rPr>
                <w:color w:val="000000" w:themeColor="text1"/>
                <w:spacing w:val="-4"/>
                <w:lang w:val="fr-FR"/>
              </w:rPr>
              <w:sym w:font="Wingdings" w:char="F0E0"/>
            </w:r>
            <w:r>
              <w:rPr>
                <w:color w:val="000000" w:themeColor="text1"/>
                <w:spacing w:val="-4"/>
                <w:lang w:val="fr-FR"/>
              </w:rPr>
              <w:t xml:space="preserve"> </w:t>
            </w:r>
            <w:r w:rsidRPr="00C6179B">
              <w:rPr>
                <w:i/>
                <w:iCs/>
                <w:color w:val="000000" w:themeColor="text1"/>
                <w:spacing w:val="-4"/>
                <w:lang w:val="fr-FR"/>
              </w:rPr>
              <w:t>passez à la Q.21</w:t>
            </w:r>
          </w:p>
          <w:p w14:paraId="609F40C5" w14:textId="40D9D097" w:rsidR="003D1FF2" w:rsidRPr="001A0FCD" w:rsidRDefault="003D1FF2" w:rsidP="003D1FF2">
            <w:pPr>
              <w:pStyle w:val="ListParagraph"/>
              <w:numPr>
                <w:ilvl w:val="0"/>
                <w:numId w:val="15"/>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Pr>
                <w:color w:val="000000" w:themeColor="text1"/>
                <w:spacing w:val="-4"/>
                <w:lang w:val="fr-FR"/>
              </w:rPr>
              <w:t>)</w:t>
            </w:r>
            <w:r w:rsidRPr="005D3BEB">
              <w:rPr>
                <w:color w:val="000000" w:themeColor="text1"/>
                <w:spacing w:val="-4"/>
                <w:lang w:val="fr-FR"/>
              </w:rPr>
              <w:t xml:space="preserve"> </w:t>
            </w:r>
          </w:p>
        </w:tc>
      </w:tr>
      <w:tr w:rsidR="003D1FF2" w:rsidRPr="00EF21E3" w14:paraId="798BC1B4" w14:textId="77777777" w:rsidTr="00D96E15">
        <w:trPr>
          <w:cantSplit/>
          <w:trHeight w:val="2762"/>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3824356" w14:textId="77777777" w:rsidR="003D1FF2" w:rsidRDefault="003D1FF2" w:rsidP="003D1FF2">
            <w:pPr>
              <w:pStyle w:val="ListParagraph"/>
              <w:numPr>
                <w:ilvl w:val="0"/>
                <w:numId w:val="52"/>
              </w:numPr>
              <w:spacing w:after="0" w:line="240" w:lineRule="auto"/>
              <w:ind w:left="361" w:hanging="361"/>
              <w:rPr>
                <w:color w:val="000000" w:themeColor="text1"/>
                <w:spacing w:val="-4"/>
                <w:lang w:val="fr-FR"/>
              </w:rPr>
            </w:pPr>
            <w:bookmarkStart w:id="0" w:name="_Hlk97818446"/>
            <w:r w:rsidRPr="008C3DF2">
              <w:rPr>
                <w:color w:val="000000" w:themeColor="text1"/>
                <w:spacing w:val="-4"/>
                <w:lang w:val="fr-FR"/>
              </w:rPr>
              <w:t>Si vous pensez que l'épidémie de MVE est réelle, selon vous quelle est la cause de l'épidémie ?</w:t>
            </w:r>
          </w:p>
          <w:bookmarkEnd w:id="0"/>
          <w:p w14:paraId="675E3D84" w14:textId="77777777" w:rsidR="003D1FF2" w:rsidRPr="005D2169" w:rsidRDefault="003D1FF2" w:rsidP="003D1FF2">
            <w:pPr>
              <w:pStyle w:val="ListParagraph"/>
              <w:spacing w:after="0" w:line="240" w:lineRule="auto"/>
              <w:ind w:left="361"/>
              <w:rPr>
                <w:color w:val="000000" w:themeColor="text1"/>
                <w:spacing w:val="-4"/>
                <w:lang w:val="fr-FR"/>
              </w:rPr>
            </w:pP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56AD3C9" w14:textId="77777777" w:rsidR="003D1FF2" w:rsidRPr="00A561D4" w:rsidRDefault="003D1FF2" w:rsidP="003D1FF2">
            <w:pPr>
              <w:spacing w:after="0" w:line="240" w:lineRule="auto"/>
              <w:rPr>
                <w:i/>
                <w:color w:val="000000" w:themeColor="text1"/>
                <w:spacing w:val="-10"/>
                <w:lang w:val="fr-FR"/>
              </w:rPr>
            </w:pPr>
            <w:r w:rsidRPr="00A561D4">
              <w:rPr>
                <w:i/>
                <w:color w:val="000000" w:themeColor="text1"/>
                <w:spacing w:val="-10"/>
                <w:lang w:val="fr-FR"/>
              </w:rPr>
              <w:t>(</w:t>
            </w:r>
            <w:bookmarkStart w:id="1" w:name="_Hlk97818429"/>
            <w:r w:rsidRPr="00A561D4">
              <w:rPr>
                <w:i/>
                <w:color w:val="000000" w:themeColor="text1"/>
                <w:spacing w:val="-10"/>
                <w:lang w:val="fr-FR"/>
              </w:rPr>
              <w:t xml:space="preserve">Ne </w:t>
            </w:r>
            <w:r w:rsidRPr="00A561D4">
              <w:rPr>
                <w:b/>
                <w:i/>
                <w:color w:val="000000" w:themeColor="text1"/>
                <w:spacing w:val="-10"/>
                <w:lang w:val="fr-FR"/>
              </w:rPr>
              <w:t>pas</w:t>
            </w:r>
            <w:r w:rsidRPr="00A561D4">
              <w:rPr>
                <w:i/>
                <w:color w:val="000000" w:themeColor="text1"/>
                <w:spacing w:val="-10"/>
                <w:lang w:val="fr-FR"/>
              </w:rPr>
              <w:t xml:space="preserve"> lire les choix de réponse. Cochez toutes les réponses indiquées par le participant)</w:t>
            </w:r>
          </w:p>
          <w:p w14:paraId="6DF512EB" w14:textId="6DE3BBCB" w:rsidR="003D1FF2" w:rsidRDefault="003D1FF2" w:rsidP="003D1FF2">
            <w:pPr>
              <w:pStyle w:val="ListParagraph"/>
              <w:numPr>
                <w:ilvl w:val="0"/>
                <w:numId w:val="16"/>
              </w:numPr>
              <w:spacing w:after="0" w:line="240" w:lineRule="auto"/>
              <w:rPr>
                <w:color w:val="000000" w:themeColor="text1"/>
                <w:spacing w:val="-4"/>
                <w:lang w:val="fr-CD"/>
              </w:rPr>
            </w:pPr>
            <w:r w:rsidRPr="00BB7216">
              <w:rPr>
                <w:color w:val="000000" w:themeColor="text1"/>
                <w:spacing w:val="-4"/>
                <w:lang w:val="fr-CD"/>
              </w:rPr>
              <w:t>Une personne qui touche un animal infecté, mort ou vivant</w:t>
            </w:r>
          </w:p>
          <w:p w14:paraId="03DC4825" w14:textId="05ECF163" w:rsidR="003D1FF2" w:rsidRPr="00A561D4" w:rsidRDefault="003D1FF2" w:rsidP="003D1FF2">
            <w:pPr>
              <w:pStyle w:val="ListParagraph"/>
              <w:numPr>
                <w:ilvl w:val="0"/>
                <w:numId w:val="16"/>
              </w:numPr>
              <w:spacing w:after="0" w:line="240" w:lineRule="auto"/>
              <w:rPr>
                <w:color w:val="000000" w:themeColor="text1"/>
                <w:spacing w:val="-4"/>
                <w:lang w:val="fr-CD"/>
              </w:rPr>
            </w:pPr>
            <w:r w:rsidRPr="00A561D4">
              <w:rPr>
                <w:color w:val="000000" w:themeColor="text1"/>
                <w:spacing w:val="-4"/>
                <w:lang w:val="fr-CD"/>
              </w:rPr>
              <w:t>Introduit par des cas importés de l'extérieur de la communauté</w:t>
            </w:r>
          </w:p>
          <w:p w14:paraId="34C861E6" w14:textId="77777777" w:rsidR="003D1FF2" w:rsidRPr="00A561D4" w:rsidRDefault="003D1FF2" w:rsidP="003D1FF2">
            <w:pPr>
              <w:pStyle w:val="ListParagraph"/>
              <w:numPr>
                <w:ilvl w:val="0"/>
                <w:numId w:val="16"/>
              </w:numPr>
              <w:spacing w:after="0" w:line="240" w:lineRule="auto"/>
              <w:rPr>
                <w:color w:val="000000" w:themeColor="text1"/>
                <w:spacing w:val="-4"/>
                <w:lang w:val="fr-CD"/>
              </w:rPr>
            </w:pPr>
            <w:r w:rsidRPr="00A561D4">
              <w:rPr>
                <w:color w:val="000000" w:themeColor="text1"/>
                <w:spacing w:val="-4"/>
                <w:lang w:val="fr-CD"/>
              </w:rPr>
              <w:t>Introduit intentionnellement dans un but lucratif [« Ébola business »]</w:t>
            </w:r>
          </w:p>
          <w:p w14:paraId="06607FB6" w14:textId="77777777" w:rsidR="003D1FF2" w:rsidRPr="00A561D4" w:rsidRDefault="003D1FF2" w:rsidP="003D1FF2">
            <w:pPr>
              <w:pStyle w:val="ListParagraph"/>
              <w:numPr>
                <w:ilvl w:val="0"/>
                <w:numId w:val="16"/>
              </w:numPr>
              <w:spacing w:after="0" w:line="240" w:lineRule="auto"/>
              <w:rPr>
                <w:color w:val="000000" w:themeColor="text1"/>
                <w:spacing w:val="-4"/>
                <w:lang w:val="fr-CD"/>
              </w:rPr>
            </w:pPr>
            <w:r w:rsidRPr="00A561D4">
              <w:rPr>
                <w:color w:val="000000" w:themeColor="text1"/>
                <w:spacing w:val="-4"/>
                <w:lang w:val="fr-CD"/>
              </w:rPr>
              <w:t>Introduit par des politiciens</w:t>
            </w:r>
          </w:p>
          <w:p w14:paraId="3F1023B6" w14:textId="7F23F9FB" w:rsidR="003D1FF2" w:rsidRPr="00A561D4" w:rsidRDefault="003D1FF2" w:rsidP="003D1FF2">
            <w:pPr>
              <w:pStyle w:val="ListParagraph"/>
              <w:numPr>
                <w:ilvl w:val="0"/>
                <w:numId w:val="16"/>
              </w:numPr>
              <w:spacing w:after="0" w:line="240" w:lineRule="auto"/>
              <w:rPr>
                <w:color w:val="000000" w:themeColor="text1"/>
                <w:spacing w:val="-4"/>
                <w:lang w:val="fr-CD"/>
              </w:rPr>
            </w:pPr>
            <w:r w:rsidRPr="00A561D4">
              <w:rPr>
                <w:color w:val="000000" w:themeColor="text1"/>
                <w:spacing w:val="-4"/>
                <w:lang w:val="fr-CD"/>
              </w:rPr>
              <w:t xml:space="preserve">Introduit par des </w:t>
            </w:r>
            <w:r w:rsidRPr="00A561D4">
              <w:rPr>
                <w:color w:val="000000" w:themeColor="text1"/>
                <w:spacing w:val="-4"/>
                <w:lang w:val="fr-FR"/>
              </w:rPr>
              <w:t>Étrangers</w:t>
            </w:r>
          </w:p>
          <w:p w14:paraId="6936D89A" w14:textId="77777777" w:rsidR="003D1FF2" w:rsidRPr="00A561D4" w:rsidRDefault="003D1FF2" w:rsidP="003D1FF2">
            <w:pPr>
              <w:pStyle w:val="ListParagraph"/>
              <w:numPr>
                <w:ilvl w:val="0"/>
                <w:numId w:val="16"/>
              </w:numPr>
              <w:spacing w:after="0" w:line="240" w:lineRule="auto"/>
              <w:rPr>
                <w:color w:val="000000" w:themeColor="text1"/>
                <w:spacing w:val="-4"/>
                <w:lang w:val="fr-CD"/>
              </w:rPr>
            </w:pPr>
            <w:r w:rsidRPr="00A561D4">
              <w:rPr>
                <w:color w:val="000000" w:themeColor="text1"/>
                <w:spacing w:val="-4"/>
                <w:lang w:val="fr-CD"/>
              </w:rPr>
              <w:t>Sorcellerie [source mystique/magique]</w:t>
            </w:r>
          </w:p>
          <w:p w14:paraId="782083D4" w14:textId="77777777" w:rsidR="003D1FF2" w:rsidRPr="00A561D4" w:rsidRDefault="003D1FF2" w:rsidP="003D1FF2">
            <w:pPr>
              <w:pStyle w:val="ListParagraph"/>
              <w:numPr>
                <w:ilvl w:val="0"/>
                <w:numId w:val="16"/>
              </w:numPr>
              <w:spacing w:after="0" w:line="240" w:lineRule="auto"/>
              <w:rPr>
                <w:color w:val="000000" w:themeColor="text1"/>
                <w:spacing w:val="-4"/>
                <w:lang w:val="fr-CD"/>
              </w:rPr>
            </w:pPr>
            <w:r w:rsidRPr="00A561D4">
              <w:rPr>
                <w:color w:val="000000" w:themeColor="text1"/>
                <w:spacing w:val="-4"/>
                <w:lang w:val="fr-CD"/>
              </w:rPr>
              <w:t>Je ne sais pas</w:t>
            </w:r>
          </w:p>
          <w:p w14:paraId="4ECBDA3A" w14:textId="77777777" w:rsidR="003D1FF2" w:rsidRPr="00DB5F70" w:rsidRDefault="003D1FF2" w:rsidP="003D1FF2">
            <w:pPr>
              <w:numPr>
                <w:ilvl w:val="0"/>
                <w:numId w:val="16"/>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proofErr w:type="gramStart"/>
            <w:r w:rsidRPr="00DB5F70">
              <w:rPr>
                <w:color w:val="000000" w:themeColor="text1"/>
                <w:lang w:val="fr-CD" w:bidi="fr-FR"/>
              </w:rPr>
              <w:t>):</w:t>
            </w:r>
            <w:proofErr w:type="gramEnd"/>
            <w:r w:rsidRPr="00DB5F70">
              <w:rPr>
                <w:color w:val="000000" w:themeColor="text1"/>
                <w:lang w:val="fr-CD" w:bidi="fr-FR"/>
              </w:rPr>
              <w:t xml:space="preserve"> _____________</w:t>
            </w:r>
          </w:p>
          <w:p w14:paraId="2CACBAEC" w14:textId="223A1D2D" w:rsidR="003D1FF2" w:rsidRPr="00A561D4" w:rsidRDefault="003D1FF2" w:rsidP="003D1FF2">
            <w:pPr>
              <w:pStyle w:val="ListParagraph"/>
              <w:numPr>
                <w:ilvl w:val="0"/>
                <w:numId w:val="16"/>
              </w:numPr>
              <w:spacing w:after="0" w:line="240" w:lineRule="auto"/>
              <w:rPr>
                <w:color w:val="000000" w:themeColor="text1"/>
                <w:spacing w:val="-4"/>
                <w:lang w:val="fr-FR"/>
              </w:rPr>
            </w:pPr>
            <w:r w:rsidRPr="00A561D4">
              <w:rPr>
                <w:color w:val="000000" w:themeColor="text1"/>
                <w:spacing w:val="-4"/>
                <w:lang w:val="fr-FR"/>
              </w:rPr>
              <w:t>Refuse (</w:t>
            </w:r>
            <w:r w:rsidRPr="00A561D4">
              <w:rPr>
                <w:i/>
                <w:iCs/>
                <w:color w:val="000000" w:themeColor="text1"/>
                <w:spacing w:val="-4"/>
                <w:lang w:val="fr-FR"/>
              </w:rPr>
              <w:t>Ne pas lire</w:t>
            </w:r>
            <w:bookmarkEnd w:id="1"/>
            <w:r w:rsidRPr="00A561D4">
              <w:rPr>
                <w:color w:val="000000" w:themeColor="text1"/>
                <w:spacing w:val="-4"/>
                <w:lang w:val="fr-FR"/>
              </w:rPr>
              <w:t>)</w:t>
            </w:r>
          </w:p>
        </w:tc>
      </w:tr>
      <w:tr w:rsidR="003D1FF2" w:rsidRPr="00935426" w14:paraId="44E58423" w14:textId="77777777" w:rsidTr="00D96E15">
        <w:trPr>
          <w:cantSplit/>
          <w:trHeight w:val="576"/>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1930BA8" w14:textId="77777777" w:rsidR="003D1FF2" w:rsidRPr="006025AB" w:rsidRDefault="003D1FF2" w:rsidP="003D1FF2">
            <w:pPr>
              <w:spacing w:after="0" w:line="240" w:lineRule="auto"/>
              <w:rPr>
                <w:color w:val="000000" w:themeColor="text1"/>
                <w:spacing w:val="-4"/>
                <w:lang w:val="fr-FR"/>
              </w:rPr>
            </w:pPr>
            <w:r>
              <w:rPr>
                <w:color w:val="000000" w:themeColor="text1"/>
                <w:spacing w:val="-4"/>
                <w:lang w:val="fr-FR"/>
              </w:rPr>
              <w:t>20b. Selon vous quelles sont les causes de la propagation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0132E9DA" w14:textId="2798D555" w:rsidR="003D1FF2" w:rsidRDefault="003D1FF2" w:rsidP="003D1FF2">
            <w:pPr>
              <w:pStyle w:val="ListParagraph"/>
              <w:numPr>
                <w:ilvl w:val="0"/>
                <w:numId w:val="67"/>
              </w:numPr>
              <w:spacing w:after="0" w:line="240" w:lineRule="auto"/>
              <w:rPr>
                <w:color w:val="000000" w:themeColor="text1"/>
                <w:spacing w:val="-10"/>
                <w:lang w:val="fr-FR"/>
              </w:rPr>
            </w:pPr>
            <w:r w:rsidRPr="00A561D4">
              <w:rPr>
                <w:color w:val="000000" w:themeColor="text1"/>
                <w:spacing w:val="-10"/>
                <w:lang w:val="fr-FR"/>
              </w:rPr>
              <w:t>Manque d’information</w:t>
            </w:r>
          </w:p>
          <w:p w14:paraId="2D3CE583" w14:textId="1B0760EA" w:rsidR="003D1FF2" w:rsidRPr="00A561D4" w:rsidRDefault="003D1FF2" w:rsidP="003D1FF2">
            <w:pPr>
              <w:pStyle w:val="ListParagraph"/>
              <w:numPr>
                <w:ilvl w:val="0"/>
                <w:numId w:val="67"/>
              </w:numPr>
              <w:spacing w:after="0" w:line="240" w:lineRule="auto"/>
              <w:rPr>
                <w:color w:val="000000" w:themeColor="text1"/>
                <w:spacing w:val="-10"/>
                <w:lang w:val="fr-FR"/>
              </w:rPr>
            </w:pPr>
            <w:r w:rsidRPr="00BB7216">
              <w:rPr>
                <w:color w:val="000000" w:themeColor="text1"/>
                <w:spacing w:val="-10"/>
                <w:lang w:val="fr-FR"/>
              </w:rPr>
              <w:t>Personnes prenant soin des personnes malades de l'EVD</w:t>
            </w:r>
          </w:p>
          <w:p w14:paraId="1941FE0E" w14:textId="29F94E25" w:rsidR="003D1FF2" w:rsidRDefault="003D1FF2" w:rsidP="003D1FF2">
            <w:pPr>
              <w:pStyle w:val="ListParagraph"/>
              <w:numPr>
                <w:ilvl w:val="0"/>
                <w:numId w:val="67"/>
              </w:numPr>
              <w:spacing w:after="0" w:line="240" w:lineRule="auto"/>
              <w:rPr>
                <w:color w:val="000000" w:themeColor="text1"/>
                <w:spacing w:val="-4"/>
                <w:lang w:val="fr-CD"/>
              </w:rPr>
            </w:pPr>
            <w:r w:rsidRPr="00A561D4">
              <w:rPr>
                <w:color w:val="000000" w:themeColor="text1"/>
                <w:spacing w:val="-4"/>
                <w:lang w:val="fr-CD"/>
              </w:rPr>
              <w:t>Manipulation de</w:t>
            </w:r>
            <w:r>
              <w:rPr>
                <w:color w:val="000000" w:themeColor="text1"/>
                <w:spacing w:val="-4"/>
                <w:lang w:val="fr-CD"/>
              </w:rPr>
              <w:t xml:space="preserve">s animaux </w:t>
            </w:r>
            <w:r w:rsidRPr="00D0121B">
              <w:rPr>
                <w:color w:val="000000" w:themeColor="text1"/>
                <w:spacing w:val="-4"/>
                <w:lang w:val="fr-CD"/>
              </w:rPr>
              <w:t>infectés</w:t>
            </w:r>
          </w:p>
          <w:p w14:paraId="7B9EAC63" w14:textId="77777777" w:rsidR="003D1FF2" w:rsidRPr="00DB5F70" w:rsidRDefault="003D1FF2" w:rsidP="003D1FF2">
            <w:pPr>
              <w:numPr>
                <w:ilvl w:val="0"/>
                <w:numId w:val="67"/>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proofErr w:type="gramStart"/>
            <w:r w:rsidRPr="00DB5F70">
              <w:rPr>
                <w:color w:val="000000" w:themeColor="text1"/>
                <w:lang w:val="fr-CD" w:bidi="fr-FR"/>
              </w:rPr>
              <w:t>):</w:t>
            </w:r>
            <w:proofErr w:type="gramEnd"/>
            <w:r w:rsidRPr="00DB5F70">
              <w:rPr>
                <w:color w:val="000000" w:themeColor="text1"/>
                <w:lang w:val="fr-CD" w:bidi="fr-FR"/>
              </w:rPr>
              <w:t xml:space="preserve"> _____________</w:t>
            </w:r>
          </w:p>
          <w:p w14:paraId="13BC245C" w14:textId="77777777" w:rsidR="003D1FF2" w:rsidRPr="00A561D4" w:rsidRDefault="003D1FF2" w:rsidP="003D1FF2">
            <w:pPr>
              <w:pStyle w:val="ListParagraph"/>
              <w:numPr>
                <w:ilvl w:val="0"/>
                <w:numId w:val="67"/>
              </w:numPr>
              <w:spacing w:after="0" w:line="240" w:lineRule="auto"/>
              <w:rPr>
                <w:color w:val="000000" w:themeColor="text1"/>
                <w:spacing w:val="-4"/>
                <w:lang w:val="fr-CD"/>
              </w:rPr>
            </w:pPr>
            <w:r w:rsidRPr="00A561D4">
              <w:rPr>
                <w:color w:val="000000" w:themeColor="text1"/>
                <w:spacing w:val="-4"/>
                <w:lang w:val="fr-FR"/>
              </w:rPr>
              <w:t>Refuse (</w:t>
            </w:r>
            <w:r w:rsidRPr="00A561D4">
              <w:rPr>
                <w:i/>
                <w:iCs/>
                <w:color w:val="000000" w:themeColor="text1"/>
                <w:spacing w:val="-4"/>
                <w:lang w:val="fr-FR"/>
              </w:rPr>
              <w:t>Ne pas lire</w:t>
            </w:r>
            <w:r w:rsidRPr="00A561D4">
              <w:rPr>
                <w:color w:val="000000" w:themeColor="text1"/>
                <w:spacing w:val="-4"/>
                <w:lang w:val="fr-FR"/>
              </w:rPr>
              <w:t>)</w:t>
            </w:r>
          </w:p>
          <w:p w14:paraId="33CB8A44" w14:textId="77777777" w:rsidR="003D1FF2" w:rsidRPr="00A561D4" w:rsidRDefault="003D1FF2" w:rsidP="003D1FF2">
            <w:pPr>
              <w:spacing w:after="0" w:line="240" w:lineRule="auto"/>
              <w:rPr>
                <w:color w:val="000000" w:themeColor="text1"/>
                <w:spacing w:val="-4"/>
                <w:lang w:val="fr-CD"/>
              </w:rPr>
            </w:pPr>
          </w:p>
          <w:p w14:paraId="228434AD" w14:textId="2F59F0EE" w:rsidR="003D1FF2" w:rsidRPr="00A561D4" w:rsidRDefault="003D1FF2" w:rsidP="003D1FF2">
            <w:pPr>
              <w:spacing w:after="0" w:line="240" w:lineRule="auto"/>
              <w:rPr>
                <w:color w:val="000000" w:themeColor="text1"/>
                <w:spacing w:val="-4"/>
                <w:lang w:val="fr-FR"/>
              </w:rPr>
            </w:pPr>
          </w:p>
        </w:tc>
      </w:tr>
      <w:tr w:rsidR="003D1FF2" w:rsidRPr="000401CC" w14:paraId="7A1B5FD5" w14:textId="77777777" w:rsidTr="00D96E15">
        <w:trPr>
          <w:cantSplit/>
          <w:trHeight w:val="2447"/>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40B0626" w14:textId="77777777" w:rsidR="003D1FF2" w:rsidRPr="00C1565E" w:rsidRDefault="003D1FF2" w:rsidP="003D1FF2">
            <w:pPr>
              <w:pStyle w:val="ListParagraph"/>
              <w:numPr>
                <w:ilvl w:val="0"/>
                <w:numId w:val="70"/>
              </w:numPr>
              <w:spacing w:after="0" w:line="240" w:lineRule="auto"/>
              <w:rPr>
                <w:color w:val="000000" w:themeColor="text1"/>
                <w:spacing w:val="-4"/>
                <w:lang w:val="fr-FR"/>
              </w:rPr>
            </w:pPr>
            <w:r w:rsidRPr="00C1565E">
              <w:rPr>
                <w:color w:val="000000" w:themeColor="text1"/>
                <w:spacing w:val="-4"/>
                <w:lang w:val="fr-FR"/>
              </w:rPr>
              <w:t>Si vous ne croyez pas que l'épidémie de MVE est réelle, pour quelles raisons pensez-vous que les gens employés par la riposte contre la MVE sont ici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25F7B048" w14:textId="77777777" w:rsidR="003D1FF2" w:rsidRPr="0021187F" w:rsidRDefault="003D1FF2" w:rsidP="003D1FF2">
            <w:pPr>
              <w:spacing w:after="0" w:line="240" w:lineRule="auto"/>
              <w:rPr>
                <w:i/>
                <w:color w:val="000000" w:themeColor="text1"/>
                <w:spacing w:val="-4"/>
                <w:lang w:val="fr-FR"/>
              </w:rPr>
            </w:pPr>
            <w:r w:rsidRPr="0021187F">
              <w:rPr>
                <w:i/>
                <w:color w:val="000000" w:themeColor="text1"/>
                <w:spacing w:val="-4"/>
                <w:lang w:val="fr-FR"/>
              </w:rPr>
              <w:t xml:space="preserve">(Ne </w:t>
            </w:r>
            <w:r w:rsidRPr="0021187F">
              <w:rPr>
                <w:b/>
                <w:i/>
                <w:color w:val="000000" w:themeColor="text1"/>
                <w:spacing w:val="-4"/>
                <w:lang w:val="fr-FR"/>
              </w:rPr>
              <w:t>pas</w:t>
            </w:r>
            <w:r w:rsidRPr="0021187F">
              <w:rPr>
                <w:i/>
                <w:color w:val="000000" w:themeColor="text1"/>
                <w:spacing w:val="-4"/>
                <w:lang w:val="fr-FR"/>
              </w:rPr>
              <w:t xml:space="preserve"> lire les choix de réponse. Cochez toutes les réponses indiquées par le participant)</w:t>
            </w:r>
          </w:p>
          <w:p w14:paraId="2A3270C8" w14:textId="437B83BB" w:rsidR="003D1FF2" w:rsidRPr="007E44CD" w:rsidRDefault="003D1FF2" w:rsidP="003D1FF2">
            <w:pPr>
              <w:pStyle w:val="ListParagraph"/>
              <w:numPr>
                <w:ilvl w:val="0"/>
                <w:numId w:val="17"/>
              </w:numPr>
              <w:spacing w:after="0" w:line="240" w:lineRule="auto"/>
              <w:rPr>
                <w:color w:val="000000" w:themeColor="text1"/>
                <w:lang w:val="fr-FR"/>
              </w:rPr>
            </w:pPr>
            <w:r w:rsidRPr="007E44CD">
              <w:rPr>
                <w:color w:val="000000" w:themeColor="text1"/>
                <w:lang w:val="fr-FR"/>
              </w:rPr>
              <w:t>Pour gagner de l'argent [« Ébola business »]</w:t>
            </w:r>
          </w:p>
          <w:p w14:paraId="6C1D6C17" w14:textId="77777777" w:rsidR="003D1FF2" w:rsidRPr="007E44CD" w:rsidRDefault="003D1FF2" w:rsidP="003D1FF2">
            <w:pPr>
              <w:pStyle w:val="ListParagraph"/>
              <w:numPr>
                <w:ilvl w:val="0"/>
                <w:numId w:val="17"/>
              </w:numPr>
              <w:spacing w:after="0" w:line="240" w:lineRule="auto"/>
              <w:rPr>
                <w:color w:val="000000" w:themeColor="text1"/>
                <w:lang w:val="fr-FR"/>
              </w:rPr>
            </w:pPr>
            <w:r w:rsidRPr="007E44CD">
              <w:rPr>
                <w:color w:val="000000" w:themeColor="text1"/>
                <w:lang w:val="fr-FR"/>
              </w:rPr>
              <w:t>À des fins politiques</w:t>
            </w:r>
          </w:p>
          <w:p w14:paraId="3FC89A7A" w14:textId="77777777" w:rsidR="003D1FF2" w:rsidRPr="007E44CD" w:rsidRDefault="003D1FF2" w:rsidP="003D1FF2">
            <w:pPr>
              <w:pStyle w:val="ListParagraph"/>
              <w:numPr>
                <w:ilvl w:val="0"/>
                <w:numId w:val="17"/>
              </w:numPr>
              <w:spacing w:after="0" w:line="240" w:lineRule="auto"/>
              <w:rPr>
                <w:color w:val="000000" w:themeColor="text1"/>
                <w:lang w:val="fr-FR"/>
              </w:rPr>
            </w:pPr>
            <w:r w:rsidRPr="007E44CD">
              <w:rPr>
                <w:color w:val="000000" w:themeColor="text1"/>
                <w:lang w:val="fr-FR"/>
              </w:rPr>
              <w:t>Pour opprimer un groupe ethnique</w:t>
            </w:r>
          </w:p>
          <w:p w14:paraId="0DDB185C" w14:textId="287CA1B8" w:rsidR="003D1FF2" w:rsidRPr="007E44CD" w:rsidRDefault="003D1FF2" w:rsidP="003D1FF2">
            <w:pPr>
              <w:pStyle w:val="ListParagraph"/>
              <w:numPr>
                <w:ilvl w:val="0"/>
                <w:numId w:val="17"/>
              </w:numPr>
              <w:spacing w:after="0" w:line="240" w:lineRule="auto"/>
              <w:rPr>
                <w:color w:val="000000" w:themeColor="text1"/>
                <w:lang w:val="fr-FR"/>
              </w:rPr>
            </w:pPr>
            <w:r w:rsidRPr="007E44CD">
              <w:rPr>
                <w:color w:val="000000" w:themeColor="text1"/>
                <w:lang w:val="fr-FR"/>
              </w:rPr>
              <w:t>Pour exterminer un groupe ethnique</w:t>
            </w:r>
          </w:p>
          <w:p w14:paraId="29423353" w14:textId="77777777" w:rsidR="003D1FF2" w:rsidRPr="007E44CD" w:rsidRDefault="003D1FF2" w:rsidP="003D1FF2">
            <w:pPr>
              <w:pStyle w:val="ListParagraph"/>
              <w:numPr>
                <w:ilvl w:val="0"/>
                <w:numId w:val="17"/>
              </w:numPr>
              <w:spacing w:after="0" w:line="240" w:lineRule="auto"/>
              <w:rPr>
                <w:color w:val="000000" w:themeColor="text1"/>
                <w:lang w:val="fr-FR"/>
              </w:rPr>
            </w:pPr>
            <w:r w:rsidRPr="007E44CD">
              <w:rPr>
                <w:color w:val="000000" w:themeColor="text1"/>
                <w:lang w:val="fr-FR"/>
              </w:rPr>
              <w:t>N’a pas vu quelqu’un dans la communauté travailler pour finir l'épidémie de la MVE</w:t>
            </w:r>
          </w:p>
          <w:p w14:paraId="5B87EA3E" w14:textId="54A8442B" w:rsidR="003D1FF2" w:rsidRPr="007E44CD" w:rsidRDefault="003D1FF2" w:rsidP="003D1FF2">
            <w:pPr>
              <w:numPr>
                <w:ilvl w:val="0"/>
                <w:numId w:val="17"/>
              </w:numPr>
              <w:spacing w:after="0" w:line="240" w:lineRule="auto"/>
              <w:contextualSpacing/>
              <w:rPr>
                <w:color w:val="000000" w:themeColor="text1"/>
                <w:lang w:val="fr-CD"/>
              </w:rPr>
            </w:pPr>
            <w:r w:rsidRPr="007E44CD">
              <w:rPr>
                <w:color w:val="000000" w:themeColor="text1"/>
                <w:lang w:val="fr-CD" w:bidi="fr-FR"/>
              </w:rPr>
              <w:t>Autre (</w:t>
            </w:r>
            <w:r w:rsidRPr="007E44CD">
              <w:rPr>
                <w:i/>
                <w:iCs/>
                <w:color w:val="000000" w:themeColor="text1"/>
                <w:lang w:val="fr-CD" w:bidi="fr-FR"/>
              </w:rPr>
              <w:t>préciser</w:t>
            </w:r>
            <w:r w:rsidRPr="007E44CD">
              <w:rPr>
                <w:color w:val="000000" w:themeColor="text1"/>
                <w:lang w:val="fr-CD" w:bidi="fr-FR"/>
              </w:rPr>
              <w:t>)</w:t>
            </w:r>
            <w:r>
              <w:rPr>
                <w:color w:val="000000" w:themeColor="text1"/>
                <w:lang w:val="fr-CD" w:bidi="fr-FR"/>
              </w:rPr>
              <w:t xml:space="preserve"> </w:t>
            </w:r>
            <w:r w:rsidRPr="007E44CD">
              <w:rPr>
                <w:color w:val="000000" w:themeColor="text1"/>
                <w:lang w:val="fr-CD" w:bidi="fr-FR"/>
              </w:rPr>
              <w:t>: _____________</w:t>
            </w:r>
          </w:p>
          <w:p w14:paraId="05B133C2" w14:textId="77777777" w:rsidR="003D1FF2" w:rsidRPr="001A0FCD" w:rsidRDefault="003D1FF2" w:rsidP="003D1FF2">
            <w:pPr>
              <w:pStyle w:val="ListParagraph"/>
              <w:numPr>
                <w:ilvl w:val="0"/>
                <w:numId w:val="17"/>
              </w:numPr>
              <w:spacing w:after="0" w:line="240" w:lineRule="auto"/>
              <w:rPr>
                <w:color w:val="000000" w:themeColor="text1"/>
                <w:spacing w:val="-8"/>
                <w:lang w:val="fr-FR"/>
              </w:rPr>
            </w:pPr>
            <w:r w:rsidRPr="007E44CD">
              <w:rPr>
                <w:color w:val="000000" w:themeColor="text1"/>
                <w:lang w:val="fr-FR"/>
              </w:rPr>
              <w:t>Refuse (</w:t>
            </w:r>
            <w:r w:rsidRPr="007E44CD">
              <w:rPr>
                <w:i/>
                <w:iCs/>
                <w:color w:val="000000" w:themeColor="text1"/>
                <w:lang w:val="fr-FR"/>
              </w:rPr>
              <w:t>Ne pas lire</w:t>
            </w:r>
            <w:r w:rsidRPr="007E44CD">
              <w:rPr>
                <w:color w:val="000000" w:themeColor="text1"/>
                <w:lang w:val="fr-FR"/>
              </w:rPr>
              <w:t>)</w:t>
            </w:r>
          </w:p>
        </w:tc>
      </w:tr>
      <w:tr w:rsidR="003D1FF2" w:rsidRPr="00EF21E3" w14:paraId="1E1709F5" w14:textId="77777777" w:rsidTr="00D96E15">
        <w:trPr>
          <w:cantSplit/>
          <w:trHeight w:val="1106"/>
        </w:trPr>
        <w:tc>
          <w:tcPr>
            <w:tcW w:w="3600" w:type="dxa"/>
            <w:tcBorders>
              <w:top w:val="single" w:sz="4" w:space="0" w:color="000000"/>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9150F35" w14:textId="4C6776CE" w:rsidR="003D1FF2" w:rsidRPr="00B740F9" w:rsidRDefault="003D1FF2" w:rsidP="00B740F9">
            <w:pPr>
              <w:spacing w:after="0" w:line="240" w:lineRule="auto"/>
              <w:ind w:left="360" w:hanging="360"/>
              <w:rPr>
                <w:color w:val="000000" w:themeColor="text1"/>
                <w:spacing w:val="-4"/>
                <w:lang w:val="fr-FR"/>
              </w:rPr>
            </w:pPr>
            <w:r>
              <w:rPr>
                <w:rFonts w:cs="Calibri"/>
                <w:color w:val="000000" w:themeColor="text1"/>
                <w:spacing w:val="-4"/>
                <w:lang w:val="fr-FR"/>
              </w:rPr>
              <w:t xml:space="preserve">22. </w:t>
            </w:r>
            <w:r w:rsidRPr="00D0121B">
              <w:rPr>
                <w:rFonts w:cs="Calibri"/>
                <w:color w:val="000000" w:themeColor="text1"/>
                <w:spacing w:val="-4"/>
                <w:lang w:val="fr-FR"/>
              </w:rPr>
              <w:t xml:space="preserve">Est-ce que la plupart des gens de votre communauté </w:t>
            </w:r>
            <w:r w:rsidRPr="0052498B">
              <w:rPr>
                <w:rFonts w:cs="Calibri"/>
                <w:color w:val="000000" w:themeColor="text1"/>
                <w:spacing w:val="-4"/>
                <w:lang w:val="fr-FR"/>
              </w:rPr>
              <w:t>pensent</w:t>
            </w:r>
            <w:r w:rsidRPr="00D0121B">
              <w:rPr>
                <w:rFonts w:cs="Calibri"/>
                <w:color w:val="000000" w:themeColor="text1"/>
                <w:spacing w:val="-4"/>
                <w:lang w:val="fr-FR"/>
              </w:rPr>
              <w:t xml:space="preserve"> qu'il y a une épidémie d'EVD dans votre communauté en ce moment ?</w:t>
            </w:r>
          </w:p>
        </w:tc>
        <w:tc>
          <w:tcPr>
            <w:tcW w:w="6480" w:type="dxa"/>
            <w:tcBorders>
              <w:top w:val="single" w:sz="4" w:space="0" w:color="000000"/>
              <w:left w:val="single" w:sz="4" w:space="0" w:color="000000" w:themeColor="text1"/>
              <w:bottom w:val="single" w:sz="4" w:space="0" w:color="000000" w:themeColor="text1"/>
              <w:right w:val="single" w:sz="4" w:space="0" w:color="000000"/>
            </w:tcBorders>
            <w:shd w:val="clear" w:color="auto" w:fill="FFFFFF" w:themeFill="background1"/>
            <w:tcMar>
              <w:top w:w="0" w:type="dxa"/>
              <w:left w:w="115" w:type="dxa"/>
              <w:bottom w:w="0" w:type="dxa"/>
              <w:right w:w="115" w:type="dxa"/>
            </w:tcMar>
          </w:tcPr>
          <w:p w14:paraId="023FDFBA" w14:textId="77777777" w:rsidR="003D1FF2" w:rsidRPr="0021187F" w:rsidRDefault="003D1FF2" w:rsidP="003D1FF2">
            <w:pPr>
              <w:pStyle w:val="ListParagraph"/>
              <w:numPr>
                <w:ilvl w:val="0"/>
                <w:numId w:val="63"/>
              </w:numPr>
              <w:spacing w:after="0" w:line="240" w:lineRule="auto"/>
              <w:rPr>
                <w:color w:val="000000" w:themeColor="text1"/>
                <w:spacing w:val="-4"/>
                <w:lang w:val="fr-FR"/>
              </w:rPr>
            </w:pPr>
            <w:r w:rsidRPr="0021187F">
              <w:rPr>
                <w:color w:val="000000" w:themeColor="text1"/>
                <w:spacing w:val="-4"/>
                <w:lang w:val="fr-FR"/>
              </w:rPr>
              <w:t>Oui</w:t>
            </w:r>
          </w:p>
          <w:p w14:paraId="6776A1BC" w14:textId="7630FC1C" w:rsidR="003D1FF2" w:rsidRPr="0021187F" w:rsidRDefault="003D1FF2" w:rsidP="003D1FF2">
            <w:pPr>
              <w:pStyle w:val="ListParagraph"/>
              <w:numPr>
                <w:ilvl w:val="0"/>
                <w:numId w:val="63"/>
              </w:numPr>
              <w:spacing w:after="0" w:line="240" w:lineRule="auto"/>
              <w:rPr>
                <w:color w:val="000000" w:themeColor="text1"/>
                <w:spacing w:val="-4"/>
                <w:lang w:val="fr-FR"/>
              </w:rPr>
            </w:pPr>
            <w:r w:rsidRPr="0021187F">
              <w:rPr>
                <w:color w:val="000000" w:themeColor="text1"/>
                <w:spacing w:val="-4"/>
                <w:lang w:val="fr-FR"/>
              </w:rPr>
              <w:t>Non</w:t>
            </w:r>
            <w:r w:rsidRPr="00D74D04">
              <w:rPr>
                <w:i/>
                <w:iCs/>
                <w:color w:val="000000" w:themeColor="text1"/>
                <w:spacing w:val="-4"/>
                <w:lang w:val="fr-FR"/>
              </w:rPr>
              <w:t xml:space="preserve"> </w:t>
            </w:r>
          </w:p>
          <w:p w14:paraId="4D2787DC" w14:textId="77777777" w:rsidR="003D1FF2" w:rsidRDefault="003D1FF2" w:rsidP="003D1FF2">
            <w:pPr>
              <w:pStyle w:val="ListParagraph"/>
              <w:numPr>
                <w:ilvl w:val="0"/>
                <w:numId w:val="63"/>
              </w:numPr>
              <w:spacing w:after="0" w:line="240" w:lineRule="auto"/>
              <w:rPr>
                <w:color w:val="000000" w:themeColor="text1"/>
                <w:spacing w:val="-4"/>
                <w:lang w:val="fr-FR"/>
              </w:rPr>
            </w:pPr>
            <w:r w:rsidRPr="0021187F">
              <w:rPr>
                <w:color w:val="000000" w:themeColor="text1"/>
                <w:spacing w:val="-4"/>
                <w:lang w:val="fr-FR"/>
              </w:rPr>
              <w:t>Je ne sais pas</w:t>
            </w:r>
          </w:p>
          <w:p w14:paraId="740C7CA7" w14:textId="7DDA897C" w:rsidR="003D1FF2" w:rsidRPr="00B740F9" w:rsidRDefault="003D1FF2" w:rsidP="003D1FF2">
            <w:pPr>
              <w:pStyle w:val="ListParagraph"/>
              <w:numPr>
                <w:ilvl w:val="0"/>
                <w:numId w:val="63"/>
              </w:numPr>
              <w:spacing w:after="0" w:line="240" w:lineRule="auto"/>
              <w:rPr>
                <w:color w:val="000000" w:themeColor="text1"/>
                <w:spacing w:val="-4"/>
                <w:lang w:val="fr-FR"/>
              </w:rPr>
            </w:pPr>
            <w:r w:rsidRPr="00B90751">
              <w:rPr>
                <w:color w:val="000000" w:themeColor="text1"/>
                <w:spacing w:val="-4"/>
                <w:lang w:val="fr-FR"/>
              </w:rPr>
              <w:t>Refuse (</w:t>
            </w:r>
            <w:r w:rsidRPr="00B90751">
              <w:rPr>
                <w:i/>
                <w:iCs/>
                <w:color w:val="000000" w:themeColor="text1"/>
                <w:spacing w:val="-4"/>
                <w:lang w:val="fr-FR"/>
              </w:rPr>
              <w:t>Ne pas lire</w:t>
            </w:r>
            <w:r w:rsidRPr="00B90751">
              <w:rPr>
                <w:color w:val="000000" w:themeColor="text1"/>
                <w:spacing w:val="-4"/>
                <w:lang w:val="fr-FR"/>
              </w:rPr>
              <w:t>)</w:t>
            </w:r>
          </w:p>
        </w:tc>
      </w:tr>
      <w:tr w:rsidR="003D1FF2" w:rsidRPr="00EF21E3" w14:paraId="2D3D1DCA"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4E5B612" w14:textId="27F09D23" w:rsidR="003D1FF2" w:rsidRPr="0021187F" w:rsidRDefault="003D1FF2" w:rsidP="00B740F9">
            <w:pPr>
              <w:spacing w:after="0" w:line="240" w:lineRule="auto"/>
              <w:ind w:left="360" w:hanging="360"/>
              <w:rPr>
                <w:color w:val="000000" w:themeColor="text1"/>
                <w:spacing w:val="-4"/>
                <w:lang w:val="fr-FR"/>
              </w:rPr>
            </w:pPr>
            <w:r w:rsidRPr="000401CC">
              <w:rPr>
                <w:color w:val="000000" w:themeColor="text1"/>
                <w:spacing w:val="-4"/>
                <w:lang w:val="fr-FR"/>
              </w:rPr>
              <w:lastRenderedPageBreak/>
              <w:t>22</w:t>
            </w:r>
            <w:r>
              <w:rPr>
                <w:color w:val="000000" w:themeColor="text1"/>
                <w:spacing w:val="-4"/>
                <w:lang w:val="fr-FR"/>
              </w:rPr>
              <w:t>b.</w:t>
            </w:r>
            <w:r w:rsidRPr="000401CC">
              <w:rPr>
                <w:color w:val="000000" w:themeColor="text1"/>
                <w:spacing w:val="-4"/>
                <w:lang w:val="fr-FR"/>
              </w:rPr>
              <w:t xml:space="preserve"> </w:t>
            </w:r>
            <w:r w:rsidRPr="0021187F">
              <w:rPr>
                <w:color w:val="000000" w:themeColor="text1"/>
                <w:spacing w:val="-4"/>
                <w:lang w:val="fr-FR"/>
              </w:rPr>
              <w:t>Pensez-vous que vous pouvez attraper ou tomber malade de 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B86C7FA" w14:textId="77777777" w:rsidR="003D1FF2" w:rsidRPr="0021187F" w:rsidRDefault="003D1FF2" w:rsidP="003D1FF2">
            <w:pPr>
              <w:pStyle w:val="ListParagraph"/>
              <w:numPr>
                <w:ilvl w:val="0"/>
                <w:numId w:val="40"/>
              </w:numPr>
              <w:spacing w:after="0" w:line="240" w:lineRule="auto"/>
              <w:rPr>
                <w:color w:val="000000" w:themeColor="text1"/>
                <w:spacing w:val="-4"/>
                <w:lang w:val="fr-FR"/>
              </w:rPr>
            </w:pPr>
            <w:r w:rsidRPr="0021187F">
              <w:rPr>
                <w:color w:val="000000" w:themeColor="text1"/>
                <w:spacing w:val="-4"/>
                <w:lang w:val="fr-FR"/>
              </w:rPr>
              <w:t>Oui</w:t>
            </w:r>
          </w:p>
          <w:p w14:paraId="6CB289F9" w14:textId="77777777" w:rsidR="003D1FF2" w:rsidRPr="0021187F" w:rsidRDefault="003D1FF2" w:rsidP="003D1FF2">
            <w:pPr>
              <w:pStyle w:val="ListParagraph"/>
              <w:numPr>
                <w:ilvl w:val="0"/>
                <w:numId w:val="40"/>
              </w:numPr>
              <w:spacing w:after="0" w:line="240" w:lineRule="auto"/>
              <w:rPr>
                <w:color w:val="000000" w:themeColor="text1"/>
                <w:spacing w:val="-4"/>
                <w:lang w:val="fr-FR"/>
              </w:rPr>
            </w:pPr>
            <w:r w:rsidRPr="0021187F">
              <w:rPr>
                <w:color w:val="000000" w:themeColor="text1"/>
                <w:spacing w:val="-4"/>
                <w:lang w:val="fr-FR"/>
              </w:rPr>
              <w:t>Non</w:t>
            </w:r>
            <w:r w:rsidRPr="00C834A4">
              <w:rPr>
                <w:rFonts w:ascii="Wingdings" w:eastAsia="Wingdings" w:hAnsi="Wingdings" w:cs="Wingdings"/>
                <w:color w:val="000000" w:themeColor="text1"/>
                <w:spacing w:val="-4"/>
                <w:sz w:val="20"/>
                <w:szCs w:val="20"/>
                <w:lang w:val="fr-FR"/>
              </w:rPr>
              <w:t>à</w:t>
            </w:r>
            <w:r w:rsidRPr="000401CC">
              <w:rPr>
                <w:color w:val="000000" w:themeColor="text1"/>
                <w:spacing w:val="-4"/>
                <w:lang w:val="fr-FR"/>
              </w:rPr>
              <w:t xml:space="preserve"> </w:t>
            </w:r>
            <w:r w:rsidRPr="003935D1">
              <w:rPr>
                <w:i/>
                <w:iCs/>
                <w:color w:val="000000" w:themeColor="text1"/>
                <w:spacing w:val="-4"/>
                <w:lang w:val="fr-FR"/>
              </w:rPr>
              <w:t>passer à la Q22</w:t>
            </w:r>
            <w:r>
              <w:rPr>
                <w:i/>
                <w:iCs/>
                <w:color w:val="000000" w:themeColor="text1"/>
                <w:spacing w:val="-4"/>
                <w:lang w:val="fr-FR"/>
              </w:rPr>
              <w:t>d</w:t>
            </w:r>
          </w:p>
          <w:p w14:paraId="18641297" w14:textId="43460229" w:rsidR="003D1FF2" w:rsidRDefault="003D1FF2" w:rsidP="003D1FF2">
            <w:pPr>
              <w:pStyle w:val="ListParagraph"/>
              <w:numPr>
                <w:ilvl w:val="0"/>
                <w:numId w:val="40"/>
              </w:numPr>
              <w:spacing w:after="0" w:line="240" w:lineRule="auto"/>
              <w:rPr>
                <w:color w:val="000000" w:themeColor="text1"/>
                <w:spacing w:val="-4"/>
                <w:lang w:val="fr-FR"/>
              </w:rPr>
            </w:pPr>
            <w:r w:rsidRPr="0021187F">
              <w:rPr>
                <w:color w:val="000000" w:themeColor="text1"/>
                <w:spacing w:val="-4"/>
                <w:lang w:val="fr-FR"/>
              </w:rPr>
              <w:t>Je ne sais pas</w:t>
            </w:r>
            <w:r w:rsidRPr="00C834A4">
              <w:rPr>
                <w:rFonts w:ascii="Wingdings" w:eastAsia="Wingdings" w:hAnsi="Wingdings" w:cs="Wingdings"/>
                <w:color w:val="000000" w:themeColor="text1"/>
                <w:spacing w:val="-4"/>
                <w:sz w:val="20"/>
                <w:szCs w:val="20"/>
                <w:lang w:val="fr-FR"/>
              </w:rPr>
              <w:t>à</w:t>
            </w:r>
            <w:r w:rsidRPr="000401CC">
              <w:rPr>
                <w:color w:val="000000" w:themeColor="text1"/>
                <w:spacing w:val="-4"/>
                <w:lang w:val="fr-FR"/>
              </w:rPr>
              <w:t xml:space="preserve"> </w:t>
            </w:r>
            <w:r w:rsidRPr="003935D1">
              <w:rPr>
                <w:i/>
                <w:iCs/>
                <w:color w:val="000000" w:themeColor="text1"/>
                <w:spacing w:val="-4"/>
                <w:lang w:val="fr-FR"/>
              </w:rPr>
              <w:t>passer à la Q2</w:t>
            </w:r>
            <w:r>
              <w:rPr>
                <w:i/>
                <w:iCs/>
                <w:color w:val="000000" w:themeColor="text1"/>
                <w:spacing w:val="-4"/>
                <w:lang w:val="fr-FR"/>
              </w:rPr>
              <w:t>3</w:t>
            </w:r>
          </w:p>
          <w:p w14:paraId="5229EB85" w14:textId="77777777" w:rsidR="003D1FF2" w:rsidRPr="001A0FCD" w:rsidRDefault="003D1FF2" w:rsidP="003D1FF2">
            <w:pPr>
              <w:pStyle w:val="ListParagraph"/>
              <w:numPr>
                <w:ilvl w:val="0"/>
                <w:numId w:val="40"/>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BE5A38" w14:paraId="069F5BC9" w14:textId="77777777" w:rsidTr="00D96E15">
        <w:trPr>
          <w:cantSplit/>
          <w:trHeight w:val="1115"/>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1CACAB5F" w14:textId="77777777" w:rsidR="003D1FF2" w:rsidRPr="0021187F" w:rsidRDefault="003D1FF2" w:rsidP="00B740F9">
            <w:pPr>
              <w:spacing w:after="0" w:line="240" w:lineRule="auto"/>
              <w:ind w:left="360" w:hanging="360"/>
              <w:rPr>
                <w:color w:val="000000" w:themeColor="text1"/>
                <w:spacing w:val="-4"/>
                <w:lang w:val="fr-FR"/>
              </w:rPr>
            </w:pPr>
            <w:r w:rsidRPr="000401CC">
              <w:rPr>
                <w:color w:val="000000" w:themeColor="text1"/>
                <w:spacing w:val="-4"/>
                <w:lang w:val="fr-FR"/>
              </w:rPr>
              <w:t>22</w:t>
            </w:r>
            <w:r>
              <w:rPr>
                <w:color w:val="000000" w:themeColor="text1"/>
                <w:spacing w:val="-4"/>
                <w:lang w:val="fr-FR"/>
              </w:rPr>
              <w:t>c</w:t>
            </w:r>
            <w:r w:rsidRPr="000401CC">
              <w:rPr>
                <w:color w:val="000000" w:themeColor="text1"/>
                <w:spacing w:val="-4"/>
                <w:lang w:val="fr-FR"/>
              </w:rPr>
              <w:t xml:space="preserve">. </w:t>
            </w:r>
            <w:r w:rsidRPr="0021187F">
              <w:rPr>
                <w:color w:val="000000" w:themeColor="text1"/>
                <w:spacing w:val="-4"/>
                <w:lang w:val="fr-FR"/>
              </w:rPr>
              <w:t>Si vous pensez que vous pouvez attraper ou tomber malade de MVE dans quelle mesure exprimez-vous le risque de l’attraper</w:t>
            </w:r>
            <w:r w:rsidRPr="000401CC">
              <w:rPr>
                <w:color w:val="000000" w:themeColor="text1"/>
                <w:spacing w:val="-4"/>
                <w:lang w:val="fr-FR"/>
              </w:rPr>
              <w:t>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27371EF3" w14:textId="77777777" w:rsidR="003D1FF2" w:rsidRPr="0021187F" w:rsidRDefault="003D1FF2" w:rsidP="003D1FF2">
            <w:pPr>
              <w:pStyle w:val="ListParagraph"/>
              <w:numPr>
                <w:ilvl w:val="0"/>
                <w:numId w:val="46"/>
              </w:numPr>
              <w:suppressAutoHyphens/>
              <w:autoSpaceDN w:val="0"/>
              <w:spacing w:after="0" w:line="240" w:lineRule="auto"/>
              <w:contextualSpacing w:val="0"/>
              <w:textAlignment w:val="baseline"/>
              <w:rPr>
                <w:color w:val="000000" w:themeColor="text1"/>
                <w:lang w:val="fr-FR"/>
              </w:rPr>
            </w:pPr>
            <w:r w:rsidRPr="0021187F">
              <w:rPr>
                <w:color w:val="000000" w:themeColor="text1"/>
                <w:lang w:val="fr-FR"/>
              </w:rPr>
              <w:t xml:space="preserve">Risque très élevé </w:t>
            </w:r>
          </w:p>
          <w:p w14:paraId="08AB160A" w14:textId="77777777" w:rsidR="003D1FF2" w:rsidRPr="0021187F" w:rsidRDefault="003D1FF2" w:rsidP="003D1FF2">
            <w:pPr>
              <w:pStyle w:val="ListParagraph"/>
              <w:numPr>
                <w:ilvl w:val="0"/>
                <w:numId w:val="46"/>
              </w:numPr>
              <w:suppressAutoHyphens/>
              <w:autoSpaceDN w:val="0"/>
              <w:spacing w:after="0" w:line="240" w:lineRule="auto"/>
              <w:contextualSpacing w:val="0"/>
              <w:textAlignment w:val="baseline"/>
              <w:rPr>
                <w:color w:val="000000" w:themeColor="text1"/>
                <w:lang w:val="fr-FR"/>
              </w:rPr>
            </w:pPr>
            <w:r w:rsidRPr="0021187F">
              <w:rPr>
                <w:color w:val="000000" w:themeColor="text1"/>
                <w:lang w:val="fr-FR"/>
              </w:rPr>
              <w:t>Risque élevé</w:t>
            </w:r>
          </w:p>
          <w:p w14:paraId="2679353B" w14:textId="77777777" w:rsidR="003D1FF2" w:rsidRPr="0021187F" w:rsidRDefault="003D1FF2" w:rsidP="003D1FF2">
            <w:pPr>
              <w:pStyle w:val="ListParagraph"/>
              <w:numPr>
                <w:ilvl w:val="0"/>
                <w:numId w:val="46"/>
              </w:numPr>
              <w:suppressAutoHyphens/>
              <w:autoSpaceDN w:val="0"/>
              <w:spacing w:after="0" w:line="240" w:lineRule="auto"/>
              <w:contextualSpacing w:val="0"/>
              <w:textAlignment w:val="baseline"/>
              <w:rPr>
                <w:color w:val="000000" w:themeColor="text1"/>
                <w:lang w:val="fr-FR"/>
              </w:rPr>
            </w:pPr>
            <w:r w:rsidRPr="0021187F">
              <w:rPr>
                <w:color w:val="000000" w:themeColor="text1"/>
                <w:lang w:val="fr-FR"/>
              </w:rPr>
              <w:t xml:space="preserve">Risque moyen </w:t>
            </w:r>
          </w:p>
          <w:p w14:paraId="7FF505A0" w14:textId="54C9217A" w:rsidR="003D1FF2" w:rsidRPr="00A710B8" w:rsidRDefault="003D1FF2" w:rsidP="003D1FF2">
            <w:pPr>
              <w:pStyle w:val="ListParagraph"/>
              <w:numPr>
                <w:ilvl w:val="0"/>
                <w:numId w:val="46"/>
              </w:numPr>
              <w:spacing w:after="0" w:line="240" w:lineRule="auto"/>
              <w:rPr>
                <w:color w:val="000000" w:themeColor="text1"/>
                <w:spacing w:val="-4"/>
                <w:lang w:val="fr-FR"/>
              </w:rPr>
            </w:pPr>
            <w:r w:rsidRPr="0021187F">
              <w:rPr>
                <w:color w:val="000000" w:themeColor="text1"/>
                <w:lang w:val="fr-FR"/>
              </w:rPr>
              <w:t>Risque faible</w:t>
            </w:r>
          </w:p>
          <w:p w14:paraId="6FC52780" w14:textId="77777777" w:rsidR="003D1FF2" w:rsidRPr="00DD3F32" w:rsidRDefault="003D1FF2" w:rsidP="003D1FF2">
            <w:pPr>
              <w:pStyle w:val="ListParagraph"/>
              <w:numPr>
                <w:ilvl w:val="0"/>
                <w:numId w:val="46"/>
              </w:numPr>
              <w:spacing w:after="0" w:line="240" w:lineRule="auto"/>
              <w:rPr>
                <w:color w:val="000000" w:themeColor="text1"/>
                <w:spacing w:val="-4"/>
                <w:lang w:val="fr-FR"/>
              </w:rPr>
            </w:pPr>
            <w:r w:rsidRPr="00A710B8">
              <w:rPr>
                <w:color w:val="000000" w:themeColor="text1"/>
                <w:lang w:val="fr-FR"/>
              </w:rPr>
              <w:t>Risque très faible</w:t>
            </w:r>
          </w:p>
          <w:p w14:paraId="654287D8" w14:textId="56149C83" w:rsidR="003D1FF2" w:rsidRPr="00DD3F32" w:rsidRDefault="003D1FF2" w:rsidP="003D1FF2">
            <w:pPr>
              <w:pStyle w:val="ListParagraph"/>
              <w:numPr>
                <w:ilvl w:val="0"/>
                <w:numId w:val="46"/>
              </w:numPr>
              <w:spacing w:after="0" w:line="240" w:lineRule="auto"/>
              <w:rPr>
                <w:color w:val="000000" w:themeColor="text1"/>
                <w:spacing w:val="-4"/>
                <w:lang w:val="fr-FR"/>
              </w:rPr>
            </w:pPr>
            <w:r w:rsidRPr="00DD3F32">
              <w:rPr>
                <w:color w:val="000000" w:themeColor="text1"/>
                <w:spacing w:val="-4"/>
                <w:lang w:val="fr-FR"/>
              </w:rPr>
              <w:t>Refuse (</w:t>
            </w:r>
            <w:r w:rsidRPr="00DD3F32">
              <w:rPr>
                <w:i/>
                <w:iCs/>
                <w:color w:val="000000" w:themeColor="text1"/>
                <w:spacing w:val="-4"/>
                <w:lang w:val="fr-FR"/>
              </w:rPr>
              <w:t>Ne pas lire</w:t>
            </w:r>
            <w:r w:rsidRPr="00DD3F32">
              <w:rPr>
                <w:color w:val="000000" w:themeColor="text1"/>
                <w:spacing w:val="-4"/>
                <w:lang w:val="fr-FR"/>
              </w:rPr>
              <w:t>)</w:t>
            </w:r>
          </w:p>
          <w:p w14:paraId="44624C4D" w14:textId="77777777" w:rsidR="003D1FF2" w:rsidRPr="005B42A0" w:rsidRDefault="003D1FF2" w:rsidP="003D1FF2">
            <w:pPr>
              <w:spacing w:after="0" w:line="240" w:lineRule="auto"/>
              <w:rPr>
                <w:color w:val="000000" w:themeColor="text1"/>
                <w:spacing w:val="-4"/>
                <w:sz w:val="12"/>
                <w:szCs w:val="12"/>
                <w:lang w:val="fr-FR"/>
              </w:rPr>
            </w:pPr>
          </w:p>
          <w:p w14:paraId="0A15EFDB" w14:textId="77777777" w:rsidR="003D1FF2" w:rsidRPr="001A0FCD" w:rsidRDefault="003D1FF2" w:rsidP="003D1FF2">
            <w:pPr>
              <w:spacing w:after="0" w:line="240" w:lineRule="auto"/>
              <w:rPr>
                <w:i/>
                <w:iCs/>
                <w:color w:val="000000" w:themeColor="text1"/>
                <w:spacing w:val="-4"/>
                <w:lang w:val="fr-FR"/>
              </w:rPr>
            </w:pPr>
            <w:r w:rsidRPr="00C54A14">
              <w:rPr>
                <w:i/>
                <w:iCs/>
                <w:color w:val="000000" w:themeColor="text1"/>
                <w:spacing w:val="-10"/>
                <w:lang w:val="fr-FR"/>
              </w:rPr>
              <w:t>POUR TOUTES LES REPONSES, PASSEZ À Q.23</w:t>
            </w:r>
          </w:p>
        </w:tc>
      </w:tr>
      <w:tr w:rsidR="003D1FF2" w:rsidRPr="000401CC" w14:paraId="7ECE9BF9" w14:textId="77777777" w:rsidTr="00D96E15">
        <w:trPr>
          <w:cantSplit/>
          <w:trHeight w:val="1124"/>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2A90DC7A" w14:textId="77777777" w:rsidR="003D1FF2" w:rsidRPr="0021187F" w:rsidRDefault="003D1FF2" w:rsidP="00B740F9">
            <w:pPr>
              <w:spacing w:after="0" w:line="240" w:lineRule="auto"/>
              <w:ind w:left="360" w:hanging="360"/>
              <w:rPr>
                <w:color w:val="000000" w:themeColor="text1"/>
                <w:spacing w:val="-4"/>
                <w:lang w:val="fr-FR"/>
              </w:rPr>
            </w:pPr>
            <w:r w:rsidRPr="000401CC">
              <w:rPr>
                <w:color w:val="000000" w:themeColor="text1"/>
                <w:spacing w:val="-4"/>
                <w:lang w:val="fr-FR"/>
              </w:rPr>
              <w:t>22</w:t>
            </w:r>
            <w:r>
              <w:rPr>
                <w:color w:val="000000" w:themeColor="text1"/>
                <w:spacing w:val="-4"/>
                <w:lang w:val="fr-FR"/>
              </w:rPr>
              <w:t>d</w:t>
            </w:r>
            <w:r w:rsidRPr="000401CC">
              <w:rPr>
                <w:color w:val="000000" w:themeColor="text1"/>
                <w:spacing w:val="-4"/>
                <w:lang w:val="fr-FR"/>
              </w:rPr>
              <w:t xml:space="preserve">. </w:t>
            </w:r>
            <w:r w:rsidRPr="0021187F">
              <w:rPr>
                <w:color w:val="000000" w:themeColor="text1"/>
                <w:spacing w:val="-4"/>
                <w:lang w:val="fr-FR"/>
              </w:rPr>
              <w:t>Si vous pensez que vous ne pouvez pas tomber malade ou attraper la MVE, C’est pour quelle raison</w:t>
            </w:r>
            <w:r w:rsidRPr="000401CC">
              <w:rPr>
                <w:color w:val="000000" w:themeColor="text1"/>
                <w:spacing w:val="-4"/>
                <w:lang w:val="fr-FR"/>
              </w:rPr>
              <w:t>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266FF7A" w14:textId="77777777" w:rsidR="003D1FF2" w:rsidRPr="0021187F" w:rsidRDefault="003D1FF2" w:rsidP="003D1FF2">
            <w:pPr>
              <w:pStyle w:val="ListParagraph"/>
              <w:numPr>
                <w:ilvl w:val="0"/>
                <w:numId w:val="55"/>
              </w:numPr>
              <w:suppressAutoHyphens/>
              <w:autoSpaceDN w:val="0"/>
              <w:spacing w:after="0" w:line="240" w:lineRule="auto"/>
              <w:contextualSpacing w:val="0"/>
              <w:rPr>
                <w:color w:val="000000" w:themeColor="text1"/>
                <w:spacing w:val="-4"/>
                <w:lang w:val="fr-FR"/>
              </w:rPr>
            </w:pPr>
            <w:r w:rsidRPr="0021187F">
              <w:rPr>
                <w:color w:val="000000" w:themeColor="text1"/>
                <w:spacing w:val="-4"/>
                <w:lang w:val="fr-FR"/>
              </w:rPr>
              <w:t>Je suis avec Dieu</w:t>
            </w:r>
          </w:p>
          <w:p w14:paraId="1463A5EB" w14:textId="77777777" w:rsidR="003D1FF2" w:rsidRPr="0021187F" w:rsidRDefault="003D1FF2" w:rsidP="003D1FF2">
            <w:pPr>
              <w:pStyle w:val="ListParagraph"/>
              <w:numPr>
                <w:ilvl w:val="0"/>
                <w:numId w:val="55"/>
              </w:numPr>
              <w:suppressAutoHyphens/>
              <w:autoSpaceDN w:val="0"/>
              <w:spacing w:after="0" w:line="240" w:lineRule="auto"/>
              <w:contextualSpacing w:val="0"/>
              <w:rPr>
                <w:color w:val="000000" w:themeColor="text1"/>
                <w:spacing w:val="-4"/>
                <w:lang w:val="fr-FR"/>
              </w:rPr>
            </w:pPr>
            <w:r w:rsidRPr="0021187F">
              <w:rPr>
                <w:color w:val="000000" w:themeColor="text1"/>
                <w:spacing w:val="-4"/>
                <w:lang w:val="fr-FR"/>
              </w:rPr>
              <w:t>Je suis vacciné</w:t>
            </w:r>
          </w:p>
          <w:p w14:paraId="4DE0DD7F" w14:textId="77777777" w:rsidR="003D1FF2" w:rsidRPr="0021187F" w:rsidRDefault="003D1FF2" w:rsidP="003D1FF2">
            <w:pPr>
              <w:pStyle w:val="ListParagraph"/>
              <w:numPr>
                <w:ilvl w:val="0"/>
                <w:numId w:val="55"/>
              </w:numPr>
              <w:suppressAutoHyphens/>
              <w:autoSpaceDN w:val="0"/>
              <w:spacing w:after="0" w:line="240" w:lineRule="auto"/>
              <w:contextualSpacing w:val="0"/>
              <w:rPr>
                <w:color w:val="000000" w:themeColor="text1"/>
                <w:spacing w:val="-4"/>
                <w:lang w:val="fr-FR"/>
              </w:rPr>
            </w:pPr>
            <w:r w:rsidRPr="0021187F">
              <w:rPr>
                <w:color w:val="000000" w:themeColor="text1"/>
                <w:spacing w:val="-4"/>
                <w:lang w:val="fr-FR"/>
              </w:rPr>
              <w:t>Je ne manipule pas la viande de brousse</w:t>
            </w:r>
          </w:p>
          <w:p w14:paraId="469E22A9" w14:textId="77777777" w:rsidR="003D1FF2" w:rsidRPr="0021187F" w:rsidRDefault="003D1FF2" w:rsidP="003D1FF2">
            <w:pPr>
              <w:pStyle w:val="ListParagraph"/>
              <w:numPr>
                <w:ilvl w:val="0"/>
                <w:numId w:val="55"/>
              </w:numPr>
              <w:suppressAutoHyphens/>
              <w:autoSpaceDN w:val="0"/>
              <w:spacing w:after="0" w:line="240" w:lineRule="auto"/>
              <w:contextualSpacing w:val="0"/>
              <w:rPr>
                <w:color w:val="000000" w:themeColor="text1"/>
                <w:spacing w:val="-4"/>
                <w:lang w:val="fr-FR"/>
              </w:rPr>
            </w:pPr>
            <w:r w:rsidRPr="0021187F">
              <w:rPr>
                <w:color w:val="000000" w:themeColor="text1"/>
                <w:spacing w:val="-4"/>
                <w:lang w:val="fr-FR"/>
              </w:rPr>
              <w:t>Je me protège par de rituels (amulettes)</w:t>
            </w:r>
          </w:p>
          <w:p w14:paraId="6C1FB766" w14:textId="77777777" w:rsidR="003D1FF2" w:rsidRPr="00DB5F70" w:rsidRDefault="003D1FF2" w:rsidP="003D1FF2">
            <w:pPr>
              <w:numPr>
                <w:ilvl w:val="0"/>
                <w:numId w:val="55"/>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proofErr w:type="gramStart"/>
            <w:r w:rsidRPr="00DB5F70">
              <w:rPr>
                <w:color w:val="000000" w:themeColor="text1"/>
                <w:lang w:val="fr-CD" w:bidi="fr-FR"/>
              </w:rPr>
              <w:t>):</w:t>
            </w:r>
            <w:proofErr w:type="gramEnd"/>
            <w:r w:rsidRPr="00DB5F70">
              <w:rPr>
                <w:color w:val="000000" w:themeColor="text1"/>
                <w:lang w:val="fr-CD" w:bidi="fr-FR"/>
              </w:rPr>
              <w:t xml:space="preserve"> _____________</w:t>
            </w:r>
          </w:p>
          <w:p w14:paraId="2FBCF34D" w14:textId="77777777" w:rsidR="003D1FF2" w:rsidRPr="001A0FCD" w:rsidRDefault="003D1FF2" w:rsidP="003D1FF2">
            <w:pPr>
              <w:pStyle w:val="ListParagraph"/>
              <w:numPr>
                <w:ilvl w:val="0"/>
                <w:numId w:val="55"/>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21E1EB67" w14:textId="77777777" w:rsidTr="00D96E15">
        <w:trPr>
          <w:cantSplit/>
          <w:trHeight w:val="1313"/>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4E12562" w14:textId="77777777" w:rsidR="003D1FF2" w:rsidRPr="00477A8B" w:rsidRDefault="003D1FF2" w:rsidP="003D1FF2">
            <w:pPr>
              <w:pStyle w:val="ListParagraph"/>
              <w:numPr>
                <w:ilvl w:val="0"/>
                <w:numId w:val="71"/>
              </w:numPr>
              <w:spacing w:after="0" w:line="240" w:lineRule="auto"/>
              <w:rPr>
                <w:color w:val="000000" w:themeColor="text1"/>
                <w:spacing w:val="-4"/>
                <w:lang w:val="fr-FR"/>
              </w:rPr>
            </w:pPr>
            <w:r w:rsidRPr="00477A8B">
              <w:rPr>
                <w:color w:val="000000" w:themeColor="text1"/>
                <w:spacing w:val="-4"/>
                <w:lang w:val="fr-FR"/>
              </w:rPr>
              <w:t>Dans quelle mesure la plupart des gens de votre communauté sont-ils inquiets de tomber malade avec la MVE ?</w:t>
            </w:r>
          </w:p>
          <w:p w14:paraId="25FE56C3" w14:textId="77777777" w:rsidR="003D1FF2" w:rsidRDefault="003D1FF2" w:rsidP="003D1FF2">
            <w:pPr>
              <w:spacing w:after="0" w:line="240" w:lineRule="auto"/>
              <w:rPr>
                <w:color w:val="000000" w:themeColor="text1"/>
                <w:spacing w:val="-4"/>
                <w:lang w:val="fr-FR"/>
              </w:rPr>
            </w:pPr>
          </w:p>
          <w:p w14:paraId="574298D7" w14:textId="34FE9747" w:rsidR="003D1FF2" w:rsidRPr="00477A8B" w:rsidRDefault="003D1FF2" w:rsidP="003D1FF2">
            <w:pPr>
              <w:spacing w:after="0" w:line="240" w:lineRule="auto"/>
              <w:rPr>
                <w:color w:val="000000" w:themeColor="text1"/>
                <w:spacing w:val="-4"/>
                <w:lang w:val="fr-FR"/>
              </w:rPr>
            </w:pP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8A04322" w14:textId="77777777" w:rsidR="003D1FF2" w:rsidRDefault="003D1FF2" w:rsidP="003D1FF2">
            <w:pPr>
              <w:pStyle w:val="ListParagraph"/>
              <w:numPr>
                <w:ilvl w:val="0"/>
                <w:numId w:val="64"/>
              </w:numPr>
              <w:spacing w:after="0" w:line="240" w:lineRule="auto"/>
              <w:rPr>
                <w:color w:val="000000" w:themeColor="text1"/>
                <w:spacing w:val="-4"/>
                <w:lang w:val="fr-FR"/>
              </w:rPr>
            </w:pPr>
            <w:r w:rsidRPr="000401CC">
              <w:rPr>
                <w:color w:val="000000" w:themeColor="text1"/>
                <w:spacing w:val="-4"/>
                <w:lang w:val="fr-FR"/>
              </w:rPr>
              <w:t xml:space="preserve">Pas inquiets </w:t>
            </w:r>
          </w:p>
          <w:p w14:paraId="173C65F7" w14:textId="77777777" w:rsidR="003D1FF2" w:rsidRDefault="003D1FF2" w:rsidP="003D1FF2">
            <w:pPr>
              <w:pStyle w:val="ListParagraph"/>
              <w:numPr>
                <w:ilvl w:val="0"/>
                <w:numId w:val="64"/>
              </w:numPr>
              <w:spacing w:after="0" w:line="240" w:lineRule="auto"/>
              <w:rPr>
                <w:color w:val="000000" w:themeColor="text1"/>
                <w:spacing w:val="-4"/>
                <w:lang w:val="fr-FR"/>
              </w:rPr>
            </w:pPr>
            <w:r w:rsidRPr="00637A5E">
              <w:rPr>
                <w:color w:val="000000" w:themeColor="text1"/>
                <w:spacing w:val="-4"/>
                <w:lang w:val="fr-FR"/>
              </w:rPr>
              <w:t>Un peu inquiets</w:t>
            </w:r>
          </w:p>
          <w:p w14:paraId="03207CD1" w14:textId="77777777" w:rsidR="003D1FF2" w:rsidRDefault="003D1FF2" w:rsidP="003D1FF2">
            <w:pPr>
              <w:pStyle w:val="ListParagraph"/>
              <w:numPr>
                <w:ilvl w:val="0"/>
                <w:numId w:val="64"/>
              </w:numPr>
              <w:spacing w:after="0" w:line="240" w:lineRule="auto"/>
              <w:rPr>
                <w:color w:val="000000" w:themeColor="text1"/>
                <w:spacing w:val="-4"/>
                <w:lang w:val="fr-FR"/>
              </w:rPr>
            </w:pPr>
            <w:r w:rsidRPr="00637A5E">
              <w:rPr>
                <w:color w:val="000000" w:themeColor="text1"/>
                <w:spacing w:val="-4"/>
                <w:lang w:val="fr-FR"/>
              </w:rPr>
              <w:t>Très inquiets</w:t>
            </w:r>
          </w:p>
          <w:p w14:paraId="1061075D" w14:textId="77777777" w:rsidR="003D1FF2" w:rsidRDefault="003D1FF2" w:rsidP="003D1FF2">
            <w:pPr>
              <w:pStyle w:val="ListParagraph"/>
              <w:numPr>
                <w:ilvl w:val="0"/>
                <w:numId w:val="64"/>
              </w:numPr>
              <w:spacing w:after="0" w:line="240" w:lineRule="auto"/>
              <w:rPr>
                <w:color w:val="000000" w:themeColor="text1"/>
                <w:spacing w:val="-4"/>
                <w:lang w:val="fr-FR"/>
              </w:rPr>
            </w:pPr>
            <w:r w:rsidRPr="00637A5E">
              <w:rPr>
                <w:color w:val="000000" w:themeColor="text1"/>
                <w:spacing w:val="-4"/>
                <w:lang w:val="fr-FR"/>
              </w:rPr>
              <w:t>Je ne sais pas</w:t>
            </w:r>
          </w:p>
          <w:p w14:paraId="75643F6B" w14:textId="77777777" w:rsidR="003D1FF2" w:rsidRPr="001A0FCD" w:rsidRDefault="003D1FF2" w:rsidP="003D1FF2">
            <w:pPr>
              <w:pStyle w:val="ListParagraph"/>
              <w:numPr>
                <w:ilvl w:val="0"/>
                <w:numId w:val="64"/>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4DB082B4"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31087E3" w14:textId="77777777" w:rsidR="003D1FF2" w:rsidRPr="00C1565E" w:rsidRDefault="003D1FF2" w:rsidP="003D1FF2">
            <w:pPr>
              <w:pStyle w:val="ListParagraph"/>
              <w:numPr>
                <w:ilvl w:val="0"/>
                <w:numId w:val="71"/>
              </w:numPr>
              <w:spacing w:after="0" w:line="240" w:lineRule="auto"/>
              <w:rPr>
                <w:color w:val="000000" w:themeColor="text1"/>
                <w:spacing w:val="-4"/>
                <w:lang w:val="fr-FR"/>
              </w:rPr>
            </w:pPr>
            <w:r w:rsidRPr="00C1565E">
              <w:rPr>
                <w:color w:val="000000" w:themeColor="text1"/>
                <w:spacing w:val="-4"/>
                <w:lang w:val="fr-FR"/>
              </w:rPr>
              <w:t>Dans quelle mesure êtes-vous inquiet de tomber malade de la 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5C39F584" w14:textId="77777777" w:rsidR="003D1FF2" w:rsidRPr="0021187F" w:rsidRDefault="003D1FF2" w:rsidP="003D1FF2">
            <w:pPr>
              <w:pStyle w:val="ListParagraph"/>
              <w:numPr>
                <w:ilvl w:val="0"/>
                <w:numId w:val="41"/>
              </w:numPr>
              <w:spacing w:after="0" w:line="240" w:lineRule="auto"/>
              <w:rPr>
                <w:color w:val="000000" w:themeColor="text1"/>
                <w:spacing w:val="-4"/>
                <w:lang w:val="fr-FR"/>
              </w:rPr>
            </w:pPr>
            <w:r w:rsidRPr="0021187F">
              <w:rPr>
                <w:color w:val="000000" w:themeColor="text1"/>
                <w:spacing w:val="-4"/>
                <w:lang w:val="fr-FR"/>
              </w:rPr>
              <w:t xml:space="preserve"> Pas inquiets</w:t>
            </w:r>
            <w:r w:rsidRPr="0021187F" w:rsidDel="00CF2ED0">
              <w:rPr>
                <w:color w:val="000000" w:themeColor="text1"/>
                <w:spacing w:val="-4"/>
                <w:lang w:val="fr-FR"/>
              </w:rPr>
              <w:t xml:space="preserve"> </w:t>
            </w:r>
          </w:p>
          <w:p w14:paraId="368CB214" w14:textId="43163663" w:rsidR="003D1FF2" w:rsidRPr="0021187F" w:rsidRDefault="003D1FF2" w:rsidP="003D1FF2">
            <w:pPr>
              <w:pStyle w:val="ListParagraph"/>
              <w:numPr>
                <w:ilvl w:val="0"/>
                <w:numId w:val="41"/>
              </w:numPr>
              <w:spacing w:after="0" w:line="240" w:lineRule="auto"/>
              <w:rPr>
                <w:color w:val="000000" w:themeColor="text1"/>
                <w:spacing w:val="-4"/>
                <w:lang w:val="fr-FR"/>
              </w:rPr>
            </w:pPr>
            <w:r w:rsidRPr="0021187F">
              <w:rPr>
                <w:color w:val="000000" w:themeColor="text1"/>
                <w:spacing w:val="-4"/>
                <w:lang w:val="fr-FR"/>
              </w:rPr>
              <w:t>Un peu inquiets</w:t>
            </w:r>
          </w:p>
          <w:p w14:paraId="4E987D09" w14:textId="4631517A" w:rsidR="003D1FF2" w:rsidRDefault="003D1FF2" w:rsidP="003D1FF2">
            <w:pPr>
              <w:pStyle w:val="ListParagraph"/>
              <w:numPr>
                <w:ilvl w:val="0"/>
                <w:numId w:val="41"/>
              </w:numPr>
              <w:spacing w:after="0" w:line="240" w:lineRule="auto"/>
              <w:rPr>
                <w:color w:val="000000" w:themeColor="text1"/>
                <w:spacing w:val="-4"/>
                <w:lang w:val="fr-FR"/>
              </w:rPr>
            </w:pPr>
            <w:r w:rsidRPr="0021187F">
              <w:rPr>
                <w:color w:val="000000" w:themeColor="text1"/>
                <w:spacing w:val="-4"/>
                <w:lang w:val="fr-FR"/>
              </w:rPr>
              <w:t>Très inquiets</w:t>
            </w:r>
          </w:p>
          <w:p w14:paraId="4B019EF5" w14:textId="77777777" w:rsidR="003D1FF2" w:rsidRDefault="003D1FF2" w:rsidP="003D1FF2">
            <w:pPr>
              <w:pStyle w:val="ListParagraph"/>
              <w:numPr>
                <w:ilvl w:val="0"/>
                <w:numId w:val="41"/>
              </w:numPr>
              <w:spacing w:after="0" w:line="240" w:lineRule="auto"/>
              <w:rPr>
                <w:color w:val="000000" w:themeColor="text1"/>
                <w:spacing w:val="-4"/>
                <w:lang w:val="fr-FR"/>
              </w:rPr>
            </w:pPr>
            <w:r w:rsidRPr="00637A5E">
              <w:rPr>
                <w:color w:val="000000" w:themeColor="text1"/>
                <w:spacing w:val="-4"/>
                <w:lang w:val="fr-FR"/>
              </w:rPr>
              <w:t>Je ne sais pas</w:t>
            </w:r>
          </w:p>
          <w:p w14:paraId="609E346D" w14:textId="77777777" w:rsidR="003D1FF2" w:rsidRDefault="003D1FF2" w:rsidP="003D1FF2">
            <w:pPr>
              <w:pStyle w:val="ListParagraph"/>
              <w:numPr>
                <w:ilvl w:val="0"/>
                <w:numId w:val="41"/>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p w14:paraId="41321FFE" w14:textId="77777777" w:rsidR="00B740F9" w:rsidRDefault="00B740F9" w:rsidP="00B740F9">
            <w:pPr>
              <w:pStyle w:val="ListParagraph"/>
              <w:spacing w:after="0" w:line="240" w:lineRule="auto"/>
              <w:ind w:left="360"/>
              <w:rPr>
                <w:color w:val="000000" w:themeColor="text1"/>
                <w:spacing w:val="-4"/>
                <w:lang w:val="fr-FR"/>
              </w:rPr>
            </w:pPr>
          </w:p>
          <w:p w14:paraId="5F1BF11A" w14:textId="77777777" w:rsidR="00B740F9" w:rsidRDefault="00B740F9" w:rsidP="00B740F9">
            <w:pPr>
              <w:pStyle w:val="ListParagraph"/>
              <w:spacing w:after="0" w:line="240" w:lineRule="auto"/>
              <w:ind w:left="360"/>
              <w:rPr>
                <w:color w:val="000000" w:themeColor="text1"/>
                <w:spacing w:val="-4"/>
                <w:lang w:val="fr-FR"/>
              </w:rPr>
            </w:pPr>
          </w:p>
          <w:p w14:paraId="0919A18F" w14:textId="77777777" w:rsidR="00B740F9" w:rsidRDefault="00B740F9" w:rsidP="00B740F9">
            <w:pPr>
              <w:pStyle w:val="ListParagraph"/>
              <w:spacing w:after="0" w:line="240" w:lineRule="auto"/>
              <w:ind w:left="360"/>
              <w:rPr>
                <w:color w:val="000000" w:themeColor="text1"/>
                <w:spacing w:val="-4"/>
                <w:lang w:val="fr-FR"/>
              </w:rPr>
            </w:pPr>
          </w:p>
          <w:p w14:paraId="36239BC1" w14:textId="77777777" w:rsidR="00B740F9" w:rsidRDefault="00B740F9" w:rsidP="00B740F9">
            <w:pPr>
              <w:pStyle w:val="ListParagraph"/>
              <w:spacing w:after="0" w:line="240" w:lineRule="auto"/>
              <w:ind w:left="360"/>
              <w:rPr>
                <w:color w:val="000000" w:themeColor="text1"/>
                <w:spacing w:val="-4"/>
                <w:lang w:val="fr-FR"/>
              </w:rPr>
            </w:pPr>
          </w:p>
          <w:p w14:paraId="1D1C6506" w14:textId="77777777" w:rsidR="00B740F9" w:rsidRDefault="00B740F9" w:rsidP="00B740F9">
            <w:pPr>
              <w:pStyle w:val="ListParagraph"/>
              <w:spacing w:after="0" w:line="240" w:lineRule="auto"/>
              <w:ind w:left="360"/>
              <w:rPr>
                <w:color w:val="000000" w:themeColor="text1"/>
                <w:spacing w:val="-4"/>
                <w:lang w:val="fr-FR"/>
              </w:rPr>
            </w:pPr>
          </w:p>
          <w:p w14:paraId="202A6665" w14:textId="77777777" w:rsidR="00B740F9" w:rsidRDefault="00B740F9" w:rsidP="00B740F9">
            <w:pPr>
              <w:pStyle w:val="ListParagraph"/>
              <w:spacing w:after="0" w:line="240" w:lineRule="auto"/>
              <w:ind w:left="360"/>
              <w:rPr>
                <w:color w:val="000000" w:themeColor="text1"/>
                <w:spacing w:val="-4"/>
                <w:lang w:val="fr-FR"/>
              </w:rPr>
            </w:pPr>
          </w:p>
          <w:p w14:paraId="183BEAEF" w14:textId="655C475B" w:rsidR="00B740F9" w:rsidRPr="001A0FCD" w:rsidRDefault="00B740F9" w:rsidP="00B740F9">
            <w:pPr>
              <w:pStyle w:val="ListParagraph"/>
              <w:spacing w:after="0" w:line="240" w:lineRule="auto"/>
              <w:ind w:left="360"/>
              <w:rPr>
                <w:color w:val="000000" w:themeColor="text1"/>
                <w:spacing w:val="-4"/>
                <w:lang w:val="fr-FR"/>
              </w:rPr>
            </w:pPr>
          </w:p>
        </w:tc>
      </w:tr>
    </w:tbl>
    <w:p w14:paraId="7ED2D48B" w14:textId="77777777" w:rsidR="00D96E15" w:rsidRDefault="00D96E15">
      <w:r>
        <w:br w:type="page"/>
      </w:r>
    </w:p>
    <w:tbl>
      <w:tblPr>
        <w:tblW w:w="10080" w:type="dxa"/>
        <w:tblInd w:w="-5" w:type="dxa"/>
        <w:tblLayout w:type="fixed"/>
        <w:tblCellMar>
          <w:left w:w="10" w:type="dxa"/>
          <w:right w:w="10" w:type="dxa"/>
        </w:tblCellMar>
        <w:tblLook w:val="0000" w:firstRow="0" w:lastRow="0" w:firstColumn="0" w:lastColumn="0" w:noHBand="0" w:noVBand="0"/>
      </w:tblPr>
      <w:tblGrid>
        <w:gridCol w:w="3600"/>
        <w:gridCol w:w="6480"/>
      </w:tblGrid>
      <w:tr w:rsidR="003D1FF2" w:rsidRPr="007E44CD" w14:paraId="2FD3FD95" w14:textId="77777777" w:rsidTr="003D1FF2">
        <w:trPr>
          <w:cantSplit/>
        </w:trPr>
        <w:tc>
          <w:tcPr>
            <w:tcW w:w="10080" w:type="dxa"/>
            <w:gridSpan w:val="2"/>
            <w:tcBorders>
              <w:top w:val="single" w:sz="4" w:space="0" w:color="auto"/>
              <w:left w:val="single" w:sz="4" w:space="0" w:color="auto"/>
              <w:bottom w:val="single" w:sz="4" w:space="0" w:color="auto"/>
              <w:right w:val="single" w:sz="4" w:space="0" w:color="auto"/>
            </w:tcBorders>
            <w:shd w:val="clear" w:color="auto" w:fill="E7E6E6" w:themeFill="background2"/>
            <w:tcMar>
              <w:top w:w="0" w:type="dxa"/>
              <w:left w:w="115" w:type="dxa"/>
              <w:bottom w:w="0" w:type="dxa"/>
              <w:right w:w="115" w:type="dxa"/>
            </w:tcMar>
          </w:tcPr>
          <w:p w14:paraId="07930FDB" w14:textId="6AE8C4CD" w:rsidR="003D1FF2" w:rsidRPr="007E44CD" w:rsidRDefault="003D1FF2" w:rsidP="003D1FF2">
            <w:pPr>
              <w:pStyle w:val="BodyText"/>
              <w:ind w:left="0"/>
              <w:rPr>
                <w:rFonts w:asciiTheme="minorHAnsi" w:hAnsiTheme="minorHAnsi"/>
                <w:caps/>
                <w:color w:val="000000" w:themeColor="text1"/>
                <w:sz w:val="21"/>
                <w:lang w:val="fr-FR"/>
              </w:rPr>
            </w:pPr>
            <w:r w:rsidRPr="007E44CD">
              <w:rPr>
                <w:b/>
                <w:caps/>
                <w:lang w:val="fr-FR"/>
              </w:rPr>
              <w:lastRenderedPageBreak/>
              <w:t>Transmission</w:t>
            </w:r>
          </w:p>
        </w:tc>
      </w:tr>
      <w:tr w:rsidR="003D1FF2" w:rsidRPr="000401CC" w14:paraId="16CC44E7" w14:textId="77777777" w:rsidTr="00D96E15">
        <w:trPr>
          <w:cantSplit/>
        </w:trPr>
        <w:tc>
          <w:tcPr>
            <w:tcW w:w="360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2B3F95E" w14:textId="0727FE43" w:rsidR="003D1FF2" w:rsidRPr="00C1565E" w:rsidRDefault="003D1FF2" w:rsidP="003D1FF2">
            <w:pPr>
              <w:pStyle w:val="ListParagraph"/>
              <w:numPr>
                <w:ilvl w:val="0"/>
                <w:numId w:val="71"/>
              </w:numPr>
              <w:spacing w:after="0" w:line="240" w:lineRule="auto"/>
              <w:rPr>
                <w:color w:val="000000" w:themeColor="text1"/>
                <w:spacing w:val="-4"/>
                <w:lang w:val="fr-FR"/>
              </w:rPr>
            </w:pPr>
            <w:r w:rsidRPr="00C1565E">
              <w:rPr>
                <w:color w:val="000000" w:themeColor="text1"/>
                <w:spacing w:val="-4"/>
                <w:lang w:val="fr-FR"/>
              </w:rPr>
              <w:t xml:space="preserve">Comment la MVE peut se transmettre d'une personne à </w:t>
            </w:r>
            <w:proofErr w:type="gramStart"/>
            <w:r w:rsidRPr="00C1565E">
              <w:rPr>
                <w:color w:val="000000" w:themeColor="text1"/>
                <w:spacing w:val="-4"/>
                <w:lang w:val="fr-FR"/>
              </w:rPr>
              <w:t>l'autre?</w:t>
            </w:r>
            <w:proofErr w:type="gramEnd"/>
          </w:p>
        </w:tc>
        <w:tc>
          <w:tcPr>
            <w:tcW w:w="6480" w:type="dxa"/>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vAlign w:val="center"/>
          </w:tcPr>
          <w:p w14:paraId="7D728CD9" w14:textId="77777777" w:rsidR="003D1FF2" w:rsidRPr="007E44CD" w:rsidRDefault="003D1FF2" w:rsidP="003D1FF2">
            <w:pPr>
              <w:spacing w:after="0" w:line="240" w:lineRule="auto"/>
              <w:rPr>
                <w:color w:val="000000" w:themeColor="text1"/>
                <w:lang w:val="fr-FR"/>
              </w:rPr>
            </w:pPr>
            <w:r w:rsidRPr="007E44CD">
              <w:rPr>
                <w:i/>
                <w:color w:val="000000" w:themeColor="text1"/>
                <w:lang w:val="fr-FR"/>
              </w:rPr>
              <w:t xml:space="preserve">(Ne </w:t>
            </w:r>
            <w:r w:rsidRPr="007E44CD">
              <w:rPr>
                <w:b/>
                <w:i/>
                <w:color w:val="000000" w:themeColor="text1"/>
                <w:lang w:val="fr-FR"/>
              </w:rPr>
              <w:t>pas</w:t>
            </w:r>
            <w:r w:rsidRPr="007E44CD">
              <w:rPr>
                <w:i/>
                <w:color w:val="000000" w:themeColor="text1"/>
                <w:lang w:val="fr-FR"/>
              </w:rPr>
              <w:t xml:space="preserve"> lire les choix de réponse. Cochez toutes les réponses indiquées par le participant.)</w:t>
            </w:r>
          </w:p>
          <w:p w14:paraId="2E924ADB" w14:textId="77777777" w:rsidR="003D1FF2" w:rsidRPr="007E44CD" w:rsidRDefault="003D1FF2" w:rsidP="003D1FF2">
            <w:pPr>
              <w:pStyle w:val="ListParagraph"/>
              <w:numPr>
                <w:ilvl w:val="0"/>
                <w:numId w:val="18"/>
              </w:numPr>
              <w:spacing w:after="0" w:line="240" w:lineRule="auto"/>
              <w:rPr>
                <w:color w:val="000000" w:themeColor="text1"/>
                <w:lang w:val="fr-FR"/>
              </w:rPr>
            </w:pPr>
            <w:r w:rsidRPr="007E44CD">
              <w:rPr>
                <w:color w:val="000000" w:themeColor="text1"/>
                <w:lang w:val="fr-FR"/>
              </w:rPr>
              <w:t>Contact direct avec les fluides corporels (urine, salive, sueur, excréments, vomi, lait maternel, les sécrétions vaginales et sperme) d'une personne atteinte de MVE</w:t>
            </w:r>
          </w:p>
          <w:p w14:paraId="3D4E8E4C" w14:textId="77777777" w:rsidR="003D1FF2" w:rsidRPr="007E44CD" w:rsidRDefault="003D1FF2" w:rsidP="003D1FF2">
            <w:pPr>
              <w:pStyle w:val="ListParagraph"/>
              <w:numPr>
                <w:ilvl w:val="0"/>
                <w:numId w:val="18"/>
              </w:numPr>
              <w:spacing w:after="0" w:line="240" w:lineRule="auto"/>
              <w:rPr>
                <w:color w:val="000000" w:themeColor="text1"/>
                <w:lang w:val="fr-FR"/>
              </w:rPr>
            </w:pPr>
            <w:r w:rsidRPr="007E44CD">
              <w:rPr>
                <w:color w:val="000000" w:themeColor="text1"/>
                <w:lang w:val="fr-FR"/>
              </w:rPr>
              <w:t>Contact avec les fluides corporels d'une personne décédée de la MVE</w:t>
            </w:r>
          </w:p>
          <w:p w14:paraId="09B5D22E" w14:textId="77777777" w:rsidR="003D1FF2" w:rsidRPr="007E44CD" w:rsidRDefault="003D1FF2" w:rsidP="003D1FF2">
            <w:pPr>
              <w:pStyle w:val="ListParagraph"/>
              <w:numPr>
                <w:ilvl w:val="0"/>
                <w:numId w:val="18"/>
              </w:numPr>
              <w:spacing w:after="0" w:line="240" w:lineRule="auto"/>
              <w:rPr>
                <w:color w:val="000000" w:themeColor="text1"/>
                <w:lang w:val="fr-FR"/>
              </w:rPr>
            </w:pPr>
            <w:r w:rsidRPr="007E44CD">
              <w:rPr>
                <w:color w:val="000000" w:themeColor="text1"/>
                <w:lang w:val="fr-FR"/>
              </w:rPr>
              <w:t>Contact direct avec des objets contaminés par des fluides corporels d'une personne malade ou décédée de MVE</w:t>
            </w:r>
          </w:p>
          <w:p w14:paraId="1F4CD6A6" w14:textId="77777777" w:rsidR="003D1FF2" w:rsidRPr="007E44CD" w:rsidRDefault="003D1FF2" w:rsidP="003D1FF2">
            <w:pPr>
              <w:pStyle w:val="ListParagraph"/>
              <w:numPr>
                <w:ilvl w:val="0"/>
                <w:numId w:val="18"/>
              </w:numPr>
              <w:spacing w:after="0" w:line="240" w:lineRule="auto"/>
              <w:rPr>
                <w:color w:val="000000" w:themeColor="text1"/>
                <w:lang w:val="fr-FR"/>
              </w:rPr>
            </w:pPr>
            <w:r w:rsidRPr="007E44CD">
              <w:rPr>
                <w:color w:val="000000" w:themeColor="text1"/>
                <w:lang w:val="fr-FR"/>
              </w:rPr>
              <w:t>Rapports sexuels avec une personne infectée par la MVE</w:t>
            </w:r>
          </w:p>
          <w:p w14:paraId="61D37106" w14:textId="77777777" w:rsidR="003D1FF2" w:rsidRPr="007E44CD" w:rsidRDefault="003D1FF2" w:rsidP="003D1FF2">
            <w:pPr>
              <w:pStyle w:val="ListParagraph"/>
              <w:numPr>
                <w:ilvl w:val="0"/>
                <w:numId w:val="18"/>
              </w:numPr>
              <w:spacing w:after="0" w:line="240" w:lineRule="auto"/>
              <w:rPr>
                <w:color w:val="000000" w:themeColor="text1"/>
                <w:lang w:val="fr-FR"/>
              </w:rPr>
            </w:pPr>
            <w:r w:rsidRPr="007E44CD">
              <w:rPr>
                <w:color w:val="000000" w:themeColor="text1"/>
                <w:lang w:val="fr-FR"/>
              </w:rPr>
              <w:t>Rapports sexuels avec un(e) guéri(e) de la MVE</w:t>
            </w:r>
          </w:p>
          <w:p w14:paraId="07A3E167" w14:textId="77777777" w:rsidR="003D1FF2" w:rsidRPr="007E44CD" w:rsidRDefault="003D1FF2" w:rsidP="003D1FF2">
            <w:pPr>
              <w:pStyle w:val="ListParagraph"/>
              <w:numPr>
                <w:ilvl w:val="0"/>
                <w:numId w:val="18"/>
              </w:numPr>
              <w:spacing w:after="0" w:line="240" w:lineRule="auto"/>
              <w:rPr>
                <w:color w:val="000000" w:themeColor="text1"/>
                <w:lang w:val="fr-FR"/>
              </w:rPr>
            </w:pPr>
            <w:r w:rsidRPr="007E44CD">
              <w:rPr>
                <w:color w:val="000000" w:themeColor="text1"/>
                <w:lang w:val="fr-FR"/>
              </w:rPr>
              <w:t>En serrant la main des gens</w:t>
            </w:r>
          </w:p>
          <w:p w14:paraId="350AE750" w14:textId="77777777" w:rsidR="003D1FF2" w:rsidRPr="007E44CD" w:rsidRDefault="003D1FF2" w:rsidP="003D1FF2">
            <w:pPr>
              <w:pStyle w:val="ListParagraph"/>
              <w:numPr>
                <w:ilvl w:val="0"/>
                <w:numId w:val="18"/>
              </w:numPr>
              <w:spacing w:after="0" w:line="240" w:lineRule="auto"/>
              <w:rPr>
                <w:color w:val="000000" w:themeColor="text1"/>
                <w:lang w:val="fr-FR"/>
              </w:rPr>
            </w:pPr>
            <w:r w:rsidRPr="007E44CD">
              <w:rPr>
                <w:color w:val="000000" w:themeColor="text1"/>
                <w:lang w:val="fr-FR"/>
              </w:rPr>
              <w:t xml:space="preserve">En mangeant des animaux sauvages </w:t>
            </w:r>
          </w:p>
          <w:p w14:paraId="7E58B90E" w14:textId="77777777" w:rsidR="003D1FF2" w:rsidRPr="007E44CD" w:rsidRDefault="003D1FF2" w:rsidP="003D1FF2">
            <w:pPr>
              <w:pStyle w:val="ListParagraph"/>
              <w:numPr>
                <w:ilvl w:val="0"/>
                <w:numId w:val="18"/>
              </w:numPr>
              <w:spacing w:after="0" w:line="240" w:lineRule="auto"/>
              <w:rPr>
                <w:color w:val="000000" w:themeColor="text1"/>
                <w:lang w:val="fr-FR"/>
              </w:rPr>
            </w:pPr>
            <w:r w:rsidRPr="007E44CD">
              <w:rPr>
                <w:color w:val="000000" w:themeColor="text1"/>
                <w:lang w:val="fr-FR"/>
              </w:rPr>
              <w:t>Transmission par l'air</w:t>
            </w:r>
          </w:p>
          <w:p w14:paraId="2CC05BDA" w14:textId="77777777" w:rsidR="003D1FF2" w:rsidRPr="007E44CD" w:rsidRDefault="003D1FF2" w:rsidP="003D1FF2">
            <w:pPr>
              <w:pStyle w:val="ListParagraph"/>
              <w:numPr>
                <w:ilvl w:val="0"/>
                <w:numId w:val="18"/>
              </w:numPr>
              <w:spacing w:after="0" w:line="240" w:lineRule="auto"/>
              <w:rPr>
                <w:color w:val="000000" w:themeColor="text1"/>
                <w:lang w:val="fr-FR"/>
              </w:rPr>
            </w:pPr>
            <w:r w:rsidRPr="007E44CD">
              <w:rPr>
                <w:color w:val="000000" w:themeColor="text1"/>
                <w:lang w:val="fr-FR"/>
              </w:rPr>
              <w:t>Par une malédiction ou la sorcellerie</w:t>
            </w:r>
          </w:p>
          <w:p w14:paraId="292D5E2C" w14:textId="564C1557" w:rsidR="003D1FF2" w:rsidRPr="007E44CD" w:rsidRDefault="003D1FF2" w:rsidP="003D1FF2">
            <w:pPr>
              <w:numPr>
                <w:ilvl w:val="0"/>
                <w:numId w:val="18"/>
              </w:numPr>
              <w:spacing w:after="0" w:line="240" w:lineRule="auto"/>
              <w:contextualSpacing/>
              <w:rPr>
                <w:color w:val="000000" w:themeColor="text1"/>
                <w:lang w:val="fr-CD"/>
              </w:rPr>
            </w:pPr>
            <w:r w:rsidRPr="007E44CD">
              <w:rPr>
                <w:color w:val="000000" w:themeColor="text1"/>
                <w:lang w:val="fr-CD" w:bidi="fr-FR"/>
              </w:rPr>
              <w:t>Autre (</w:t>
            </w:r>
            <w:r w:rsidRPr="007E44CD">
              <w:rPr>
                <w:i/>
                <w:iCs/>
                <w:color w:val="000000" w:themeColor="text1"/>
                <w:lang w:val="fr-CD" w:bidi="fr-FR"/>
              </w:rPr>
              <w:t>préciser</w:t>
            </w:r>
            <w:r w:rsidRPr="007E44CD">
              <w:rPr>
                <w:color w:val="000000" w:themeColor="text1"/>
                <w:lang w:val="fr-CD" w:bidi="fr-FR"/>
              </w:rPr>
              <w:t>)</w:t>
            </w:r>
            <w:r>
              <w:rPr>
                <w:color w:val="000000" w:themeColor="text1"/>
                <w:lang w:val="fr-CD" w:bidi="fr-FR"/>
              </w:rPr>
              <w:t xml:space="preserve"> </w:t>
            </w:r>
            <w:r w:rsidRPr="007E44CD">
              <w:rPr>
                <w:color w:val="000000" w:themeColor="text1"/>
                <w:lang w:val="fr-CD" w:bidi="fr-FR"/>
              </w:rPr>
              <w:t>: _____________</w:t>
            </w:r>
          </w:p>
          <w:p w14:paraId="459D852F" w14:textId="77777777" w:rsidR="003D1FF2" w:rsidRPr="007E44CD" w:rsidRDefault="003D1FF2" w:rsidP="003D1FF2">
            <w:pPr>
              <w:pStyle w:val="ListParagraph"/>
              <w:numPr>
                <w:ilvl w:val="0"/>
                <w:numId w:val="18"/>
              </w:numPr>
              <w:spacing w:after="0" w:line="240" w:lineRule="auto"/>
              <w:rPr>
                <w:color w:val="000000" w:themeColor="text1"/>
                <w:lang w:val="fr-FR"/>
              </w:rPr>
            </w:pPr>
            <w:r w:rsidRPr="007E44CD">
              <w:rPr>
                <w:color w:val="000000" w:themeColor="text1"/>
                <w:lang w:val="fr-FR"/>
              </w:rPr>
              <w:t>Je ne sais pas</w:t>
            </w:r>
          </w:p>
          <w:p w14:paraId="470B47BF" w14:textId="77777777" w:rsidR="003D1FF2" w:rsidRPr="001A0FCD" w:rsidRDefault="003D1FF2" w:rsidP="003D1FF2">
            <w:pPr>
              <w:pStyle w:val="ListParagraph"/>
              <w:numPr>
                <w:ilvl w:val="0"/>
                <w:numId w:val="18"/>
              </w:numPr>
              <w:spacing w:after="0" w:line="240" w:lineRule="auto"/>
              <w:rPr>
                <w:color w:val="000000" w:themeColor="text1"/>
                <w:spacing w:val="-8"/>
                <w:lang w:val="fr-FR"/>
              </w:rPr>
            </w:pPr>
            <w:r w:rsidRPr="007E44CD">
              <w:rPr>
                <w:color w:val="000000" w:themeColor="text1"/>
                <w:lang w:val="fr-FR"/>
              </w:rPr>
              <w:t>Refuse (</w:t>
            </w:r>
            <w:r w:rsidRPr="007E44CD">
              <w:rPr>
                <w:i/>
                <w:iCs/>
                <w:color w:val="000000" w:themeColor="text1"/>
                <w:lang w:val="fr-FR"/>
              </w:rPr>
              <w:t>Ne pas lire</w:t>
            </w:r>
            <w:r w:rsidRPr="007E44CD">
              <w:rPr>
                <w:color w:val="000000" w:themeColor="text1"/>
                <w:lang w:val="fr-FR"/>
              </w:rPr>
              <w:t>)</w:t>
            </w:r>
          </w:p>
        </w:tc>
      </w:tr>
      <w:tr w:rsidR="003D1FF2" w:rsidRPr="007E44CD" w14:paraId="7454A96D" w14:textId="77777777" w:rsidTr="003D1FF2">
        <w:trPr>
          <w:cantSplit/>
          <w:tblHeader/>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FFFFFF" w:themeColor="background1"/>
            </w:tcBorders>
            <w:shd w:val="clear" w:color="auto" w:fill="E7E6E6" w:themeFill="background2"/>
            <w:tcMar>
              <w:top w:w="0" w:type="dxa"/>
              <w:left w:w="115" w:type="dxa"/>
              <w:bottom w:w="0" w:type="dxa"/>
              <w:right w:w="115" w:type="dxa"/>
            </w:tcMar>
            <w:vAlign w:val="center"/>
          </w:tcPr>
          <w:p w14:paraId="357C1594" w14:textId="77777777" w:rsidR="003D1FF2" w:rsidRPr="007E44CD" w:rsidRDefault="003D1FF2" w:rsidP="003D1FF2">
            <w:pPr>
              <w:spacing w:after="0" w:line="240" w:lineRule="auto"/>
              <w:rPr>
                <w:b/>
                <w:caps/>
                <w:color w:val="000000" w:themeColor="text1"/>
                <w:lang w:val="fr-FR"/>
              </w:rPr>
            </w:pPr>
            <w:r w:rsidRPr="007E44CD">
              <w:rPr>
                <w:b/>
                <w:caps/>
                <w:lang w:val="fr-FR"/>
              </w:rPr>
              <w:t>Mesures de protection</w:t>
            </w:r>
          </w:p>
        </w:tc>
      </w:tr>
      <w:tr w:rsidR="003D1FF2" w:rsidRPr="000401CC" w14:paraId="6C96401D" w14:textId="77777777" w:rsidTr="00D96E15">
        <w:trPr>
          <w:cantSplit/>
          <w:trHeight w:val="5237"/>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6EF4B28E" w14:textId="77777777" w:rsidR="003D1FF2" w:rsidRPr="0021187F" w:rsidRDefault="003D1FF2" w:rsidP="003D1FF2">
            <w:pPr>
              <w:pStyle w:val="ListParagraph"/>
              <w:numPr>
                <w:ilvl w:val="0"/>
                <w:numId w:val="71"/>
              </w:numPr>
              <w:spacing w:after="0" w:line="240" w:lineRule="auto"/>
              <w:rPr>
                <w:color w:val="000000" w:themeColor="text1"/>
                <w:spacing w:val="-4"/>
                <w:lang w:val="fr-FR"/>
              </w:rPr>
            </w:pPr>
            <w:r w:rsidRPr="0021187F">
              <w:rPr>
                <w:color w:val="000000" w:themeColor="text1"/>
                <w:spacing w:val="-4"/>
                <w:lang w:val="fr-FR"/>
              </w:rPr>
              <w:t xml:space="preserve">Quels sont les moyens de se protéger contre la MVE ?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3C72EA72" w14:textId="671EF7C4" w:rsidR="003D1FF2" w:rsidRPr="007E44CD" w:rsidRDefault="003D1FF2" w:rsidP="003D1FF2">
            <w:pPr>
              <w:spacing w:after="0" w:line="240" w:lineRule="auto"/>
              <w:rPr>
                <w:color w:val="000000" w:themeColor="text1"/>
                <w:lang w:val="fr-FR"/>
              </w:rPr>
            </w:pPr>
            <w:r w:rsidRPr="007E44CD">
              <w:rPr>
                <w:i/>
                <w:color w:val="000000" w:themeColor="text1"/>
                <w:lang w:val="fr-FR"/>
              </w:rPr>
              <w:t xml:space="preserve">(Ne </w:t>
            </w:r>
            <w:r w:rsidRPr="007E44CD">
              <w:rPr>
                <w:b/>
                <w:i/>
                <w:color w:val="000000" w:themeColor="text1"/>
                <w:lang w:val="fr-FR"/>
              </w:rPr>
              <w:t>pas</w:t>
            </w:r>
            <w:r w:rsidRPr="007E44CD">
              <w:rPr>
                <w:i/>
                <w:color w:val="000000" w:themeColor="text1"/>
                <w:lang w:val="fr-FR"/>
              </w:rPr>
              <w:t xml:space="preserve"> lire les choix de réponse. Cochez toutes les réponses indiquées par le participant.)</w:t>
            </w:r>
            <w:r w:rsidRPr="007E44CD">
              <w:rPr>
                <w:i/>
                <w:iCs/>
                <w:color w:val="000000" w:themeColor="text1"/>
                <w:lang w:val="fr-FR"/>
              </w:rPr>
              <w:t xml:space="preserve"> </w:t>
            </w:r>
          </w:p>
          <w:p w14:paraId="1F98F0CE"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Se laver régulièrement les mains avec du savon</w:t>
            </w:r>
          </w:p>
          <w:p w14:paraId="495ADD10"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Recevoir le vaccin contre la MVE</w:t>
            </w:r>
          </w:p>
          <w:p w14:paraId="3DDF7A91"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Ne pas toucher le corps d'une personne décédée de MVE</w:t>
            </w:r>
          </w:p>
          <w:p w14:paraId="416DD8A7"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Ne pas participer à des funérailles des personnes décédées de la MVE</w:t>
            </w:r>
          </w:p>
          <w:p w14:paraId="2E1D5F8D"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Porter des gants avant de s’occuper d'une personne malade,</w:t>
            </w:r>
          </w:p>
          <w:p w14:paraId="37E778BE"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 xml:space="preserve">Porter des gants avant de nettoyer les vomissures ou autres liquides d'une personne malade, </w:t>
            </w:r>
          </w:p>
          <w:p w14:paraId="460FE6AB"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Utiliser un préservatif lors de relations sexuelles avec une personne infectée par la MVE</w:t>
            </w:r>
          </w:p>
          <w:p w14:paraId="6B10F932"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Utiliser un préservatif lors de relation sexuelle avec un personne guérie de MVE </w:t>
            </w:r>
          </w:p>
          <w:p w14:paraId="0534F385" w14:textId="24520AB6"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 xml:space="preserve">Éviter de se rendre dans des FOSA </w:t>
            </w:r>
          </w:p>
          <w:p w14:paraId="5B6EEEA3"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Éviter de consulter un tradipraticien</w:t>
            </w:r>
          </w:p>
          <w:p w14:paraId="49C5BB55"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Accepter la désinfection de la maison si nécessaire</w:t>
            </w:r>
          </w:p>
          <w:p w14:paraId="41B076BC"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Impossible de se protéger contre la MVE</w:t>
            </w:r>
          </w:p>
          <w:p w14:paraId="3431BA8E" w14:textId="3FDB7DC7" w:rsidR="003D1FF2" w:rsidRPr="007E44CD" w:rsidRDefault="003D1FF2" w:rsidP="003D1FF2">
            <w:pPr>
              <w:numPr>
                <w:ilvl w:val="0"/>
                <w:numId w:val="19"/>
              </w:numPr>
              <w:spacing w:after="0" w:line="240" w:lineRule="auto"/>
              <w:contextualSpacing/>
              <w:rPr>
                <w:color w:val="000000" w:themeColor="text1"/>
                <w:lang w:val="fr-CD"/>
              </w:rPr>
            </w:pPr>
            <w:r w:rsidRPr="007E44CD">
              <w:rPr>
                <w:color w:val="000000" w:themeColor="text1"/>
                <w:lang w:val="fr-CD" w:bidi="fr-FR"/>
              </w:rPr>
              <w:t>Autre (</w:t>
            </w:r>
            <w:r w:rsidRPr="007E44CD">
              <w:rPr>
                <w:i/>
                <w:iCs/>
                <w:color w:val="000000" w:themeColor="text1"/>
                <w:lang w:val="fr-CD" w:bidi="fr-FR"/>
              </w:rPr>
              <w:t>préciser</w:t>
            </w:r>
            <w:r w:rsidRPr="007E44CD">
              <w:rPr>
                <w:color w:val="000000" w:themeColor="text1"/>
                <w:lang w:val="fr-CD" w:bidi="fr-FR"/>
              </w:rPr>
              <w:t>)</w:t>
            </w:r>
            <w:r>
              <w:rPr>
                <w:color w:val="000000" w:themeColor="text1"/>
                <w:lang w:val="fr-CD" w:bidi="fr-FR"/>
              </w:rPr>
              <w:t xml:space="preserve"> </w:t>
            </w:r>
            <w:r w:rsidRPr="007E44CD">
              <w:rPr>
                <w:color w:val="000000" w:themeColor="text1"/>
                <w:lang w:val="fr-CD" w:bidi="fr-FR"/>
              </w:rPr>
              <w:t>: _____________</w:t>
            </w:r>
          </w:p>
          <w:p w14:paraId="716BA835" w14:textId="77777777" w:rsidR="003D1FF2" w:rsidRPr="007E44CD" w:rsidRDefault="003D1FF2" w:rsidP="003D1FF2">
            <w:pPr>
              <w:pStyle w:val="ListParagraph"/>
              <w:numPr>
                <w:ilvl w:val="0"/>
                <w:numId w:val="19"/>
              </w:numPr>
              <w:spacing w:after="0" w:line="240" w:lineRule="auto"/>
              <w:rPr>
                <w:color w:val="000000" w:themeColor="text1"/>
                <w:lang w:val="fr-FR"/>
              </w:rPr>
            </w:pPr>
            <w:r w:rsidRPr="007E44CD">
              <w:rPr>
                <w:color w:val="000000" w:themeColor="text1"/>
                <w:lang w:val="fr-FR"/>
              </w:rPr>
              <w:t>Je ne sais pas</w:t>
            </w:r>
          </w:p>
          <w:p w14:paraId="4A20EFA4" w14:textId="77777777" w:rsidR="003D1FF2" w:rsidRPr="001A0FCD" w:rsidRDefault="003D1FF2" w:rsidP="003D1FF2">
            <w:pPr>
              <w:pStyle w:val="ListParagraph"/>
              <w:numPr>
                <w:ilvl w:val="0"/>
                <w:numId w:val="19"/>
              </w:numPr>
              <w:spacing w:after="0" w:line="240" w:lineRule="auto"/>
              <w:rPr>
                <w:color w:val="000000" w:themeColor="text1"/>
                <w:spacing w:val="-4"/>
                <w:lang w:val="fr-FR"/>
              </w:rPr>
            </w:pPr>
            <w:r w:rsidRPr="007E44CD">
              <w:rPr>
                <w:color w:val="000000" w:themeColor="text1"/>
                <w:lang w:val="fr-FR"/>
              </w:rPr>
              <w:t>Refuse (</w:t>
            </w:r>
            <w:r w:rsidRPr="007E44CD">
              <w:rPr>
                <w:i/>
                <w:iCs/>
                <w:color w:val="000000" w:themeColor="text1"/>
                <w:lang w:val="fr-FR"/>
              </w:rPr>
              <w:t>Ne pas lire</w:t>
            </w:r>
            <w:r w:rsidRPr="007E44CD">
              <w:rPr>
                <w:color w:val="000000" w:themeColor="text1"/>
                <w:lang w:val="fr-FR"/>
              </w:rPr>
              <w:t>)</w:t>
            </w:r>
          </w:p>
        </w:tc>
      </w:tr>
      <w:tr w:rsidR="003D1FF2" w:rsidRPr="00EF21E3" w14:paraId="14838096"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B269B0F" w14:textId="77777777" w:rsidR="003D1FF2" w:rsidRPr="0021187F" w:rsidRDefault="003D1FF2" w:rsidP="003D1FF2">
            <w:pPr>
              <w:pStyle w:val="ListParagraph"/>
              <w:numPr>
                <w:ilvl w:val="0"/>
                <w:numId w:val="71"/>
              </w:numPr>
              <w:spacing w:after="0" w:line="240" w:lineRule="auto"/>
              <w:rPr>
                <w:color w:val="000000" w:themeColor="text1"/>
                <w:spacing w:val="-4"/>
                <w:lang w:val="fr-FR"/>
              </w:rPr>
            </w:pPr>
            <w:r w:rsidRPr="0021187F">
              <w:rPr>
                <w:color w:val="000000" w:themeColor="text1"/>
                <w:spacing w:val="-4"/>
                <w:lang w:val="fr-FR"/>
              </w:rPr>
              <w:t>Avez-vous pris des mesures pour éviter d'être infecté par la 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3177878" w14:textId="77777777" w:rsidR="003D1FF2" w:rsidRPr="0021187F" w:rsidRDefault="003D1FF2" w:rsidP="003D1FF2">
            <w:pPr>
              <w:pStyle w:val="ListParagraph"/>
              <w:numPr>
                <w:ilvl w:val="0"/>
                <w:numId w:val="54"/>
              </w:numPr>
              <w:spacing w:after="0" w:line="240" w:lineRule="auto"/>
              <w:rPr>
                <w:color w:val="000000" w:themeColor="text1"/>
                <w:spacing w:val="-4"/>
                <w:lang w:val="fr-FR"/>
              </w:rPr>
            </w:pPr>
            <w:r w:rsidRPr="0021187F">
              <w:rPr>
                <w:color w:val="000000" w:themeColor="text1"/>
                <w:spacing w:val="-4"/>
                <w:lang w:val="fr-FR"/>
              </w:rPr>
              <w:t xml:space="preserve">Oui </w:t>
            </w:r>
          </w:p>
          <w:p w14:paraId="6675949E" w14:textId="77777777" w:rsidR="003D1FF2" w:rsidRPr="001A0FCD" w:rsidRDefault="003D1FF2" w:rsidP="003D1FF2">
            <w:pPr>
              <w:pStyle w:val="ListParagraph"/>
              <w:numPr>
                <w:ilvl w:val="0"/>
                <w:numId w:val="54"/>
              </w:numPr>
              <w:spacing w:after="0" w:line="240" w:lineRule="auto"/>
              <w:rPr>
                <w:color w:val="000000" w:themeColor="text1"/>
                <w:spacing w:val="-4"/>
                <w:lang w:val="fr-FR"/>
              </w:rPr>
            </w:pPr>
            <w:r w:rsidRPr="0021187F">
              <w:rPr>
                <w:color w:val="000000" w:themeColor="text1"/>
                <w:spacing w:val="-4"/>
                <w:lang w:val="fr-FR"/>
              </w:rPr>
              <w:t>Non</w:t>
            </w:r>
            <w:r w:rsidRPr="0031536D">
              <w:rPr>
                <w:rFonts w:ascii="Wingdings" w:eastAsia="Wingdings" w:hAnsi="Wingdings" w:cs="Wingdings"/>
                <w:color w:val="000000" w:themeColor="text1"/>
                <w:spacing w:val="-4"/>
                <w:lang w:val="fr-FR"/>
              </w:rPr>
              <w:t>à</w:t>
            </w:r>
            <w:r w:rsidRPr="000401CC">
              <w:rPr>
                <w:rFonts w:cs="Calibri"/>
                <w:color w:val="000000" w:themeColor="text1"/>
                <w:spacing w:val="-4"/>
                <w:lang w:val="fr-FR"/>
              </w:rPr>
              <w:t xml:space="preserve"> </w:t>
            </w:r>
            <w:r w:rsidRPr="0031536D">
              <w:rPr>
                <w:i/>
                <w:iCs/>
                <w:color w:val="000000" w:themeColor="text1"/>
                <w:spacing w:val="-4"/>
                <w:lang w:val="fr-FR"/>
              </w:rPr>
              <w:t xml:space="preserve">passez à </w:t>
            </w:r>
            <w:r w:rsidRPr="0031536D">
              <w:rPr>
                <w:rFonts w:cs="Calibri"/>
                <w:i/>
                <w:iCs/>
                <w:color w:val="000000" w:themeColor="text1"/>
                <w:spacing w:val="-4"/>
                <w:lang w:val="fr-FR"/>
              </w:rPr>
              <w:t>Q.</w:t>
            </w:r>
            <w:r w:rsidRPr="0031536D">
              <w:rPr>
                <w:i/>
                <w:iCs/>
                <w:color w:val="000000" w:themeColor="text1"/>
                <w:spacing w:val="-4"/>
                <w:lang w:val="fr-FR"/>
              </w:rPr>
              <w:t>29</w:t>
            </w:r>
          </w:p>
          <w:p w14:paraId="47D36982" w14:textId="77777777" w:rsidR="003D1FF2" w:rsidRPr="001A0FCD" w:rsidRDefault="003D1FF2" w:rsidP="003D1FF2">
            <w:pPr>
              <w:pStyle w:val="ListParagraph"/>
              <w:numPr>
                <w:ilvl w:val="0"/>
                <w:numId w:val="54"/>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64144415"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3E8C499" w14:textId="77777777" w:rsidR="003D1FF2" w:rsidRPr="0021187F" w:rsidRDefault="003D1FF2" w:rsidP="003D1FF2">
            <w:pPr>
              <w:pStyle w:val="ListParagraph"/>
              <w:numPr>
                <w:ilvl w:val="0"/>
                <w:numId w:val="71"/>
              </w:numPr>
              <w:spacing w:after="0" w:line="240" w:lineRule="auto"/>
              <w:rPr>
                <w:color w:val="000000" w:themeColor="text1"/>
                <w:spacing w:val="-4"/>
                <w:lang w:val="fr-FR"/>
              </w:rPr>
            </w:pPr>
            <w:r w:rsidRPr="0021187F">
              <w:rPr>
                <w:color w:val="000000" w:themeColor="text1"/>
                <w:spacing w:val="-4"/>
                <w:lang w:val="fr-FR"/>
              </w:rPr>
              <w:t>Quelles mesures avez-vous prises pour éviter d'être infecté par la 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3CAEDB5" w14:textId="77777777" w:rsidR="003D1FF2" w:rsidRPr="0021187F" w:rsidRDefault="003D1FF2" w:rsidP="003D1FF2">
            <w:pPr>
              <w:spacing w:after="0" w:line="240" w:lineRule="auto"/>
              <w:rPr>
                <w:color w:val="000000" w:themeColor="text1"/>
                <w:spacing w:val="-4"/>
                <w:lang w:val="fr-FR"/>
              </w:rPr>
            </w:pPr>
            <w:r w:rsidRPr="0021187F">
              <w:rPr>
                <w:i/>
                <w:color w:val="000000" w:themeColor="text1"/>
                <w:spacing w:val="-4"/>
                <w:lang w:val="fr-FR"/>
              </w:rPr>
              <w:t xml:space="preserve">(Ne </w:t>
            </w:r>
            <w:r w:rsidRPr="0021187F">
              <w:rPr>
                <w:b/>
                <w:i/>
                <w:color w:val="000000" w:themeColor="text1"/>
                <w:spacing w:val="-4"/>
                <w:lang w:val="fr-FR"/>
              </w:rPr>
              <w:t>pas</w:t>
            </w:r>
            <w:r w:rsidRPr="0021187F">
              <w:rPr>
                <w:i/>
                <w:color w:val="000000" w:themeColor="text1"/>
                <w:spacing w:val="-4"/>
                <w:lang w:val="fr-FR"/>
              </w:rPr>
              <w:t xml:space="preserve"> lire les choix de réponse. Cochez toutes les réponses indiquées par le participant.)</w:t>
            </w:r>
          </w:p>
          <w:p w14:paraId="7B0E2792" w14:textId="77777777"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e me lave régulièrement les mains avec du savon</w:t>
            </w:r>
          </w:p>
          <w:p w14:paraId="6910FEAD" w14:textId="77777777"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ai reçu le vaccin contre la MVE</w:t>
            </w:r>
          </w:p>
          <w:p w14:paraId="4C072FC1" w14:textId="77777777"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e ne touche pas le corps d'une personne décédée de la MVE</w:t>
            </w:r>
          </w:p>
          <w:p w14:paraId="4ABFD116" w14:textId="77777777"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e ne participe pas aux funérailles des personnes décédées de la MVE</w:t>
            </w:r>
          </w:p>
          <w:p w14:paraId="3BC507E4" w14:textId="77777777"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e porte des gants avant de toucher ou soigner une personne malade</w:t>
            </w:r>
          </w:p>
          <w:p w14:paraId="10CC99EF" w14:textId="77777777"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e porte des gants avant de nettoyer les vomissures ou autres liquides d'une personne malade</w:t>
            </w:r>
          </w:p>
          <w:p w14:paraId="143A3314" w14:textId="77777777"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utilise un préservatif lors de mes relations sexuelles avec une personne infectée par la MVE</w:t>
            </w:r>
          </w:p>
          <w:p w14:paraId="17C64429" w14:textId="77777777"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utilise un préservatif lors de mes relations sexuelles avec un personne guérie de MVE </w:t>
            </w:r>
          </w:p>
          <w:p w14:paraId="2C318DB8" w14:textId="7A71AEB2"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 xml:space="preserve">J'évite de me rendre dans les </w:t>
            </w:r>
            <w:r w:rsidRPr="000401CC">
              <w:rPr>
                <w:color w:val="000000" w:themeColor="text1"/>
                <w:spacing w:val="-4"/>
                <w:lang w:val="fr-FR"/>
              </w:rPr>
              <w:t>FOSA</w:t>
            </w:r>
          </w:p>
          <w:p w14:paraId="0416A7DC" w14:textId="77777777"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évite de visiter des tradipraticiens.</w:t>
            </w:r>
          </w:p>
          <w:p w14:paraId="7432587E" w14:textId="77777777" w:rsidR="003D1FF2" w:rsidRPr="0021187F"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ai autorisé la désinfection de ma maison</w:t>
            </w:r>
          </w:p>
          <w:p w14:paraId="51F0DF92" w14:textId="62750698" w:rsidR="003D1FF2" w:rsidRPr="00DB5F70" w:rsidRDefault="003D1FF2" w:rsidP="003D1FF2">
            <w:pPr>
              <w:numPr>
                <w:ilvl w:val="0"/>
                <w:numId w:val="20"/>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r w:rsidRPr="00DB5F70">
              <w:rPr>
                <w:color w:val="000000" w:themeColor="text1"/>
                <w:lang w:val="fr-CD" w:bidi="fr-FR"/>
              </w:rPr>
              <w:t>)</w:t>
            </w:r>
            <w:r>
              <w:rPr>
                <w:color w:val="000000" w:themeColor="text1"/>
                <w:lang w:val="fr-CD" w:bidi="fr-FR"/>
              </w:rPr>
              <w:t xml:space="preserve"> </w:t>
            </w:r>
            <w:r w:rsidRPr="00DB5F70">
              <w:rPr>
                <w:color w:val="000000" w:themeColor="text1"/>
                <w:lang w:val="fr-CD" w:bidi="fr-FR"/>
              </w:rPr>
              <w:t>: _____________</w:t>
            </w:r>
          </w:p>
          <w:p w14:paraId="3EF1460C" w14:textId="77777777" w:rsidR="003D1FF2" w:rsidRDefault="003D1FF2" w:rsidP="003D1FF2">
            <w:pPr>
              <w:pStyle w:val="ListParagraph"/>
              <w:numPr>
                <w:ilvl w:val="0"/>
                <w:numId w:val="20"/>
              </w:numPr>
              <w:spacing w:after="0" w:line="240" w:lineRule="auto"/>
              <w:rPr>
                <w:color w:val="000000" w:themeColor="text1"/>
                <w:spacing w:val="-4"/>
                <w:lang w:val="fr-FR"/>
              </w:rPr>
            </w:pPr>
            <w:r w:rsidRPr="0021187F">
              <w:rPr>
                <w:color w:val="000000" w:themeColor="text1"/>
                <w:spacing w:val="-4"/>
                <w:lang w:val="fr-FR"/>
              </w:rPr>
              <w:t>Je ne sais pas</w:t>
            </w:r>
          </w:p>
          <w:p w14:paraId="49192103" w14:textId="77777777" w:rsidR="003D1FF2" w:rsidRPr="001A0FCD" w:rsidRDefault="003D1FF2" w:rsidP="003D1FF2">
            <w:pPr>
              <w:pStyle w:val="ListParagraph"/>
              <w:numPr>
                <w:ilvl w:val="0"/>
                <w:numId w:val="20"/>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EF21E3" w14:paraId="017F64B9"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884CB38" w14:textId="77777777" w:rsidR="003D1FF2" w:rsidRPr="0021187F" w:rsidRDefault="003D1FF2" w:rsidP="003D1FF2">
            <w:pPr>
              <w:pStyle w:val="ListParagraph"/>
              <w:numPr>
                <w:ilvl w:val="0"/>
                <w:numId w:val="71"/>
              </w:numPr>
              <w:spacing w:after="0" w:line="240" w:lineRule="auto"/>
              <w:rPr>
                <w:color w:val="000000" w:themeColor="text1"/>
                <w:spacing w:val="-4"/>
                <w:lang w:val="fr-FR"/>
              </w:rPr>
            </w:pPr>
            <w:r w:rsidRPr="00477A8B">
              <w:rPr>
                <w:color w:val="000000" w:themeColor="text1"/>
                <w:spacing w:val="-4"/>
                <w:lang w:val="fr-FR"/>
              </w:rPr>
              <w:t>Avez</w:t>
            </w:r>
            <w:r w:rsidRPr="0021187F">
              <w:rPr>
                <w:color w:val="000000" w:themeColor="text1"/>
                <w:spacing w:val="-4"/>
                <w:sz w:val="22"/>
                <w:lang w:val="fr-FR"/>
              </w:rPr>
              <w:t>-vous rencontré des obstacles en voulant vous protéger contre la 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19750B46" w14:textId="77777777" w:rsidR="003D1FF2" w:rsidRPr="0021187F" w:rsidRDefault="003D1FF2" w:rsidP="003D1FF2">
            <w:pPr>
              <w:pStyle w:val="ListParagraph"/>
              <w:numPr>
                <w:ilvl w:val="0"/>
                <w:numId w:val="21"/>
              </w:numPr>
              <w:spacing w:after="0" w:line="240" w:lineRule="auto"/>
              <w:rPr>
                <w:color w:val="000000" w:themeColor="text1"/>
                <w:spacing w:val="-4"/>
                <w:lang w:val="fr-FR"/>
              </w:rPr>
            </w:pPr>
            <w:r w:rsidRPr="0021187F">
              <w:rPr>
                <w:color w:val="000000" w:themeColor="text1"/>
                <w:spacing w:val="-4"/>
                <w:lang w:val="fr-FR"/>
              </w:rPr>
              <w:t xml:space="preserve">Oui </w:t>
            </w:r>
          </w:p>
          <w:p w14:paraId="3A3E2D82" w14:textId="7647E6E9" w:rsidR="003D1FF2" w:rsidRPr="0021187F" w:rsidRDefault="003D1FF2" w:rsidP="003D1FF2">
            <w:pPr>
              <w:pStyle w:val="ListParagraph"/>
              <w:numPr>
                <w:ilvl w:val="0"/>
                <w:numId w:val="21"/>
              </w:numPr>
              <w:spacing w:after="0" w:line="240" w:lineRule="auto"/>
              <w:rPr>
                <w:color w:val="000000" w:themeColor="text1"/>
                <w:spacing w:val="-4"/>
                <w:lang w:val="fr-FR"/>
              </w:rPr>
            </w:pPr>
            <w:r w:rsidRPr="0021187F">
              <w:rPr>
                <w:color w:val="000000" w:themeColor="text1"/>
                <w:spacing w:val="-4"/>
                <w:lang w:val="fr-FR"/>
              </w:rPr>
              <w:t>Non</w:t>
            </w:r>
            <w:r w:rsidRPr="0031536D">
              <w:rPr>
                <w:rFonts w:ascii="Wingdings" w:eastAsia="Wingdings" w:hAnsi="Wingdings" w:cs="Wingdings"/>
                <w:color w:val="000000" w:themeColor="text1"/>
                <w:spacing w:val="-4"/>
                <w:lang w:val="fr-FR"/>
              </w:rPr>
              <w:t>à</w:t>
            </w:r>
            <w:r w:rsidRPr="0021187F">
              <w:rPr>
                <w:color w:val="000000" w:themeColor="text1"/>
                <w:spacing w:val="-4"/>
                <w:lang w:val="fr-FR"/>
              </w:rPr>
              <w:t xml:space="preserve"> </w:t>
            </w:r>
            <w:r w:rsidRPr="0031536D">
              <w:rPr>
                <w:i/>
                <w:iCs/>
                <w:color w:val="000000" w:themeColor="text1"/>
                <w:spacing w:val="-4"/>
                <w:lang w:val="fr-FR"/>
              </w:rPr>
              <w:t>passez à Q.31</w:t>
            </w:r>
          </w:p>
          <w:p w14:paraId="7E64AD17" w14:textId="3FAAC67B" w:rsidR="003D1FF2" w:rsidRDefault="003D1FF2" w:rsidP="003D1FF2">
            <w:pPr>
              <w:pStyle w:val="ListParagraph"/>
              <w:numPr>
                <w:ilvl w:val="0"/>
                <w:numId w:val="21"/>
              </w:numPr>
              <w:spacing w:after="0" w:line="240" w:lineRule="auto"/>
              <w:rPr>
                <w:color w:val="000000" w:themeColor="text1"/>
                <w:spacing w:val="-4"/>
                <w:lang w:val="fr-FR"/>
              </w:rPr>
            </w:pPr>
            <w:r w:rsidRPr="0021187F">
              <w:rPr>
                <w:color w:val="000000" w:themeColor="text1"/>
                <w:spacing w:val="-4"/>
                <w:lang w:val="fr-FR"/>
              </w:rPr>
              <w:t xml:space="preserve">Je ne sais </w:t>
            </w:r>
            <w:r w:rsidRPr="000F08FB">
              <w:rPr>
                <w:rFonts w:cstheme="minorHAnsi"/>
                <w:color w:val="000000" w:themeColor="text1"/>
                <w:spacing w:val="-4"/>
                <w:lang w:val="fr-FR"/>
              </w:rPr>
              <w:t>pas</w:t>
            </w:r>
            <w:r w:rsidRPr="000F08FB">
              <w:rPr>
                <w:rFonts w:eastAsia="Wingdings" w:cstheme="minorHAnsi"/>
                <w:color w:val="000000" w:themeColor="text1"/>
                <w:spacing w:val="-4"/>
                <w:lang w:val="fr-FR"/>
              </w:rPr>
              <w:sym w:font="Wingdings" w:char="F0E0"/>
            </w:r>
            <w:r>
              <w:rPr>
                <w:rFonts w:eastAsia="Wingdings" w:cstheme="minorHAnsi"/>
                <w:color w:val="000000" w:themeColor="text1"/>
                <w:spacing w:val="-4"/>
                <w:lang w:val="fr-FR"/>
              </w:rPr>
              <w:t xml:space="preserve"> </w:t>
            </w:r>
            <w:r w:rsidRPr="000F08FB">
              <w:rPr>
                <w:rFonts w:cstheme="minorHAnsi"/>
                <w:i/>
                <w:iCs/>
                <w:color w:val="000000" w:themeColor="text1"/>
                <w:spacing w:val="-4"/>
                <w:lang w:val="fr-FR"/>
              </w:rPr>
              <w:t>passez</w:t>
            </w:r>
            <w:r w:rsidRPr="0031536D">
              <w:rPr>
                <w:i/>
                <w:iCs/>
                <w:color w:val="000000" w:themeColor="text1"/>
                <w:spacing w:val="-4"/>
                <w:lang w:val="fr-FR"/>
              </w:rPr>
              <w:t xml:space="preserve"> à Q.31</w:t>
            </w:r>
          </w:p>
          <w:p w14:paraId="77513587" w14:textId="77777777" w:rsidR="003D1FF2" w:rsidRPr="001A0FCD" w:rsidRDefault="003D1FF2" w:rsidP="003D1FF2">
            <w:pPr>
              <w:pStyle w:val="ListParagraph"/>
              <w:numPr>
                <w:ilvl w:val="0"/>
                <w:numId w:val="21"/>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0401CC" w14:paraId="5735C18B" w14:textId="77777777" w:rsidTr="00D96E15">
        <w:trPr>
          <w:cantSplit/>
          <w:trHeight w:val="3113"/>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0F47B73F" w14:textId="77777777" w:rsidR="003D1FF2" w:rsidRPr="0021187F" w:rsidRDefault="003D1FF2" w:rsidP="003D1FF2">
            <w:pPr>
              <w:pStyle w:val="ListParagraph"/>
              <w:numPr>
                <w:ilvl w:val="0"/>
                <w:numId w:val="71"/>
              </w:numPr>
              <w:spacing w:after="0" w:line="240" w:lineRule="auto"/>
              <w:rPr>
                <w:color w:val="000000" w:themeColor="text1"/>
                <w:spacing w:val="-4"/>
                <w:lang w:val="fr-FR"/>
              </w:rPr>
            </w:pPr>
            <w:r w:rsidRPr="0021187F">
              <w:rPr>
                <w:color w:val="000000" w:themeColor="text1"/>
                <w:spacing w:val="-4"/>
                <w:sz w:val="22"/>
                <w:lang w:val="fr-FR"/>
              </w:rPr>
              <w:t>Quels sont les obstacles auxquels vous avez été confronté en voulant vous protéger contre la 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4D4D9B8B" w14:textId="109ADE41" w:rsidR="003D1FF2" w:rsidRPr="0021187F" w:rsidRDefault="003D1FF2" w:rsidP="003D1FF2">
            <w:pPr>
              <w:spacing w:after="0" w:line="240" w:lineRule="auto"/>
              <w:rPr>
                <w:color w:val="000000" w:themeColor="text1"/>
                <w:spacing w:val="-4"/>
                <w:lang w:val="fr-FR"/>
              </w:rPr>
            </w:pPr>
            <w:r w:rsidRPr="0021187F">
              <w:rPr>
                <w:i/>
                <w:color w:val="000000" w:themeColor="text1"/>
                <w:spacing w:val="-4"/>
                <w:lang w:val="fr-FR"/>
              </w:rPr>
              <w:t xml:space="preserve">(Ne </w:t>
            </w:r>
            <w:r w:rsidRPr="0021187F">
              <w:rPr>
                <w:b/>
                <w:i/>
                <w:color w:val="000000" w:themeColor="text1"/>
                <w:spacing w:val="-4"/>
                <w:lang w:val="fr-FR"/>
              </w:rPr>
              <w:t>pas</w:t>
            </w:r>
            <w:r w:rsidRPr="0021187F">
              <w:rPr>
                <w:i/>
                <w:color w:val="000000" w:themeColor="text1"/>
                <w:spacing w:val="-4"/>
                <w:lang w:val="fr-FR"/>
              </w:rPr>
              <w:t xml:space="preserve"> lire les choix de réponse. Cochez toutes les réponses indiquées par le participant.)</w:t>
            </w:r>
            <w:r w:rsidRPr="000401CC">
              <w:rPr>
                <w:i/>
                <w:iCs/>
                <w:color w:val="000000" w:themeColor="text1"/>
                <w:spacing w:val="-4"/>
                <w:lang w:val="fr-FR"/>
              </w:rPr>
              <w:t xml:space="preserve"> </w:t>
            </w:r>
          </w:p>
          <w:p w14:paraId="3554F68E" w14:textId="77777777" w:rsidR="003D1FF2" w:rsidRPr="0021187F" w:rsidRDefault="003D1FF2" w:rsidP="003D1FF2">
            <w:pPr>
              <w:pStyle w:val="ListParagraph"/>
              <w:numPr>
                <w:ilvl w:val="0"/>
                <w:numId w:val="22"/>
              </w:numPr>
              <w:spacing w:after="0" w:line="240" w:lineRule="auto"/>
              <w:rPr>
                <w:color w:val="000000" w:themeColor="text1"/>
                <w:spacing w:val="-4"/>
                <w:lang w:val="fr-FR"/>
              </w:rPr>
            </w:pPr>
            <w:r w:rsidRPr="0021187F">
              <w:rPr>
                <w:color w:val="000000" w:themeColor="text1"/>
                <w:spacing w:val="-4"/>
                <w:lang w:val="fr-FR"/>
              </w:rPr>
              <w:t>Coût des fournitures (gants, savon, etc.)</w:t>
            </w:r>
          </w:p>
          <w:p w14:paraId="178379A9" w14:textId="77777777" w:rsidR="003D1FF2" w:rsidRPr="0021187F" w:rsidRDefault="003D1FF2" w:rsidP="003D1FF2">
            <w:pPr>
              <w:pStyle w:val="ListParagraph"/>
              <w:numPr>
                <w:ilvl w:val="0"/>
                <w:numId w:val="22"/>
              </w:numPr>
              <w:spacing w:after="0" w:line="240" w:lineRule="auto"/>
              <w:rPr>
                <w:color w:val="000000" w:themeColor="text1"/>
                <w:spacing w:val="-4"/>
                <w:lang w:val="fr-FR"/>
              </w:rPr>
            </w:pPr>
            <w:r w:rsidRPr="0021187F">
              <w:rPr>
                <w:color w:val="000000" w:themeColor="text1"/>
                <w:spacing w:val="-4"/>
                <w:lang w:val="fr-FR"/>
              </w:rPr>
              <w:t>Disponibilité des fournitures (gants, savon, etc.)</w:t>
            </w:r>
          </w:p>
          <w:p w14:paraId="29DEF43B" w14:textId="77777777" w:rsidR="003D1FF2" w:rsidRPr="0021187F" w:rsidRDefault="003D1FF2" w:rsidP="003D1FF2">
            <w:pPr>
              <w:pStyle w:val="ListParagraph"/>
              <w:numPr>
                <w:ilvl w:val="0"/>
                <w:numId w:val="22"/>
              </w:numPr>
              <w:spacing w:after="0" w:line="240" w:lineRule="auto"/>
              <w:rPr>
                <w:color w:val="000000" w:themeColor="text1"/>
                <w:spacing w:val="-4"/>
                <w:lang w:val="fr-FR"/>
              </w:rPr>
            </w:pPr>
            <w:r w:rsidRPr="0021187F">
              <w:rPr>
                <w:color w:val="000000" w:themeColor="text1"/>
                <w:spacing w:val="-4"/>
                <w:lang w:val="fr-FR"/>
              </w:rPr>
              <w:t xml:space="preserve">Manque d'accès à l'eau potable </w:t>
            </w:r>
          </w:p>
          <w:p w14:paraId="694C38DF" w14:textId="77777777" w:rsidR="003D1FF2" w:rsidRPr="0021187F" w:rsidRDefault="003D1FF2" w:rsidP="003D1FF2">
            <w:pPr>
              <w:pStyle w:val="ListParagraph"/>
              <w:numPr>
                <w:ilvl w:val="0"/>
                <w:numId w:val="22"/>
              </w:numPr>
              <w:spacing w:after="0" w:line="240" w:lineRule="auto"/>
              <w:rPr>
                <w:color w:val="000000" w:themeColor="text1"/>
                <w:spacing w:val="-4"/>
                <w:lang w:val="fr-FR"/>
              </w:rPr>
            </w:pPr>
            <w:r w:rsidRPr="0021187F">
              <w:rPr>
                <w:color w:val="000000" w:themeColor="text1"/>
                <w:spacing w:val="-4"/>
                <w:lang w:val="fr-FR"/>
              </w:rPr>
              <w:t xml:space="preserve">Pas accès au vaccin </w:t>
            </w:r>
          </w:p>
          <w:p w14:paraId="2C2EC11E" w14:textId="77777777" w:rsidR="003D1FF2" w:rsidRPr="0021187F" w:rsidRDefault="003D1FF2" w:rsidP="003D1FF2">
            <w:pPr>
              <w:pStyle w:val="ListParagraph"/>
              <w:numPr>
                <w:ilvl w:val="0"/>
                <w:numId w:val="22"/>
              </w:numPr>
              <w:spacing w:after="0" w:line="240" w:lineRule="auto"/>
              <w:rPr>
                <w:color w:val="000000" w:themeColor="text1"/>
                <w:spacing w:val="-4"/>
                <w:lang w:val="fr-FR"/>
              </w:rPr>
            </w:pPr>
            <w:r w:rsidRPr="0021187F">
              <w:rPr>
                <w:color w:val="000000" w:themeColor="text1"/>
                <w:spacing w:val="-4"/>
                <w:lang w:val="fr-FR"/>
              </w:rPr>
              <w:t>Pas de place pour isoler une personne malade dans la maison</w:t>
            </w:r>
          </w:p>
          <w:p w14:paraId="18B36A47" w14:textId="77777777" w:rsidR="003D1FF2" w:rsidRPr="0021187F" w:rsidRDefault="003D1FF2" w:rsidP="003D1FF2">
            <w:pPr>
              <w:pStyle w:val="ListParagraph"/>
              <w:numPr>
                <w:ilvl w:val="0"/>
                <w:numId w:val="22"/>
              </w:numPr>
              <w:spacing w:after="0" w:line="240" w:lineRule="auto"/>
              <w:rPr>
                <w:color w:val="000000" w:themeColor="text1"/>
                <w:spacing w:val="-4"/>
                <w:lang w:val="fr-FR"/>
              </w:rPr>
            </w:pPr>
            <w:r w:rsidRPr="0021187F">
              <w:rPr>
                <w:color w:val="000000" w:themeColor="text1"/>
                <w:spacing w:val="-4"/>
                <w:lang w:val="fr-FR"/>
              </w:rPr>
              <w:t>Pas de choix pour éviter les comportements à risque (soins aux malades, participation aux funérailles, etc.)</w:t>
            </w:r>
          </w:p>
          <w:p w14:paraId="3600D91F" w14:textId="77777777" w:rsidR="003D1FF2" w:rsidRPr="0021187F" w:rsidRDefault="003D1FF2" w:rsidP="003D1FF2">
            <w:pPr>
              <w:pStyle w:val="ListParagraph"/>
              <w:numPr>
                <w:ilvl w:val="0"/>
                <w:numId w:val="22"/>
              </w:numPr>
              <w:spacing w:after="0" w:line="240" w:lineRule="auto"/>
              <w:rPr>
                <w:color w:val="000000" w:themeColor="text1"/>
                <w:spacing w:val="-4"/>
                <w:lang w:val="fr-FR"/>
              </w:rPr>
            </w:pPr>
            <w:r w:rsidRPr="0021187F">
              <w:rPr>
                <w:color w:val="000000" w:themeColor="text1"/>
                <w:spacing w:val="-4"/>
                <w:lang w:val="fr-FR"/>
              </w:rPr>
              <w:t>La communauté n'approuve pas ces changements de comportement</w:t>
            </w:r>
          </w:p>
          <w:p w14:paraId="251A18C6" w14:textId="3E8AE41D" w:rsidR="003D1FF2" w:rsidRPr="00DB5F70" w:rsidRDefault="003D1FF2" w:rsidP="003D1FF2">
            <w:pPr>
              <w:numPr>
                <w:ilvl w:val="0"/>
                <w:numId w:val="22"/>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r w:rsidRPr="00DB5F70">
              <w:rPr>
                <w:color w:val="000000" w:themeColor="text1"/>
                <w:lang w:val="fr-CD" w:bidi="fr-FR"/>
              </w:rPr>
              <w:t>)</w:t>
            </w:r>
            <w:r>
              <w:rPr>
                <w:color w:val="000000" w:themeColor="text1"/>
                <w:lang w:val="fr-CD" w:bidi="fr-FR"/>
              </w:rPr>
              <w:t xml:space="preserve"> </w:t>
            </w:r>
            <w:r w:rsidRPr="00DB5F70">
              <w:rPr>
                <w:color w:val="000000" w:themeColor="text1"/>
                <w:lang w:val="fr-CD" w:bidi="fr-FR"/>
              </w:rPr>
              <w:t>: _____________</w:t>
            </w:r>
          </w:p>
          <w:p w14:paraId="73D54144" w14:textId="77777777" w:rsidR="003D1FF2" w:rsidRPr="001A0FCD" w:rsidRDefault="003D1FF2" w:rsidP="003D1FF2">
            <w:pPr>
              <w:pStyle w:val="ListParagraph"/>
              <w:numPr>
                <w:ilvl w:val="0"/>
                <w:numId w:val="22"/>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7E44CD" w14:paraId="1CD2FFD1" w14:textId="77777777" w:rsidTr="003D1FF2">
        <w:trPr>
          <w:cantSplit/>
          <w:trHeight w:val="288"/>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444EC471" w14:textId="77777777" w:rsidR="003D1FF2" w:rsidRPr="007E44CD" w:rsidRDefault="003D1FF2" w:rsidP="003D1FF2">
            <w:pPr>
              <w:spacing w:after="0" w:line="240" w:lineRule="auto"/>
              <w:rPr>
                <w:b/>
                <w:caps/>
                <w:color w:val="000000" w:themeColor="text1"/>
                <w:lang w:val="fr-FR"/>
              </w:rPr>
            </w:pPr>
            <w:r w:rsidRPr="007E44CD">
              <w:rPr>
                <w:b/>
                <w:caps/>
                <w:color w:val="000000" w:themeColor="text1"/>
                <w:lang w:val="fr-FR"/>
              </w:rPr>
              <w:t>Signes et symptômes</w:t>
            </w:r>
          </w:p>
        </w:tc>
      </w:tr>
      <w:tr w:rsidR="003D1FF2" w:rsidRPr="000401CC" w14:paraId="6B7A3A50"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5ACA374" w14:textId="77777777" w:rsidR="003D1FF2" w:rsidRPr="0021187F" w:rsidRDefault="003D1FF2" w:rsidP="003D1FF2">
            <w:pPr>
              <w:pStyle w:val="ListParagraph"/>
              <w:numPr>
                <w:ilvl w:val="0"/>
                <w:numId w:val="71"/>
              </w:numPr>
              <w:spacing w:after="0" w:line="240" w:lineRule="auto"/>
              <w:rPr>
                <w:color w:val="000000" w:themeColor="text1"/>
                <w:spacing w:val="-4"/>
                <w:lang w:val="fr-FR"/>
              </w:rPr>
            </w:pPr>
            <w:r w:rsidRPr="0021187F">
              <w:rPr>
                <w:color w:val="000000" w:themeColor="text1"/>
                <w:spacing w:val="-4"/>
                <w:lang w:val="fr-FR"/>
              </w:rPr>
              <w:t xml:space="preserve">Pouvez-vous </w:t>
            </w:r>
            <w:r w:rsidRPr="000401CC">
              <w:rPr>
                <w:color w:val="000000" w:themeColor="text1"/>
                <w:spacing w:val="-4"/>
                <w:u w:val="single"/>
                <w:lang w:val="fr-FR"/>
              </w:rPr>
              <w:t>décrire</w:t>
            </w:r>
            <w:r w:rsidRPr="000401CC">
              <w:rPr>
                <w:color w:val="000000" w:themeColor="text1"/>
                <w:spacing w:val="-4"/>
                <w:lang w:val="fr-FR"/>
              </w:rPr>
              <w:t xml:space="preserve"> </w:t>
            </w:r>
            <w:r w:rsidRPr="0021187F">
              <w:rPr>
                <w:color w:val="000000" w:themeColor="text1"/>
                <w:spacing w:val="-4"/>
                <w:lang w:val="fr-FR"/>
              </w:rPr>
              <w:t>citer les signes indiquant qu'une personne peut être atteinte de la 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2B0791A0" w14:textId="7FB6584A" w:rsidR="003D1FF2" w:rsidRPr="0021187F" w:rsidRDefault="003D1FF2" w:rsidP="003D1FF2">
            <w:pPr>
              <w:spacing w:after="0" w:line="240" w:lineRule="auto"/>
              <w:rPr>
                <w:color w:val="000000" w:themeColor="text1"/>
                <w:spacing w:val="-4"/>
                <w:lang w:val="fr-FR"/>
              </w:rPr>
            </w:pPr>
            <w:r w:rsidRPr="0021187F">
              <w:rPr>
                <w:i/>
                <w:color w:val="000000" w:themeColor="text1"/>
                <w:spacing w:val="-4"/>
                <w:lang w:val="fr-FR"/>
              </w:rPr>
              <w:t xml:space="preserve">(Ne </w:t>
            </w:r>
            <w:r w:rsidRPr="0021187F">
              <w:rPr>
                <w:b/>
                <w:i/>
                <w:color w:val="000000" w:themeColor="text1"/>
                <w:spacing w:val="-4"/>
                <w:lang w:val="fr-FR"/>
              </w:rPr>
              <w:t>pas</w:t>
            </w:r>
            <w:r w:rsidRPr="0021187F">
              <w:rPr>
                <w:i/>
                <w:color w:val="000000" w:themeColor="text1"/>
                <w:spacing w:val="-4"/>
                <w:lang w:val="fr-FR"/>
              </w:rPr>
              <w:t xml:space="preserve"> lire les choix de réponse. Cochez toutes les réponses indiquées par le participant.)</w:t>
            </w:r>
            <w:r w:rsidRPr="000401CC">
              <w:rPr>
                <w:i/>
                <w:iCs/>
                <w:color w:val="000000" w:themeColor="text1"/>
                <w:spacing w:val="-4"/>
                <w:lang w:val="fr-FR"/>
              </w:rPr>
              <w:t xml:space="preserve"> </w:t>
            </w:r>
          </w:p>
          <w:p w14:paraId="5C6A83F6" w14:textId="77777777" w:rsidR="003D1FF2" w:rsidRPr="0021187F" w:rsidRDefault="003D1FF2" w:rsidP="003D1FF2">
            <w:pPr>
              <w:pStyle w:val="ListParagraph"/>
              <w:numPr>
                <w:ilvl w:val="0"/>
                <w:numId w:val="23"/>
              </w:numPr>
              <w:spacing w:after="0" w:line="240" w:lineRule="auto"/>
              <w:rPr>
                <w:color w:val="000000" w:themeColor="text1"/>
                <w:spacing w:val="-4"/>
                <w:lang w:val="fr-FR"/>
              </w:rPr>
            </w:pPr>
            <w:r w:rsidRPr="0021187F">
              <w:rPr>
                <w:color w:val="000000" w:themeColor="text1"/>
                <w:spacing w:val="-4"/>
                <w:lang w:val="fr-FR"/>
              </w:rPr>
              <w:t xml:space="preserve">Fièvre </w:t>
            </w:r>
          </w:p>
          <w:p w14:paraId="7D55503A" w14:textId="77777777" w:rsidR="003D1FF2" w:rsidRPr="0021187F" w:rsidRDefault="003D1FF2" w:rsidP="003D1FF2">
            <w:pPr>
              <w:pStyle w:val="ListParagraph"/>
              <w:numPr>
                <w:ilvl w:val="0"/>
                <w:numId w:val="23"/>
              </w:numPr>
              <w:spacing w:after="0" w:line="240" w:lineRule="auto"/>
              <w:rPr>
                <w:color w:val="000000" w:themeColor="text1"/>
                <w:spacing w:val="-4"/>
                <w:lang w:val="fr-FR"/>
              </w:rPr>
            </w:pPr>
            <w:r w:rsidRPr="0021187F">
              <w:rPr>
                <w:color w:val="000000" w:themeColor="text1"/>
                <w:spacing w:val="-4"/>
                <w:lang w:val="fr-FR"/>
              </w:rPr>
              <w:t xml:space="preserve">Maux de tête </w:t>
            </w:r>
          </w:p>
          <w:p w14:paraId="4CF3B56F" w14:textId="77777777" w:rsidR="003D1FF2" w:rsidRPr="0021187F" w:rsidRDefault="003D1FF2" w:rsidP="003D1FF2">
            <w:pPr>
              <w:pStyle w:val="ListParagraph"/>
              <w:numPr>
                <w:ilvl w:val="0"/>
                <w:numId w:val="23"/>
              </w:numPr>
              <w:spacing w:after="0" w:line="240" w:lineRule="auto"/>
              <w:rPr>
                <w:color w:val="000000" w:themeColor="text1"/>
                <w:spacing w:val="-4"/>
                <w:lang w:val="fr-FR"/>
              </w:rPr>
            </w:pPr>
            <w:r w:rsidRPr="0021187F">
              <w:rPr>
                <w:color w:val="000000" w:themeColor="text1"/>
                <w:spacing w:val="-4"/>
                <w:lang w:val="fr-FR"/>
              </w:rPr>
              <w:t xml:space="preserve">Douleurs corporelles </w:t>
            </w:r>
          </w:p>
          <w:p w14:paraId="3C84409C" w14:textId="77777777" w:rsidR="003D1FF2" w:rsidRPr="0021187F" w:rsidRDefault="003D1FF2" w:rsidP="003D1FF2">
            <w:pPr>
              <w:pStyle w:val="ListParagraph"/>
              <w:numPr>
                <w:ilvl w:val="0"/>
                <w:numId w:val="23"/>
              </w:numPr>
              <w:spacing w:after="0" w:line="240" w:lineRule="auto"/>
              <w:rPr>
                <w:color w:val="000000" w:themeColor="text1"/>
                <w:spacing w:val="-4"/>
                <w:lang w:val="fr-FR"/>
              </w:rPr>
            </w:pPr>
            <w:r w:rsidRPr="0021187F">
              <w:rPr>
                <w:color w:val="000000" w:themeColor="text1"/>
                <w:spacing w:val="-4"/>
                <w:lang w:val="fr-FR"/>
              </w:rPr>
              <w:t xml:space="preserve">Vomissements </w:t>
            </w:r>
          </w:p>
          <w:p w14:paraId="38AF7FFB" w14:textId="77777777" w:rsidR="003D1FF2" w:rsidRPr="0021187F" w:rsidRDefault="003D1FF2" w:rsidP="003D1FF2">
            <w:pPr>
              <w:pStyle w:val="ListParagraph"/>
              <w:numPr>
                <w:ilvl w:val="0"/>
                <w:numId w:val="23"/>
              </w:numPr>
              <w:spacing w:after="0" w:line="240" w:lineRule="auto"/>
              <w:rPr>
                <w:color w:val="000000" w:themeColor="text1"/>
                <w:spacing w:val="-4"/>
                <w:lang w:val="fr-FR"/>
              </w:rPr>
            </w:pPr>
            <w:r w:rsidRPr="0021187F">
              <w:rPr>
                <w:color w:val="000000" w:themeColor="text1"/>
                <w:spacing w:val="-4"/>
                <w:lang w:val="fr-FR"/>
              </w:rPr>
              <w:t xml:space="preserve">Diarrhée </w:t>
            </w:r>
          </w:p>
          <w:p w14:paraId="3FCD9BD2" w14:textId="77777777" w:rsidR="003D1FF2" w:rsidRPr="0021187F" w:rsidRDefault="003D1FF2" w:rsidP="003D1FF2">
            <w:pPr>
              <w:pStyle w:val="ListParagraph"/>
              <w:numPr>
                <w:ilvl w:val="0"/>
                <w:numId w:val="23"/>
              </w:numPr>
              <w:spacing w:after="0" w:line="240" w:lineRule="auto"/>
              <w:rPr>
                <w:color w:val="000000" w:themeColor="text1"/>
                <w:spacing w:val="-4"/>
                <w:lang w:val="fr-FR"/>
              </w:rPr>
            </w:pPr>
            <w:r w:rsidRPr="0021187F">
              <w:rPr>
                <w:color w:val="000000" w:themeColor="text1"/>
                <w:spacing w:val="-4"/>
                <w:lang w:val="fr-FR"/>
              </w:rPr>
              <w:t>Saignements des gencives ou autres saignements</w:t>
            </w:r>
          </w:p>
          <w:p w14:paraId="4DDFA6BF" w14:textId="77777777" w:rsidR="003D1FF2" w:rsidRPr="0021187F" w:rsidRDefault="003D1FF2" w:rsidP="003D1FF2">
            <w:pPr>
              <w:pStyle w:val="ListParagraph"/>
              <w:numPr>
                <w:ilvl w:val="0"/>
                <w:numId w:val="23"/>
              </w:numPr>
              <w:spacing w:after="0" w:line="240" w:lineRule="auto"/>
              <w:rPr>
                <w:color w:val="000000" w:themeColor="text1"/>
                <w:spacing w:val="-4"/>
                <w:lang w:val="fr-FR"/>
              </w:rPr>
            </w:pPr>
            <w:r w:rsidRPr="0021187F">
              <w:rPr>
                <w:color w:val="000000" w:themeColor="text1"/>
                <w:spacing w:val="-4"/>
                <w:lang w:val="fr-FR"/>
              </w:rPr>
              <w:t>Faiblesse et fatigue généralisé </w:t>
            </w:r>
          </w:p>
          <w:p w14:paraId="66458358" w14:textId="715DFFC7" w:rsidR="003D1FF2" w:rsidRPr="00DB5F70" w:rsidRDefault="003D1FF2" w:rsidP="003D1FF2">
            <w:pPr>
              <w:numPr>
                <w:ilvl w:val="0"/>
                <w:numId w:val="23"/>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r w:rsidRPr="00DB5F70">
              <w:rPr>
                <w:color w:val="000000" w:themeColor="text1"/>
                <w:lang w:val="fr-CD" w:bidi="fr-FR"/>
              </w:rPr>
              <w:t>)</w:t>
            </w:r>
            <w:r>
              <w:rPr>
                <w:color w:val="000000" w:themeColor="text1"/>
                <w:lang w:val="fr-CD" w:bidi="fr-FR"/>
              </w:rPr>
              <w:t xml:space="preserve"> </w:t>
            </w:r>
            <w:r w:rsidRPr="00DB5F70">
              <w:rPr>
                <w:color w:val="000000" w:themeColor="text1"/>
                <w:lang w:val="fr-CD" w:bidi="fr-FR"/>
              </w:rPr>
              <w:t>: _____________</w:t>
            </w:r>
          </w:p>
          <w:p w14:paraId="3F9F7296" w14:textId="77777777" w:rsidR="003D1FF2" w:rsidRDefault="003D1FF2" w:rsidP="003D1FF2">
            <w:pPr>
              <w:pStyle w:val="ListParagraph"/>
              <w:numPr>
                <w:ilvl w:val="0"/>
                <w:numId w:val="23"/>
              </w:numPr>
              <w:spacing w:after="0" w:line="240" w:lineRule="auto"/>
              <w:rPr>
                <w:color w:val="000000" w:themeColor="text1"/>
                <w:spacing w:val="-4"/>
                <w:lang w:val="fr-FR"/>
              </w:rPr>
            </w:pPr>
            <w:r w:rsidRPr="0021187F">
              <w:rPr>
                <w:color w:val="000000" w:themeColor="text1"/>
                <w:spacing w:val="-4"/>
                <w:lang w:val="fr-FR"/>
              </w:rPr>
              <w:t>Je ne sais pas</w:t>
            </w:r>
          </w:p>
          <w:p w14:paraId="62FBA873" w14:textId="77777777" w:rsidR="003D1FF2" w:rsidRPr="001A0FCD" w:rsidRDefault="003D1FF2" w:rsidP="003D1FF2">
            <w:pPr>
              <w:pStyle w:val="ListParagraph"/>
              <w:numPr>
                <w:ilvl w:val="0"/>
                <w:numId w:val="23"/>
              </w:numPr>
              <w:spacing w:after="0" w:line="240" w:lineRule="auto"/>
              <w:rPr>
                <w:color w:val="000000" w:themeColor="text1"/>
                <w:spacing w:val="-4"/>
                <w:lang w:val="fr-FR"/>
              </w:rPr>
            </w:pPr>
            <w:r w:rsidRPr="001A0FCD">
              <w:rPr>
                <w:color w:val="000000" w:themeColor="text1"/>
                <w:spacing w:val="-4"/>
                <w:lang w:val="fr-FR"/>
              </w:rPr>
              <w:t>Refuse (</w:t>
            </w:r>
            <w:r w:rsidRPr="001A0FCD">
              <w:rPr>
                <w:i/>
                <w:iCs/>
                <w:color w:val="000000" w:themeColor="text1"/>
                <w:spacing w:val="-4"/>
                <w:lang w:val="fr-FR"/>
              </w:rPr>
              <w:t>Ne pas lire</w:t>
            </w:r>
            <w:r w:rsidRPr="001A0FCD">
              <w:rPr>
                <w:color w:val="000000" w:themeColor="text1"/>
                <w:spacing w:val="-4"/>
                <w:lang w:val="fr-FR"/>
              </w:rPr>
              <w:t>)</w:t>
            </w:r>
          </w:p>
        </w:tc>
      </w:tr>
      <w:tr w:rsidR="003D1FF2" w:rsidRPr="00BE5A38" w14:paraId="0ACDE022" w14:textId="77777777" w:rsidTr="003D1FF2">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B1BF68A" w14:textId="01AA1BED" w:rsidR="003D1FF2" w:rsidRPr="0021187F" w:rsidRDefault="003D1FF2" w:rsidP="003D1FF2">
            <w:pPr>
              <w:spacing w:after="0" w:line="240" w:lineRule="auto"/>
              <w:rPr>
                <w:color w:val="000000" w:themeColor="text1"/>
                <w:spacing w:val="-4"/>
                <w:lang w:val="fr-FR"/>
              </w:rPr>
            </w:pPr>
            <w:r w:rsidRPr="0021187F">
              <w:rPr>
                <w:b/>
                <w:i/>
                <w:spacing w:val="-4"/>
                <w:lang w:val="fr-FR"/>
              </w:rPr>
              <w:t>Lisez le texte suivant au participant</w:t>
            </w:r>
            <w:r w:rsidRPr="0021187F">
              <w:rPr>
                <w:spacing w:val="-4"/>
                <w:lang w:val="fr-FR"/>
              </w:rPr>
              <w:t xml:space="preserve"> : </w:t>
            </w:r>
            <w:r w:rsidRPr="00411C00">
              <w:rPr>
                <w:lang w:val="fr-FR"/>
              </w:rPr>
              <w:t>Les signes et symptômes les plus fréquents de la MVE sont similaires à ceux d'autres maladies infectieuses et comprennent la fièvre, des maux de tête</w:t>
            </w:r>
            <w:r>
              <w:rPr>
                <w:lang w:val="fr-FR"/>
              </w:rPr>
              <w:t>, des courbatures</w:t>
            </w:r>
            <w:r w:rsidRPr="00411C00">
              <w:rPr>
                <w:lang w:val="fr-FR"/>
              </w:rPr>
              <w:t>, des vomissements, de la diarrhée, et une faiblesse et fatigue généralisée. Après quelques jours, ils peuvent inclure des saignements de gencives ou d'autres hémorragies. Les personnes les plus à risque de la MVE sont ceux qui ont été à proximité d'autres personnes malades ou décédées de la MVE ou d'une cause inconnue. Les prochaines questions porteront sur ce que vous feriez si vous ou d'autres personnes présentent des signes de la MVE.</w:t>
            </w:r>
          </w:p>
        </w:tc>
      </w:tr>
      <w:tr w:rsidR="003D1FF2" w:rsidRPr="000401CC" w14:paraId="27BC0BCD"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71C1D38" w14:textId="77777777" w:rsidR="003D1FF2" w:rsidRPr="0021187F" w:rsidRDefault="003D1FF2" w:rsidP="003D1FF2">
            <w:pPr>
              <w:pStyle w:val="ListParagraph"/>
              <w:numPr>
                <w:ilvl w:val="0"/>
                <w:numId w:val="71"/>
              </w:numPr>
              <w:spacing w:after="0" w:line="240" w:lineRule="auto"/>
              <w:rPr>
                <w:color w:val="000000" w:themeColor="text1"/>
                <w:spacing w:val="-4"/>
                <w:lang w:val="fr-FR"/>
              </w:rPr>
            </w:pPr>
            <w:r w:rsidRPr="0021187F">
              <w:rPr>
                <w:color w:val="000000" w:themeColor="text1"/>
                <w:spacing w:val="-4"/>
                <w:lang w:val="fr-FR"/>
              </w:rPr>
              <w:t>Que feriez-vous si vous aviez des symptômes de 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C99AEE8" w14:textId="77777777" w:rsidR="003D1FF2" w:rsidRPr="006E7A2A" w:rsidRDefault="003D1FF2" w:rsidP="003D1FF2">
            <w:pPr>
              <w:spacing w:after="0" w:line="240" w:lineRule="auto"/>
              <w:rPr>
                <w:color w:val="000000" w:themeColor="text1"/>
                <w:lang w:val="fr-FR"/>
              </w:rPr>
            </w:pPr>
            <w:r w:rsidRPr="006E7A2A">
              <w:rPr>
                <w:i/>
                <w:color w:val="000000" w:themeColor="text1"/>
                <w:lang w:val="fr-FR"/>
              </w:rPr>
              <w:t xml:space="preserve">(Ne </w:t>
            </w:r>
            <w:r w:rsidRPr="006E7A2A">
              <w:rPr>
                <w:b/>
                <w:i/>
                <w:color w:val="000000" w:themeColor="text1"/>
                <w:lang w:val="fr-FR"/>
              </w:rPr>
              <w:t>pas</w:t>
            </w:r>
            <w:r w:rsidRPr="006E7A2A">
              <w:rPr>
                <w:i/>
                <w:color w:val="000000" w:themeColor="text1"/>
                <w:lang w:val="fr-FR"/>
              </w:rPr>
              <w:t xml:space="preserve"> lire les choix de réponse. Cochez toutes les réponses indiquées par le participant.)</w:t>
            </w:r>
          </w:p>
          <w:p w14:paraId="1ED7D1A6"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Appeler le numéro d’alerte locale</w:t>
            </w:r>
          </w:p>
          <w:p w14:paraId="58929F33" w14:textId="3F726969"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 xml:space="preserve">Informer les autorités </w:t>
            </w:r>
            <w:r w:rsidRPr="00B50F64">
              <w:rPr>
                <w:i/>
                <w:iCs/>
                <w:color w:val="000000" w:themeColor="text1"/>
                <w:lang w:val="fr-FR"/>
              </w:rPr>
              <w:t>[sp</w:t>
            </w:r>
            <w:r w:rsidRPr="00B50F64">
              <w:rPr>
                <w:rFonts w:cs="Calibri"/>
                <w:i/>
                <w:iCs/>
                <w:color w:val="000000" w:themeColor="text1"/>
                <w:lang w:val="fr-FR"/>
              </w:rPr>
              <w:t>é</w:t>
            </w:r>
            <w:r w:rsidRPr="00B50F64">
              <w:rPr>
                <w:i/>
                <w:iCs/>
                <w:color w:val="000000" w:themeColor="text1"/>
                <w:lang w:val="fr-FR"/>
              </w:rPr>
              <w:t>cifier pour faire référence au point de contact approprié dans le cadre de l'enquête]</w:t>
            </w:r>
          </w:p>
          <w:p w14:paraId="0BF255D3"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rFonts w:cs="Calibri"/>
                <w:color w:val="000000" w:themeColor="text1"/>
                <w:lang w:val="fr-FR"/>
              </w:rPr>
              <w:t>Informer</w:t>
            </w:r>
            <w:r w:rsidRPr="006E7A2A">
              <w:rPr>
                <w:color w:val="000000" w:themeColor="text1"/>
                <w:lang w:val="fr-FR"/>
              </w:rPr>
              <w:t xml:space="preserve"> le personnel d'intervention </w:t>
            </w:r>
            <w:r w:rsidRPr="00B50F64">
              <w:rPr>
                <w:i/>
                <w:iCs/>
                <w:color w:val="000000" w:themeColor="text1"/>
                <w:lang w:val="fr-FR"/>
              </w:rPr>
              <w:t>[spécifier pour faire référence au point de contact approprié dans le cadre de l'enquête]</w:t>
            </w:r>
          </w:p>
          <w:p w14:paraId="6AD34183"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 xml:space="preserve">Se rendre dans un centre de santé publique pour se faire soigner </w:t>
            </w:r>
          </w:p>
          <w:p w14:paraId="458531D4"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 xml:space="preserve">Se rendre dans un établissement de santé privé pour se faire soigner </w:t>
            </w:r>
          </w:p>
          <w:p w14:paraId="21D579F1"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Se rendre dans un centre de transit</w:t>
            </w:r>
          </w:p>
          <w:p w14:paraId="15B3E9EC" w14:textId="542E4EA5" w:rsidR="003D1FF2" w:rsidRPr="006E7A2A" w:rsidRDefault="003D1FF2" w:rsidP="003D1FF2">
            <w:pPr>
              <w:pStyle w:val="ListParagraph"/>
              <w:numPr>
                <w:ilvl w:val="0"/>
                <w:numId w:val="24"/>
              </w:numPr>
              <w:spacing w:after="0" w:line="240" w:lineRule="auto"/>
              <w:rPr>
                <w:color w:val="000000" w:themeColor="text1"/>
                <w:spacing w:val="-6"/>
                <w:lang w:val="fr-FR"/>
              </w:rPr>
            </w:pPr>
            <w:r w:rsidRPr="006E7A2A">
              <w:rPr>
                <w:color w:val="000000" w:themeColor="text1"/>
                <w:spacing w:val="-6"/>
                <w:lang w:val="fr-FR"/>
              </w:rPr>
              <w:t>Se rendre dans un centre de traitement Ébola (CTE) pour se faire soigner</w:t>
            </w:r>
          </w:p>
          <w:p w14:paraId="3221AE45"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Se rendre chez un tradipraticien pour se faire soigner</w:t>
            </w:r>
          </w:p>
          <w:p w14:paraId="512754FF"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Se rendre dans une pharmacie pour se procurer des médicaments</w:t>
            </w:r>
          </w:p>
          <w:p w14:paraId="6CF4A2DC"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Restez chez vous et récupérez</w:t>
            </w:r>
          </w:p>
          <w:p w14:paraId="0018C52A"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Se tenir à l'écart d’autres personnes</w:t>
            </w:r>
          </w:p>
          <w:p w14:paraId="51509DD2"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Poursuivre les activités quotidiennes</w:t>
            </w:r>
          </w:p>
          <w:p w14:paraId="1CC358A9"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 xml:space="preserve">Contacter un leader religieux </w:t>
            </w:r>
          </w:p>
          <w:p w14:paraId="0D2D0491"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Prier</w:t>
            </w:r>
          </w:p>
          <w:p w14:paraId="6C75C4DA" w14:textId="3E2A6DEE" w:rsidR="003D1FF2" w:rsidRPr="006E7A2A" w:rsidRDefault="003D1FF2" w:rsidP="003D1FF2">
            <w:pPr>
              <w:numPr>
                <w:ilvl w:val="0"/>
                <w:numId w:val="24"/>
              </w:numPr>
              <w:spacing w:after="0" w:line="240" w:lineRule="auto"/>
              <w:contextualSpacing/>
              <w:rPr>
                <w:color w:val="000000" w:themeColor="text1"/>
                <w:lang w:val="fr-CD"/>
              </w:rPr>
            </w:pPr>
            <w:r w:rsidRPr="006E7A2A">
              <w:rPr>
                <w:color w:val="000000" w:themeColor="text1"/>
                <w:lang w:val="fr-CD" w:bidi="fr-FR"/>
              </w:rPr>
              <w:t>Autre (</w:t>
            </w:r>
            <w:r w:rsidRPr="006E7A2A">
              <w:rPr>
                <w:i/>
                <w:iCs/>
                <w:color w:val="000000" w:themeColor="text1"/>
                <w:lang w:val="fr-CD" w:bidi="fr-FR"/>
              </w:rPr>
              <w:t>préciser</w:t>
            </w:r>
            <w:r w:rsidRPr="006E7A2A">
              <w:rPr>
                <w:color w:val="000000" w:themeColor="text1"/>
                <w:lang w:val="fr-CD" w:bidi="fr-FR"/>
              </w:rPr>
              <w:t>)</w:t>
            </w:r>
            <w:r>
              <w:rPr>
                <w:color w:val="000000" w:themeColor="text1"/>
                <w:lang w:val="fr-CD" w:bidi="fr-FR"/>
              </w:rPr>
              <w:t xml:space="preserve"> </w:t>
            </w:r>
            <w:r w:rsidRPr="006E7A2A">
              <w:rPr>
                <w:color w:val="000000" w:themeColor="text1"/>
                <w:lang w:val="fr-CD" w:bidi="fr-FR"/>
              </w:rPr>
              <w:t>: _____________</w:t>
            </w:r>
          </w:p>
          <w:p w14:paraId="269BBCA8"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Je ne sais pas</w:t>
            </w:r>
          </w:p>
          <w:p w14:paraId="3FA13D5E" w14:textId="77777777" w:rsidR="003D1FF2" w:rsidRPr="006E7A2A" w:rsidRDefault="003D1FF2" w:rsidP="003D1FF2">
            <w:pPr>
              <w:pStyle w:val="ListParagraph"/>
              <w:numPr>
                <w:ilvl w:val="0"/>
                <w:numId w:val="24"/>
              </w:numPr>
              <w:spacing w:after="0" w:line="240" w:lineRule="auto"/>
              <w:rPr>
                <w:color w:val="000000" w:themeColor="text1"/>
                <w:lang w:val="fr-FR"/>
              </w:rPr>
            </w:pPr>
            <w:r w:rsidRPr="006E7A2A">
              <w:rPr>
                <w:color w:val="000000" w:themeColor="text1"/>
                <w:lang w:val="fr-FR"/>
              </w:rPr>
              <w:t>Refuse (</w:t>
            </w:r>
            <w:r w:rsidRPr="006E7A2A">
              <w:rPr>
                <w:i/>
                <w:iCs/>
                <w:color w:val="000000" w:themeColor="text1"/>
                <w:lang w:val="fr-FR"/>
              </w:rPr>
              <w:t>Ne pas lire</w:t>
            </w:r>
            <w:r w:rsidRPr="006E7A2A">
              <w:rPr>
                <w:color w:val="000000" w:themeColor="text1"/>
                <w:lang w:val="fr-FR"/>
              </w:rPr>
              <w:t>)</w:t>
            </w:r>
          </w:p>
        </w:tc>
      </w:tr>
      <w:tr w:rsidR="003D1FF2" w:rsidRPr="000401CC" w14:paraId="5B29AB07"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41D8A57" w14:textId="7EE13885" w:rsidR="003D1FF2" w:rsidRPr="0021187F" w:rsidRDefault="003D1FF2" w:rsidP="003D1FF2">
            <w:pPr>
              <w:pStyle w:val="ListParagraph"/>
              <w:numPr>
                <w:ilvl w:val="0"/>
                <w:numId w:val="71"/>
              </w:numPr>
              <w:spacing w:after="0" w:line="240" w:lineRule="auto"/>
              <w:rPr>
                <w:color w:val="000000" w:themeColor="text1"/>
                <w:spacing w:val="-4"/>
                <w:lang w:val="fr-FR"/>
              </w:rPr>
            </w:pPr>
            <w:bookmarkStart w:id="2" w:name="_Hlk77358995"/>
            <w:r w:rsidRPr="0021187F">
              <w:rPr>
                <w:color w:val="000000" w:themeColor="text1"/>
                <w:spacing w:val="-4"/>
                <w:lang w:val="fr-FR"/>
              </w:rPr>
              <w:t xml:space="preserve">Que feriez-vous si un membre de votre famille présente des symptômes de MVE ? </w:t>
            </w:r>
            <w:bookmarkEnd w:id="2"/>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2C5127C3" w14:textId="77777777" w:rsidR="003D1FF2" w:rsidRPr="006E7A2A" w:rsidRDefault="003D1FF2" w:rsidP="003D1FF2">
            <w:pPr>
              <w:spacing w:after="0" w:line="240" w:lineRule="auto"/>
              <w:rPr>
                <w:color w:val="000000" w:themeColor="text1"/>
                <w:lang w:val="fr-FR"/>
              </w:rPr>
            </w:pPr>
            <w:r w:rsidRPr="006E7A2A">
              <w:rPr>
                <w:i/>
                <w:color w:val="000000" w:themeColor="text1"/>
                <w:lang w:val="fr-FR"/>
              </w:rPr>
              <w:t xml:space="preserve">(Ne </w:t>
            </w:r>
            <w:r w:rsidRPr="006E7A2A">
              <w:rPr>
                <w:b/>
                <w:i/>
                <w:color w:val="000000" w:themeColor="text1"/>
                <w:lang w:val="fr-FR"/>
              </w:rPr>
              <w:t>pas</w:t>
            </w:r>
            <w:r w:rsidRPr="006E7A2A">
              <w:rPr>
                <w:i/>
                <w:color w:val="000000" w:themeColor="text1"/>
                <w:lang w:val="fr-FR"/>
              </w:rPr>
              <w:t xml:space="preserve"> lire les choix de réponse. Cochez toutes les réponses indiquées par le participant.)</w:t>
            </w:r>
          </w:p>
          <w:p w14:paraId="406F3CEE"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Appeler le numéro d’alerte locale</w:t>
            </w:r>
          </w:p>
          <w:p w14:paraId="06814F2E" w14:textId="0F8BFFF6" w:rsidR="003D1FF2" w:rsidRPr="00B50F64" w:rsidRDefault="003D1FF2" w:rsidP="003D1FF2">
            <w:pPr>
              <w:pStyle w:val="ListParagraph"/>
              <w:numPr>
                <w:ilvl w:val="0"/>
                <w:numId w:val="25"/>
              </w:numPr>
              <w:spacing w:after="0" w:line="240" w:lineRule="auto"/>
              <w:rPr>
                <w:i/>
                <w:iCs/>
                <w:color w:val="000000" w:themeColor="text1"/>
                <w:lang w:val="fr-FR"/>
              </w:rPr>
            </w:pPr>
            <w:r w:rsidRPr="006E7A2A">
              <w:rPr>
                <w:color w:val="000000" w:themeColor="text1"/>
                <w:lang w:val="fr-FR"/>
              </w:rPr>
              <w:t xml:space="preserve">Informer les autorités </w:t>
            </w:r>
            <w:r w:rsidRPr="00B50F64">
              <w:rPr>
                <w:i/>
                <w:iCs/>
                <w:color w:val="000000" w:themeColor="text1"/>
                <w:lang w:val="fr-FR"/>
              </w:rPr>
              <w:t>[sp</w:t>
            </w:r>
            <w:r w:rsidRPr="00B50F64">
              <w:rPr>
                <w:rFonts w:cs="Calibri"/>
                <w:i/>
                <w:iCs/>
                <w:color w:val="000000" w:themeColor="text1"/>
                <w:lang w:val="fr-FR"/>
              </w:rPr>
              <w:t>é</w:t>
            </w:r>
            <w:r w:rsidRPr="00B50F64">
              <w:rPr>
                <w:i/>
                <w:iCs/>
                <w:color w:val="000000" w:themeColor="text1"/>
                <w:lang w:val="fr-FR"/>
              </w:rPr>
              <w:t>cifier pour faire référence au point de contact approprié dans le cadre de l'enquête]</w:t>
            </w:r>
          </w:p>
          <w:p w14:paraId="29C74D96"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rFonts w:cs="Calibri"/>
                <w:color w:val="000000" w:themeColor="text1"/>
                <w:lang w:val="fr-FR"/>
              </w:rPr>
              <w:t>Informer</w:t>
            </w:r>
            <w:r w:rsidRPr="006E7A2A">
              <w:rPr>
                <w:color w:val="000000" w:themeColor="text1"/>
                <w:lang w:val="fr-FR"/>
              </w:rPr>
              <w:t xml:space="preserve"> le personnel d'intervention </w:t>
            </w:r>
            <w:r w:rsidRPr="002E6746">
              <w:rPr>
                <w:i/>
                <w:iCs/>
                <w:color w:val="000000" w:themeColor="text1"/>
                <w:lang w:val="fr-FR"/>
              </w:rPr>
              <w:t>[spécifier pour faire référence au point de contact approprié dans le cadre de l'enquête]</w:t>
            </w:r>
          </w:p>
          <w:p w14:paraId="5DF83DF8" w14:textId="08E7490D"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L’emmener dans un centre de santé publique pour les faire soigner</w:t>
            </w:r>
          </w:p>
          <w:p w14:paraId="176E4211"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L’emmener dans un établissement de soins privé pour les faire soigner</w:t>
            </w:r>
          </w:p>
          <w:p w14:paraId="7BE93A06" w14:textId="2BEA328B"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L’emmener dans un centre de transit</w:t>
            </w:r>
          </w:p>
          <w:p w14:paraId="3D63ECB2" w14:textId="52A1C886" w:rsidR="003D1FF2" w:rsidRPr="006E7A2A" w:rsidRDefault="003D1FF2" w:rsidP="003D1FF2">
            <w:pPr>
              <w:pStyle w:val="ListParagraph"/>
              <w:numPr>
                <w:ilvl w:val="0"/>
                <w:numId w:val="25"/>
              </w:numPr>
              <w:spacing w:after="0" w:line="240" w:lineRule="auto"/>
              <w:rPr>
                <w:color w:val="000000" w:themeColor="text1"/>
                <w:spacing w:val="-6"/>
                <w:lang w:val="fr-FR"/>
              </w:rPr>
            </w:pPr>
            <w:r w:rsidRPr="006E7A2A">
              <w:rPr>
                <w:color w:val="000000" w:themeColor="text1"/>
                <w:spacing w:val="-6"/>
                <w:lang w:val="fr-FR"/>
              </w:rPr>
              <w:t>L’emmener dans un centre de traitement Ébola (CTE) pour les faire soigner</w:t>
            </w:r>
          </w:p>
          <w:p w14:paraId="3D7C2D86"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L’emmener chez un tradipraticien pour les soigner</w:t>
            </w:r>
          </w:p>
          <w:p w14:paraId="5FEB44BF"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Se rendre dans une pharmacie pour y obtenir des médicaments</w:t>
            </w:r>
          </w:p>
          <w:p w14:paraId="5FB92FC6" w14:textId="2396A834" w:rsidR="003D1FF2" w:rsidRPr="006E7A2A" w:rsidRDefault="003D1FF2" w:rsidP="003D1FF2">
            <w:pPr>
              <w:pStyle w:val="ListParagraph"/>
              <w:numPr>
                <w:ilvl w:val="0"/>
                <w:numId w:val="25"/>
              </w:numPr>
              <w:spacing w:after="0" w:line="240" w:lineRule="auto"/>
              <w:rPr>
                <w:color w:val="000000" w:themeColor="text1"/>
                <w:lang w:val="fr-FR"/>
              </w:rPr>
            </w:pPr>
            <w:bookmarkStart w:id="3" w:name="_Hlk77359061"/>
            <w:r w:rsidRPr="006E7A2A">
              <w:rPr>
                <w:color w:val="000000" w:themeColor="text1"/>
                <w:lang w:val="fr-FR"/>
              </w:rPr>
              <w:t xml:space="preserve">Prendre soin de lui à domicile </w:t>
            </w:r>
          </w:p>
          <w:bookmarkEnd w:id="3"/>
          <w:p w14:paraId="5E6A9758"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Le tenir à l'écart d’autres personnes</w:t>
            </w:r>
          </w:p>
          <w:p w14:paraId="3A3CF1B2"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 xml:space="preserve">Contacter un leader religieux </w:t>
            </w:r>
          </w:p>
          <w:p w14:paraId="4F1114A0"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Prier</w:t>
            </w:r>
          </w:p>
          <w:p w14:paraId="5D512B98"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Ne rien faire</w:t>
            </w:r>
          </w:p>
          <w:p w14:paraId="3F325C07" w14:textId="6B235010" w:rsidR="003D1FF2" w:rsidRPr="00DB5F70" w:rsidRDefault="003D1FF2" w:rsidP="003D1FF2">
            <w:pPr>
              <w:numPr>
                <w:ilvl w:val="0"/>
                <w:numId w:val="25"/>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r w:rsidRPr="00DB5F70">
              <w:rPr>
                <w:color w:val="000000" w:themeColor="text1"/>
                <w:lang w:val="fr-CD" w:bidi="fr-FR"/>
              </w:rPr>
              <w:t>)</w:t>
            </w:r>
            <w:r>
              <w:rPr>
                <w:color w:val="000000" w:themeColor="text1"/>
                <w:lang w:val="fr-CD" w:bidi="fr-FR"/>
              </w:rPr>
              <w:t xml:space="preserve"> </w:t>
            </w:r>
            <w:r w:rsidRPr="00DB5F70">
              <w:rPr>
                <w:color w:val="000000" w:themeColor="text1"/>
                <w:lang w:val="fr-CD" w:bidi="fr-FR"/>
              </w:rPr>
              <w:t>: ___________</w:t>
            </w:r>
            <w:r>
              <w:rPr>
                <w:color w:val="000000" w:themeColor="text1"/>
                <w:lang w:val="fr-CD" w:bidi="fr-FR"/>
              </w:rPr>
              <w:t>_______________________</w:t>
            </w:r>
            <w:r w:rsidRPr="00DB5F70">
              <w:rPr>
                <w:color w:val="000000" w:themeColor="text1"/>
                <w:lang w:val="fr-CD" w:bidi="fr-FR"/>
              </w:rPr>
              <w:t>__</w:t>
            </w:r>
          </w:p>
          <w:p w14:paraId="098B182A"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Je ne sais pas</w:t>
            </w:r>
          </w:p>
          <w:p w14:paraId="382AC08D" w14:textId="77777777" w:rsidR="003D1FF2" w:rsidRPr="006E7A2A" w:rsidRDefault="003D1FF2" w:rsidP="003D1FF2">
            <w:pPr>
              <w:pStyle w:val="ListParagraph"/>
              <w:numPr>
                <w:ilvl w:val="0"/>
                <w:numId w:val="25"/>
              </w:numPr>
              <w:spacing w:after="0" w:line="240" w:lineRule="auto"/>
              <w:rPr>
                <w:color w:val="000000" w:themeColor="text1"/>
                <w:lang w:val="fr-FR"/>
              </w:rPr>
            </w:pPr>
            <w:r w:rsidRPr="006E7A2A">
              <w:rPr>
                <w:color w:val="000000" w:themeColor="text1"/>
                <w:lang w:val="fr-FR"/>
              </w:rPr>
              <w:t>Refuse (</w:t>
            </w:r>
            <w:r w:rsidRPr="006E7A2A">
              <w:rPr>
                <w:i/>
                <w:iCs/>
                <w:color w:val="000000" w:themeColor="text1"/>
                <w:lang w:val="fr-FR"/>
              </w:rPr>
              <w:t>Ne pas lire</w:t>
            </w:r>
            <w:r w:rsidRPr="006E7A2A">
              <w:rPr>
                <w:color w:val="000000" w:themeColor="text1"/>
                <w:lang w:val="fr-FR"/>
              </w:rPr>
              <w:t>)</w:t>
            </w:r>
          </w:p>
        </w:tc>
      </w:tr>
      <w:tr w:rsidR="003D1FF2" w:rsidRPr="000401CC" w14:paraId="3F6E3556"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8930228" w14:textId="296F50DB" w:rsidR="003D1FF2" w:rsidRPr="0021187F" w:rsidRDefault="003D1FF2" w:rsidP="003D1FF2">
            <w:pPr>
              <w:pStyle w:val="ListParagraph"/>
              <w:numPr>
                <w:ilvl w:val="0"/>
                <w:numId w:val="71"/>
              </w:numPr>
              <w:spacing w:after="0" w:line="240" w:lineRule="auto"/>
              <w:rPr>
                <w:color w:val="000000" w:themeColor="text1"/>
                <w:spacing w:val="-4"/>
                <w:lang w:val="fr-FR"/>
              </w:rPr>
            </w:pPr>
            <w:bookmarkStart w:id="4" w:name="_Hlk77365504"/>
            <w:r w:rsidRPr="0021187F">
              <w:rPr>
                <w:color w:val="000000" w:themeColor="text1"/>
                <w:spacing w:val="-4"/>
                <w:lang w:val="fr-FR"/>
              </w:rPr>
              <w:t xml:space="preserve">Que feriez-vous si un membre de votre communauté est suspecté d'être atteint de la MVE ? </w:t>
            </w:r>
            <w:bookmarkEnd w:id="4"/>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6AC6B7D5" w14:textId="77777777" w:rsidR="003D1FF2" w:rsidRPr="006E7A2A" w:rsidRDefault="003D1FF2" w:rsidP="003D1FF2">
            <w:pPr>
              <w:spacing w:after="0" w:line="240" w:lineRule="auto"/>
              <w:rPr>
                <w:color w:val="000000" w:themeColor="text1"/>
                <w:lang w:val="fr-FR"/>
              </w:rPr>
            </w:pPr>
            <w:r w:rsidRPr="006E7A2A">
              <w:rPr>
                <w:i/>
                <w:color w:val="000000" w:themeColor="text1"/>
                <w:lang w:val="fr-FR"/>
              </w:rPr>
              <w:t xml:space="preserve">(Ne </w:t>
            </w:r>
            <w:r w:rsidRPr="006E7A2A">
              <w:rPr>
                <w:b/>
                <w:i/>
                <w:color w:val="000000" w:themeColor="text1"/>
                <w:lang w:val="fr-FR"/>
              </w:rPr>
              <w:t>pas</w:t>
            </w:r>
            <w:r w:rsidRPr="006E7A2A">
              <w:rPr>
                <w:i/>
                <w:color w:val="000000" w:themeColor="text1"/>
                <w:lang w:val="fr-FR"/>
              </w:rPr>
              <w:t xml:space="preserve"> lire les choix de réponse. Cochez toutes les réponses indiquées par le participant.)</w:t>
            </w:r>
          </w:p>
          <w:p w14:paraId="64875785" w14:textId="77777777" w:rsidR="003D1FF2" w:rsidRPr="006E7A2A" w:rsidRDefault="003D1FF2" w:rsidP="003D1FF2">
            <w:pPr>
              <w:pStyle w:val="ListParagraph"/>
              <w:numPr>
                <w:ilvl w:val="0"/>
                <w:numId w:val="26"/>
              </w:numPr>
              <w:spacing w:after="0" w:line="240" w:lineRule="auto"/>
              <w:rPr>
                <w:color w:val="000000" w:themeColor="text1"/>
                <w:lang w:val="fr-FR"/>
              </w:rPr>
            </w:pPr>
            <w:r w:rsidRPr="006E7A2A">
              <w:rPr>
                <w:color w:val="000000" w:themeColor="text1"/>
                <w:lang w:val="fr-FR"/>
              </w:rPr>
              <w:t>Appeler le numéro d’alerte locale</w:t>
            </w:r>
          </w:p>
          <w:p w14:paraId="37356DF2" w14:textId="6C3B3F5C" w:rsidR="003D1FF2" w:rsidRPr="006E7A2A" w:rsidRDefault="003D1FF2" w:rsidP="003D1FF2">
            <w:pPr>
              <w:pStyle w:val="ListParagraph"/>
              <w:numPr>
                <w:ilvl w:val="0"/>
                <w:numId w:val="26"/>
              </w:numPr>
              <w:spacing w:after="0" w:line="240" w:lineRule="auto"/>
              <w:rPr>
                <w:color w:val="000000" w:themeColor="text1"/>
                <w:lang w:val="fr-FR"/>
              </w:rPr>
            </w:pPr>
            <w:r w:rsidRPr="006E7A2A">
              <w:rPr>
                <w:color w:val="000000" w:themeColor="text1"/>
                <w:lang w:val="fr-FR"/>
              </w:rPr>
              <w:t xml:space="preserve">Informer les autorités </w:t>
            </w:r>
            <w:r w:rsidRPr="002E6746">
              <w:rPr>
                <w:i/>
                <w:iCs/>
                <w:color w:val="000000" w:themeColor="text1"/>
                <w:lang w:val="fr-FR"/>
              </w:rPr>
              <w:t>[sp</w:t>
            </w:r>
            <w:r w:rsidRPr="002E6746">
              <w:rPr>
                <w:rFonts w:cs="Calibri"/>
                <w:i/>
                <w:iCs/>
                <w:color w:val="000000" w:themeColor="text1"/>
                <w:lang w:val="fr-FR"/>
              </w:rPr>
              <w:t>é</w:t>
            </w:r>
            <w:r w:rsidRPr="002E6746">
              <w:rPr>
                <w:i/>
                <w:iCs/>
                <w:color w:val="000000" w:themeColor="text1"/>
                <w:lang w:val="fr-FR"/>
              </w:rPr>
              <w:t>cifier pour faire référence au point de contact approprié dans le cadre de l'enquête]</w:t>
            </w:r>
          </w:p>
          <w:p w14:paraId="17C7B495" w14:textId="77777777" w:rsidR="003D1FF2" w:rsidRPr="006E7A2A" w:rsidRDefault="003D1FF2" w:rsidP="003D1FF2">
            <w:pPr>
              <w:pStyle w:val="ListParagraph"/>
              <w:numPr>
                <w:ilvl w:val="0"/>
                <w:numId w:val="26"/>
              </w:numPr>
              <w:spacing w:after="0" w:line="240" w:lineRule="auto"/>
              <w:rPr>
                <w:color w:val="000000" w:themeColor="text1"/>
                <w:lang w:val="fr-FR"/>
              </w:rPr>
            </w:pPr>
            <w:r w:rsidRPr="006E7A2A">
              <w:rPr>
                <w:rFonts w:cs="Calibri"/>
                <w:color w:val="000000" w:themeColor="text1"/>
                <w:lang w:val="fr-FR"/>
              </w:rPr>
              <w:t>Informer</w:t>
            </w:r>
            <w:r w:rsidRPr="006E7A2A">
              <w:rPr>
                <w:color w:val="000000" w:themeColor="text1"/>
                <w:lang w:val="fr-FR"/>
              </w:rPr>
              <w:t xml:space="preserve"> le personnel d'intervention </w:t>
            </w:r>
            <w:r w:rsidRPr="002E6746">
              <w:rPr>
                <w:i/>
                <w:iCs/>
                <w:color w:val="000000" w:themeColor="text1"/>
                <w:lang w:val="fr-FR"/>
              </w:rPr>
              <w:t>[spécifier pour faire référence au point de contact approprié dans le cadre de l'enquête]</w:t>
            </w:r>
          </w:p>
          <w:p w14:paraId="63677F89" w14:textId="77777777" w:rsidR="003D1FF2" w:rsidRPr="006E7A2A" w:rsidRDefault="003D1FF2" w:rsidP="003D1FF2">
            <w:pPr>
              <w:pStyle w:val="ListParagraph"/>
              <w:numPr>
                <w:ilvl w:val="0"/>
                <w:numId w:val="26"/>
              </w:numPr>
              <w:spacing w:after="0" w:line="240" w:lineRule="auto"/>
              <w:rPr>
                <w:color w:val="000000" w:themeColor="text1"/>
                <w:lang w:val="fr-FR"/>
              </w:rPr>
            </w:pPr>
            <w:r w:rsidRPr="006E7A2A">
              <w:rPr>
                <w:color w:val="000000" w:themeColor="text1"/>
                <w:lang w:val="fr-FR"/>
              </w:rPr>
              <w:t>Aviser un chef de la communauté locale</w:t>
            </w:r>
          </w:p>
          <w:p w14:paraId="14948895" w14:textId="77777777" w:rsidR="003D1FF2" w:rsidRPr="006E7A2A" w:rsidRDefault="003D1FF2" w:rsidP="003D1FF2">
            <w:pPr>
              <w:pStyle w:val="ListParagraph"/>
              <w:numPr>
                <w:ilvl w:val="0"/>
                <w:numId w:val="26"/>
              </w:numPr>
              <w:spacing w:after="0" w:line="240" w:lineRule="auto"/>
              <w:rPr>
                <w:color w:val="000000" w:themeColor="text1"/>
                <w:lang w:val="fr-FR"/>
              </w:rPr>
            </w:pPr>
            <w:r w:rsidRPr="006E7A2A">
              <w:rPr>
                <w:color w:val="000000" w:themeColor="text1"/>
                <w:lang w:val="fr-FR"/>
              </w:rPr>
              <w:t>Encourager la personne à se faire soigner dans un CTE </w:t>
            </w:r>
          </w:p>
          <w:p w14:paraId="21487F7E" w14:textId="77777777" w:rsidR="003D1FF2" w:rsidRPr="006E7A2A" w:rsidRDefault="003D1FF2" w:rsidP="003D1FF2">
            <w:pPr>
              <w:pStyle w:val="ListParagraph"/>
              <w:numPr>
                <w:ilvl w:val="0"/>
                <w:numId w:val="26"/>
              </w:numPr>
              <w:spacing w:after="0" w:line="240" w:lineRule="auto"/>
              <w:rPr>
                <w:color w:val="000000" w:themeColor="text1"/>
                <w:lang w:val="fr-FR"/>
              </w:rPr>
            </w:pPr>
            <w:r w:rsidRPr="006E7A2A">
              <w:rPr>
                <w:color w:val="000000" w:themeColor="text1"/>
                <w:lang w:val="fr-FR"/>
              </w:rPr>
              <w:t>Encourager la personne à se faire dépister dans un centre de transit</w:t>
            </w:r>
          </w:p>
          <w:p w14:paraId="754FC38F" w14:textId="77777777" w:rsidR="003D1FF2" w:rsidRPr="006E7A2A" w:rsidRDefault="003D1FF2" w:rsidP="003D1FF2">
            <w:pPr>
              <w:pStyle w:val="ListParagraph"/>
              <w:numPr>
                <w:ilvl w:val="0"/>
                <w:numId w:val="26"/>
              </w:numPr>
              <w:spacing w:after="0" w:line="240" w:lineRule="auto"/>
              <w:rPr>
                <w:color w:val="000000" w:themeColor="text1"/>
                <w:lang w:val="fr-FR"/>
              </w:rPr>
            </w:pPr>
            <w:r w:rsidRPr="006E7A2A">
              <w:rPr>
                <w:color w:val="000000" w:themeColor="text1"/>
                <w:lang w:val="fr-FR"/>
              </w:rPr>
              <w:t>Ne rien faire</w:t>
            </w:r>
          </w:p>
          <w:p w14:paraId="100E4D66" w14:textId="77777777" w:rsidR="003D1FF2" w:rsidRPr="006E7A2A" w:rsidRDefault="003D1FF2" w:rsidP="003D1FF2">
            <w:pPr>
              <w:pStyle w:val="ListParagraph"/>
              <w:numPr>
                <w:ilvl w:val="0"/>
                <w:numId w:val="26"/>
              </w:numPr>
              <w:spacing w:after="0" w:line="240" w:lineRule="auto"/>
              <w:rPr>
                <w:color w:val="000000" w:themeColor="text1"/>
                <w:lang w:val="fr-FR"/>
              </w:rPr>
            </w:pPr>
            <w:r w:rsidRPr="006E7A2A">
              <w:rPr>
                <w:color w:val="000000" w:themeColor="text1"/>
                <w:lang w:val="fr-FR"/>
              </w:rPr>
              <w:t>Prier</w:t>
            </w:r>
          </w:p>
          <w:p w14:paraId="0FBBECB1" w14:textId="37FAA80E" w:rsidR="003D1FF2" w:rsidRPr="006E7A2A" w:rsidRDefault="003D1FF2" w:rsidP="003D1FF2">
            <w:pPr>
              <w:pStyle w:val="ListParagraph"/>
              <w:numPr>
                <w:ilvl w:val="0"/>
                <w:numId w:val="26"/>
              </w:numPr>
              <w:spacing w:after="0" w:line="240" w:lineRule="auto"/>
              <w:rPr>
                <w:color w:val="000000" w:themeColor="text1"/>
                <w:lang w:val="fr-FR"/>
              </w:rPr>
            </w:pPr>
            <w:bookmarkStart w:id="5" w:name="_Hlk77365407"/>
            <w:r w:rsidRPr="006E7A2A">
              <w:rPr>
                <w:color w:val="000000" w:themeColor="text1"/>
                <w:lang w:val="fr-FR"/>
              </w:rPr>
              <w:t>Eviter le contact avec la personne suspecte</w:t>
            </w:r>
            <w:bookmarkEnd w:id="5"/>
          </w:p>
          <w:p w14:paraId="43D8FF90" w14:textId="33BA9C26" w:rsidR="003D1FF2" w:rsidRPr="006E7A2A" w:rsidRDefault="003D1FF2" w:rsidP="003D1FF2">
            <w:pPr>
              <w:numPr>
                <w:ilvl w:val="0"/>
                <w:numId w:val="26"/>
              </w:numPr>
              <w:spacing w:after="0" w:line="240" w:lineRule="auto"/>
              <w:contextualSpacing/>
              <w:rPr>
                <w:color w:val="000000" w:themeColor="text1"/>
                <w:lang w:val="fr-CD"/>
              </w:rPr>
            </w:pPr>
            <w:r w:rsidRPr="006E7A2A">
              <w:rPr>
                <w:color w:val="000000" w:themeColor="text1"/>
                <w:lang w:val="fr-CD" w:bidi="fr-FR"/>
              </w:rPr>
              <w:t>Autre (</w:t>
            </w:r>
            <w:r w:rsidRPr="006E7A2A">
              <w:rPr>
                <w:i/>
                <w:iCs/>
                <w:color w:val="000000" w:themeColor="text1"/>
                <w:lang w:val="fr-CD" w:bidi="fr-FR"/>
              </w:rPr>
              <w:t>préciser</w:t>
            </w:r>
            <w:r w:rsidRPr="006E7A2A">
              <w:rPr>
                <w:color w:val="000000" w:themeColor="text1"/>
                <w:lang w:val="fr-CD" w:bidi="fr-FR"/>
              </w:rPr>
              <w:t>)</w:t>
            </w:r>
            <w:r>
              <w:rPr>
                <w:color w:val="000000" w:themeColor="text1"/>
                <w:lang w:val="fr-CD" w:bidi="fr-FR"/>
              </w:rPr>
              <w:t xml:space="preserve"> </w:t>
            </w:r>
            <w:r w:rsidRPr="006E7A2A">
              <w:rPr>
                <w:color w:val="000000" w:themeColor="text1"/>
                <w:lang w:val="fr-CD" w:bidi="fr-FR"/>
              </w:rPr>
              <w:t>: _____________</w:t>
            </w:r>
            <w:r>
              <w:rPr>
                <w:color w:val="000000" w:themeColor="text1"/>
                <w:lang w:val="fr-CD" w:bidi="fr-FR"/>
              </w:rPr>
              <w:t>_________________________</w:t>
            </w:r>
          </w:p>
          <w:p w14:paraId="78B0ED8E" w14:textId="77777777" w:rsidR="003D1FF2" w:rsidRPr="006E7A2A" w:rsidRDefault="003D1FF2" w:rsidP="003D1FF2">
            <w:pPr>
              <w:pStyle w:val="ListParagraph"/>
              <w:numPr>
                <w:ilvl w:val="0"/>
                <w:numId w:val="26"/>
              </w:numPr>
              <w:spacing w:after="0" w:line="240" w:lineRule="auto"/>
              <w:rPr>
                <w:color w:val="000000" w:themeColor="text1"/>
                <w:lang w:val="fr-FR"/>
              </w:rPr>
            </w:pPr>
            <w:r w:rsidRPr="006E7A2A">
              <w:rPr>
                <w:color w:val="000000" w:themeColor="text1"/>
                <w:lang w:val="fr-FR"/>
              </w:rPr>
              <w:t xml:space="preserve">Je ne sais pas         </w:t>
            </w:r>
          </w:p>
          <w:p w14:paraId="36964F55" w14:textId="77777777" w:rsidR="003D1FF2" w:rsidRPr="006E7A2A" w:rsidRDefault="003D1FF2" w:rsidP="003D1FF2">
            <w:pPr>
              <w:pStyle w:val="ListParagraph"/>
              <w:numPr>
                <w:ilvl w:val="0"/>
                <w:numId w:val="26"/>
              </w:numPr>
              <w:spacing w:after="0" w:line="240" w:lineRule="auto"/>
              <w:rPr>
                <w:color w:val="000000" w:themeColor="text1"/>
                <w:lang w:val="fr-FR"/>
              </w:rPr>
            </w:pPr>
            <w:r w:rsidRPr="006E7A2A">
              <w:rPr>
                <w:color w:val="000000" w:themeColor="text1"/>
                <w:lang w:val="fr-FR"/>
              </w:rPr>
              <w:t>Refuse (</w:t>
            </w:r>
            <w:r w:rsidRPr="006E7A2A">
              <w:rPr>
                <w:i/>
                <w:iCs/>
                <w:color w:val="000000" w:themeColor="text1"/>
                <w:lang w:val="fr-FR"/>
              </w:rPr>
              <w:t>Ne pas lire</w:t>
            </w:r>
            <w:r w:rsidRPr="006E7A2A">
              <w:rPr>
                <w:color w:val="000000" w:themeColor="text1"/>
                <w:lang w:val="fr-FR"/>
              </w:rPr>
              <w:t>)</w:t>
            </w:r>
          </w:p>
        </w:tc>
      </w:tr>
      <w:tr w:rsidR="003D1FF2" w:rsidRPr="002A7FE3" w14:paraId="0BE0D1F3" w14:textId="77777777" w:rsidTr="00D96E15">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D50C414" w14:textId="289A4620" w:rsidR="003D1FF2" w:rsidRPr="002A7FE3" w:rsidRDefault="003D1FF2" w:rsidP="003D1FF2">
            <w:pPr>
              <w:pStyle w:val="ListParagraph"/>
              <w:numPr>
                <w:ilvl w:val="0"/>
                <w:numId w:val="71"/>
              </w:numPr>
              <w:spacing w:after="0" w:line="240" w:lineRule="auto"/>
              <w:rPr>
                <w:lang w:val="fr-FR"/>
              </w:rPr>
            </w:pPr>
            <w:r w:rsidRPr="002A7FE3">
              <w:rPr>
                <w:lang w:val="fr-FR"/>
              </w:rPr>
              <w:t>Que feriez-vous si un membre de votre communauté décède de la MVE ou d’une cause inconnu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vAlign w:val="center"/>
          </w:tcPr>
          <w:p w14:paraId="1E7F350C" w14:textId="77777777" w:rsidR="003D1FF2" w:rsidRPr="006E7A2A" w:rsidRDefault="003D1FF2" w:rsidP="003D1FF2">
            <w:pPr>
              <w:spacing w:after="0" w:line="240" w:lineRule="auto"/>
              <w:rPr>
                <w:lang w:val="fr-FR"/>
              </w:rPr>
            </w:pPr>
            <w:r w:rsidRPr="006E7A2A">
              <w:rPr>
                <w:i/>
                <w:iCs/>
                <w:lang w:val="fr-FR"/>
              </w:rPr>
              <w:t xml:space="preserve">(Ne </w:t>
            </w:r>
            <w:r w:rsidRPr="006E7A2A">
              <w:rPr>
                <w:b/>
                <w:bCs/>
                <w:i/>
                <w:iCs/>
                <w:lang w:val="fr-FR"/>
              </w:rPr>
              <w:t>pas</w:t>
            </w:r>
            <w:r w:rsidRPr="006E7A2A">
              <w:rPr>
                <w:i/>
                <w:iCs/>
                <w:lang w:val="fr-FR"/>
              </w:rPr>
              <w:t xml:space="preserve"> lire les choix de réponse. Cochez toutes les réponses indiquées par le participant.)</w:t>
            </w:r>
          </w:p>
          <w:p w14:paraId="1122C8A1"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rFonts w:cs="Calibri"/>
                <w:color w:val="000000"/>
                <w:lang w:val="fr-FR"/>
              </w:rPr>
            </w:pPr>
            <w:r w:rsidRPr="006E7A2A">
              <w:rPr>
                <w:rFonts w:cs="Calibri"/>
                <w:color w:val="000000"/>
                <w:lang w:val="fr-FR"/>
              </w:rPr>
              <w:t>Ne pas toucher ou laver le cadavre</w:t>
            </w:r>
          </w:p>
          <w:p w14:paraId="7E7795F6"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lang w:val="fr-FR"/>
              </w:rPr>
            </w:pPr>
            <w:r w:rsidRPr="006E7A2A">
              <w:rPr>
                <w:rFonts w:cs="Calibri"/>
                <w:color w:val="000000"/>
                <w:lang w:val="fr-FR"/>
              </w:rPr>
              <w:t>Appeler le numéro d'alerte local</w:t>
            </w:r>
          </w:p>
          <w:p w14:paraId="4CC0F787"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i/>
                <w:iCs/>
                <w:lang w:val="fr-FR"/>
              </w:rPr>
            </w:pPr>
            <w:r w:rsidRPr="006E7A2A">
              <w:rPr>
                <w:rFonts w:cs="Calibri"/>
                <w:lang w:val="fr-FR"/>
              </w:rPr>
              <w:t xml:space="preserve">Informer les autorités ou le personnel d'intervention </w:t>
            </w:r>
            <w:r w:rsidRPr="006E7A2A">
              <w:rPr>
                <w:lang w:val="fr-FR"/>
              </w:rPr>
              <w:t>[</w:t>
            </w:r>
            <w:r w:rsidRPr="006E7A2A">
              <w:rPr>
                <w:i/>
                <w:iCs/>
                <w:lang w:val="fr-FR"/>
              </w:rPr>
              <w:t>sp</w:t>
            </w:r>
            <w:r w:rsidRPr="006E7A2A">
              <w:rPr>
                <w:rFonts w:cs="Calibri"/>
                <w:i/>
                <w:iCs/>
                <w:lang w:val="fr-FR"/>
              </w:rPr>
              <w:t>é</w:t>
            </w:r>
            <w:r w:rsidRPr="006E7A2A">
              <w:rPr>
                <w:i/>
                <w:iCs/>
                <w:lang w:val="fr-FR"/>
              </w:rPr>
              <w:t>cifier pour faire référence au point de contact approprié dans le cadre de l'enquête</w:t>
            </w:r>
            <w:r w:rsidRPr="006E7A2A">
              <w:rPr>
                <w:lang w:val="fr-FR"/>
              </w:rPr>
              <w:t>]</w:t>
            </w:r>
          </w:p>
          <w:p w14:paraId="21E4C4F2"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lang w:val="fr-FR"/>
              </w:rPr>
            </w:pPr>
            <w:r w:rsidRPr="006E7A2A">
              <w:rPr>
                <w:rFonts w:cs="Calibri"/>
                <w:color w:val="000000"/>
                <w:lang w:val="fr-FR"/>
              </w:rPr>
              <w:t>Aviser un chef de la communauté locale</w:t>
            </w:r>
          </w:p>
          <w:p w14:paraId="606435A7"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lang w:val="fr-FR"/>
              </w:rPr>
            </w:pPr>
            <w:r w:rsidRPr="006E7A2A">
              <w:rPr>
                <w:rFonts w:cs="Calibri"/>
                <w:color w:val="000000"/>
                <w:lang w:val="fr-FR"/>
              </w:rPr>
              <w:t>Aviser un chef religieux</w:t>
            </w:r>
          </w:p>
          <w:p w14:paraId="7F6B3B47"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lang w:val="fr-FR"/>
              </w:rPr>
            </w:pPr>
            <w:r w:rsidRPr="006E7A2A">
              <w:rPr>
                <w:rFonts w:cs="Calibri"/>
                <w:color w:val="000000"/>
                <w:lang w:val="fr-FR"/>
              </w:rPr>
              <w:t>Aviser un tradipraticien</w:t>
            </w:r>
          </w:p>
          <w:p w14:paraId="4FCE1D69"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lang w:val="fr-FR"/>
              </w:rPr>
            </w:pPr>
            <w:r w:rsidRPr="006E7A2A">
              <w:rPr>
                <w:rFonts w:cs="Calibri"/>
                <w:color w:val="000000"/>
                <w:lang w:val="fr-FR"/>
              </w:rPr>
              <w:t>Avertir l'établissement de santé local</w:t>
            </w:r>
          </w:p>
          <w:p w14:paraId="314B207C"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lang w:val="fr-FR"/>
              </w:rPr>
            </w:pPr>
            <w:r w:rsidRPr="006E7A2A">
              <w:rPr>
                <w:rFonts w:cs="Calibri"/>
                <w:color w:val="000000"/>
                <w:lang w:val="fr-FR"/>
              </w:rPr>
              <w:t>Ne le dire à personne</w:t>
            </w:r>
          </w:p>
          <w:p w14:paraId="2A29F8A2"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lang w:val="fr-FR"/>
              </w:rPr>
            </w:pPr>
            <w:r w:rsidRPr="006E7A2A">
              <w:rPr>
                <w:rFonts w:cs="Calibri"/>
                <w:color w:val="000000"/>
                <w:lang w:val="fr-FR"/>
              </w:rPr>
              <w:t>Ne pas s’alarmer</w:t>
            </w:r>
          </w:p>
          <w:p w14:paraId="2734328C"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lang w:val="fr-FR"/>
              </w:rPr>
            </w:pPr>
            <w:r w:rsidRPr="006E7A2A">
              <w:rPr>
                <w:rFonts w:cs="Calibri"/>
                <w:color w:val="000000"/>
                <w:lang w:val="fr-FR"/>
              </w:rPr>
              <w:t>Faire des funérailles en secret</w:t>
            </w:r>
          </w:p>
          <w:p w14:paraId="7812FBF1" w14:textId="244560FD" w:rsidR="003D1FF2" w:rsidRPr="006E7A2A" w:rsidRDefault="003D1FF2" w:rsidP="003D1FF2">
            <w:pPr>
              <w:numPr>
                <w:ilvl w:val="0"/>
                <w:numId w:val="27"/>
              </w:numPr>
              <w:spacing w:after="0" w:line="240" w:lineRule="auto"/>
              <w:contextualSpacing/>
              <w:rPr>
                <w:color w:val="000000" w:themeColor="text1"/>
                <w:lang w:val="fr-CD"/>
              </w:rPr>
            </w:pPr>
            <w:r w:rsidRPr="006E7A2A">
              <w:rPr>
                <w:color w:val="000000" w:themeColor="text1"/>
                <w:lang w:val="fr-CD" w:bidi="fr-FR"/>
              </w:rPr>
              <w:t>Autre (</w:t>
            </w:r>
            <w:r w:rsidRPr="006E7A2A">
              <w:rPr>
                <w:i/>
                <w:iCs/>
                <w:color w:val="000000" w:themeColor="text1"/>
                <w:lang w:val="fr-CD" w:bidi="fr-FR"/>
              </w:rPr>
              <w:t>préciser</w:t>
            </w:r>
            <w:r w:rsidRPr="006E7A2A">
              <w:rPr>
                <w:color w:val="000000" w:themeColor="text1"/>
                <w:lang w:val="fr-CD" w:bidi="fr-FR"/>
              </w:rPr>
              <w:t>)</w:t>
            </w:r>
            <w:r>
              <w:rPr>
                <w:color w:val="000000" w:themeColor="text1"/>
                <w:lang w:val="fr-CD" w:bidi="fr-FR"/>
              </w:rPr>
              <w:t xml:space="preserve"> </w:t>
            </w:r>
            <w:r w:rsidRPr="006E7A2A">
              <w:rPr>
                <w:color w:val="000000" w:themeColor="text1"/>
                <w:lang w:val="fr-CD" w:bidi="fr-FR"/>
              </w:rPr>
              <w:t>: _____________</w:t>
            </w:r>
            <w:r>
              <w:rPr>
                <w:color w:val="000000" w:themeColor="text1"/>
                <w:lang w:val="fr-CD" w:bidi="fr-FR"/>
              </w:rPr>
              <w:t>_________________________</w:t>
            </w:r>
          </w:p>
          <w:p w14:paraId="1A30D1D1"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rFonts w:cs="Calibri"/>
                <w:color w:val="000000"/>
                <w:lang w:val="fr-FR"/>
              </w:rPr>
            </w:pPr>
            <w:r w:rsidRPr="006E7A2A">
              <w:rPr>
                <w:rFonts w:cs="Calibri"/>
                <w:color w:val="000000"/>
                <w:lang w:val="fr-FR"/>
              </w:rPr>
              <w:t>Je ne sais pas</w:t>
            </w:r>
          </w:p>
          <w:p w14:paraId="5DEDEE6E" w14:textId="77777777" w:rsidR="003D1FF2" w:rsidRPr="006E7A2A" w:rsidRDefault="003D1FF2" w:rsidP="003D1FF2">
            <w:pPr>
              <w:pStyle w:val="ListParagraph"/>
              <w:numPr>
                <w:ilvl w:val="0"/>
                <w:numId w:val="27"/>
              </w:numPr>
              <w:suppressAutoHyphens/>
              <w:autoSpaceDN w:val="0"/>
              <w:spacing w:after="0" w:line="240" w:lineRule="auto"/>
              <w:contextualSpacing w:val="0"/>
              <w:textAlignment w:val="baseline"/>
              <w:rPr>
                <w:rFonts w:cs="Calibri"/>
                <w:color w:val="000000"/>
                <w:lang w:val="fr-FR"/>
              </w:rPr>
            </w:pPr>
            <w:r w:rsidRPr="006E7A2A">
              <w:rPr>
                <w:color w:val="000000" w:themeColor="text1"/>
                <w:lang w:val="fr-FR"/>
              </w:rPr>
              <w:t>Refuse (</w:t>
            </w:r>
            <w:r w:rsidRPr="006E7A2A">
              <w:rPr>
                <w:i/>
                <w:iCs/>
                <w:color w:val="000000" w:themeColor="text1"/>
                <w:lang w:val="fr-FR"/>
              </w:rPr>
              <w:t>Ne pas lire</w:t>
            </w:r>
            <w:r w:rsidRPr="006E7A2A">
              <w:rPr>
                <w:color w:val="000000" w:themeColor="text1"/>
                <w:lang w:val="fr-FR"/>
              </w:rPr>
              <w:t>)</w:t>
            </w:r>
          </w:p>
        </w:tc>
      </w:tr>
      <w:tr w:rsidR="003D1FF2" w:rsidRPr="00BE5A38" w14:paraId="014BD4DF" w14:textId="77777777" w:rsidTr="003D1FF2">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tcPr>
          <w:p w14:paraId="4AE2FE8A" w14:textId="1A095F0F" w:rsidR="003D1FF2" w:rsidRPr="006E7A2A" w:rsidRDefault="003D1FF2" w:rsidP="003D1FF2">
            <w:pPr>
              <w:pStyle w:val="BodyText"/>
              <w:ind w:left="0"/>
              <w:rPr>
                <w:rFonts w:asciiTheme="minorHAnsi" w:hAnsiTheme="minorHAnsi"/>
                <w:caps/>
                <w:color w:val="000000" w:themeColor="text1"/>
                <w:sz w:val="21"/>
                <w:lang w:val="fr-FR"/>
              </w:rPr>
            </w:pPr>
            <w:r w:rsidRPr="006E7A2A">
              <w:rPr>
                <w:b/>
                <w:caps/>
                <w:lang w:val="fr-FR"/>
              </w:rPr>
              <w:t xml:space="preserve">L'implication de la communauté dans la </w:t>
            </w:r>
            <w:r w:rsidR="005F1FBC">
              <w:rPr>
                <w:b/>
                <w:caps/>
                <w:lang w:val="fr-FR"/>
              </w:rPr>
              <w:t>riposte</w:t>
            </w:r>
          </w:p>
        </w:tc>
      </w:tr>
      <w:tr w:rsidR="003D1FF2" w:rsidRPr="00BE5A38" w14:paraId="7C7F2851" w14:textId="77777777" w:rsidTr="003D1FF2">
        <w:trPr>
          <w:cantSplit/>
          <w:trHeight w:val="575"/>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5320F3B" w14:textId="77777777" w:rsidR="003D1FF2" w:rsidRPr="0021187F" w:rsidRDefault="003D1FF2" w:rsidP="003D1FF2">
            <w:pPr>
              <w:pStyle w:val="BodyText"/>
              <w:ind w:left="0"/>
              <w:rPr>
                <w:rFonts w:asciiTheme="minorHAnsi" w:hAnsiTheme="minorHAnsi"/>
                <w:color w:val="000000" w:themeColor="text1"/>
                <w:spacing w:val="-4"/>
                <w:sz w:val="21"/>
                <w:lang w:val="fr-FR"/>
              </w:rPr>
            </w:pPr>
            <w:r w:rsidRPr="0021187F">
              <w:rPr>
                <w:b/>
                <w:i/>
                <w:spacing w:val="-4"/>
                <w:lang w:val="fr-FR"/>
              </w:rPr>
              <w:t>Lisez le texte suivant au participant</w:t>
            </w:r>
            <w:r w:rsidRPr="0021187F">
              <w:rPr>
                <w:spacing w:val="-4"/>
                <w:lang w:val="fr-FR"/>
              </w:rPr>
              <w:t xml:space="preserve"> : Je suis également intéressé par les dirigeants de votre communauté et par les personnes qui, selon vous, devraient participer à mettre fin à l'épidémie de MVE.</w:t>
            </w:r>
          </w:p>
        </w:tc>
      </w:tr>
      <w:tr w:rsidR="003D1FF2" w:rsidRPr="00BE5A38" w14:paraId="0433CFA1"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353AA795" w14:textId="3B6A76AC" w:rsidR="003D1FF2" w:rsidRPr="0021187F" w:rsidRDefault="003D1FF2" w:rsidP="003D1FF2">
            <w:pPr>
              <w:pStyle w:val="ListParagraph"/>
              <w:numPr>
                <w:ilvl w:val="0"/>
                <w:numId w:val="68"/>
              </w:numPr>
              <w:spacing w:after="0" w:line="240" w:lineRule="auto"/>
              <w:ind w:left="400"/>
              <w:rPr>
                <w:color w:val="000000" w:themeColor="text1"/>
                <w:spacing w:val="-4"/>
                <w:lang w:val="fr-FR"/>
              </w:rPr>
            </w:pPr>
            <w:bookmarkStart w:id="6" w:name="_Hlk77365935"/>
            <w:r w:rsidRPr="000401CC">
              <w:rPr>
                <w:rFonts w:cs="Calibri"/>
                <w:color w:val="000000" w:themeColor="text1"/>
                <w:spacing w:val="-4"/>
                <w:lang w:val="fr-FR"/>
              </w:rPr>
              <w:t>Qui sont les leaders de confiance dans votre communauté que vous pourriez contacter pour obtenir des informations sur le MVE</w:t>
            </w:r>
            <w:bookmarkEnd w:id="6"/>
            <w:r w:rsidRPr="000401CC">
              <w:rPr>
                <w:rFonts w:cs="Calibri"/>
                <w:color w:val="000000" w:themeColor="text1"/>
                <w:spacing w:val="-4"/>
                <w:lang w:val="fr-FR"/>
              </w:rPr>
              <w:t xml:space="preser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613EB84" w14:textId="77777777" w:rsidR="003D1FF2" w:rsidRDefault="003D1FF2" w:rsidP="003D1FF2">
            <w:pPr>
              <w:pStyle w:val="ListParagraph"/>
              <w:numPr>
                <w:ilvl w:val="0"/>
                <w:numId w:val="28"/>
              </w:numPr>
              <w:spacing w:after="0" w:line="240" w:lineRule="auto"/>
              <w:ind w:left="360"/>
              <w:rPr>
                <w:color w:val="000000" w:themeColor="text1"/>
                <w:spacing w:val="-4"/>
                <w:lang w:val="fr-FR"/>
              </w:rPr>
            </w:pPr>
            <w:r w:rsidRPr="000401CC">
              <w:rPr>
                <w:color w:val="000000" w:themeColor="text1"/>
                <w:spacing w:val="-4"/>
                <w:lang w:val="fr-FR"/>
              </w:rPr>
              <w:t>Nom du leaders (</w:t>
            </w:r>
            <w:r w:rsidRPr="00471872">
              <w:rPr>
                <w:i/>
                <w:iCs/>
                <w:color w:val="000000" w:themeColor="text1"/>
                <w:spacing w:val="-4"/>
                <w:lang w:val="fr-FR"/>
              </w:rPr>
              <w:t>Texte libre</w:t>
            </w:r>
            <w:r w:rsidRPr="000401CC">
              <w:rPr>
                <w:color w:val="000000" w:themeColor="text1"/>
                <w:spacing w:val="-4"/>
                <w:lang w:val="fr-FR"/>
              </w:rPr>
              <w:t>) : _______</w:t>
            </w:r>
            <w:r>
              <w:rPr>
                <w:color w:val="000000" w:themeColor="text1"/>
                <w:spacing w:val="-4"/>
                <w:lang w:val="fr-FR"/>
              </w:rPr>
              <w:t>____________________</w:t>
            </w:r>
          </w:p>
          <w:p w14:paraId="7FFA3822" w14:textId="52605E71" w:rsidR="003D1FF2" w:rsidRPr="0023644F" w:rsidRDefault="003D1FF2" w:rsidP="003D1FF2">
            <w:pPr>
              <w:pStyle w:val="ListParagraph"/>
              <w:numPr>
                <w:ilvl w:val="0"/>
                <w:numId w:val="28"/>
              </w:numPr>
              <w:spacing w:after="0" w:line="240" w:lineRule="auto"/>
              <w:ind w:left="360"/>
              <w:rPr>
                <w:color w:val="000000" w:themeColor="text1"/>
                <w:spacing w:val="-4"/>
                <w:lang w:val="fr-FR"/>
              </w:rPr>
            </w:pPr>
            <w:r w:rsidRPr="0023644F">
              <w:rPr>
                <w:color w:val="000000" w:themeColor="text1"/>
                <w:spacing w:val="-4"/>
                <w:lang w:val="fr-FR"/>
              </w:rPr>
              <w:t xml:space="preserve">Je ne sais pas </w:t>
            </w:r>
            <w:r w:rsidRPr="007D2CB9">
              <w:rPr>
                <w:sz w:val="20"/>
                <w:szCs w:val="20"/>
                <w:lang w:val="fr-FR"/>
              </w:rPr>
              <w:sym w:font="Wingdings" w:char="F0E0"/>
            </w:r>
            <w:r w:rsidRPr="0023644F">
              <w:rPr>
                <w:i/>
                <w:iCs/>
                <w:color w:val="000000" w:themeColor="text1"/>
                <w:spacing w:val="-4"/>
                <w:lang w:val="fr-FR"/>
              </w:rPr>
              <w:t>passez à Q.38</w:t>
            </w:r>
          </w:p>
          <w:p w14:paraId="2A47166B" w14:textId="787FC172" w:rsidR="003D1FF2" w:rsidRPr="0023644F" w:rsidRDefault="003D1FF2" w:rsidP="003D1FF2">
            <w:pPr>
              <w:pStyle w:val="ListParagraph"/>
              <w:numPr>
                <w:ilvl w:val="0"/>
                <w:numId w:val="28"/>
              </w:numPr>
              <w:spacing w:after="0" w:line="240" w:lineRule="auto"/>
              <w:ind w:left="360"/>
              <w:rPr>
                <w:color w:val="000000" w:themeColor="text1"/>
                <w:spacing w:val="-4"/>
                <w:lang w:val="fr-FR"/>
              </w:rPr>
            </w:pPr>
            <w:r w:rsidRPr="0023644F">
              <w:rPr>
                <w:color w:val="000000" w:themeColor="text1"/>
                <w:spacing w:val="-4"/>
                <w:lang w:val="fr-FR"/>
              </w:rPr>
              <w:t>Refuse (</w:t>
            </w:r>
            <w:r w:rsidRPr="0023644F">
              <w:rPr>
                <w:i/>
                <w:iCs/>
                <w:color w:val="000000" w:themeColor="text1"/>
                <w:spacing w:val="-4"/>
                <w:lang w:val="fr-FR"/>
              </w:rPr>
              <w:t>Ne pas lire</w:t>
            </w:r>
            <w:r w:rsidRPr="0023644F">
              <w:rPr>
                <w:color w:val="000000" w:themeColor="text1"/>
                <w:spacing w:val="-4"/>
                <w:lang w:val="fr-FR"/>
              </w:rPr>
              <w:t>)</w:t>
            </w:r>
            <w:r w:rsidRPr="0023644F">
              <w:rPr>
                <w:rFonts w:eastAsia="Wingdings" w:cstheme="minorHAnsi"/>
                <w:color w:val="000000" w:themeColor="text1"/>
                <w:spacing w:val="-4"/>
                <w:lang w:val="fr-FR"/>
              </w:rPr>
              <w:t xml:space="preserve"> </w:t>
            </w:r>
            <w:r w:rsidRPr="000F08FB">
              <w:rPr>
                <w:rFonts w:eastAsia="Wingdings" w:cstheme="minorHAnsi"/>
                <w:lang w:val="fr-FR"/>
              </w:rPr>
              <w:sym w:font="Wingdings" w:char="F0E0"/>
            </w:r>
            <w:r w:rsidRPr="0023644F">
              <w:rPr>
                <w:rFonts w:eastAsia="Wingdings" w:cstheme="minorHAnsi"/>
                <w:color w:val="000000" w:themeColor="text1"/>
                <w:spacing w:val="-4"/>
                <w:lang w:val="fr-FR"/>
              </w:rPr>
              <w:t xml:space="preserve"> </w:t>
            </w:r>
            <w:r w:rsidRPr="0023644F">
              <w:rPr>
                <w:rFonts w:cstheme="minorHAnsi"/>
                <w:i/>
                <w:iCs/>
                <w:color w:val="000000" w:themeColor="text1"/>
                <w:spacing w:val="-4"/>
                <w:lang w:val="fr-FR"/>
              </w:rPr>
              <w:t>passez</w:t>
            </w:r>
            <w:r w:rsidRPr="0023644F">
              <w:rPr>
                <w:i/>
                <w:iCs/>
                <w:color w:val="000000" w:themeColor="text1"/>
                <w:spacing w:val="-4"/>
                <w:lang w:val="fr-FR"/>
              </w:rPr>
              <w:t xml:space="preserve"> à Q.38</w:t>
            </w:r>
          </w:p>
        </w:tc>
      </w:tr>
      <w:tr w:rsidR="003D1FF2" w:rsidRPr="00BE5A38" w14:paraId="5B93C3DE" w14:textId="77777777" w:rsidTr="00D96E15">
        <w:trPr>
          <w:cantSplit/>
          <w:trHeight w:val="1070"/>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2B11546" w14:textId="582D19D0" w:rsidR="003D1FF2" w:rsidRPr="00A561D4" w:rsidRDefault="003D1FF2" w:rsidP="003D1FF2">
            <w:pPr>
              <w:pStyle w:val="ListParagraph"/>
              <w:numPr>
                <w:ilvl w:val="0"/>
                <w:numId w:val="68"/>
              </w:numPr>
              <w:spacing w:after="0" w:line="240" w:lineRule="auto"/>
              <w:ind w:left="361" w:hanging="361"/>
              <w:rPr>
                <w:color w:val="000000" w:themeColor="text1"/>
                <w:spacing w:val="-6"/>
                <w:lang w:val="fr-FR"/>
              </w:rPr>
            </w:pPr>
            <w:bookmarkStart w:id="7" w:name="_Hlk77366784"/>
            <w:r w:rsidRPr="00A561D4">
              <w:rPr>
                <w:color w:val="000000" w:themeColor="text1"/>
                <w:spacing w:val="-6"/>
                <w:lang w:val="fr-FR"/>
              </w:rPr>
              <w:t>Seriez-vous disposé à partager leurs nom, numéro de téléphone et adresse physiqu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32D67284" w14:textId="5674DEF9" w:rsidR="003D1FF2" w:rsidRPr="002E311A" w:rsidRDefault="003D1FF2" w:rsidP="003D1FF2">
            <w:pPr>
              <w:pStyle w:val="ListParagraph"/>
              <w:numPr>
                <w:ilvl w:val="0"/>
                <w:numId w:val="42"/>
              </w:numPr>
              <w:suppressAutoHyphens/>
              <w:autoSpaceDN w:val="0"/>
              <w:spacing w:after="0" w:line="240" w:lineRule="auto"/>
              <w:textAlignment w:val="baseline"/>
              <w:rPr>
                <w:lang w:val="fr-FR"/>
              </w:rPr>
            </w:pPr>
            <w:r w:rsidRPr="00A561D4">
              <w:rPr>
                <w:lang w:val="fr-FR"/>
              </w:rPr>
              <w:t>Oui</w:t>
            </w:r>
            <w:r>
              <w:rPr>
                <w:lang w:val="fr-FR"/>
              </w:rPr>
              <w:t xml:space="preserve"> </w:t>
            </w:r>
            <w:r w:rsidRPr="002E311A">
              <w:rPr>
                <w:rFonts w:ascii="Wingdings" w:eastAsia="Wingdings" w:hAnsi="Wingdings" w:cs="Wingdings"/>
                <w:color w:val="000000" w:themeColor="text1"/>
                <w:spacing w:val="-4"/>
                <w:sz w:val="20"/>
                <w:szCs w:val="20"/>
                <w:lang w:val="fr-FR"/>
              </w:rPr>
              <w:t>à</w:t>
            </w:r>
            <w:r w:rsidRPr="002E311A">
              <w:rPr>
                <w:color w:val="000000" w:themeColor="text1"/>
                <w:spacing w:val="-4"/>
                <w:lang w:val="fr-FR"/>
              </w:rPr>
              <w:t xml:space="preserve"> </w:t>
            </w:r>
            <w:r w:rsidRPr="002E311A">
              <w:rPr>
                <w:i/>
                <w:iCs/>
                <w:color w:val="000000" w:themeColor="text1"/>
                <w:spacing w:val="-4"/>
                <w:lang w:val="fr-FR"/>
              </w:rPr>
              <w:t xml:space="preserve">Notez leurs nom, numéro de téléphone et adresse </w:t>
            </w:r>
            <w:proofErr w:type="gramStart"/>
            <w:r w:rsidRPr="002E311A">
              <w:rPr>
                <w:i/>
                <w:iCs/>
                <w:color w:val="000000" w:themeColor="text1"/>
                <w:spacing w:val="-4"/>
                <w:lang w:val="fr-FR"/>
              </w:rPr>
              <w:t>physique:</w:t>
            </w:r>
            <w:proofErr w:type="gramEnd"/>
            <w:r w:rsidRPr="002E311A">
              <w:rPr>
                <w:color w:val="000000" w:themeColor="text1"/>
                <w:spacing w:val="-4"/>
                <w:lang w:val="fr-FR"/>
              </w:rPr>
              <w:t xml:space="preserve"> ___________________________________________________________</w:t>
            </w:r>
          </w:p>
          <w:p w14:paraId="67F3F503" w14:textId="77777777" w:rsidR="003D1FF2" w:rsidRPr="00A561D4" w:rsidRDefault="003D1FF2" w:rsidP="003D1FF2">
            <w:pPr>
              <w:pStyle w:val="ListParagraph"/>
              <w:numPr>
                <w:ilvl w:val="0"/>
                <w:numId w:val="42"/>
              </w:numPr>
              <w:spacing w:after="0" w:line="240" w:lineRule="auto"/>
              <w:rPr>
                <w:color w:val="000000" w:themeColor="text1"/>
                <w:spacing w:val="-4"/>
                <w:lang w:val="fr-FR"/>
              </w:rPr>
            </w:pPr>
            <w:r w:rsidRPr="00A561D4">
              <w:rPr>
                <w:color w:val="000000" w:themeColor="text1"/>
                <w:spacing w:val="-4"/>
                <w:lang w:val="fr-FR"/>
              </w:rPr>
              <w:t>Non</w:t>
            </w:r>
          </w:p>
          <w:p w14:paraId="638AB6CD" w14:textId="554433E0" w:rsidR="003D1FF2" w:rsidRPr="006E7A2A" w:rsidRDefault="003D1FF2" w:rsidP="003D1FF2">
            <w:pPr>
              <w:pStyle w:val="ListParagraph"/>
              <w:numPr>
                <w:ilvl w:val="0"/>
                <w:numId w:val="42"/>
              </w:numPr>
              <w:spacing w:after="0" w:line="240" w:lineRule="auto"/>
              <w:rPr>
                <w:color w:val="000000" w:themeColor="text1"/>
                <w:spacing w:val="-4"/>
                <w:lang w:val="fr-FR"/>
              </w:rPr>
            </w:pPr>
            <w:r w:rsidRPr="00A561D4">
              <w:rPr>
                <w:color w:val="000000" w:themeColor="text1"/>
                <w:spacing w:val="-4"/>
                <w:lang w:val="fr-FR"/>
              </w:rPr>
              <w:t>Refus de partager (</w:t>
            </w:r>
            <w:r w:rsidRPr="00A561D4">
              <w:rPr>
                <w:i/>
                <w:iCs/>
                <w:color w:val="000000" w:themeColor="text1"/>
                <w:spacing w:val="-4"/>
                <w:lang w:val="fr-FR"/>
              </w:rPr>
              <w:t>Ne pas lire</w:t>
            </w:r>
            <w:r w:rsidRPr="00A561D4">
              <w:rPr>
                <w:color w:val="000000" w:themeColor="text1"/>
                <w:spacing w:val="-4"/>
                <w:lang w:val="fr-FR"/>
              </w:rPr>
              <w:t>)</w:t>
            </w:r>
          </w:p>
        </w:tc>
      </w:tr>
      <w:bookmarkEnd w:id="7"/>
      <w:tr w:rsidR="003D1FF2" w:rsidRPr="000401CC" w14:paraId="447543C4"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ECDFCFB" w14:textId="4A1FB40E" w:rsidR="003D1FF2" w:rsidRPr="0021187F" w:rsidRDefault="003D1FF2" w:rsidP="003D1FF2">
            <w:pPr>
              <w:pStyle w:val="ListParagraph"/>
              <w:numPr>
                <w:ilvl w:val="0"/>
                <w:numId w:val="68"/>
              </w:numPr>
              <w:spacing w:after="0" w:line="240" w:lineRule="auto"/>
              <w:ind w:left="361" w:hanging="361"/>
              <w:rPr>
                <w:color w:val="000000" w:themeColor="text1"/>
                <w:spacing w:val="-4"/>
                <w:lang w:val="fr-FR"/>
              </w:rPr>
            </w:pPr>
            <w:r w:rsidRPr="0021187F">
              <w:rPr>
                <w:color w:val="000000" w:themeColor="text1"/>
                <w:spacing w:val="-4"/>
                <w:lang w:val="fr-FR"/>
              </w:rPr>
              <w:t xml:space="preserve">Y a-t-il d'autres personnes dans votre communauté qui, selon vous, devraient être impliquées dans la </w:t>
            </w:r>
            <w:proofErr w:type="gramStart"/>
            <w:r w:rsidR="005F1FBC">
              <w:rPr>
                <w:color w:val="000000" w:themeColor="text1"/>
                <w:spacing w:val="-4"/>
                <w:lang w:val="fr-FR"/>
              </w:rPr>
              <w:t>riposte</w:t>
            </w:r>
            <w:r w:rsidRPr="0021187F">
              <w:rPr>
                <w:color w:val="000000" w:themeColor="text1"/>
                <w:spacing w:val="-4"/>
                <w:lang w:val="fr-FR"/>
              </w:rPr>
              <w:t>?</w:t>
            </w:r>
            <w:proofErr w:type="gramEnd"/>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4F6F0126" w14:textId="7B810877" w:rsidR="003D1FF2" w:rsidRPr="00A561D4" w:rsidRDefault="003D1FF2" w:rsidP="003D1FF2">
            <w:pPr>
              <w:pStyle w:val="ListParagraph"/>
              <w:numPr>
                <w:ilvl w:val="0"/>
                <w:numId w:val="53"/>
              </w:numPr>
              <w:spacing w:after="0" w:line="240" w:lineRule="auto"/>
              <w:rPr>
                <w:color w:val="000000" w:themeColor="text1"/>
                <w:spacing w:val="-4"/>
                <w:lang w:val="fr-FR"/>
              </w:rPr>
            </w:pPr>
            <w:r w:rsidRPr="00A561D4">
              <w:rPr>
                <w:color w:val="000000" w:themeColor="text1"/>
                <w:spacing w:val="-4"/>
                <w:lang w:val="fr-FR"/>
              </w:rPr>
              <w:t xml:space="preserve">Oui </w:t>
            </w:r>
          </w:p>
          <w:p w14:paraId="708BF215" w14:textId="77777777" w:rsidR="003D1FF2" w:rsidRPr="00A561D4" w:rsidRDefault="003D1FF2" w:rsidP="003D1FF2">
            <w:pPr>
              <w:pStyle w:val="ListParagraph"/>
              <w:numPr>
                <w:ilvl w:val="0"/>
                <w:numId w:val="53"/>
              </w:numPr>
              <w:spacing w:after="0" w:line="240" w:lineRule="auto"/>
              <w:rPr>
                <w:color w:val="000000" w:themeColor="text1"/>
                <w:spacing w:val="-4"/>
                <w:lang w:val="fr-FR"/>
              </w:rPr>
            </w:pPr>
            <w:r w:rsidRPr="00A561D4">
              <w:rPr>
                <w:color w:val="000000" w:themeColor="text1"/>
                <w:spacing w:val="-4"/>
                <w:lang w:val="fr-FR"/>
              </w:rPr>
              <w:t>Non</w:t>
            </w:r>
            <w:r w:rsidRPr="00A561D4">
              <w:rPr>
                <w:rFonts w:ascii="Wingdings" w:eastAsia="Wingdings" w:hAnsi="Wingdings" w:cs="Wingdings"/>
                <w:color w:val="000000" w:themeColor="text1"/>
                <w:spacing w:val="-4"/>
                <w:lang w:val="fr-FR"/>
              </w:rPr>
              <w:t>à</w:t>
            </w:r>
            <w:r w:rsidRPr="00A561D4">
              <w:rPr>
                <w:color w:val="000000" w:themeColor="text1"/>
                <w:spacing w:val="-4"/>
                <w:lang w:val="fr-FR"/>
              </w:rPr>
              <w:t xml:space="preserve"> </w:t>
            </w:r>
            <w:r w:rsidRPr="00A561D4">
              <w:rPr>
                <w:i/>
                <w:iCs/>
                <w:color w:val="000000" w:themeColor="text1"/>
                <w:spacing w:val="-4"/>
                <w:lang w:val="fr-FR"/>
              </w:rPr>
              <w:t>passez à la Q.40</w:t>
            </w:r>
          </w:p>
          <w:p w14:paraId="43D30351" w14:textId="77777777" w:rsidR="003D1FF2" w:rsidRPr="00A561D4" w:rsidRDefault="003D1FF2" w:rsidP="003D1FF2">
            <w:pPr>
              <w:pStyle w:val="ListParagraph"/>
              <w:numPr>
                <w:ilvl w:val="0"/>
                <w:numId w:val="53"/>
              </w:numPr>
              <w:spacing w:after="0" w:line="240" w:lineRule="auto"/>
              <w:rPr>
                <w:color w:val="000000" w:themeColor="text1"/>
                <w:spacing w:val="-4"/>
                <w:lang w:val="fr-FR"/>
              </w:rPr>
            </w:pPr>
            <w:r w:rsidRPr="00A561D4">
              <w:rPr>
                <w:color w:val="000000" w:themeColor="text1"/>
                <w:spacing w:val="-4"/>
                <w:lang w:val="fr-FR"/>
              </w:rPr>
              <w:t>Je ne sais pas</w:t>
            </w:r>
            <w:r w:rsidRPr="00A561D4">
              <w:rPr>
                <w:rFonts w:ascii="Wingdings" w:eastAsia="Wingdings" w:hAnsi="Wingdings" w:cs="Wingdings"/>
                <w:color w:val="000000" w:themeColor="text1"/>
                <w:spacing w:val="-4"/>
                <w:lang w:val="fr-FR"/>
              </w:rPr>
              <w:t>à</w:t>
            </w:r>
            <w:r w:rsidRPr="00A561D4">
              <w:rPr>
                <w:color w:val="000000" w:themeColor="text1"/>
                <w:spacing w:val="-4"/>
                <w:lang w:val="fr-FR"/>
              </w:rPr>
              <w:t xml:space="preserve"> </w:t>
            </w:r>
            <w:r w:rsidRPr="00A561D4">
              <w:rPr>
                <w:i/>
                <w:iCs/>
                <w:color w:val="000000" w:themeColor="text1"/>
                <w:spacing w:val="-4"/>
                <w:lang w:val="fr-FR"/>
              </w:rPr>
              <w:t>passez à la Q.40</w:t>
            </w:r>
          </w:p>
          <w:p w14:paraId="7536700B" w14:textId="0681A3C0" w:rsidR="003D1FF2" w:rsidRPr="00A561D4" w:rsidRDefault="003D1FF2" w:rsidP="003D1FF2">
            <w:pPr>
              <w:pStyle w:val="ListParagraph"/>
              <w:numPr>
                <w:ilvl w:val="0"/>
                <w:numId w:val="53"/>
              </w:numPr>
              <w:spacing w:after="0" w:line="240" w:lineRule="auto"/>
              <w:rPr>
                <w:color w:val="000000" w:themeColor="text1"/>
                <w:spacing w:val="-4"/>
                <w:lang w:val="fr-FR"/>
              </w:rPr>
            </w:pPr>
            <w:r w:rsidRPr="00A561D4">
              <w:rPr>
                <w:color w:val="000000" w:themeColor="text1"/>
                <w:spacing w:val="-4"/>
                <w:lang w:val="fr-FR"/>
              </w:rPr>
              <w:t xml:space="preserve">Refuse </w:t>
            </w:r>
            <w:r w:rsidRPr="00A561D4">
              <w:rPr>
                <w:i/>
                <w:iCs/>
                <w:color w:val="000000" w:themeColor="text1"/>
                <w:spacing w:val="-4"/>
                <w:lang w:val="fr-FR"/>
              </w:rPr>
              <w:t>(Ne pas lire)</w:t>
            </w:r>
          </w:p>
        </w:tc>
      </w:tr>
      <w:tr w:rsidR="003D1FF2" w:rsidRPr="00BE5A38" w14:paraId="20468023"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1B59416" w14:textId="77777777" w:rsidR="003D1FF2" w:rsidRPr="000401CC" w:rsidRDefault="003D1FF2" w:rsidP="003D1FF2">
            <w:pPr>
              <w:pStyle w:val="ListParagraph"/>
              <w:numPr>
                <w:ilvl w:val="0"/>
                <w:numId w:val="68"/>
              </w:numPr>
              <w:spacing w:after="0" w:line="240" w:lineRule="auto"/>
              <w:ind w:left="361" w:hanging="361"/>
              <w:rPr>
                <w:color w:val="000000" w:themeColor="text1"/>
                <w:spacing w:val="-4"/>
                <w:lang w:val="fr-FR"/>
              </w:rPr>
            </w:pPr>
            <w:r w:rsidRPr="000401CC">
              <w:rPr>
                <w:color w:val="000000" w:themeColor="text1"/>
                <w:spacing w:val="-4"/>
                <w:lang w:val="fr-FR"/>
              </w:rPr>
              <w:t>Seriez</w:t>
            </w:r>
            <w:r w:rsidRPr="000401CC">
              <w:rPr>
                <w:rFonts w:cs="Calibri"/>
                <w:color w:val="000000" w:themeColor="text1"/>
                <w:spacing w:val="-4"/>
                <w:lang w:val="fr-FR"/>
              </w:rPr>
              <w:t xml:space="preserve">-vous prêt à partager leur nom, leur numéro de téléphone et adresse physique ?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6D2B6AEE" w14:textId="77777777" w:rsidR="003D1FF2" w:rsidRDefault="003D1FF2" w:rsidP="003D1FF2">
            <w:pPr>
              <w:pStyle w:val="ListParagraph"/>
              <w:numPr>
                <w:ilvl w:val="0"/>
                <w:numId w:val="57"/>
              </w:numPr>
              <w:spacing w:after="0" w:line="240" w:lineRule="auto"/>
              <w:rPr>
                <w:color w:val="000000" w:themeColor="text1"/>
                <w:spacing w:val="-4"/>
                <w:lang w:val="fr-FR"/>
              </w:rPr>
            </w:pPr>
            <w:r w:rsidRPr="00A561D4">
              <w:rPr>
                <w:color w:val="000000" w:themeColor="text1"/>
                <w:spacing w:val="-4"/>
                <w:lang w:val="fr-FR"/>
              </w:rPr>
              <w:t>Oui</w:t>
            </w:r>
            <w:r w:rsidRPr="00A561D4">
              <w:rPr>
                <w:rFonts w:ascii="Wingdings" w:eastAsia="Wingdings" w:hAnsi="Wingdings" w:cs="Wingdings"/>
                <w:color w:val="000000" w:themeColor="text1"/>
                <w:spacing w:val="-4"/>
                <w:lang w:val="fr-FR"/>
              </w:rPr>
              <w:t>à</w:t>
            </w:r>
            <w:r w:rsidRPr="00A561D4">
              <w:rPr>
                <w:color w:val="000000" w:themeColor="text1"/>
                <w:spacing w:val="-4"/>
                <w:lang w:val="fr-FR"/>
              </w:rPr>
              <w:t xml:space="preserve"> </w:t>
            </w:r>
            <w:r w:rsidRPr="00A561D4">
              <w:rPr>
                <w:i/>
                <w:iCs/>
                <w:color w:val="000000" w:themeColor="text1"/>
                <w:spacing w:val="-4"/>
                <w:lang w:val="fr-FR"/>
              </w:rPr>
              <w:t xml:space="preserve">Notez leurs noms, numéro de téléphone et adresse </w:t>
            </w:r>
            <w:proofErr w:type="gramStart"/>
            <w:r w:rsidRPr="00A561D4">
              <w:rPr>
                <w:i/>
                <w:iCs/>
                <w:color w:val="000000" w:themeColor="text1"/>
                <w:spacing w:val="-4"/>
                <w:lang w:val="fr-FR"/>
              </w:rPr>
              <w:t>physique:</w:t>
            </w:r>
            <w:proofErr w:type="gramEnd"/>
            <w:r w:rsidRPr="00A561D4">
              <w:rPr>
                <w:color w:val="000000" w:themeColor="text1"/>
                <w:spacing w:val="-4"/>
                <w:lang w:val="fr-FR"/>
              </w:rPr>
              <w:t xml:space="preserve"> _______________________________________________________</w:t>
            </w:r>
          </w:p>
          <w:p w14:paraId="5874D4E1" w14:textId="53E75818" w:rsidR="003D1FF2" w:rsidRPr="002E311A" w:rsidRDefault="003D1FF2" w:rsidP="003D1FF2">
            <w:pPr>
              <w:pStyle w:val="ListParagraph"/>
              <w:numPr>
                <w:ilvl w:val="0"/>
                <w:numId w:val="57"/>
              </w:numPr>
              <w:spacing w:after="0" w:line="240" w:lineRule="auto"/>
              <w:rPr>
                <w:color w:val="000000" w:themeColor="text1"/>
                <w:spacing w:val="-4"/>
                <w:lang w:val="fr-FR"/>
              </w:rPr>
            </w:pPr>
            <w:r w:rsidRPr="002E311A">
              <w:rPr>
                <w:color w:val="000000" w:themeColor="text1"/>
                <w:spacing w:val="-4"/>
                <w:lang w:val="fr-FR"/>
              </w:rPr>
              <w:t>Non</w:t>
            </w:r>
          </w:p>
          <w:p w14:paraId="6750C29A" w14:textId="20863A3C" w:rsidR="003D1FF2" w:rsidRPr="003276EA" w:rsidRDefault="003D1FF2" w:rsidP="003D1FF2">
            <w:pPr>
              <w:pStyle w:val="ListParagraph"/>
              <w:numPr>
                <w:ilvl w:val="0"/>
                <w:numId w:val="57"/>
              </w:numPr>
              <w:spacing w:after="0" w:line="240" w:lineRule="auto"/>
              <w:rPr>
                <w:color w:val="000000" w:themeColor="text1"/>
                <w:spacing w:val="-4"/>
                <w:lang w:val="fr-FR"/>
              </w:rPr>
            </w:pPr>
            <w:r w:rsidRPr="003276EA">
              <w:rPr>
                <w:color w:val="000000" w:themeColor="text1"/>
                <w:spacing w:val="-4"/>
                <w:lang w:val="fr-FR"/>
              </w:rPr>
              <w:t>Refus de partager (</w:t>
            </w:r>
            <w:r w:rsidRPr="003276EA">
              <w:rPr>
                <w:i/>
                <w:iCs/>
                <w:color w:val="000000" w:themeColor="text1"/>
                <w:spacing w:val="-4"/>
                <w:lang w:val="fr-FR"/>
              </w:rPr>
              <w:t>Ne pas lire</w:t>
            </w:r>
            <w:r w:rsidRPr="003276EA">
              <w:rPr>
                <w:color w:val="000000" w:themeColor="text1"/>
                <w:spacing w:val="-4"/>
                <w:lang w:val="fr-FR"/>
              </w:rPr>
              <w:t>)</w:t>
            </w:r>
          </w:p>
        </w:tc>
      </w:tr>
      <w:tr w:rsidR="003D1FF2" w:rsidRPr="00BE5A38" w14:paraId="0316DD29" w14:textId="77777777" w:rsidTr="003D1FF2">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4BAE91A9" w14:textId="67EE7567" w:rsidR="003D1FF2" w:rsidRPr="0021187F" w:rsidRDefault="003D1FF2" w:rsidP="003D1FF2">
            <w:pPr>
              <w:spacing w:after="0" w:line="240" w:lineRule="auto"/>
              <w:rPr>
                <w:color w:val="000000" w:themeColor="text1"/>
                <w:spacing w:val="-4"/>
                <w:lang w:val="fr-FR"/>
              </w:rPr>
            </w:pPr>
            <w:r w:rsidRPr="003E5C82">
              <w:rPr>
                <w:b/>
                <w:caps/>
                <w:spacing w:val="-4"/>
                <w:lang w:val="fr-FR"/>
              </w:rPr>
              <w:t>Perceptions de la r</w:t>
            </w:r>
            <w:r w:rsidR="00DB6D2B">
              <w:rPr>
                <w:b/>
                <w:caps/>
                <w:spacing w:val="-4"/>
                <w:lang w:val="fr-FR"/>
              </w:rPr>
              <w:t>iposte</w:t>
            </w:r>
            <w:r w:rsidRPr="0021187F">
              <w:rPr>
                <w:spacing w:val="-4"/>
                <w:lang w:val="fr-FR"/>
              </w:rPr>
              <w:t xml:space="preserve"> </w:t>
            </w:r>
            <w:r w:rsidRPr="00220005">
              <w:rPr>
                <w:i/>
                <w:iCs/>
                <w:spacing w:val="-4"/>
                <w:lang w:val="fr-FR"/>
              </w:rPr>
              <w:t xml:space="preserve">[N'incluez cette section que si des activités de </w:t>
            </w:r>
            <w:r w:rsidR="005F1FBC">
              <w:rPr>
                <w:i/>
                <w:iCs/>
                <w:spacing w:val="-4"/>
                <w:lang w:val="fr-FR"/>
              </w:rPr>
              <w:t>riposte</w:t>
            </w:r>
            <w:r w:rsidRPr="00220005">
              <w:rPr>
                <w:i/>
                <w:iCs/>
                <w:spacing w:val="-4"/>
                <w:lang w:val="fr-FR"/>
              </w:rPr>
              <w:t xml:space="preserve"> à </w:t>
            </w:r>
            <w:r>
              <w:rPr>
                <w:i/>
                <w:iCs/>
                <w:spacing w:val="-4"/>
                <w:lang w:val="fr-FR"/>
              </w:rPr>
              <w:t>l</w:t>
            </w:r>
            <w:r w:rsidRPr="00220005">
              <w:rPr>
                <w:i/>
                <w:iCs/>
                <w:spacing w:val="-4"/>
                <w:lang w:val="fr-FR"/>
              </w:rPr>
              <w:t>a MVE sont en cours et que vous souhaitez comprendre les perceptions de la communauté. Les perceptions de la r</w:t>
            </w:r>
            <w:r w:rsidR="00DB6D2B">
              <w:rPr>
                <w:i/>
                <w:iCs/>
                <w:spacing w:val="-4"/>
                <w:lang w:val="fr-FR"/>
              </w:rPr>
              <w:t>iposte</w:t>
            </w:r>
            <w:r w:rsidRPr="00220005">
              <w:rPr>
                <w:i/>
                <w:iCs/>
                <w:spacing w:val="-4"/>
                <w:lang w:val="fr-FR"/>
              </w:rPr>
              <w:t xml:space="preserve"> sont couvertes plus en détail dans l'enquête 2].</w:t>
            </w:r>
          </w:p>
        </w:tc>
      </w:tr>
      <w:tr w:rsidR="003D1FF2" w:rsidRPr="00BE5A38" w14:paraId="6D6253B8" w14:textId="77777777" w:rsidTr="003D1FF2">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1F2F1C6D" w14:textId="67E17DBD" w:rsidR="003D1FF2" w:rsidRPr="00C42601" w:rsidRDefault="003D1FF2" w:rsidP="003D1FF2">
            <w:pPr>
              <w:spacing w:after="0" w:line="240" w:lineRule="auto"/>
              <w:rPr>
                <w:lang w:val="fr-FR"/>
              </w:rPr>
            </w:pPr>
            <w:bookmarkStart w:id="8" w:name="_Hlk77368184"/>
            <w:r w:rsidRPr="0021187F">
              <w:rPr>
                <w:b/>
                <w:i/>
                <w:spacing w:val="-4"/>
                <w:lang w:val="fr-FR"/>
              </w:rPr>
              <w:t xml:space="preserve">Lisez le texte suivant au participant </w:t>
            </w:r>
            <w:r w:rsidRPr="0021187F">
              <w:rPr>
                <w:spacing w:val="-4"/>
                <w:lang w:val="fr-FR"/>
              </w:rPr>
              <w:t xml:space="preserve">: </w:t>
            </w:r>
            <w:r w:rsidRPr="00411C00">
              <w:rPr>
                <w:lang w:val="fr-FR"/>
              </w:rPr>
              <w:t>Il existe déjà de nombreuses organisations et personnes qui travaillent pour mettre fin à l'épidémie de MVE. Celles-ci sont appelées "équipes de riposte" et vous les avez peut-être rencontrées dans votre communauté. Ces équipes de riposte mènent un certain nombre d'activités, notamment la recherche des contacts non vus, le suivi des contacts, la vaccination, la prise en charge médicale, le traitement spécifique, la prise en charge psychosociale, les alertes, la CREC, l’EDS, la PCI, le contrôle aux points d’entrée (CPE).</w:t>
            </w:r>
            <w:bookmarkEnd w:id="8"/>
          </w:p>
        </w:tc>
      </w:tr>
      <w:tr w:rsidR="003D1FF2" w:rsidRPr="000401CC" w14:paraId="63BFE17D"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7032ADAE" w14:textId="77777777" w:rsidR="003D1FF2" w:rsidRPr="00373C0B" w:rsidRDefault="003D1FF2" w:rsidP="003D1FF2">
            <w:pPr>
              <w:pStyle w:val="ListParagraph"/>
              <w:numPr>
                <w:ilvl w:val="0"/>
                <w:numId w:val="69"/>
              </w:numPr>
              <w:spacing w:after="0" w:line="240" w:lineRule="auto"/>
              <w:rPr>
                <w:color w:val="000000" w:themeColor="text1"/>
                <w:spacing w:val="-4"/>
                <w:lang w:val="fr-FR"/>
              </w:rPr>
            </w:pPr>
            <w:r w:rsidRPr="00373C0B">
              <w:rPr>
                <w:color w:val="000000" w:themeColor="text1"/>
                <w:spacing w:val="-4"/>
                <w:lang w:val="fr-FR"/>
              </w:rPr>
              <w:t xml:space="preserve">Avez-vous vu quelqu'un de l’équipe de riposte dans votre communauté pendant l’épidémie actuelle ?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633DE585" w14:textId="77777777" w:rsidR="003D1FF2" w:rsidRPr="0021187F" w:rsidRDefault="003D1FF2" w:rsidP="003D1FF2">
            <w:pPr>
              <w:pStyle w:val="ListParagraph"/>
              <w:numPr>
                <w:ilvl w:val="0"/>
                <w:numId w:val="29"/>
              </w:numPr>
              <w:spacing w:after="0" w:line="240" w:lineRule="auto"/>
              <w:rPr>
                <w:color w:val="000000" w:themeColor="text1"/>
                <w:spacing w:val="-4"/>
                <w:lang w:val="fr-FR"/>
              </w:rPr>
            </w:pPr>
            <w:r w:rsidRPr="0021187F">
              <w:rPr>
                <w:color w:val="000000" w:themeColor="text1"/>
                <w:spacing w:val="-4"/>
                <w:lang w:val="fr-FR"/>
              </w:rPr>
              <w:t>Oui</w:t>
            </w:r>
          </w:p>
          <w:p w14:paraId="589AFC27" w14:textId="77777777" w:rsidR="003D1FF2" w:rsidRPr="0021187F" w:rsidRDefault="003D1FF2" w:rsidP="003D1FF2">
            <w:pPr>
              <w:pStyle w:val="ListParagraph"/>
              <w:numPr>
                <w:ilvl w:val="0"/>
                <w:numId w:val="29"/>
              </w:numPr>
              <w:spacing w:after="0" w:line="240" w:lineRule="auto"/>
              <w:rPr>
                <w:color w:val="000000" w:themeColor="text1"/>
                <w:spacing w:val="-4"/>
                <w:lang w:val="fr-FR"/>
              </w:rPr>
            </w:pPr>
            <w:r w:rsidRPr="0021187F">
              <w:rPr>
                <w:color w:val="000000" w:themeColor="text1"/>
                <w:spacing w:val="-4"/>
                <w:lang w:val="fr-FR"/>
              </w:rPr>
              <w:t xml:space="preserve">Non </w:t>
            </w:r>
          </w:p>
          <w:p w14:paraId="4CC84008" w14:textId="77777777" w:rsidR="003D1FF2" w:rsidRDefault="003D1FF2" w:rsidP="003D1FF2">
            <w:pPr>
              <w:pStyle w:val="ListParagraph"/>
              <w:numPr>
                <w:ilvl w:val="0"/>
                <w:numId w:val="29"/>
              </w:numPr>
              <w:spacing w:after="0" w:line="240" w:lineRule="auto"/>
              <w:rPr>
                <w:color w:val="000000" w:themeColor="text1"/>
                <w:spacing w:val="-4"/>
                <w:lang w:val="fr-FR"/>
              </w:rPr>
            </w:pPr>
            <w:r w:rsidRPr="0021187F">
              <w:rPr>
                <w:color w:val="000000" w:themeColor="text1"/>
                <w:spacing w:val="-4"/>
                <w:lang w:val="fr-FR"/>
              </w:rPr>
              <w:t>Je ne sais pas</w:t>
            </w:r>
          </w:p>
          <w:p w14:paraId="394D40E8" w14:textId="77777777" w:rsidR="003D1FF2" w:rsidRPr="00D16E29" w:rsidRDefault="003D1FF2" w:rsidP="003D1FF2">
            <w:pPr>
              <w:pStyle w:val="ListParagraph"/>
              <w:numPr>
                <w:ilvl w:val="0"/>
                <w:numId w:val="29"/>
              </w:numPr>
              <w:spacing w:after="0" w:line="240" w:lineRule="auto"/>
              <w:rPr>
                <w:color w:val="000000" w:themeColor="text1"/>
                <w:spacing w:val="-4"/>
                <w:lang w:val="fr-FR"/>
              </w:rPr>
            </w:pPr>
            <w:r w:rsidRPr="00D16E29">
              <w:rPr>
                <w:color w:val="000000" w:themeColor="text1"/>
                <w:spacing w:val="-4"/>
                <w:lang w:val="fr-FR"/>
              </w:rPr>
              <w:t xml:space="preserve">Refuse </w:t>
            </w:r>
            <w:r w:rsidRPr="00D16E29">
              <w:rPr>
                <w:i/>
                <w:iCs/>
                <w:color w:val="000000" w:themeColor="text1"/>
                <w:spacing w:val="-4"/>
                <w:lang w:val="fr-FR"/>
              </w:rPr>
              <w:t>(Ne pas lire)</w:t>
            </w:r>
          </w:p>
        </w:tc>
      </w:tr>
      <w:tr w:rsidR="003D1FF2" w:rsidRPr="00BE5A38" w14:paraId="188DEABE" w14:textId="77777777" w:rsidTr="00D96E15">
        <w:trPr>
          <w:cantSplit/>
          <w:trHeight w:val="2780"/>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533A771D" w14:textId="77777777" w:rsidR="003D1FF2" w:rsidRPr="00373C0B" w:rsidRDefault="003D1FF2" w:rsidP="003D1FF2">
            <w:pPr>
              <w:pStyle w:val="ListParagraph"/>
              <w:numPr>
                <w:ilvl w:val="0"/>
                <w:numId w:val="69"/>
              </w:numPr>
              <w:spacing w:after="0" w:line="240" w:lineRule="auto"/>
              <w:rPr>
                <w:color w:val="000000" w:themeColor="text1"/>
                <w:spacing w:val="-6"/>
                <w:lang w:val="fr-FR"/>
              </w:rPr>
            </w:pPr>
            <w:r w:rsidRPr="00373C0B">
              <w:rPr>
                <w:color w:val="000000" w:themeColor="text1"/>
                <w:spacing w:val="-4"/>
                <w:lang w:val="fr-FR"/>
              </w:rPr>
              <w:t>Êtes</w:t>
            </w:r>
            <w:r w:rsidRPr="00373C0B">
              <w:rPr>
                <w:color w:val="000000" w:themeColor="text1"/>
                <w:spacing w:val="-6"/>
                <w:lang w:val="fr-FR"/>
              </w:rPr>
              <w:t>-vous satisfait de la manière dont les équipes de riposte travaillent avec les membres de la communauté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15" w:type="dxa"/>
              <w:bottom w:w="0" w:type="dxa"/>
              <w:right w:w="115" w:type="dxa"/>
            </w:tcMar>
          </w:tcPr>
          <w:p w14:paraId="04F8734C" w14:textId="77777777" w:rsidR="003D1FF2" w:rsidRPr="0016336A" w:rsidRDefault="003D1FF2" w:rsidP="003D1FF2">
            <w:pPr>
              <w:spacing w:after="0" w:line="240" w:lineRule="auto"/>
              <w:rPr>
                <w:color w:val="000000" w:themeColor="text1"/>
                <w:spacing w:val="-4"/>
                <w:u w:val="single"/>
                <w:lang w:val="fr-FR"/>
              </w:rPr>
            </w:pPr>
            <w:r w:rsidRPr="0016336A">
              <w:rPr>
                <w:color w:val="000000" w:themeColor="text1"/>
                <w:spacing w:val="-4"/>
                <w:u w:val="single"/>
                <w:lang w:val="fr-FR"/>
              </w:rPr>
              <w:t>Au début de l’épidémie</w:t>
            </w:r>
          </w:p>
          <w:p w14:paraId="4A6BE354" w14:textId="3EA4F29C" w:rsidR="003D1FF2" w:rsidRPr="001F2840" w:rsidRDefault="003D1FF2" w:rsidP="003D1FF2">
            <w:pPr>
              <w:pStyle w:val="ListParagraph"/>
              <w:numPr>
                <w:ilvl w:val="0"/>
                <w:numId w:val="30"/>
              </w:numPr>
              <w:spacing w:after="0" w:line="240" w:lineRule="auto"/>
              <w:rPr>
                <w:color w:val="000000" w:themeColor="text1"/>
                <w:spacing w:val="-4"/>
                <w:lang w:val="fr-FR"/>
              </w:rPr>
            </w:pPr>
            <w:r w:rsidRPr="0021187F">
              <w:rPr>
                <w:color w:val="000000" w:themeColor="text1"/>
                <w:spacing w:val="-4"/>
                <w:lang w:val="fr-FR"/>
              </w:rPr>
              <w:t>Oui</w:t>
            </w:r>
          </w:p>
          <w:p w14:paraId="27FCFA9D" w14:textId="77777777" w:rsidR="003D1FF2" w:rsidRPr="001F2840" w:rsidRDefault="003D1FF2" w:rsidP="003D1FF2">
            <w:pPr>
              <w:pStyle w:val="ListParagraph"/>
              <w:numPr>
                <w:ilvl w:val="0"/>
                <w:numId w:val="30"/>
              </w:numPr>
              <w:spacing w:after="0" w:line="240" w:lineRule="auto"/>
              <w:rPr>
                <w:color w:val="000000" w:themeColor="text1"/>
                <w:spacing w:val="-4"/>
                <w:lang w:val="fr-FR"/>
              </w:rPr>
            </w:pPr>
            <w:r w:rsidRPr="001F2840">
              <w:rPr>
                <w:color w:val="000000" w:themeColor="text1"/>
                <w:spacing w:val="-4"/>
                <w:lang w:val="fr-FR"/>
              </w:rPr>
              <w:t>Non</w:t>
            </w:r>
            <w:r w:rsidRPr="000401CC">
              <w:rPr>
                <w:rFonts w:ascii="Wingdings" w:eastAsia="Wingdings" w:hAnsi="Wingdings" w:cs="Wingdings"/>
                <w:color w:val="000000" w:themeColor="text1"/>
                <w:spacing w:val="-4"/>
                <w:sz w:val="20"/>
                <w:szCs w:val="20"/>
                <w:lang w:val="fr-FR"/>
              </w:rPr>
              <w:t>à</w:t>
            </w:r>
            <w:r w:rsidRPr="000401CC">
              <w:rPr>
                <w:color w:val="000000" w:themeColor="text1"/>
                <w:spacing w:val="-4"/>
                <w:lang w:val="fr-FR"/>
              </w:rPr>
              <w:t xml:space="preserve"> </w:t>
            </w:r>
            <w:r w:rsidRPr="00575E15">
              <w:rPr>
                <w:i/>
                <w:iCs/>
                <w:color w:val="000000" w:themeColor="text1"/>
                <w:spacing w:val="-4"/>
                <w:lang w:val="fr-FR"/>
              </w:rPr>
              <w:t xml:space="preserve">passez </w:t>
            </w:r>
            <w:r w:rsidRPr="00575E15">
              <w:rPr>
                <w:rFonts w:cs="Calibri"/>
                <w:i/>
                <w:iCs/>
                <w:color w:val="000000" w:themeColor="text1"/>
                <w:spacing w:val="-4"/>
                <w:lang w:val="fr-FR"/>
              </w:rPr>
              <w:t>à</w:t>
            </w:r>
            <w:r w:rsidRPr="00575E15">
              <w:rPr>
                <w:i/>
                <w:iCs/>
                <w:color w:val="000000" w:themeColor="text1"/>
                <w:spacing w:val="-4"/>
                <w:lang w:val="fr-FR"/>
              </w:rPr>
              <w:t xml:space="preserve"> la Q.4</w:t>
            </w:r>
            <w:r>
              <w:rPr>
                <w:i/>
                <w:iCs/>
                <w:color w:val="000000" w:themeColor="text1"/>
                <w:spacing w:val="-4"/>
                <w:lang w:val="fr-FR"/>
              </w:rPr>
              <w:t>2b</w:t>
            </w:r>
          </w:p>
          <w:p w14:paraId="2F271E7F" w14:textId="77777777" w:rsidR="003D1FF2" w:rsidRDefault="003D1FF2" w:rsidP="003D1FF2">
            <w:pPr>
              <w:pStyle w:val="ListParagraph"/>
              <w:numPr>
                <w:ilvl w:val="0"/>
                <w:numId w:val="30"/>
              </w:numPr>
              <w:spacing w:after="0" w:line="240" w:lineRule="auto"/>
              <w:rPr>
                <w:color w:val="000000" w:themeColor="text1"/>
                <w:spacing w:val="-4"/>
                <w:lang w:val="fr-FR"/>
              </w:rPr>
            </w:pPr>
            <w:r w:rsidRPr="001F2840">
              <w:rPr>
                <w:color w:val="000000" w:themeColor="text1"/>
                <w:spacing w:val="-4"/>
                <w:lang w:val="fr-FR"/>
              </w:rPr>
              <w:t>Je ne sais pas</w:t>
            </w:r>
            <w:r w:rsidRPr="000401CC">
              <w:rPr>
                <w:rFonts w:ascii="Wingdings" w:eastAsia="Wingdings" w:hAnsi="Wingdings" w:cs="Wingdings"/>
                <w:color w:val="000000" w:themeColor="text1"/>
                <w:spacing w:val="-4"/>
                <w:sz w:val="20"/>
                <w:szCs w:val="20"/>
                <w:lang w:val="fr-FR"/>
              </w:rPr>
              <w:t>à</w:t>
            </w:r>
            <w:r w:rsidRPr="000401CC">
              <w:rPr>
                <w:color w:val="000000" w:themeColor="text1"/>
                <w:spacing w:val="-4"/>
                <w:lang w:val="fr-FR"/>
              </w:rPr>
              <w:t xml:space="preserve"> </w:t>
            </w:r>
            <w:r w:rsidRPr="00575E15">
              <w:rPr>
                <w:i/>
                <w:iCs/>
                <w:color w:val="000000" w:themeColor="text1"/>
                <w:spacing w:val="-4"/>
                <w:lang w:val="fr-FR"/>
              </w:rPr>
              <w:t xml:space="preserve">passez </w:t>
            </w:r>
            <w:r w:rsidRPr="00575E15">
              <w:rPr>
                <w:rFonts w:cs="Calibri"/>
                <w:i/>
                <w:iCs/>
                <w:color w:val="000000" w:themeColor="text1"/>
                <w:spacing w:val="-4"/>
                <w:lang w:val="fr-FR"/>
              </w:rPr>
              <w:t>à</w:t>
            </w:r>
            <w:r w:rsidRPr="00575E15">
              <w:rPr>
                <w:i/>
                <w:iCs/>
                <w:color w:val="000000" w:themeColor="text1"/>
                <w:spacing w:val="-4"/>
                <w:lang w:val="fr-FR"/>
              </w:rPr>
              <w:t xml:space="preserve"> la Q.43</w:t>
            </w:r>
          </w:p>
          <w:p w14:paraId="0AC9B03A" w14:textId="77777777" w:rsidR="003D1FF2" w:rsidRPr="00827B28" w:rsidRDefault="003D1FF2" w:rsidP="003D1FF2">
            <w:pPr>
              <w:pStyle w:val="ListParagraph"/>
              <w:numPr>
                <w:ilvl w:val="0"/>
                <w:numId w:val="30"/>
              </w:numPr>
              <w:spacing w:after="0" w:line="240" w:lineRule="auto"/>
              <w:rPr>
                <w:color w:val="000000" w:themeColor="text1"/>
                <w:spacing w:val="-4"/>
                <w:lang w:val="fr-FR"/>
              </w:rPr>
            </w:pPr>
            <w:r w:rsidRPr="00827B28">
              <w:rPr>
                <w:color w:val="000000" w:themeColor="text1"/>
                <w:spacing w:val="-4"/>
                <w:lang w:val="fr-FR"/>
              </w:rPr>
              <w:t xml:space="preserve">Refuse </w:t>
            </w:r>
            <w:r w:rsidRPr="00827B28">
              <w:rPr>
                <w:i/>
                <w:iCs/>
                <w:color w:val="000000" w:themeColor="text1"/>
                <w:spacing w:val="-4"/>
                <w:lang w:val="fr-FR"/>
              </w:rPr>
              <w:t>(Ne pas lire)</w:t>
            </w:r>
            <w:r w:rsidRPr="000401CC">
              <w:rPr>
                <w:rFonts w:ascii="Wingdings" w:eastAsia="Wingdings" w:hAnsi="Wingdings" w:cs="Wingdings"/>
                <w:color w:val="000000" w:themeColor="text1"/>
                <w:spacing w:val="-4"/>
                <w:sz w:val="20"/>
                <w:szCs w:val="20"/>
                <w:lang w:val="fr-FR"/>
              </w:rPr>
              <w:t>à</w:t>
            </w:r>
            <w:r w:rsidRPr="000401CC">
              <w:rPr>
                <w:color w:val="000000" w:themeColor="text1"/>
                <w:spacing w:val="-4"/>
                <w:lang w:val="fr-FR"/>
              </w:rPr>
              <w:t xml:space="preserve"> </w:t>
            </w:r>
            <w:r w:rsidRPr="00575E15">
              <w:rPr>
                <w:i/>
                <w:iCs/>
                <w:color w:val="000000" w:themeColor="text1"/>
                <w:spacing w:val="-4"/>
                <w:lang w:val="fr-FR"/>
              </w:rPr>
              <w:t xml:space="preserve">passez </w:t>
            </w:r>
            <w:r w:rsidRPr="00575E15">
              <w:rPr>
                <w:rFonts w:cs="Calibri"/>
                <w:i/>
                <w:iCs/>
                <w:color w:val="000000" w:themeColor="text1"/>
                <w:spacing w:val="-4"/>
                <w:lang w:val="fr-FR"/>
              </w:rPr>
              <w:t>à</w:t>
            </w:r>
            <w:r w:rsidRPr="00575E15">
              <w:rPr>
                <w:i/>
                <w:iCs/>
                <w:color w:val="000000" w:themeColor="text1"/>
                <w:spacing w:val="-4"/>
                <w:lang w:val="fr-FR"/>
              </w:rPr>
              <w:t xml:space="preserve"> la Q.43</w:t>
            </w:r>
          </w:p>
          <w:p w14:paraId="767A5C7C" w14:textId="77777777" w:rsidR="003D1FF2" w:rsidRPr="0016336A" w:rsidRDefault="003D1FF2" w:rsidP="003D1FF2">
            <w:pPr>
              <w:spacing w:after="0" w:line="240" w:lineRule="auto"/>
              <w:rPr>
                <w:color w:val="000000" w:themeColor="text1"/>
                <w:spacing w:val="-4"/>
                <w:sz w:val="8"/>
                <w:szCs w:val="8"/>
                <w:lang w:val="fr-FR"/>
              </w:rPr>
            </w:pPr>
          </w:p>
          <w:p w14:paraId="4F3B02D2" w14:textId="77777777" w:rsidR="003D1FF2" w:rsidRPr="0016336A" w:rsidRDefault="003D1FF2" w:rsidP="003D1FF2">
            <w:pPr>
              <w:spacing w:after="0" w:line="240" w:lineRule="auto"/>
              <w:rPr>
                <w:color w:val="000000" w:themeColor="text1"/>
                <w:spacing w:val="-4"/>
                <w:u w:val="single"/>
                <w:lang w:val="fr-FR"/>
              </w:rPr>
            </w:pPr>
            <w:r w:rsidRPr="0016336A">
              <w:rPr>
                <w:color w:val="000000" w:themeColor="text1"/>
                <w:spacing w:val="-4"/>
                <w:u w:val="single"/>
                <w:lang w:val="fr-FR"/>
              </w:rPr>
              <w:t>Pendant l’épidémie</w:t>
            </w:r>
          </w:p>
          <w:p w14:paraId="25E82335" w14:textId="04760E2E" w:rsidR="003D1FF2" w:rsidRDefault="003D1FF2" w:rsidP="003D1FF2">
            <w:pPr>
              <w:pStyle w:val="ListParagraph"/>
              <w:numPr>
                <w:ilvl w:val="0"/>
                <w:numId w:val="65"/>
              </w:numPr>
              <w:spacing w:after="0" w:line="240" w:lineRule="auto"/>
              <w:rPr>
                <w:color w:val="000000" w:themeColor="text1"/>
                <w:spacing w:val="-4"/>
                <w:lang w:val="fr-FR"/>
              </w:rPr>
            </w:pPr>
            <w:r w:rsidRPr="000401CC">
              <w:rPr>
                <w:color w:val="000000" w:themeColor="text1"/>
                <w:spacing w:val="-4"/>
                <w:lang w:val="fr-FR"/>
              </w:rPr>
              <w:t>Oui</w:t>
            </w:r>
          </w:p>
          <w:p w14:paraId="559B77D4" w14:textId="400AB9BA" w:rsidR="003D1FF2" w:rsidRPr="00661B7A" w:rsidRDefault="003D1FF2" w:rsidP="003D1FF2">
            <w:pPr>
              <w:pStyle w:val="ListParagraph"/>
              <w:numPr>
                <w:ilvl w:val="0"/>
                <w:numId w:val="65"/>
              </w:numPr>
              <w:spacing w:after="0" w:line="240" w:lineRule="auto"/>
              <w:rPr>
                <w:color w:val="000000" w:themeColor="text1"/>
                <w:spacing w:val="-4"/>
                <w:lang w:val="fr-FR"/>
              </w:rPr>
            </w:pPr>
            <w:r w:rsidRPr="00661B7A">
              <w:rPr>
                <w:color w:val="000000" w:themeColor="text1"/>
                <w:spacing w:val="-4"/>
                <w:lang w:val="fr-FR"/>
              </w:rPr>
              <w:t>Non</w:t>
            </w:r>
            <w:r w:rsidRPr="000401CC">
              <w:rPr>
                <w:rFonts w:ascii="Wingdings" w:eastAsia="Wingdings" w:hAnsi="Wingdings" w:cs="Wingdings"/>
                <w:color w:val="000000" w:themeColor="text1"/>
                <w:spacing w:val="-4"/>
                <w:sz w:val="20"/>
                <w:szCs w:val="20"/>
                <w:lang w:val="fr-FR"/>
              </w:rPr>
              <w:t>à</w:t>
            </w:r>
            <w:r w:rsidRPr="000401CC">
              <w:rPr>
                <w:color w:val="000000" w:themeColor="text1"/>
                <w:spacing w:val="-4"/>
                <w:lang w:val="fr-FR"/>
              </w:rPr>
              <w:t xml:space="preserve"> </w:t>
            </w:r>
            <w:r w:rsidRPr="00575E15">
              <w:rPr>
                <w:i/>
                <w:iCs/>
                <w:color w:val="000000" w:themeColor="text1"/>
                <w:spacing w:val="-4"/>
                <w:lang w:val="fr-FR"/>
              </w:rPr>
              <w:t xml:space="preserve">passez </w:t>
            </w:r>
            <w:r w:rsidRPr="00575E15">
              <w:rPr>
                <w:rFonts w:cs="Calibri"/>
                <w:i/>
                <w:iCs/>
                <w:color w:val="000000" w:themeColor="text1"/>
                <w:spacing w:val="-4"/>
                <w:lang w:val="fr-FR"/>
              </w:rPr>
              <w:t>à</w:t>
            </w:r>
            <w:r w:rsidRPr="00575E15">
              <w:rPr>
                <w:i/>
                <w:iCs/>
                <w:color w:val="000000" w:themeColor="text1"/>
                <w:spacing w:val="-4"/>
                <w:lang w:val="fr-FR"/>
              </w:rPr>
              <w:t xml:space="preserve"> la Q.4</w:t>
            </w:r>
            <w:r>
              <w:rPr>
                <w:i/>
                <w:iCs/>
                <w:color w:val="000000" w:themeColor="text1"/>
                <w:spacing w:val="-4"/>
                <w:lang w:val="fr-FR"/>
              </w:rPr>
              <w:t>2b</w:t>
            </w:r>
          </w:p>
          <w:p w14:paraId="4850D61C" w14:textId="77777777" w:rsidR="003D1FF2" w:rsidRPr="00661B7A" w:rsidRDefault="003D1FF2" w:rsidP="003D1FF2">
            <w:pPr>
              <w:pStyle w:val="ListParagraph"/>
              <w:numPr>
                <w:ilvl w:val="0"/>
                <w:numId w:val="65"/>
              </w:numPr>
              <w:spacing w:after="0" w:line="240" w:lineRule="auto"/>
              <w:rPr>
                <w:color w:val="000000" w:themeColor="text1"/>
                <w:spacing w:val="-4"/>
                <w:lang w:val="fr-FR"/>
              </w:rPr>
            </w:pPr>
            <w:r w:rsidRPr="00661B7A">
              <w:rPr>
                <w:color w:val="000000" w:themeColor="text1"/>
                <w:spacing w:val="-4"/>
                <w:lang w:val="fr-FR"/>
              </w:rPr>
              <w:t>Je ne sais pas</w:t>
            </w:r>
            <w:r w:rsidRPr="000401CC">
              <w:rPr>
                <w:rFonts w:ascii="Wingdings" w:eastAsia="Wingdings" w:hAnsi="Wingdings" w:cs="Wingdings"/>
                <w:color w:val="000000" w:themeColor="text1"/>
                <w:spacing w:val="-4"/>
                <w:sz w:val="20"/>
                <w:szCs w:val="20"/>
                <w:lang w:val="fr-FR"/>
              </w:rPr>
              <w:t>à</w:t>
            </w:r>
            <w:r w:rsidRPr="000401CC">
              <w:rPr>
                <w:color w:val="000000" w:themeColor="text1"/>
                <w:spacing w:val="-4"/>
                <w:lang w:val="fr-FR"/>
              </w:rPr>
              <w:t xml:space="preserve"> </w:t>
            </w:r>
            <w:r w:rsidRPr="00575E15">
              <w:rPr>
                <w:i/>
                <w:iCs/>
                <w:color w:val="000000" w:themeColor="text1"/>
                <w:spacing w:val="-4"/>
                <w:lang w:val="fr-FR"/>
              </w:rPr>
              <w:t xml:space="preserve">passez </w:t>
            </w:r>
            <w:r w:rsidRPr="00575E15">
              <w:rPr>
                <w:rFonts w:cs="Calibri"/>
                <w:i/>
                <w:iCs/>
                <w:color w:val="000000" w:themeColor="text1"/>
                <w:spacing w:val="-4"/>
                <w:lang w:val="fr-FR"/>
              </w:rPr>
              <w:t>à</w:t>
            </w:r>
            <w:r w:rsidRPr="00575E15">
              <w:rPr>
                <w:i/>
                <w:iCs/>
                <w:color w:val="000000" w:themeColor="text1"/>
                <w:spacing w:val="-4"/>
                <w:lang w:val="fr-FR"/>
              </w:rPr>
              <w:t xml:space="preserve"> la Q.43</w:t>
            </w:r>
          </w:p>
          <w:p w14:paraId="15CA9A4B" w14:textId="4530A3AA" w:rsidR="003D1FF2" w:rsidRPr="0016336A" w:rsidRDefault="003D1FF2" w:rsidP="003D1FF2">
            <w:pPr>
              <w:pStyle w:val="ListParagraph"/>
              <w:numPr>
                <w:ilvl w:val="0"/>
                <w:numId w:val="65"/>
              </w:numPr>
              <w:spacing w:after="0" w:line="240" w:lineRule="auto"/>
              <w:rPr>
                <w:color w:val="000000" w:themeColor="text1"/>
                <w:spacing w:val="-4"/>
                <w:lang w:val="fr-FR"/>
              </w:rPr>
            </w:pPr>
            <w:r w:rsidRPr="001224CA">
              <w:rPr>
                <w:color w:val="000000" w:themeColor="text1"/>
                <w:spacing w:val="-4"/>
                <w:lang w:val="fr-FR"/>
              </w:rPr>
              <w:t xml:space="preserve">Refuse </w:t>
            </w:r>
            <w:r w:rsidRPr="002C253F">
              <w:rPr>
                <w:i/>
                <w:iCs/>
                <w:color w:val="000000" w:themeColor="text1"/>
                <w:spacing w:val="-4"/>
                <w:lang w:val="fr-FR"/>
              </w:rPr>
              <w:t>(Ne pas lire)</w:t>
            </w:r>
            <w:r w:rsidRPr="000401CC">
              <w:rPr>
                <w:rFonts w:ascii="Wingdings" w:eastAsia="Wingdings" w:hAnsi="Wingdings" w:cs="Wingdings"/>
                <w:color w:val="000000" w:themeColor="text1"/>
                <w:spacing w:val="-4"/>
                <w:sz w:val="20"/>
                <w:szCs w:val="20"/>
                <w:lang w:val="fr-FR"/>
              </w:rPr>
              <w:t>à</w:t>
            </w:r>
            <w:r w:rsidRPr="000401CC">
              <w:rPr>
                <w:color w:val="000000" w:themeColor="text1"/>
                <w:spacing w:val="-4"/>
                <w:lang w:val="fr-FR"/>
              </w:rPr>
              <w:t xml:space="preserve"> </w:t>
            </w:r>
            <w:r w:rsidRPr="00575E15">
              <w:rPr>
                <w:i/>
                <w:iCs/>
                <w:color w:val="000000" w:themeColor="text1"/>
                <w:spacing w:val="-4"/>
                <w:lang w:val="fr-FR"/>
              </w:rPr>
              <w:t xml:space="preserve">passez </w:t>
            </w:r>
            <w:r w:rsidRPr="00575E15">
              <w:rPr>
                <w:rFonts w:cs="Calibri"/>
                <w:i/>
                <w:iCs/>
                <w:color w:val="000000" w:themeColor="text1"/>
                <w:spacing w:val="-4"/>
                <w:lang w:val="fr-FR"/>
              </w:rPr>
              <w:t>à</w:t>
            </w:r>
            <w:r w:rsidRPr="00575E15">
              <w:rPr>
                <w:i/>
                <w:iCs/>
                <w:color w:val="000000" w:themeColor="text1"/>
                <w:spacing w:val="-4"/>
                <w:lang w:val="fr-FR"/>
              </w:rPr>
              <w:t xml:space="preserve"> la Q.43</w:t>
            </w:r>
          </w:p>
        </w:tc>
      </w:tr>
      <w:tr w:rsidR="003D1FF2" w:rsidRPr="00BE5A38" w14:paraId="01ADCCD8" w14:textId="77777777" w:rsidTr="00D96E15">
        <w:trPr>
          <w:cantSplit/>
          <w:trHeight w:val="629"/>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1773370B" w14:textId="77777777" w:rsidR="003D1FF2" w:rsidRPr="00A561D4" w:rsidRDefault="003D1FF2" w:rsidP="003D1FF2">
            <w:pPr>
              <w:pStyle w:val="ListParagraph"/>
              <w:numPr>
                <w:ilvl w:val="0"/>
                <w:numId w:val="69"/>
              </w:numPr>
              <w:spacing w:after="0" w:line="240" w:lineRule="auto"/>
              <w:rPr>
                <w:color w:val="000000" w:themeColor="text1"/>
                <w:spacing w:val="-4"/>
                <w:lang w:val="fr-FR"/>
              </w:rPr>
            </w:pPr>
            <w:r w:rsidRPr="00A561D4">
              <w:rPr>
                <w:color w:val="000000" w:themeColor="text1"/>
                <w:spacing w:val="-4"/>
                <w:lang w:val="fr-FR"/>
              </w:rPr>
              <w:t>Si oui, pourquoi êtes-vous satisfait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3A13676E" w14:textId="77777777" w:rsidR="003D1FF2" w:rsidRPr="00A561D4" w:rsidRDefault="003D1FF2" w:rsidP="003D1FF2">
            <w:pPr>
              <w:pStyle w:val="ListParagraph"/>
              <w:numPr>
                <w:ilvl w:val="0"/>
                <w:numId w:val="31"/>
              </w:numPr>
              <w:spacing w:after="0" w:line="240" w:lineRule="auto"/>
              <w:rPr>
                <w:color w:val="000000" w:themeColor="text1"/>
                <w:spacing w:val="-4"/>
                <w:lang w:val="fr-FR"/>
              </w:rPr>
            </w:pPr>
            <w:r w:rsidRPr="00A561D4">
              <w:rPr>
                <w:color w:val="000000" w:themeColor="text1"/>
                <w:spacing w:val="-4"/>
                <w:lang w:val="fr-FR"/>
              </w:rPr>
              <w:t>(</w:t>
            </w:r>
            <w:r w:rsidRPr="00A561D4">
              <w:rPr>
                <w:i/>
                <w:iCs/>
                <w:color w:val="000000" w:themeColor="text1"/>
                <w:spacing w:val="-4"/>
                <w:lang w:val="fr-FR"/>
              </w:rPr>
              <w:t>Texte libre</w:t>
            </w:r>
            <w:r w:rsidRPr="00A561D4">
              <w:rPr>
                <w:color w:val="000000" w:themeColor="text1"/>
                <w:spacing w:val="-4"/>
                <w:lang w:val="fr-FR"/>
              </w:rPr>
              <w:t>) _____________________</w:t>
            </w:r>
          </w:p>
          <w:p w14:paraId="20B2AD44" w14:textId="2974A7D4" w:rsidR="003D1FF2" w:rsidRPr="000755DB" w:rsidRDefault="003D1FF2" w:rsidP="003D1FF2">
            <w:pPr>
              <w:spacing w:after="0" w:line="240" w:lineRule="auto"/>
              <w:rPr>
                <w:color w:val="000000" w:themeColor="text1"/>
                <w:spacing w:val="-4"/>
                <w:lang w:val="fr-FR"/>
              </w:rPr>
            </w:pPr>
            <w:r w:rsidRPr="00A561D4">
              <w:rPr>
                <w:color w:val="000000" w:themeColor="text1"/>
                <w:spacing w:val="-4"/>
                <w:lang w:val="fr-FR"/>
              </w:rPr>
              <w:t>Refus de partager (</w:t>
            </w:r>
            <w:r w:rsidRPr="00A561D4">
              <w:rPr>
                <w:i/>
                <w:iCs/>
                <w:color w:val="000000" w:themeColor="text1"/>
                <w:spacing w:val="-4"/>
                <w:lang w:val="fr-FR"/>
              </w:rPr>
              <w:t>Ne pas lire</w:t>
            </w:r>
            <w:r w:rsidRPr="00A561D4">
              <w:rPr>
                <w:color w:val="000000" w:themeColor="text1"/>
                <w:spacing w:val="-4"/>
                <w:lang w:val="fr-FR"/>
              </w:rPr>
              <w:t>)</w:t>
            </w:r>
          </w:p>
        </w:tc>
      </w:tr>
      <w:tr w:rsidR="003D1FF2" w:rsidRPr="00BE5A38" w14:paraId="5FCB33CE"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0398245C" w14:textId="77777777" w:rsidR="003D1FF2" w:rsidRPr="00A561D4" w:rsidRDefault="003D1FF2" w:rsidP="003D1FF2">
            <w:pPr>
              <w:spacing w:after="0" w:line="240" w:lineRule="auto"/>
              <w:rPr>
                <w:color w:val="000000" w:themeColor="text1"/>
                <w:spacing w:val="-4"/>
                <w:lang w:val="fr-FR"/>
              </w:rPr>
            </w:pPr>
            <w:r w:rsidRPr="00A561D4">
              <w:rPr>
                <w:color w:val="000000" w:themeColor="text1"/>
                <w:spacing w:val="-4"/>
                <w:lang w:val="fr-FR"/>
              </w:rPr>
              <w:t>42b. Si non, pourquoi êtes-vous insatisfait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EB77F23" w14:textId="77777777" w:rsidR="003D1FF2" w:rsidRPr="00A561D4" w:rsidRDefault="003D1FF2" w:rsidP="003D1FF2">
            <w:pPr>
              <w:pStyle w:val="ListParagraph"/>
              <w:numPr>
                <w:ilvl w:val="0"/>
                <w:numId w:val="43"/>
              </w:numPr>
              <w:spacing w:after="0" w:line="240" w:lineRule="auto"/>
              <w:rPr>
                <w:color w:val="000000" w:themeColor="text1"/>
                <w:spacing w:val="-4"/>
                <w:lang w:val="fr-FR"/>
              </w:rPr>
            </w:pPr>
            <w:r w:rsidRPr="00A561D4">
              <w:rPr>
                <w:color w:val="000000" w:themeColor="text1"/>
                <w:spacing w:val="-4"/>
                <w:lang w:val="fr-FR"/>
              </w:rPr>
              <w:t>(</w:t>
            </w:r>
            <w:r w:rsidRPr="00A561D4">
              <w:rPr>
                <w:i/>
                <w:iCs/>
                <w:color w:val="000000" w:themeColor="text1"/>
                <w:spacing w:val="-4"/>
                <w:lang w:val="fr-FR"/>
              </w:rPr>
              <w:t>Texte libre</w:t>
            </w:r>
            <w:r w:rsidRPr="00A561D4">
              <w:rPr>
                <w:color w:val="000000" w:themeColor="text1"/>
                <w:spacing w:val="-4"/>
                <w:lang w:val="fr-FR"/>
              </w:rPr>
              <w:t>) ____________________</w:t>
            </w:r>
          </w:p>
          <w:p w14:paraId="60956EDE" w14:textId="77777777" w:rsidR="003D1FF2" w:rsidRPr="00A561D4" w:rsidRDefault="003D1FF2" w:rsidP="003D1FF2">
            <w:pPr>
              <w:pStyle w:val="ListParagraph"/>
              <w:numPr>
                <w:ilvl w:val="0"/>
                <w:numId w:val="43"/>
              </w:numPr>
              <w:spacing w:after="0" w:line="240" w:lineRule="auto"/>
              <w:rPr>
                <w:color w:val="000000" w:themeColor="text1"/>
                <w:spacing w:val="-4"/>
                <w:lang w:val="fr-FR"/>
              </w:rPr>
            </w:pPr>
            <w:r w:rsidRPr="00A561D4">
              <w:rPr>
                <w:color w:val="000000" w:themeColor="text1"/>
                <w:spacing w:val="-4"/>
                <w:lang w:val="fr-FR"/>
              </w:rPr>
              <w:t>Refus de partager (</w:t>
            </w:r>
            <w:r w:rsidRPr="00A561D4">
              <w:rPr>
                <w:i/>
                <w:iCs/>
                <w:color w:val="000000" w:themeColor="text1"/>
                <w:spacing w:val="-4"/>
                <w:lang w:val="fr-FR"/>
              </w:rPr>
              <w:t>Ne pas lire</w:t>
            </w:r>
            <w:r w:rsidRPr="00A561D4">
              <w:rPr>
                <w:color w:val="000000" w:themeColor="text1"/>
                <w:spacing w:val="-4"/>
                <w:lang w:val="fr-FR"/>
              </w:rPr>
              <w:t>)</w:t>
            </w:r>
          </w:p>
        </w:tc>
      </w:tr>
      <w:tr w:rsidR="003D1FF2" w:rsidRPr="00B20451" w14:paraId="43A3D251" w14:textId="77777777" w:rsidTr="003D1FF2">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15" w:type="dxa"/>
              <w:bottom w:w="0" w:type="dxa"/>
              <w:right w:w="115" w:type="dxa"/>
            </w:tcMar>
            <w:vAlign w:val="center"/>
          </w:tcPr>
          <w:p w14:paraId="118F5B07" w14:textId="77777777" w:rsidR="003D1FF2" w:rsidRPr="00B20451" w:rsidRDefault="003D1FF2" w:rsidP="003D1FF2">
            <w:pPr>
              <w:spacing w:after="0" w:line="240" w:lineRule="auto"/>
              <w:rPr>
                <w:caps/>
                <w:color w:val="000000" w:themeColor="text1"/>
              </w:rPr>
            </w:pPr>
            <w:r w:rsidRPr="00B20451">
              <w:rPr>
                <w:b/>
                <w:caps/>
                <w:lang w:val="fr-FR"/>
              </w:rPr>
              <w:t>Démographie</w:t>
            </w:r>
          </w:p>
        </w:tc>
      </w:tr>
      <w:tr w:rsidR="003D1FF2" w:rsidRPr="00BE5A38" w14:paraId="631DFBFD" w14:textId="77777777" w:rsidTr="003D1FF2">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7EC83ECB" w14:textId="77777777" w:rsidR="003D1FF2" w:rsidRPr="001F2840" w:rsidRDefault="003D1FF2" w:rsidP="003D1FF2">
            <w:pPr>
              <w:spacing w:after="0" w:line="240" w:lineRule="auto"/>
              <w:rPr>
                <w:color w:val="000000" w:themeColor="text1"/>
                <w:spacing w:val="-4"/>
                <w:lang w:val="fr-FR"/>
              </w:rPr>
            </w:pPr>
            <w:r w:rsidRPr="00411C00">
              <w:rPr>
                <w:b/>
                <w:bCs/>
                <w:i/>
                <w:iCs/>
                <w:spacing w:val="-4"/>
                <w:lang w:val="fr-FR"/>
              </w:rPr>
              <w:t>(</w:t>
            </w:r>
            <w:r w:rsidRPr="001F2840">
              <w:rPr>
                <w:b/>
                <w:i/>
                <w:spacing w:val="-4"/>
                <w:lang w:val="fr-FR"/>
              </w:rPr>
              <w:t>Lisez le texte suivant au participant</w:t>
            </w:r>
            <w:r w:rsidRPr="00411C00">
              <w:rPr>
                <w:b/>
                <w:bCs/>
                <w:i/>
                <w:iCs/>
                <w:spacing w:val="-4"/>
                <w:lang w:val="fr-FR"/>
              </w:rPr>
              <w:t>)</w:t>
            </w:r>
            <w:r w:rsidRPr="001F2840">
              <w:rPr>
                <w:b/>
                <w:i/>
                <w:spacing w:val="-4"/>
                <w:lang w:val="fr-FR"/>
              </w:rPr>
              <w:t xml:space="preserve"> </w:t>
            </w:r>
            <w:r w:rsidRPr="001F2840">
              <w:rPr>
                <w:spacing w:val="-4"/>
                <w:lang w:val="fr-FR"/>
              </w:rPr>
              <w:t>: Merci d'avoir pris le temps de participer à notre enquête. Avant de conclure, j'aimerais vous poser quelques questions afin que nous puissions comprendre un peu mieux votre parcours.</w:t>
            </w:r>
          </w:p>
        </w:tc>
      </w:tr>
      <w:tr w:rsidR="003D1FF2" w:rsidRPr="00C50E31" w14:paraId="137CA6BC" w14:textId="77777777" w:rsidTr="00D96E15">
        <w:trPr>
          <w:cantSplit/>
          <w:trHeight w:val="413"/>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tcPr>
          <w:p w14:paraId="1058F7B3" w14:textId="77777777" w:rsidR="003D1FF2" w:rsidRPr="006B63E4" w:rsidRDefault="003D1FF2" w:rsidP="003D1FF2">
            <w:pPr>
              <w:pStyle w:val="ListParagraph"/>
              <w:numPr>
                <w:ilvl w:val="0"/>
                <w:numId w:val="69"/>
              </w:numPr>
              <w:spacing w:after="0" w:line="240" w:lineRule="auto"/>
              <w:rPr>
                <w:color w:val="000000" w:themeColor="text1"/>
                <w:spacing w:val="-4"/>
                <w:lang w:val="fr-FR"/>
              </w:rPr>
            </w:pPr>
            <w:r w:rsidRPr="006B63E4">
              <w:rPr>
                <w:color w:val="000000" w:themeColor="text1"/>
                <w:spacing w:val="-4"/>
                <w:lang w:val="fr-FR"/>
              </w:rPr>
              <w:t>Quel est votre date de naissance</w:t>
            </w:r>
            <w:r w:rsidRPr="006B63E4">
              <w:rPr>
                <w:rFonts w:eastAsia="Times New Roman" w:cs="Calibri"/>
                <w:color w:val="000000"/>
                <w:lang w:val="fr-FR"/>
              </w:rPr>
              <w:t xml:space="preserve"> </w:t>
            </w:r>
            <w:r w:rsidRPr="006B63E4">
              <w:rPr>
                <w:color w:val="000000" w:themeColor="text1"/>
                <w:spacing w:val="-4"/>
                <w:lang w:val="fr-FR"/>
              </w:rPr>
              <w:t>?</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24A3269" w14:textId="5EFC618E" w:rsidR="003D1FF2" w:rsidRPr="001F2840" w:rsidRDefault="003D1FF2" w:rsidP="003D1FF2">
            <w:pPr>
              <w:spacing w:after="0" w:line="240" w:lineRule="auto"/>
              <w:rPr>
                <w:color w:val="000000" w:themeColor="text1"/>
                <w:spacing w:val="-4"/>
                <w:lang w:val="fr-FR"/>
              </w:rPr>
            </w:pPr>
            <w:proofErr w:type="gramStart"/>
            <w:r w:rsidRPr="001F2840">
              <w:rPr>
                <w:color w:val="000000" w:themeColor="text1"/>
                <w:spacing w:val="-4"/>
                <w:lang w:val="fr-FR"/>
              </w:rPr>
              <w:t>Date</w:t>
            </w:r>
            <w:r>
              <w:rPr>
                <w:color w:val="000000" w:themeColor="text1"/>
                <w:spacing w:val="-4"/>
                <w:lang w:val="fr-FR"/>
              </w:rPr>
              <w:t xml:space="preserve">  </w:t>
            </w:r>
            <w:r w:rsidRPr="000401CC">
              <w:rPr>
                <w:color w:val="000000" w:themeColor="text1"/>
                <w:spacing w:val="-4"/>
                <w:lang w:val="fr-FR"/>
              </w:rPr>
              <w:t>(</w:t>
            </w:r>
            <w:proofErr w:type="gramEnd"/>
            <w:r w:rsidRPr="000401CC">
              <w:rPr>
                <w:color w:val="000000" w:themeColor="text1"/>
                <w:spacing w:val="-4"/>
                <w:lang w:val="fr-FR"/>
              </w:rPr>
              <w:t>jj/mm/</w:t>
            </w:r>
            <w:proofErr w:type="spellStart"/>
            <w:r w:rsidRPr="000401CC">
              <w:rPr>
                <w:color w:val="000000" w:themeColor="text1"/>
                <w:spacing w:val="-4"/>
                <w:lang w:val="fr-FR"/>
              </w:rPr>
              <w:t>aaaa</w:t>
            </w:r>
            <w:proofErr w:type="spellEnd"/>
            <w:r w:rsidRPr="000401CC">
              <w:rPr>
                <w:color w:val="000000" w:themeColor="text1"/>
                <w:spacing w:val="-4"/>
                <w:lang w:val="fr-FR"/>
              </w:rPr>
              <w:t>) :</w:t>
            </w:r>
            <w:r>
              <w:rPr>
                <w:color w:val="000000" w:themeColor="text1"/>
                <w:spacing w:val="-4"/>
                <w:lang w:val="fr-FR"/>
              </w:rPr>
              <w:t xml:space="preserve"> </w:t>
            </w:r>
            <w:r w:rsidRPr="000401CC">
              <w:rPr>
                <w:color w:val="000000" w:themeColor="text1"/>
                <w:spacing w:val="-4"/>
                <w:lang w:val="fr-FR"/>
              </w:rPr>
              <w:t>___ ___ / ___ ___ / ___ ___ ___ ___</w:t>
            </w:r>
          </w:p>
        </w:tc>
      </w:tr>
      <w:tr w:rsidR="003D1FF2" w:rsidRPr="000401CC" w14:paraId="1E2FEC15"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01543CE" w14:textId="77777777" w:rsidR="003D1FF2" w:rsidRPr="00EE2E52" w:rsidRDefault="003D1FF2" w:rsidP="003D1FF2">
            <w:pPr>
              <w:pStyle w:val="ListParagraph"/>
              <w:numPr>
                <w:ilvl w:val="0"/>
                <w:numId w:val="69"/>
              </w:numPr>
              <w:spacing w:after="0" w:line="240" w:lineRule="auto"/>
              <w:rPr>
                <w:i/>
                <w:iCs/>
                <w:color w:val="000000" w:themeColor="text1"/>
                <w:spacing w:val="-4"/>
                <w:lang w:val="fr-FR"/>
              </w:rPr>
            </w:pPr>
            <w:r w:rsidRPr="00EE2E52">
              <w:rPr>
                <w:i/>
                <w:iCs/>
                <w:color w:val="000000" w:themeColor="text1"/>
                <w:spacing w:val="-4"/>
                <w:lang w:val="fr-FR"/>
              </w:rPr>
              <w:t>[Notez le sexe du participant]</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3AD6F095" w14:textId="77777777" w:rsidR="003D1FF2" w:rsidRDefault="003D1FF2" w:rsidP="003D1FF2">
            <w:pPr>
              <w:pStyle w:val="ListParagraph"/>
              <w:numPr>
                <w:ilvl w:val="0"/>
                <w:numId w:val="32"/>
              </w:numPr>
              <w:spacing w:after="0" w:line="240" w:lineRule="auto"/>
              <w:rPr>
                <w:color w:val="000000" w:themeColor="text1"/>
                <w:spacing w:val="-4"/>
                <w:lang w:val="fr-FR"/>
              </w:rPr>
            </w:pPr>
            <w:r w:rsidRPr="001F2840">
              <w:rPr>
                <w:color w:val="000000" w:themeColor="text1"/>
                <w:spacing w:val="-4"/>
                <w:lang w:val="fr-FR"/>
              </w:rPr>
              <w:t>Homme</w:t>
            </w:r>
          </w:p>
          <w:p w14:paraId="62D84730" w14:textId="77777777" w:rsidR="003D1FF2" w:rsidRPr="00D16E29" w:rsidRDefault="003D1FF2" w:rsidP="003D1FF2">
            <w:pPr>
              <w:pStyle w:val="ListParagraph"/>
              <w:numPr>
                <w:ilvl w:val="0"/>
                <w:numId w:val="32"/>
              </w:numPr>
              <w:spacing w:after="0" w:line="240" w:lineRule="auto"/>
              <w:rPr>
                <w:color w:val="000000" w:themeColor="text1"/>
                <w:spacing w:val="-4"/>
                <w:lang w:val="fr-FR"/>
              </w:rPr>
            </w:pPr>
            <w:r w:rsidRPr="00D16E29">
              <w:rPr>
                <w:color w:val="000000" w:themeColor="text1"/>
                <w:spacing w:val="-4"/>
                <w:lang w:val="fr-FR"/>
              </w:rPr>
              <w:t>Femme</w:t>
            </w:r>
          </w:p>
        </w:tc>
      </w:tr>
      <w:tr w:rsidR="003D1FF2" w:rsidRPr="000401CC" w14:paraId="1DE1A5F7"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2F80ADD5" w14:textId="77777777" w:rsidR="003D1FF2" w:rsidRPr="00EE2E52" w:rsidRDefault="003D1FF2" w:rsidP="003D1FF2">
            <w:pPr>
              <w:pStyle w:val="ListParagraph"/>
              <w:numPr>
                <w:ilvl w:val="0"/>
                <w:numId w:val="69"/>
              </w:numPr>
              <w:spacing w:after="0" w:line="240" w:lineRule="auto"/>
              <w:rPr>
                <w:color w:val="000000" w:themeColor="text1"/>
                <w:spacing w:val="-4"/>
                <w:lang w:val="fr-FR"/>
              </w:rPr>
            </w:pPr>
            <w:r w:rsidRPr="00EE2E52">
              <w:rPr>
                <w:color w:val="000000" w:themeColor="text1"/>
                <w:spacing w:val="-4"/>
                <w:lang w:val="fr-FR"/>
              </w:rPr>
              <w:t>Quel est le niveau d'études le plus élevé que vous avez atteint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769993CD" w14:textId="77777777" w:rsidR="003D1FF2" w:rsidRPr="001F2840" w:rsidRDefault="003D1FF2" w:rsidP="003D1FF2">
            <w:pPr>
              <w:pStyle w:val="ListParagraph"/>
              <w:numPr>
                <w:ilvl w:val="0"/>
                <w:numId w:val="33"/>
              </w:numPr>
              <w:spacing w:after="0" w:line="240" w:lineRule="auto"/>
              <w:rPr>
                <w:color w:val="000000" w:themeColor="text1"/>
                <w:spacing w:val="-4"/>
                <w:lang w:val="fr-FR"/>
              </w:rPr>
            </w:pPr>
            <w:r w:rsidRPr="001F2840">
              <w:rPr>
                <w:color w:val="000000" w:themeColor="text1"/>
                <w:spacing w:val="-4"/>
                <w:lang w:val="fr-FR"/>
              </w:rPr>
              <w:t xml:space="preserve">Aucun </w:t>
            </w:r>
          </w:p>
          <w:p w14:paraId="7CC80DFD" w14:textId="11367AD7" w:rsidR="003D1FF2" w:rsidRPr="001F2840" w:rsidRDefault="003D1FF2" w:rsidP="003D1FF2">
            <w:pPr>
              <w:pStyle w:val="ListParagraph"/>
              <w:numPr>
                <w:ilvl w:val="0"/>
                <w:numId w:val="33"/>
              </w:numPr>
              <w:spacing w:after="0" w:line="240" w:lineRule="auto"/>
              <w:rPr>
                <w:color w:val="000000" w:themeColor="text1"/>
                <w:spacing w:val="-4"/>
                <w:lang w:val="fr-FR"/>
              </w:rPr>
            </w:pPr>
            <w:r w:rsidRPr="000401CC">
              <w:rPr>
                <w:color w:val="000000" w:themeColor="text1"/>
                <w:spacing w:val="-4"/>
                <w:lang w:val="fr-FR"/>
              </w:rPr>
              <w:t>École</w:t>
            </w:r>
            <w:r w:rsidRPr="001F2840">
              <w:rPr>
                <w:color w:val="000000" w:themeColor="text1"/>
                <w:spacing w:val="-4"/>
                <w:lang w:val="fr-FR"/>
              </w:rPr>
              <w:t xml:space="preserve"> primaire</w:t>
            </w:r>
          </w:p>
          <w:p w14:paraId="21CDA01E" w14:textId="721334D0" w:rsidR="003D1FF2" w:rsidRPr="001F2840" w:rsidRDefault="003D1FF2" w:rsidP="003D1FF2">
            <w:pPr>
              <w:pStyle w:val="ListParagraph"/>
              <w:numPr>
                <w:ilvl w:val="0"/>
                <w:numId w:val="33"/>
              </w:numPr>
              <w:spacing w:after="0" w:line="240" w:lineRule="auto"/>
              <w:rPr>
                <w:color w:val="000000" w:themeColor="text1"/>
                <w:spacing w:val="-4"/>
                <w:lang w:val="fr-FR"/>
              </w:rPr>
            </w:pPr>
            <w:r w:rsidRPr="000401CC">
              <w:rPr>
                <w:color w:val="000000" w:themeColor="text1"/>
                <w:spacing w:val="-4"/>
                <w:lang w:val="fr-FR"/>
              </w:rPr>
              <w:t>École</w:t>
            </w:r>
            <w:r w:rsidRPr="001F2840">
              <w:rPr>
                <w:color w:val="000000" w:themeColor="text1"/>
                <w:spacing w:val="-4"/>
                <w:lang w:val="fr-FR"/>
              </w:rPr>
              <w:t xml:space="preserve"> secondaire </w:t>
            </w:r>
          </w:p>
          <w:p w14:paraId="68846674" w14:textId="77777777" w:rsidR="003D1FF2" w:rsidRPr="001F2840" w:rsidRDefault="003D1FF2" w:rsidP="003D1FF2">
            <w:pPr>
              <w:pStyle w:val="ListParagraph"/>
              <w:numPr>
                <w:ilvl w:val="0"/>
                <w:numId w:val="33"/>
              </w:numPr>
              <w:spacing w:after="0" w:line="240" w:lineRule="auto"/>
              <w:rPr>
                <w:color w:val="000000" w:themeColor="text1"/>
                <w:spacing w:val="-4"/>
                <w:lang w:val="fr-FR"/>
              </w:rPr>
            </w:pPr>
            <w:r w:rsidRPr="001F2840">
              <w:rPr>
                <w:color w:val="000000" w:themeColor="text1"/>
                <w:spacing w:val="-4"/>
                <w:lang w:val="fr-FR"/>
              </w:rPr>
              <w:t>Diplôme d'enseignement secondaire</w:t>
            </w:r>
          </w:p>
          <w:p w14:paraId="3A5B5BE3" w14:textId="77777777" w:rsidR="003D1FF2" w:rsidRPr="001F2840" w:rsidRDefault="003D1FF2" w:rsidP="003D1FF2">
            <w:pPr>
              <w:pStyle w:val="ListParagraph"/>
              <w:numPr>
                <w:ilvl w:val="0"/>
                <w:numId w:val="33"/>
              </w:numPr>
              <w:spacing w:after="0" w:line="240" w:lineRule="auto"/>
              <w:rPr>
                <w:color w:val="000000" w:themeColor="text1"/>
                <w:spacing w:val="-4"/>
                <w:lang w:val="fr-FR"/>
              </w:rPr>
            </w:pPr>
            <w:r w:rsidRPr="001F2840">
              <w:rPr>
                <w:color w:val="000000" w:themeColor="text1"/>
                <w:spacing w:val="-4"/>
                <w:lang w:val="fr-FR"/>
              </w:rPr>
              <w:t xml:space="preserve">Diplôme universitaire </w:t>
            </w:r>
          </w:p>
          <w:p w14:paraId="5DE0F4F2" w14:textId="65DDFDEE" w:rsidR="003D1FF2" w:rsidRDefault="003D1FF2" w:rsidP="003D1FF2">
            <w:pPr>
              <w:pStyle w:val="ListParagraph"/>
              <w:numPr>
                <w:ilvl w:val="0"/>
                <w:numId w:val="33"/>
              </w:numPr>
              <w:spacing w:after="0" w:line="240" w:lineRule="auto"/>
              <w:rPr>
                <w:color w:val="000000" w:themeColor="text1"/>
                <w:spacing w:val="-4"/>
                <w:lang w:val="fr-FR"/>
              </w:rPr>
            </w:pPr>
            <w:r w:rsidRPr="000401CC">
              <w:rPr>
                <w:color w:val="000000" w:themeColor="text1"/>
                <w:spacing w:val="-4"/>
                <w:lang w:val="fr-FR"/>
              </w:rPr>
              <w:t>École</w:t>
            </w:r>
            <w:r w:rsidRPr="001F2840">
              <w:rPr>
                <w:color w:val="000000" w:themeColor="text1"/>
                <w:spacing w:val="-4"/>
                <w:lang w:val="fr-FR"/>
              </w:rPr>
              <w:t xml:space="preserve"> technique ou professionnelle</w:t>
            </w:r>
          </w:p>
          <w:p w14:paraId="1A21CDD2" w14:textId="77777777" w:rsidR="003D1FF2" w:rsidRPr="00D16E29" w:rsidRDefault="003D1FF2" w:rsidP="003D1FF2">
            <w:pPr>
              <w:pStyle w:val="ListParagraph"/>
              <w:numPr>
                <w:ilvl w:val="0"/>
                <w:numId w:val="33"/>
              </w:numPr>
              <w:spacing w:after="0" w:line="240" w:lineRule="auto"/>
              <w:rPr>
                <w:color w:val="000000" w:themeColor="text1"/>
                <w:spacing w:val="-4"/>
                <w:lang w:val="fr-FR"/>
              </w:rPr>
            </w:pPr>
            <w:r w:rsidRPr="00D16E29">
              <w:rPr>
                <w:color w:val="000000" w:themeColor="text1"/>
                <w:spacing w:val="-4"/>
                <w:lang w:val="fr-FR"/>
              </w:rPr>
              <w:t xml:space="preserve">Refuse </w:t>
            </w:r>
            <w:r w:rsidRPr="00D16E29">
              <w:rPr>
                <w:i/>
                <w:iCs/>
                <w:color w:val="000000" w:themeColor="text1"/>
                <w:spacing w:val="-4"/>
                <w:lang w:val="fr-FR"/>
              </w:rPr>
              <w:t>(Ne pas lire)</w:t>
            </w:r>
          </w:p>
        </w:tc>
      </w:tr>
      <w:tr w:rsidR="003D1FF2" w:rsidRPr="000401CC" w14:paraId="0AD05956" w14:textId="77777777" w:rsidTr="00D96E15">
        <w:trPr>
          <w:cantSplit/>
          <w:trHeight w:val="5381"/>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5D5A416" w14:textId="77777777" w:rsidR="003D1FF2" w:rsidRPr="00301B76" w:rsidRDefault="003D1FF2" w:rsidP="003D1FF2">
            <w:pPr>
              <w:pStyle w:val="ListParagraph"/>
              <w:numPr>
                <w:ilvl w:val="0"/>
                <w:numId w:val="69"/>
              </w:numPr>
              <w:spacing w:after="0" w:line="240" w:lineRule="auto"/>
              <w:rPr>
                <w:color w:val="000000" w:themeColor="text1"/>
                <w:spacing w:val="-4"/>
                <w:lang w:val="fr-FR"/>
              </w:rPr>
            </w:pPr>
            <w:r w:rsidRPr="00301B76">
              <w:rPr>
                <w:color w:val="000000" w:themeColor="text1"/>
                <w:spacing w:val="-4"/>
                <w:lang w:val="fr-FR"/>
              </w:rPr>
              <w:t>Quelle est l'activité dans laquelle vous générez la majorité de vos revenus ?</w:t>
            </w:r>
          </w:p>
          <w:p w14:paraId="74A8C2CE" w14:textId="0E27946B" w:rsidR="003D1FF2" w:rsidRPr="00A75770" w:rsidRDefault="003D1FF2" w:rsidP="003D1FF2">
            <w:pPr>
              <w:tabs>
                <w:tab w:val="left" w:pos="1155"/>
              </w:tabs>
              <w:rPr>
                <w:lang w:val="fr-FR"/>
              </w:rPr>
            </w:pP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9463D05"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ucune activité</w:t>
            </w:r>
          </w:p>
          <w:p w14:paraId="669F96BF"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griculture, élevage, sylviculture, et pêche</w:t>
            </w:r>
          </w:p>
          <w:p w14:paraId="1367047E"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ctivités extractives</w:t>
            </w:r>
          </w:p>
          <w:p w14:paraId="722406D9"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ctivités de fabrication</w:t>
            </w:r>
          </w:p>
          <w:p w14:paraId="6B27B20F"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Production et distribution d’électricité, de gaz et d’eau</w:t>
            </w:r>
          </w:p>
          <w:p w14:paraId="6CE6D3C5"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Construction des bâtiments et génie civil</w:t>
            </w:r>
          </w:p>
          <w:p w14:paraId="6E57232D"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ctivités d’hébergement et de restauration</w:t>
            </w:r>
          </w:p>
          <w:p w14:paraId="1FED63DF"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Transport et entreposage</w:t>
            </w:r>
          </w:p>
          <w:p w14:paraId="711D127D"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ctivités de poste et de télécommunication</w:t>
            </w:r>
          </w:p>
          <w:p w14:paraId="035B3342"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ctivités financières et d’assurances</w:t>
            </w:r>
          </w:p>
          <w:p w14:paraId="5CCA298A"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ctivités professionnelles, scientifiques et techniques</w:t>
            </w:r>
          </w:p>
          <w:p w14:paraId="52A886AC"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ctivités immobilières et services administratifs et d’appui</w:t>
            </w:r>
          </w:p>
          <w:p w14:paraId="264351C6"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dministration publique, défense et sécurité sociale obligatoire</w:t>
            </w:r>
          </w:p>
          <w:p w14:paraId="7FA4D1DF"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Éducation</w:t>
            </w:r>
          </w:p>
          <w:p w14:paraId="71145A02"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Santé et action sociale</w:t>
            </w:r>
          </w:p>
          <w:p w14:paraId="34CE04A0"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Arts, spectacles et loisirs</w:t>
            </w:r>
          </w:p>
          <w:p w14:paraId="7743BB4D"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 xml:space="preserve">Débrouillard (à préciser) </w:t>
            </w:r>
          </w:p>
          <w:p w14:paraId="7C755F8C" w14:textId="77777777"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 xml:space="preserve">Homme ou femme d’affaires </w:t>
            </w:r>
          </w:p>
          <w:p w14:paraId="3DDF7153" w14:textId="7683E531" w:rsidR="003D1FF2" w:rsidRPr="00091FB9" w:rsidRDefault="003D1FF2" w:rsidP="003D1FF2">
            <w:pPr>
              <w:pStyle w:val="ListParagraph"/>
              <w:numPr>
                <w:ilvl w:val="0"/>
                <w:numId w:val="34"/>
              </w:numPr>
              <w:spacing w:after="0" w:line="240" w:lineRule="auto"/>
              <w:rPr>
                <w:color w:val="000000" w:themeColor="text1"/>
                <w:lang w:val="fr-FR"/>
              </w:rPr>
            </w:pPr>
            <w:r w:rsidRPr="00091FB9">
              <w:rPr>
                <w:color w:val="000000" w:themeColor="text1"/>
                <w:lang w:val="fr-FR"/>
              </w:rPr>
              <w:t>Petit commerce </w:t>
            </w:r>
          </w:p>
          <w:p w14:paraId="5590E1F4" w14:textId="3E745465" w:rsidR="003D1FF2" w:rsidRPr="00091FB9" w:rsidRDefault="003D1FF2" w:rsidP="003D1FF2">
            <w:pPr>
              <w:numPr>
                <w:ilvl w:val="0"/>
                <w:numId w:val="34"/>
              </w:numPr>
              <w:spacing w:after="0" w:line="240" w:lineRule="auto"/>
              <w:contextualSpacing/>
              <w:rPr>
                <w:color w:val="000000" w:themeColor="text1"/>
                <w:lang w:val="fr-CD"/>
              </w:rPr>
            </w:pPr>
            <w:r w:rsidRPr="00091FB9">
              <w:rPr>
                <w:color w:val="000000" w:themeColor="text1"/>
                <w:lang w:val="fr-CD" w:bidi="fr-FR"/>
              </w:rPr>
              <w:t>Autre (</w:t>
            </w:r>
            <w:r w:rsidRPr="00091FB9">
              <w:rPr>
                <w:i/>
                <w:iCs/>
                <w:color w:val="000000" w:themeColor="text1"/>
                <w:lang w:val="fr-CD" w:bidi="fr-FR"/>
              </w:rPr>
              <w:t>préciser</w:t>
            </w:r>
            <w:r w:rsidRPr="00091FB9">
              <w:rPr>
                <w:color w:val="000000" w:themeColor="text1"/>
                <w:lang w:val="fr-CD" w:bidi="fr-FR"/>
              </w:rPr>
              <w:t>)</w:t>
            </w:r>
            <w:r>
              <w:rPr>
                <w:color w:val="000000" w:themeColor="text1"/>
                <w:lang w:val="fr-CD" w:bidi="fr-FR"/>
              </w:rPr>
              <w:t xml:space="preserve"> </w:t>
            </w:r>
            <w:r w:rsidRPr="006E7A2A">
              <w:rPr>
                <w:color w:val="000000" w:themeColor="text1"/>
                <w:lang w:val="fr-CD" w:bidi="fr-FR"/>
              </w:rPr>
              <w:t>: _____________</w:t>
            </w:r>
            <w:r>
              <w:rPr>
                <w:color w:val="000000" w:themeColor="text1"/>
                <w:lang w:val="fr-CD" w:bidi="fr-FR"/>
              </w:rPr>
              <w:t>_________________________</w:t>
            </w:r>
          </w:p>
          <w:p w14:paraId="0D90E5E6" w14:textId="77777777" w:rsidR="003D1FF2" w:rsidRPr="00D16E29" w:rsidRDefault="003D1FF2" w:rsidP="003D1FF2">
            <w:pPr>
              <w:pStyle w:val="ListParagraph"/>
              <w:numPr>
                <w:ilvl w:val="0"/>
                <w:numId w:val="34"/>
              </w:numPr>
              <w:spacing w:after="0" w:line="240" w:lineRule="auto"/>
              <w:rPr>
                <w:color w:val="000000" w:themeColor="text1"/>
                <w:spacing w:val="-10"/>
                <w:lang w:val="fr-FR"/>
              </w:rPr>
            </w:pPr>
            <w:r w:rsidRPr="00091FB9">
              <w:rPr>
                <w:color w:val="000000" w:themeColor="text1"/>
                <w:lang w:val="fr-FR"/>
              </w:rPr>
              <w:t xml:space="preserve">Refuse </w:t>
            </w:r>
            <w:r w:rsidRPr="00091FB9">
              <w:rPr>
                <w:i/>
                <w:iCs/>
                <w:color w:val="000000" w:themeColor="text1"/>
                <w:lang w:val="fr-FR"/>
              </w:rPr>
              <w:t>(Ne pas lire)</w:t>
            </w:r>
          </w:p>
        </w:tc>
      </w:tr>
      <w:tr w:rsidR="003D1FF2" w:rsidRPr="000401CC" w14:paraId="114ED684" w14:textId="77777777" w:rsidTr="00D96E15">
        <w:trPr>
          <w:cantSplit/>
          <w:trHeight w:val="1250"/>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776FD317" w14:textId="0FE64296" w:rsidR="003D1FF2" w:rsidRPr="00C94250" w:rsidRDefault="003D1FF2" w:rsidP="003D1FF2">
            <w:pPr>
              <w:pStyle w:val="ListParagraph"/>
              <w:numPr>
                <w:ilvl w:val="0"/>
                <w:numId w:val="69"/>
              </w:numPr>
              <w:spacing w:after="0" w:line="240" w:lineRule="auto"/>
              <w:rPr>
                <w:rFonts w:eastAsia="Times New Roman" w:cs="Calibri"/>
                <w:color w:val="000000" w:themeColor="text1"/>
                <w:lang w:val="fr-FR"/>
              </w:rPr>
            </w:pPr>
            <w:r w:rsidRPr="00C94250">
              <w:rPr>
                <w:rFonts w:eastAsia="Times New Roman" w:cs="Calibri"/>
                <w:color w:val="000000" w:themeColor="text1"/>
                <w:spacing w:val="-4"/>
                <w:lang w:val="fr-FR"/>
              </w:rPr>
              <w:t>Quelle</w:t>
            </w:r>
            <w:r w:rsidRPr="00C94250">
              <w:rPr>
                <w:color w:val="000000" w:themeColor="text1"/>
                <w:spacing w:val="-4"/>
                <w:lang w:val="fr-FR"/>
              </w:rPr>
              <w:t xml:space="preserve"> est votre </w:t>
            </w:r>
            <w:r w:rsidRPr="00C94250">
              <w:rPr>
                <w:rFonts w:eastAsia="Times New Roman" w:cs="Calibri"/>
                <w:color w:val="000000" w:themeColor="text1"/>
                <w:spacing w:val="-4"/>
                <w:lang w:val="fr-FR"/>
              </w:rPr>
              <w:t xml:space="preserve">principale </w:t>
            </w:r>
            <w:r w:rsidRPr="00C94250">
              <w:rPr>
                <w:color w:val="000000" w:themeColor="text1"/>
                <w:spacing w:val="-4"/>
                <w:lang w:val="fr-FR"/>
              </w:rPr>
              <w:t xml:space="preserve">langue </w:t>
            </w:r>
            <w:proofErr w:type="gramStart"/>
            <w:r w:rsidRPr="00C94250">
              <w:rPr>
                <w:rFonts w:eastAsia="Times New Roman" w:cs="Calibri"/>
                <w:color w:val="000000" w:themeColor="text1"/>
                <w:spacing w:val="-4"/>
                <w:lang w:val="fr-FR"/>
              </w:rPr>
              <w:t xml:space="preserve">parlée </w:t>
            </w:r>
            <w:r w:rsidRPr="00C94250">
              <w:rPr>
                <w:rFonts w:eastAsia="Times New Roman" w:cs="Calibri"/>
                <w:color w:val="000000" w:themeColor="text1"/>
                <w:lang w:val="fr-FR"/>
              </w:rPr>
              <w:t xml:space="preserve"> ?</w:t>
            </w:r>
            <w:proofErr w:type="gramEnd"/>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57C2398F" w14:textId="77777777" w:rsidR="003D1FF2" w:rsidRDefault="003D1FF2" w:rsidP="003D1FF2">
            <w:pPr>
              <w:pStyle w:val="ListParagraph"/>
              <w:numPr>
                <w:ilvl w:val="0"/>
                <w:numId w:val="49"/>
              </w:numPr>
              <w:spacing w:after="0" w:line="240" w:lineRule="auto"/>
              <w:rPr>
                <w:color w:val="000000" w:themeColor="text1"/>
                <w:spacing w:val="-4"/>
                <w:lang w:val="fr-FR"/>
              </w:rPr>
            </w:pPr>
            <w:r w:rsidRPr="000401CC">
              <w:rPr>
                <w:color w:val="000000" w:themeColor="text1"/>
                <w:spacing w:val="-4"/>
                <w:lang w:val="fr-FR"/>
              </w:rPr>
              <w:t>Français</w:t>
            </w:r>
          </w:p>
          <w:p w14:paraId="51270867" w14:textId="77777777" w:rsidR="003D1FF2" w:rsidRDefault="003D1FF2" w:rsidP="003D1FF2">
            <w:pPr>
              <w:pStyle w:val="ListParagraph"/>
              <w:numPr>
                <w:ilvl w:val="0"/>
                <w:numId w:val="49"/>
              </w:numPr>
              <w:spacing w:after="0" w:line="240" w:lineRule="auto"/>
              <w:rPr>
                <w:color w:val="000000" w:themeColor="text1"/>
                <w:spacing w:val="-4"/>
                <w:lang w:val="fr-FR"/>
              </w:rPr>
            </w:pPr>
            <w:r w:rsidRPr="00661B7A">
              <w:rPr>
                <w:color w:val="000000" w:themeColor="text1"/>
                <w:spacing w:val="-4"/>
                <w:lang w:val="fr-FR"/>
              </w:rPr>
              <w:t>Lingala</w:t>
            </w:r>
          </w:p>
          <w:p w14:paraId="617A2F02" w14:textId="77777777" w:rsidR="003D1FF2" w:rsidRPr="00661B7A" w:rsidRDefault="003D1FF2" w:rsidP="003D1FF2">
            <w:pPr>
              <w:pStyle w:val="ListParagraph"/>
              <w:numPr>
                <w:ilvl w:val="0"/>
                <w:numId w:val="49"/>
              </w:numPr>
              <w:spacing w:after="0" w:line="240" w:lineRule="auto"/>
              <w:rPr>
                <w:color w:val="000000" w:themeColor="text1"/>
                <w:spacing w:val="-4"/>
                <w:lang w:val="fr-FR"/>
              </w:rPr>
            </w:pPr>
            <w:r w:rsidRPr="00661B7A">
              <w:rPr>
                <w:color w:val="000000" w:themeColor="text1"/>
                <w:spacing w:val="-4"/>
                <w:lang w:val="fr-FR"/>
              </w:rPr>
              <w:t>Kiswahili</w:t>
            </w:r>
          </w:p>
          <w:p w14:paraId="276A4688" w14:textId="77777777" w:rsidR="003D1FF2" w:rsidRPr="00661B7A" w:rsidRDefault="003D1FF2" w:rsidP="003D1FF2">
            <w:pPr>
              <w:pStyle w:val="ListParagraph"/>
              <w:numPr>
                <w:ilvl w:val="0"/>
                <w:numId w:val="49"/>
              </w:numPr>
              <w:spacing w:after="0" w:line="240" w:lineRule="auto"/>
              <w:rPr>
                <w:color w:val="000000" w:themeColor="text1"/>
                <w:spacing w:val="-4"/>
                <w:lang w:val="fr-FR"/>
              </w:rPr>
            </w:pPr>
            <w:proofErr w:type="spellStart"/>
            <w:r w:rsidRPr="00661B7A">
              <w:rPr>
                <w:color w:val="000000" w:themeColor="text1"/>
                <w:spacing w:val="-4"/>
                <w:lang w:val="fr-FR"/>
              </w:rPr>
              <w:t>Kinande</w:t>
            </w:r>
            <w:proofErr w:type="spellEnd"/>
          </w:p>
          <w:p w14:paraId="4ECD9CB3" w14:textId="354119BB" w:rsidR="003D1FF2" w:rsidRPr="00DB5F70" w:rsidRDefault="003D1FF2" w:rsidP="003D1FF2">
            <w:pPr>
              <w:numPr>
                <w:ilvl w:val="0"/>
                <w:numId w:val="49"/>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r w:rsidRPr="00DB5F70">
              <w:rPr>
                <w:color w:val="000000" w:themeColor="text1"/>
                <w:lang w:val="fr-CD" w:bidi="fr-FR"/>
              </w:rPr>
              <w:t>)</w:t>
            </w:r>
            <w:r>
              <w:rPr>
                <w:color w:val="000000" w:themeColor="text1"/>
                <w:lang w:val="fr-CD" w:bidi="fr-FR"/>
              </w:rPr>
              <w:t xml:space="preserve"> </w:t>
            </w:r>
            <w:r w:rsidRPr="006E7A2A">
              <w:rPr>
                <w:color w:val="000000" w:themeColor="text1"/>
                <w:lang w:val="fr-CD" w:bidi="fr-FR"/>
              </w:rPr>
              <w:t>: _____________</w:t>
            </w:r>
            <w:r>
              <w:rPr>
                <w:color w:val="000000" w:themeColor="text1"/>
                <w:lang w:val="fr-CD" w:bidi="fr-FR"/>
              </w:rPr>
              <w:t>_________________________</w:t>
            </w:r>
          </w:p>
          <w:p w14:paraId="02805BCF" w14:textId="77777777" w:rsidR="003D1FF2" w:rsidRPr="00D16E29" w:rsidRDefault="003D1FF2" w:rsidP="003D1FF2">
            <w:pPr>
              <w:pStyle w:val="ListParagraph"/>
              <w:numPr>
                <w:ilvl w:val="0"/>
                <w:numId w:val="49"/>
              </w:numPr>
              <w:spacing w:after="0" w:line="240" w:lineRule="auto"/>
              <w:rPr>
                <w:color w:val="000000" w:themeColor="text1"/>
                <w:spacing w:val="-4"/>
                <w:lang w:val="fr-FR"/>
              </w:rPr>
            </w:pPr>
            <w:r w:rsidRPr="00D16E29">
              <w:rPr>
                <w:color w:val="000000" w:themeColor="text1"/>
                <w:spacing w:val="-4"/>
                <w:lang w:val="fr-FR"/>
              </w:rPr>
              <w:t xml:space="preserve">Refuse </w:t>
            </w:r>
            <w:r w:rsidRPr="00D16E29">
              <w:rPr>
                <w:i/>
                <w:iCs/>
                <w:color w:val="000000" w:themeColor="text1"/>
                <w:spacing w:val="-4"/>
                <w:lang w:val="fr-FR"/>
              </w:rPr>
              <w:t>(Ne pas lire)</w:t>
            </w:r>
          </w:p>
        </w:tc>
      </w:tr>
      <w:tr w:rsidR="003D1FF2" w:rsidRPr="000401CC" w14:paraId="18F17B9E" w14:textId="77777777" w:rsidTr="00D96E15">
        <w:trPr>
          <w:cantSplit/>
          <w:trHeight w:val="881"/>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31F95C63" w14:textId="18A10415" w:rsidR="003D1FF2" w:rsidRPr="00301B76" w:rsidRDefault="003D1FF2" w:rsidP="003D1FF2">
            <w:pPr>
              <w:pStyle w:val="ListParagraph"/>
              <w:numPr>
                <w:ilvl w:val="0"/>
                <w:numId w:val="69"/>
              </w:numPr>
              <w:spacing w:after="0" w:line="240" w:lineRule="auto"/>
              <w:rPr>
                <w:color w:val="000000" w:themeColor="text1"/>
                <w:spacing w:val="-4"/>
                <w:lang w:val="fr-FR"/>
              </w:rPr>
            </w:pPr>
            <w:r w:rsidRPr="00301B76">
              <w:rPr>
                <w:color w:val="000000" w:themeColor="text1"/>
                <w:spacing w:val="-4"/>
                <w:lang w:val="fr-FR"/>
              </w:rPr>
              <w:t>Quelle est votre dialecte</w:t>
            </w:r>
            <w:r w:rsidRPr="00301B76" w:rsidDel="00E01F26">
              <w:rPr>
                <w:color w:val="000000" w:themeColor="text1"/>
                <w:spacing w:val="-4"/>
                <w:lang w:val="fr-FR"/>
              </w:rPr>
              <w:t xml:space="preserve"> </w:t>
            </w:r>
            <w:r w:rsidRPr="00301B76">
              <w:rPr>
                <w:color w:val="000000" w:themeColor="text1"/>
                <w:spacing w:val="-4"/>
                <w:lang w:val="fr-FR"/>
              </w:rPr>
              <w:t>(langue parlée de la tribu ?)</w:t>
            </w:r>
          </w:p>
          <w:p w14:paraId="3BA30A10" w14:textId="77777777" w:rsidR="003D1FF2" w:rsidRPr="001F2840" w:rsidRDefault="003D1FF2" w:rsidP="003D1FF2">
            <w:pPr>
              <w:spacing w:after="0" w:line="240" w:lineRule="auto"/>
              <w:rPr>
                <w:strike/>
                <w:color w:val="000000" w:themeColor="text1"/>
                <w:spacing w:val="-4"/>
                <w:lang w:val="fr-FR"/>
              </w:rPr>
            </w:pP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78C5CA6C" w14:textId="77777777" w:rsidR="003D1FF2" w:rsidRDefault="003D1FF2" w:rsidP="003D1FF2">
            <w:pPr>
              <w:pStyle w:val="ListParagraph"/>
              <w:numPr>
                <w:ilvl w:val="0"/>
                <w:numId w:val="66"/>
              </w:numPr>
              <w:spacing w:after="0" w:line="240" w:lineRule="auto"/>
              <w:rPr>
                <w:color w:val="000000" w:themeColor="text1"/>
                <w:spacing w:val="-4"/>
                <w:lang w:val="fr-FR"/>
              </w:rPr>
            </w:pPr>
            <w:r w:rsidRPr="00661B7A">
              <w:rPr>
                <w:color w:val="000000" w:themeColor="text1"/>
                <w:spacing w:val="-4"/>
                <w:lang w:val="fr-FR"/>
              </w:rPr>
              <w:t>[Langue 1]</w:t>
            </w:r>
          </w:p>
          <w:p w14:paraId="56F37D6E" w14:textId="77777777" w:rsidR="003D1FF2" w:rsidRDefault="003D1FF2" w:rsidP="003D1FF2">
            <w:pPr>
              <w:pStyle w:val="ListParagraph"/>
              <w:numPr>
                <w:ilvl w:val="0"/>
                <w:numId w:val="66"/>
              </w:numPr>
              <w:spacing w:after="0" w:line="240" w:lineRule="auto"/>
              <w:rPr>
                <w:color w:val="000000" w:themeColor="text1"/>
                <w:spacing w:val="-4"/>
                <w:lang w:val="fr-FR"/>
              </w:rPr>
            </w:pPr>
            <w:r w:rsidRPr="00661B7A">
              <w:rPr>
                <w:color w:val="000000" w:themeColor="text1"/>
                <w:spacing w:val="-4"/>
                <w:lang w:val="fr-FR"/>
              </w:rPr>
              <w:t>[Langue 2]</w:t>
            </w:r>
          </w:p>
          <w:p w14:paraId="561FC9E3" w14:textId="77777777" w:rsidR="003D1FF2" w:rsidRDefault="003D1FF2" w:rsidP="003D1FF2">
            <w:pPr>
              <w:pStyle w:val="ListParagraph"/>
              <w:numPr>
                <w:ilvl w:val="0"/>
                <w:numId w:val="66"/>
              </w:numPr>
              <w:spacing w:after="0" w:line="240" w:lineRule="auto"/>
              <w:rPr>
                <w:color w:val="000000" w:themeColor="text1"/>
                <w:spacing w:val="-4"/>
                <w:lang w:val="fr-FR"/>
              </w:rPr>
            </w:pPr>
            <w:r w:rsidRPr="00661B7A">
              <w:rPr>
                <w:color w:val="000000" w:themeColor="text1"/>
                <w:spacing w:val="-4"/>
                <w:lang w:val="fr-FR"/>
              </w:rPr>
              <w:t>[Langue 3]</w:t>
            </w:r>
          </w:p>
          <w:p w14:paraId="61FBAA3F" w14:textId="104D6600" w:rsidR="003D1FF2" w:rsidRPr="00DB5F70" w:rsidRDefault="003D1FF2" w:rsidP="003D1FF2">
            <w:pPr>
              <w:numPr>
                <w:ilvl w:val="0"/>
                <w:numId w:val="66"/>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r w:rsidRPr="00DB5F70">
              <w:rPr>
                <w:color w:val="000000" w:themeColor="text1"/>
                <w:lang w:val="fr-CD" w:bidi="fr-FR"/>
              </w:rPr>
              <w:t>)</w:t>
            </w:r>
            <w:r>
              <w:rPr>
                <w:color w:val="000000" w:themeColor="text1"/>
                <w:lang w:val="fr-CD" w:bidi="fr-FR"/>
              </w:rPr>
              <w:t xml:space="preserve"> </w:t>
            </w:r>
            <w:r w:rsidRPr="006E7A2A">
              <w:rPr>
                <w:color w:val="000000" w:themeColor="text1"/>
                <w:lang w:val="fr-CD" w:bidi="fr-FR"/>
              </w:rPr>
              <w:t>: _____________</w:t>
            </w:r>
            <w:r>
              <w:rPr>
                <w:color w:val="000000" w:themeColor="text1"/>
                <w:lang w:val="fr-CD" w:bidi="fr-FR"/>
              </w:rPr>
              <w:t>_________________________</w:t>
            </w:r>
          </w:p>
          <w:p w14:paraId="0146ECA7" w14:textId="77777777" w:rsidR="003D1FF2" w:rsidRPr="00D16E29" w:rsidRDefault="003D1FF2" w:rsidP="003D1FF2">
            <w:pPr>
              <w:pStyle w:val="ListParagraph"/>
              <w:numPr>
                <w:ilvl w:val="0"/>
                <w:numId w:val="66"/>
              </w:numPr>
              <w:spacing w:after="0" w:line="240" w:lineRule="auto"/>
              <w:rPr>
                <w:color w:val="000000" w:themeColor="text1"/>
                <w:spacing w:val="-4"/>
                <w:lang w:val="fr-FR"/>
              </w:rPr>
            </w:pPr>
            <w:r w:rsidRPr="00D16E29">
              <w:rPr>
                <w:color w:val="000000" w:themeColor="text1"/>
                <w:spacing w:val="-4"/>
                <w:lang w:val="fr-FR"/>
              </w:rPr>
              <w:t xml:space="preserve">Refuse </w:t>
            </w:r>
            <w:r w:rsidRPr="00D16E29">
              <w:rPr>
                <w:i/>
                <w:iCs/>
                <w:color w:val="000000" w:themeColor="text1"/>
                <w:spacing w:val="-4"/>
                <w:lang w:val="fr-FR"/>
              </w:rPr>
              <w:t>(Ne pas lire)</w:t>
            </w:r>
          </w:p>
        </w:tc>
      </w:tr>
      <w:tr w:rsidR="003D1FF2" w:rsidRPr="000401CC" w14:paraId="354C8BEB"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032011AD" w14:textId="77777777" w:rsidR="003D1FF2" w:rsidRPr="00544A8B" w:rsidRDefault="003D1FF2" w:rsidP="003D1FF2">
            <w:pPr>
              <w:pStyle w:val="ListParagraph"/>
              <w:numPr>
                <w:ilvl w:val="0"/>
                <w:numId w:val="69"/>
              </w:numPr>
              <w:spacing w:after="0" w:line="240" w:lineRule="auto"/>
              <w:rPr>
                <w:color w:val="000000" w:themeColor="text1"/>
                <w:spacing w:val="-4"/>
                <w:lang w:val="fr-FR"/>
              </w:rPr>
            </w:pPr>
            <w:r w:rsidRPr="00544A8B">
              <w:rPr>
                <w:color w:val="000000" w:themeColor="text1"/>
                <w:spacing w:val="-4"/>
                <w:lang w:val="fr-FR"/>
              </w:rPr>
              <w:t>Dans laquelle des langues suivantes préféreriez-vous recevoir des informations sur la MVE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0052DE73" w14:textId="77777777" w:rsidR="003D1FF2" w:rsidRPr="001F2840" w:rsidRDefault="003D1FF2" w:rsidP="003D1FF2">
            <w:pPr>
              <w:pStyle w:val="ListParagraph"/>
              <w:numPr>
                <w:ilvl w:val="0"/>
                <w:numId w:val="35"/>
              </w:numPr>
              <w:spacing w:after="0" w:line="240" w:lineRule="auto"/>
              <w:rPr>
                <w:color w:val="000000" w:themeColor="text1"/>
                <w:spacing w:val="-4"/>
                <w:lang w:val="fr-FR"/>
              </w:rPr>
            </w:pPr>
            <w:r w:rsidRPr="001F2840">
              <w:rPr>
                <w:color w:val="000000" w:themeColor="text1"/>
                <w:spacing w:val="-4"/>
                <w:lang w:val="fr-FR"/>
              </w:rPr>
              <w:t>[Langue 1]</w:t>
            </w:r>
          </w:p>
          <w:p w14:paraId="062C8D48" w14:textId="77777777" w:rsidR="003D1FF2" w:rsidRPr="001F2840" w:rsidRDefault="003D1FF2" w:rsidP="003D1FF2">
            <w:pPr>
              <w:pStyle w:val="ListParagraph"/>
              <w:numPr>
                <w:ilvl w:val="0"/>
                <w:numId w:val="35"/>
              </w:numPr>
              <w:spacing w:after="0" w:line="240" w:lineRule="auto"/>
              <w:rPr>
                <w:color w:val="000000" w:themeColor="text1"/>
                <w:spacing w:val="-4"/>
                <w:lang w:val="fr-FR"/>
              </w:rPr>
            </w:pPr>
            <w:r w:rsidRPr="001F2840">
              <w:rPr>
                <w:color w:val="000000" w:themeColor="text1"/>
                <w:spacing w:val="-4"/>
                <w:lang w:val="fr-FR"/>
              </w:rPr>
              <w:t>[Langue 2]</w:t>
            </w:r>
          </w:p>
          <w:p w14:paraId="7634A50E" w14:textId="77777777" w:rsidR="003D1FF2" w:rsidRPr="001F2840" w:rsidRDefault="003D1FF2" w:rsidP="003D1FF2">
            <w:pPr>
              <w:pStyle w:val="ListParagraph"/>
              <w:numPr>
                <w:ilvl w:val="0"/>
                <w:numId w:val="35"/>
              </w:numPr>
              <w:spacing w:after="0" w:line="240" w:lineRule="auto"/>
              <w:rPr>
                <w:color w:val="000000" w:themeColor="text1"/>
                <w:spacing w:val="-4"/>
                <w:lang w:val="fr-FR"/>
              </w:rPr>
            </w:pPr>
            <w:r w:rsidRPr="001F2840">
              <w:rPr>
                <w:color w:val="000000" w:themeColor="text1"/>
                <w:spacing w:val="-4"/>
                <w:lang w:val="fr-FR"/>
              </w:rPr>
              <w:t>[Langue 3]</w:t>
            </w:r>
          </w:p>
          <w:p w14:paraId="5862BA5C" w14:textId="60100C92" w:rsidR="003D1FF2" w:rsidRPr="00DB5F70" w:rsidRDefault="003D1FF2" w:rsidP="003D1FF2">
            <w:pPr>
              <w:numPr>
                <w:ilvl w:val="0"/>
                <w:numId w:val="35"/>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r w:rsidRPr="00DB5F70">
              <w:rPr>
                <w:color w:val="000000" w:themeColor="text1"/>
                <w:lang w:val="fr-CD" w:bidi="fr-FR"/>
              </w:rPr>
              <w:t>)</w:t>
            </w:r>
            <w:r>
              <w:rPr>
                <w:color w:val="000000" w:themeColor="text1"/>
                <w:lang w:val="fr-CD" w:bidi="fr-FR"/>
              </w:rPr>
              <w:t xml:space="preserve"> </w:t>
            </w:r>
            <w:r w:rsidRPr="006E7A2A">
              <w:rPr>
                <w:color w:val="000000" w:themeColor="text1"/>
                <w:lang w:val="fr-CD" w:bidi="fr-FR"/>
              </w:rPr>
              <w:t>: _____________</w:t>
            </w:r>
            <w:r>
              <w:rPr>
                <w:color w:val="000000" w:themeColor="text1"/>
                <w:lang w:val="fr-CD" w:bidi="fr-FR"/>
              </w:rPr>
              <w:t>_________________________</w:t>
            </w:r>
          </w:p>
          <w:p w14:paraId="713C671C" w14:textId="77777777" w:rsidR="003D1FF2" w:rsidRPr="00D16E29" w:rsidRDefault="003D1FF2" w:rsidP="003D1FF2">
            <w:pPr>
              <w:pStyle w:val="ListParagraph"/>
              <w:numPr>
                <w:ilvl w:val="0"/>
                <w:numId w:val="35"/>
              </w:numPr>
              <w:spacing w:after="0" w:line="240" w:lineRule="auto"/>
              <w:rPr>
                <w:color w:val="000000" w:themeColor="text1"/>
                <w:spacing w:val="-4"/>
                <w:lang w:val="fr-FR"/>
              </w:rPr>
            </w:pPr>
            <w:r w:rsidRPr="00D16E29">
              <w:rPr>
                <w:color w:val="000000" w:themeColor="text1"/>
                <w:spacing w:val="-4"/>
                <w:lang w:val="fr-FR"/>
              </w:rPr>
              <w:t xml:space="preserve">Refuse </w:t>
            </w:r>
            <w:r w:rsidRPr="00D16E29">
              <w:rPr>
                <w:i/>
                <w:iCs/>
                <w:color w:val="000000" w:themeColor="text1"/>
                <w:spacing w:val="-4"/>
                <w:lang w:val="fr-FR"/>
              </w:rPr>
              <w:t>(Ne pas lire)</w:t>
            </w:r>
          </w:p>
        </w:tc>
      </w:tr>
      <w:tr w:rsidR="003D1FF2" w:rsidRPr="000401CC" w14:paraId="47549107" w14:textId="77777777" w:rsidTr="00D96E15">
        <w:trPr>
          <w:cantSplit/>
        </w:trPr>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tcPr>
          <w:p w14:paraId="54A07BD4" w14:textId="77777777" w:rsidR="003D1FF2" w:rsidRPr="00544A8B" w:rsidRDefault="003D1FF2" w:rsidP="003D1FF2">
            <w:pPr>
              <w:pStyle w:val="ListParagraph"/>
              <w:numPr>
                <w:ilvl w:val="0"/>
                <w:numId w:val="69"/>
              </w:numPr>
              <w:spacing w:after="0" w:line="240" w:lineRule="auto"/>
              <w:rPr>
                <w:color w:val="000000" w:themeColor="text1"/>
                <w:spacing w:val="-4"/>
                <w:lang w:val="fr-FR"/>
              </w:rPr>
            </w:pPr>
            <w:r w:rsidRPr="00544A8B">
              <w:rPr>
                <w:color w:val="000000" w:themeColor="text1"/>
                <w:spacing w:val="-4"/>
                <w:lang w:val="fr-FR"/>
              </w:rPr>
              <w:t xml:space="preserve">Quel est votre religion ? </w:t>
            </w:r>
          </w:p>
        </w:tc>
        <w:tc>
          <w:tcPr>
            <w:tcW w:w="6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vAlign w:val="center"/>
          </w:tcPr>
          <w:p w14:paraId="2BBB5C78" w14:textId="77777777" w:rsidR="003D1FF2" w:rsidRPr="001F2840" w:rsidRDefault="003D1FF2" w:rsidP="003D1FF2">
            <w:pPr>
              <w:pStyle w:val="ListParagraph"/>
              <w:numPr>
                <w:ilvl w:val="0"/>
                <w:numId w:val="44"/>
              </w:numPr>
              <w:spacing w:after="0" w:line="240" w:lineRule="auto"/>
              <w:rPr>
                <w:color w:val="000000" w:themeColor="text1"/>
                <w:spacing w:val="-4"/>
                <w:lang w:val="fr-FR"/>
              </w:rPr>
            </w:pPr>
            <w:r w:rsidRPr="001F2840">
              <w:rPr>
                <w:color w:val="000000" w:themeColor="text1"/>
                <w:spacing w:val="-4"/>
                <w:lang w:val="fr-FR"/>
              </w:rPr>
              <w:t xml:space="preserve">Protestant </w:t>
            </w:r>
          </w:p>
          <w:p w14:paraId="4DD72303" w14:textId="77777777" w:rsidR="003D1FF2" w:rsidRPr="001F2840" w:rsidRDefault="003D1FF2" w:rsidP="003D1FF2">
            <w:pPr>
              <w:pStyle w:val="ListParagraph"/>
              <w:numPr>
                <w:ilvl w:val="0"/>
                <w:numId w:val="44"/>
              </w:numPr>
              <w:spacing w:after="0" w:line="240" w:lineRule="auto"/>
              <w:rPr>
                <w:color w:val="000000" w:themeColor="text1"/>
                <w:spacing w:val="-4"/>
                <w:lang w:val="fr-FR"/>
              </w:rPr>
            </w:pPr>
            <w:r w:rsidRPr="001F2840">
              <w:rPr>
                <w:color w:val="000000" w:themeColor="text1"/>
                <w:spacing w:val="-4"/>
                <w:lang w:val="fr-FR"/>
              </w:rPr>
              <w:t xml:space="preserve">Catholique </w:t>
            </w:r>
          </w:p>
          <w:p w14:paraId="51670580" w14:textId="77777777" w:rsidR="003D1FF2" w:rsidRPr="001F2840" w:rsidRDefault="003D1FF2" w:rsidP="003D1FF2">
            <w:pPr>
              <w:pStyle w:val="ListParagraph"/>
              <w:numPr>
                <w:ilvl w:val="0"/>
                <w:numId w:val="44"/>
              </w:numPr>
              <w:spacing w:after="0" w:line="240" w:lineRule="auto"/>
              <w:rPr>
                <w:color w:val="000000" w:themeColor="text1"/>
                <w:spacing w:val="-4"/>
                <w:lang w:val="fr-FR"/>
              </w:rPr>
            </w:pPr>
            <w:r w:rsidRPr="001F2840">
              <w:rPr>
                <w:color w:val="000000" w:themeColor="text1"/>
                <w:spacing w:val="-4"/>
                <w:lang w:val="fr-FR"/>
              </w:rPr>
              <w:t>L’Église de réveil</w:t>
            </w:r>
          </w:p>
          <w:p w14:paraId="784AF06A" w14:textId="77777777" w:rsidR="003D1FF2" w:rsidRPr="001F2840" w:rsidRDefault="003D1FF2" w:rsidP="003D1FF2">
            <w:pPr>
              <w:pStyle w:val="ListParagraph"/>
              <w:numPr>
                <w:ilvl w:val="0"/>
                <w:numId w:val="44"/>
              </w:numPr>
              <w:spacing w:after="0" w:line="240" w:lineRule="auto"/>
              <w:rPr>
                <w:color w:val="000000" w:themeColor="text1"/>
                <w:spacing w:val="-4"/>
                <w:lang w:val="fr-FR"/>
              </w:rPr>
            </w:pPr>
            <w:r w:rsidRPr="001F2840">
              <w:rPr>
                <w:color w:val="000000" w:themeColor="text1"/>
                <w:spacing w:val="-4"/>
                <w:lang w:val="fr-FR"/>
              </w:rPr>
              <w:t xml:space="preserve">Musulman </w:t>
            </w:r>
          </w:p>
          <w:p w14:paraId="6DF60871" w14:textId="77777777" w:rsidR="003D1FF2" w:rsidRPr="001F2840" w:rsidRDefault="003D1FF2" w:rsidP="003D1FF2">
            <w:pPr>
              <w:pStyle w:val="ListParagraph"/>
              <w:numPr>
                <w:ilvl w:val="0"/>
                <w:numId w:val="44"/>
              </w:numPr>
              <w:spacing w:after="0" w:line="240" w:lineRule="auto"/>
              <w:rPr>
                <w:color w:val="000000" w:themeColor="text1"/>
                <w:spacing w:val="-4"/>
                <w:lang w:val="fr-FR"/>
              </w:rPr>
            </w:pPr>
            <w:r w:rsidRPr="001F2840">
              <w:rPr>
                <w:color w:val="000000" w:themeColor="text1"/>
                <w:spacing w:val="-4"/>
                <w:lang w:val="fr-FR"/>
              </w:rPr>
              <w:t>Kimbanguistes</w:t>
            </w:r>
          </w:p>
          <w:p w14:paraId="12AED3A9" w14:textId="77777777" w:rsidR="003D1FF2" w:rsidRDefault="003D1FF2" w:rsidP="003D1FF2">
            <w:pPr>
              <w:pStyle w:val="ListParagraph"/>
              <w:numPr>
                <w:ilvl w:val="0"/>
                <w:numId w:val="44"/>
              </w:numPr>
              <w:spacing w:after="0" w:line="240" w:lineRule="auto"/>
              <w:rPr>
                <w:color w:val="000000" w:themeColor="text1"/>
                <w:spacing w:val="-4"/>
                <w:lang w:val="fr-FR"/>
              </w:rPr>
            </w:pPr>
            <w:r w:rsidRPr="001F2840">
              <w:rPr>
                <w:color w:val="000000" w:themeColor="text1"/>
                <w:spacing w:val="-4"/>
                <w:lang w:val="fr-FR"/>
              </w:rPr>
              <w:t xml:space="preserve">Non croyant </w:t>
            </w:r>
          </w:p>
          <w:p w14:paraId="1AD652B6" w14:textId="5C33157D" w:rsidR="003D1FF2" w:rsidRPr="00B7413C" w:rsidRDefault="003D1FF2" w:rsidP="003D1FF2">
            <w:pPr>
              <w:numPr>
                <w:ilvl w:val="0"/>
                <w:numId w:val="44"/>
              </w:numPr>
              <w:spacing w:after="0" w:line="240" w:lineRule="auto"/>
              <w:contextualSpacing/>
              <w:rPr>
                <w:color w:val="000000" w:themeColor="text1"/>
                <w:lang w:val="fr-CD"/>
              </w:rPr>
            </w:pPr>
            <w:r w:rsidRPr="00DB5F70">
              <w:rPr>
                <w:color w:val="000000" w:themeColor="text1"/>
                <w:lang w:val="fr-CD" w:bidi="fr-FR"/>
              </w:rPr>
              <w:t>Autre (</w:t>
            </w:r>
            <w:r w:rsidRPr="002174F0">
              <w:rPr>
                <w:i/>
                <w:iCs/>
                <w:color w:val="000000" w:themeColor="text1"/>
                <w:lang w:val="fr-CD" w:bidi="fr-FR"/>
              </w:rPr>
              <w:t>préciser</w:t>
            </w:r>
            <w:r w:rsidRPr="00DB5F70">
              <w:rPr>
                <w:color w:val="000000" w:themeColor="text1"/>
                <w:lang w:val="fr-CD" w:bidi="fr-FR"/>
              </w:rPr>
              <w:t>)</w:t>
            </w:r>
            <w:r>
              <w:rPr>
                <w:color w:val="000000" w:themeColor="text1"/>
                <w:lang w:val="fr-CD" w:bidi="fr-FR"/>
              </w:rPr>
              <w:t xml:space="preserve"> </w:t>
            </w:r>
            <w:r w:rsidRPr="006E7A2A">
              <w:rPr>
                <w:color w:val="000000" w:themeColor="text1"/>
                <w:lang w:val="fr-CD" w:bidi="fr-FR"/>
              </w:rPr>
              <w:t>: _____________</w:t>
            </w:r>
            <w:r>
              <w:rPr>
                <w:color w:val="000000" w:themeColor="text1"/>
                <w:lang w:val="fr-CD" w:bidi="fr-FR"/>
              </w:rPr>
              <w:t>_________________________</w:t>
            </w:r>
          </w:p>
          <w:p w14:paraId="57FAB091" w14:textId="77777777" w:rsidR="003D1FF2" w:rsidRPr="00D16E29" w:rsidRDefault="003D1FF2" w:rsidP="003D1FF2">
            <w:pPr>
              <w:pStyle w:val="ListParagraph"/>
              <w:numPr>
                <w:ilvl w:val="0"/>
                <w:numId w:val="44"/>
              </w:numPr>
              <w:spacing w:after="0" w:line="240" w:lineRule="auto"/>
              <w:rPr>
                <w:color w:val="000000" w:themeColor="text1"/>
                <w:spacing w:val="-4"/>
                <w:lang w:val="fr-FR"/>
              </w:rPr>
            </w:pPr>
            <w:r w:rsidRPr="00D16E29">
              <w:rPr>
                <w:color w:val="000000" w:themeColor="text1"/>
                <w:spacing w:val="-4"/>
                <w:lang w:val="fr-FR"/>
              </w:rPr>
              <w:t xml:space="preserve">Refuse </w:t>
            </w:r>
            <w:r w:rsidRPr="00D16E29">
              <w:rPr>
                <w:i/>
                <w:iCs/>
                <w:color w:val="000000" w:themeColor="text1"/>
                <w:spacing w:val="-4"/>
                <w:lang w:val="fr-FR"/>
              </w:rPr>
              <w:t>(Ne pas lire)</w:t>
            </w:r>
          </w:p>
        </w:tc>
      </w:tr>
      <w:tr w:rsidR="003D1FF2" w:rsidRPr="00BE5A38" w14:paraId="1F712042" w14:textId="77777777" w:rsidTr="003D1FF2">
        <w:trPr>
          <w:cantSplit/>
        </w:trPr>
        <w:tc>
          <w:tcPr>
            <w:tcW w:w="100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15" w:type="dxa"/>
              <w:bottom w:w="0" w:type="dxa"/>
              <w:right w:w="115" w:type="dxa"/>
            </w:tcMar>
          </w:tcPr>
          <w:p w14:paraId="124C9808" w14:textId="00962660" w:rsidR="003D1FF2" w:rsidRPr="001F2840" w:rsidRDefault="003D1FF2" w:rsidP="003D1FF2">
            <w:pPr>
              <w:pStyle w:val="BodyText"/>
              <w:spacing w:line="276" w:lineRule="auto"/>
              <w:ind w:left="0"/>
              <w:rPr>
                <w:color w:val="000000" w:themeColor="text1"/>
                <w:spacing w:val="-4"/>
                <w:lang w:val="fr-FR"/>
              </w:rPr>
            </w:pPr>
            <w:r w:rsidRPr="0021187F">
              <w:rPr>
                <w:b/>
                <w:i/>
                <w:spacing w:val="-4"/>
                <w:lang w:val="fr-FR"/>
              </w:rPr>
              <w:t>Lisez le texte suivant au participant</w:t>
            </w:r>
            <w:r w:rsidRPr="0021187F">
              <w:rPr>
                <w:spacing w:val="-4"/>
                <w:lang w:val="fr-FR"/>
              </w:rPr>
              <w:t xml:space="preserve"> : </w:t>
            </w:r>
            <w:r w:rsidRPr="001F2840">
              <w:rPr>
                <w:spacing w:val="-4"/>
                <w:lang w:val="fr-FR"/>
              </w:rPr>
              <w:t>Merci, ceci marque la fin de notre enquête. Avez-vous des questions à nous poser avant notre départ ?</w:t>
            </w:r>
          </w:p>
        </w:tc>
      </w:tr>
    </w:tbl>
    <w:p w14:paraId="308CF910" w14:textId="2DC99903" w:rsidR="002E3DA8" w:rsidRDefault="002E3DA8" w:rsidP="00A75770">
      <w:pPr>
        <w:pStyle w:val="NoSpacing"/>
        <w:rPr>
          <w:b/>
          <w:color w:val="000000" w:themeColor="text1"/>
          <w:u w:val="single"/>
          <w:lang w:val="fr-SN"/>
        </w:rPr>
      </w:pPr>
    </w:p>
    <w:p w14:paraId="6E631407" w14:textId="77777777" w:rsidR="00361224" w:rsidRDefault="00361224" w:rsidP="00361224">
      <w:pPr>
        <w:jc w:val="center"/>
        <w:rPr>
          <w:lang w:val="fr-FR"/>
        </w:rPr>
      </w:pPr>
    </w:p>
    <w:p w14:paraId="63B0C8DB" w14:textId="77777777" w:rsidR="00D96E15" w:rsidRDefault="00D96E15" w:rsidP="006D41AF">
      <w:pPr>
        <w:spacing w:after="0"/>
        <w:jc w:val="center"/>
        <w:rPr>
          <w:lang w:val="fr-FR"/>
        </w:rPr>
      </w:pPr>
    </w:p>
    <w:p w14:paraId="288A2043" w14:textId="7930E43C" w:rsidR="006D41AF" w:rsidRDefault="008309C1" w:rsidP="006D41AF">
      <w:pPr>
        <w:spacing w:after="0"/>
        <w:jc w:val="center"/>
        <w:rPr>
          <w:lang w:val="fr-FR"/>
        </w:rPr>
      </w:pPr>
      <w:r w:rsidRPr="00436B14">
        <w:rPr>
          <w:lang w:val="fr-FR"/>
        </w:rPr>
        <w:t xml:space="preserve">Ce matériel a été produit grâce à un accord de coopération (n° 1 NU2HGH000047-01-00) entre les </w:t>
      </w:r>
      <w:r>
        <w:rPr>
          <w:lang w:val="fr-FR"/>
        </w:rPr>
        <w:t>US Centers for</w:t>
      </w:r>
      <w:r w:rsidR="006D41AF">
        <w:rPr>
          <w:lang w:val="fr-FR"/>
        </w:rPr>
        <w:t xml:space="preserve"> </w:t>
      </w:r>
    </w:p>
    <w:p w14:paraId="3603FFF3" w14:textId="32E8D041" w:rsidR="008309C1" w:rsidRPr="00436B14" w:rsidRDefault="008309C1" w:rsidP="008309C1">
      <w:pPr>
        <w:jc w:val="center"/>
        <w:rPr>
          <w:lang w:val="fr-FR"/>
        </w:rPr>
      </w:pPr>
      <w:proofErr w:type="spellStart"/>
      <w:r>
        <w:rPr>
          <w:lang w:val="fr-FR"/>
        </w:rPr>
        <w:t>Disease</w:t>
      </w:r>
      <w:proofErr w:type="spellEnd"/>
      <w:r>
        <w:rPr>
          <w:lang w:val="fr-FR"/>
        </w:rPr>
        <w:t xml:space="preserve"> Contro</w:t>
      </w:r>
      <w:r w:rsidR="006D41AF">
        <w:rPr>
          <w:lang w:val="fr-FR"/>
        </w:rPr>
        <w:t>l</w:t>
      </w:r>
      <w:r>
        <w:rPr>
          <w:lang w:val="fr-FR"/>
        </w:rPr>
        <w:t xml:space="preserve"> and Prevention</w:t>
      </w:r>
      <w:r w:rsidRPr="00436B14">
        <w:rPr>
          <w:lang w:val="fr-FR"/>
        </w:rPr>
        <w:t xml:space="preserve"> (US CDC) et RTI International, 2022. Il est offert gratuitement pour être utilisé dans le cadre d'analyses et de recherches communautaires. Veuillez créditer les US CDC et RTI International. Pour plus d'informations, contactez GEarle-Richardson@cdc.gov.</w:t>
      </w:r>
    </w:p>
    <w:p w14:paraId="527ED9FF" w14:textId="1D762DE8" w:rsidR="008309C1" w:rsidRDefault="008309C1" w:rsidP="008309C1">
      <w:pPr>
        <w:jc w:val="center"/>
        <w:rPr>
          <w:lang w:val="fr-FR"/>
        </w:rPr>
      </w:pPr>
      <w:r w:rsidRPr="00436B14">
        <w:rPr>
          <w:lang w:val="fr-FR"/>
        </w:rPr>
        <w:t>Le contenu et le format de ce questionnaire relèvent de la responsabilité des auteurs et ne représentent pas nécessairement la position officielle des CDC.</w:t>
      </w:r>
    </w:p>
    <w:p w14:paraId="59CBEF7A" w14:textId="7FAEFF1F" w:rsidR="00EA12C8" w:rsidRPr="00436B14" w:rsidRDefault="00EA12C8" w:rsidP="008309C1">
      <w:pPr>
        <w:jc w:val="center"/>
        <w:rPr>
          <w:lang w:val="fr-FR"/>
        </w:rPr>
      </w:pPr>
      <w:r>
        <w:rPr>
          <w:rFonts w:eastAsiaTheme="minorHAnsi"/>
          <w:noProof/>
          <w:sz w:val="22"/>
          <w:szCs w:val="22"/>
        </w:rPr>
        <w:drawing>
          <wp:inline distT="0" distB="0" distL="0" distR="0" wp14:anchorId="777E465D" wp14:editId="425E5299">
            <wp:extent cx="2149060" cy="1018276"/>
            <wp:effectExtent l="0" t="0" r="381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7275" cy="1031645"/>
                    </a:xfrm>
                    <a:prstGeom prst="rect">
                      <a:avLst/>
                    </a:prstGeom>
                  </pic:spPr>
                </pic:pic>
              </a:graphicData>
            </a:graphic>
          </wp:inline>
        </w:drawing>
      </w:r>
    </w:p>
    <w:p w14:paraId="170CFFDD" w14:textId="77777777" w:rsidR="00361224" w:rsidRPr="001F2840" w:rsidRDefault="00361224" w:rsidP="00A75770">
      <w:pPr>
        <w:pStyle w:val="NoSpacing"/>
        <w:rPr>
          <w:b/>
          <w:color w:val="000000" w:themeColor="text1"/>
          <w:u w:val="single"/>
          <w:lang w:val="fr-SN"/>
        </w:rPr>
      </w:pPr>
    </w:p>
    <w:sectPr w:rsidR="00361224" w:rsidRPr="001F2840" w:rsidSect="00FC7CA3">
      <w:headerReference w:type="even" r:id="rId12"/>
      <w:headerReference w:type="default" r:id="rId13"/>
      <w:footerReference w:type="even" r:id="rId14"/>
      <w:footerReference w:type="default" r:id="rId15"/>
      <w:headerReference w:type="first" r:id="rId16"/>
      <w:footerReference w:type="first" r:id="rId17"/>
      <w:pgSz w:w="12240" w:h="15840"/>
      <w:pgMar w:top="1080" w:right="1080" w:bottom="1080" w:left="1080" w:header="576"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027FF" w14:textId="77777777" w:rsidR="008B6BBB" w:rsidRDefault="008B6BBB">
      <w:pPr>
        <w:spacing w:after="0" w:line="240" w:lineRule="auto"/>
      </w:pPr>
      <w:r>
        <w:separator/>
      </w:r>
    </w:p>
  </w:endnote>
  <w:endnote w:type="continuationSeparator" w:id="0">
    <w:p w14:paraId="271D8B45" w14:textId="77777777" w:rsidR="008B6BBB" w:rsidRDefault="008B6BBB">
      <w:pPr>
        <w:spacing w:after="0" w:line="240" w:lineRule="auto"/>
      </w:pPr>
      <w:r>
        <w:continuationSeparator/>
      </w:r>
    </w:p>
  </w:endnote>
  <w:endnote w:type="continuationNotice" w:id="1">
    <w:p w14:paraId="1BE6C77A" w14:textId="77777777" w:rsidR="008B6BBB" w:rsidRDefault="008B6B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7F70" w14:textId="77777777" w:rsidR="005A1ECB" w:rsidRDefault="005A1E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79967" w14:textId="0D8462A7" w:rsidR="00E01F26" w:rsidRDefault="0013248C">
    <w:pPr>
      <w:pStyle w:val="Footer"/>
    </w:pPr>
    <w:r w:rsidRPr="0013248C">
      <w:t>Date de version</w:t>
    </w:r>
    <w:r w:rsidR="00E01F26">
      <w:t xml:space="preserve">: </w:t>
    </w:r>
    <w:proofErr w:type="spellStart"/>
    <w:r w:rsidR="005A1ECB">
      <w:t>mai</w:t>
    </w:r>
    <w:proofErr w:type="spellEnd"/>
    <w:r w:rsidR="005A1ECB">
      <w:t xml:space="preserve"> </w:t>
    </w:r>
    <w:r w:rsidR="00E01F26">
      <w:t>202</w:t>
    </w:r>
    <w:r w:rsidR="004744A8">
      <w:t>2</w:t>
    </w:r>
    <w:r w:rsidR="00E01F26">
      <w:t xml:space="preserve"> </w:t>
    </w:r>
    <w:r w:rsidR="00E01F26">
      <w:tab/>
    </w:r>
    <w:r w:rsidR="00E01F26">
      <w:tab/>
    </w:r>
    <w:sdt>
      <w:sdtPr>
        <w:id w:val="936182055"/>
        <w:docPartObj>
          <w:docPartGallery w:val="Page Numbers (Bottom of Page)"/>
          <w:docPartUnique/>
        </w:docPartObj>
      </w:sdtPr>
      <w:sdtEndPr>
        <w:rPr>
          <w:noProof/>
        </w:rPr>
      </w:sdtEndPr>
      <w:sdtContent>
        <w:r w:rsidR="00E01F26">
          <w:fldChar w:fldCharType="begin"/>
        </w:r>
        <w:r w:rsidR="00E01F26">
          <w:instrText xml:space="preserve"> PAGE   \* MERGEFORMAT </w:instrText>
        </w:r>
        <w:r w:rsidR="00E01F26">
          <w:fldChar w:fldCharType="separate"/>
        </w:r>
        <w:r w:rsidR="00E01F26">
          <w:rPr>
            <w:noProof/>
          </w:rPr>
          <w:t>2</w:t>
        </w:r>
        <w:r w:rsidR="00E01F26">
          <w:rPr>
            <w:noProof/>
          </w:rPr>
          <w:fldChar w:fldCharType="end"/>
        </w:r>
      </w:sdtContent>
    </w:sdt>
  </w:p>
  <w:p w14:paraId="7CE73FC0" w14:textId="77777777" w:rsidR="00E01F26" w:rsidRPr="0025199F" w:rsidRDefault="00E01F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3B576" w14:textId="77777777" w:rsidR="005A1ECB" w:rsidRDefault="005A1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1D39C" w14:textId="77777777" w:rsidR="008B6BBB" w:rsidRDefault="008B6BBB">
      <w:pPr>
        <w:spacing w:after="0" w:line="240" w:lineRule="auto"/>
      </w:pPr>
      <w:r>
        <w:rPr>
          <w:color w:val="000000"/>
        </w:rPr>
        <w:separator/>
      </w:r>
    </w:p>
  </w:footnote>
  <w:footnote w:type="continuationSeparator" w:id="0">
    <w:p w14:paraId="756622CF" w14:textId="77777777" w:rsidR="008B6BBB" w:rsidRDefault="008B6BBB">
      <w:pPr>
        <w:spacing w:after="0" w:line="240" w:lineRule="auto"/>
      </w:pPr>
      <w:r>
        <w:continuationSeparator/>
      </w:r>
    </w:p>
  </w:footnote>
  <w:footnote w:type="continuationNotice" w:id="1">
    <w:p w14:paraId="741A500F" w14:textId="77777777" w:rsidR="008B6BBB" w:rsidRDefault="008B6B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0742" w14:textId="77777777" w:rsidR="005A1ECB" w:rsidRDefault="005A1E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EDBCB" w14:textId="4EB3F340" w:rsidR="00E01F26" w:rsidRPr="0068195B" w:rsidRDefault="004A363A" w:rsidP="0068195B">
    <w:pPr>
      <w:pStyle w:val="Header"/>
      <w:ind w:left="-115"/>
      <w:rPr>
        <w:lang w:val="fr-FR"/>
      </w:rPr>
    </w:pPr>
    <w:r w:rsidRPr="004A363A">
      <w:rPr>
        <w:noProof/>
        <w:lang w:val="fr-FR"/>
      </w:rPr>
      <mc:AlternateContent>
        <mc:Choice Requires="wps">
          <w:drawing>
            <wp:anchor distT="0" distB="0" distL="118745" distR="118745" simplePos="0" relativeHeight="251659264" behindDoc="1" locked="0" layoutInCell="1" allowOverlap="0" wp14:anchorId="6887C98C" wp14:editId="3C4BDDE5">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aps/>
                              <w:color w:val="FFFFFF" w:themeColor="background1"/>
                              <w:sz w:val="24"/>
                              <w:szCs w:val="24"/>
                              <w:lang w:val="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09A4A94" w14:textId="4F479836" w:rsidR="004A363A" w:rsidRPr="004D3E51" w:rsidRDefault="00CC601E">
                              <w:pPr>
                                <w:pStyle w:val="Header"/>
                                <w:tabs>
                                  <w:tab w:val="clear" w:pos="4680"/>
                                  <w:tab w:val="clear" w:pos="9360"/>
                                </w:tabs>
                                <w:jc w:val="center"/>
                                <w:rPr>
                                  <w:caps/>
                                  <w:color w:val="FFFFFF" w:themeColor="background1"/>
                                  <w:sz w:val="18"/>
                                  <w:szCs w:val="18"/>
                                  <w:lang w:val="fr-FR"/>
                                </w:rPr>
                              </w:pPr>
                              <w:r w:rsidRPr="00CC601E">
                                <w:rPr>
                                  <w:b/>
                                  <w:bCs/>
                                  <w:caps/>
                                  <w:color w:val="FFFFFF" w:themeColor="background1"/>
                                  <w:sz w:val="24"/>
                                  <w:szCs w:val="24"/>
                                  <w:lang w:val="fr-FR"/>
                                </w:rPr>
                                <w:t>CAP EBOLA ENQUÊTE 1 : POPULATION GÉNÉRALE (VERSION SPÉCIFIQUE À LA RDC)</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887C98C" id="Rectangle 197" o:spid="_x0000_s1026"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b/>
                        <w:bCs/>
                        <w:caps/>
                        <w:color w:val="FFFFFF" w:themeColor="background1"/>
                        <w:sz w:val="24"/>
                        <w:szCs w:val="24"/>
                        <w:lang w:val="fr-FR"/>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09A4A94" w14:textId="4F479836" w:rsidR="004A363A" w:rsidRPr="004D3E51" w:rsidRDefault="00CC601E">
                        <w:pPr>
                          <w:pStyle w:val="Header"/>
                          <w:tabs>
                            <w:tab w:val="clear" w:pos="4680"/>
                            <w:tab w:val="clear" w:pos="9360"/>
                          </w:tabs>
                          <w:jc w:val="center"/>
                          <w:rPr>
                            <w:caps/>
                            <w:color w:val="FFFFFF" w:themeColor="background1"/>
                            <w:sz w:val="18"/>
                            <w:szCs w:val="18"/>
                            <w:lang w:val="fr-FR"/>
                          </w:rPr>
                        </w:pPr>
                        <w:r w:rsidRPr="00CC601E">
                          <w:rPr>
                            <w:b/>
                            <w:bCs/>
                            <w:caps/>
                            <w:color w:val="FFFFFF" w:themeColor="background1"/>
                            <w:sz w:val="24"/>
                            <w:szCs w:val="24"/>
                            <w:lang w:val="fr-FR"/>
                          </w:rPr>
                          <w:t>CAP EBOLA ENQUÊTE 1 : POPULATION GÉNÉRALE (VERSION SPÉCIFIQUE À LA RDC)</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962D2" w14:textId="77777777" w:rsidR="005A1ECB" w:rsidRDefault="005A1E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79D6"/>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040565"/>
    <w:multiLevelType w:val="multilevel"/>
    <w:tmpl w:val="0730323A"/>
    <w:lvl w:ilvl="0">
      <w:start w:val="1"/>
      <w:numFmt w:val="decimal"/>
      <w:lvlText w:val="%1."/>
      <w:lvlJc w:val="left"/>
      <w:pPr>
        <w:ind w:left="360" w:hanging="360"/>
      </w:pPr>
      <w:rPr>
        <w:rFonts w:asciiTheme="minorHAnsi" w:eastAsiaTheme="minorEastAsia" w:hAnsiTheme="minorHAnsi" w:cstheme="minorBid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3F87528"/>
    <w:multiLevelType w:val="hybridMultilevel"/>
    <w:tmpl w:val="AC548C72"/>
    <w:lvl w:ilvl="0" w:tplc="1DF21C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E22A48"/>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B0572BD"/>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0B5330E1"/>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BFD0E70"/>
    <w:multiLevelType w:val="multilevel"/>
    <w:tmpl w:val="BB508B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C0B3600"/>
    <w:multiLevelType w:val="hybridMultilevel"/>
    <w:tmpl w:val="CDBA1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D424A7"/>
    <w:multiLevelType w:val="multilevel"/>
    <w:tmpl w:val="C816883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2B43D4B"/>
    <w:multiLevelType w:val="multilevel"/>
    <w:tmpl w:val="4C282A8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3270190"/>
    <w:multiLevelType w:val="multilevel"/>
    <w:tmpl w:val="31B8A55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6476563"/>
    <w:multiLevelType w:val="multilevel"/>
    <w:tmpl w:val="CD1C6B4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88C7A22"/>
    <w:multiLevelType w:val="hybridMultilevel"/>
    <w:tmpl w:val="165C3B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E6E1A2C"/>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0587FC2"/>
    <w:multiLevelType w:val="multilevel"/>
    <w:tmpl w:val="18F0F71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1626550"/>
    <w:multiLevelType w:val="multilevel"/>
    <w:tmpl w:val="0F069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3FD5044"/>
    <w:multiLevelType w:val="multilevel"/>
    <w:tmpl w:val="59EE92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67A4227"/>
    <w:multiLevelType w:val="hybridMultilevel"/>
    <w:tmpl w:val="37202EBC"/>
    <w:lvl w:ilvl="0" w:tplc="76201E7E">
      <w:start w:val="3"/>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F02BC"/>
    <w:multiLevelType w:val="multilevel"/>
    <w:tmpl w:val="500EB5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B290707"/>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BE80E04"/>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C395197"/>
    <w:multiLevelType w:val="multilevel"/>
    <w:tmpl w:val="ADEE215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DE444F6"/>
    <w:multiLevelType w:val="multilevel"/>
    <w:tmpl w:val="AD10B74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E4E3082"/>
    <w:multiLevelType w:val="multilevel"/>
    <w:tmpl w:val="A2A65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EA77EEC"/>
    <w:multiLevelType w:val="multilevel"/>
    <w:tmpl w:val="DA5ECF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46F43C6"/>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347D4A64"/>
    <w:multiLevelType w:val="multilevel"/>
    <w:tmpl w:val="2E7A5D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351051FE"/>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3550041A"/>
    <w:multiLevelType w:val="multilevel"/>
    <w:tmpl w:val="3676AC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376C6947"/>
    <w:multiLevelType w:val="multilevel"/>
    <w:tmpl w:val="1CE8698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0" w15:restartNumberingAfterBreak="0">
    <w:nsid w:val="3A091DAF"/>
    <w:multiLevelType w:val="multilevel"/>
    <w:tmpl w:val="EB1E7C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3CBD5FE3"/>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41BE5882"/>
    <w:multiLevelType w:val="multilevel"/>
    <w:tmpl w:val="99C0CA4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44896FDA"/>
    <w:multiLevelType w:val="multilevel"/>
    <w:tmpl w:val="84785C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45C01D35"/>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47135B39"/>
    <w:multiLevelType w:val="multilevel"/>
    <w:tmpl w:val="D5E8A9B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492679EA"/>
    <w:multiLevelType w:val="multilevel"/>
    <w:tmpl w:val="B4F481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4AAD1F6C"/>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C18097B"/>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4C202535"/>
    <w:multiLevelType w:val="hybridMultilevel"/>
    <w:tmpl w:val="1FECE8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D2B3282"/>
    <w:multiLevelType w:val="multilevel"/>
    <w:tmpl w:val="C2CA60C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4F373614"/>
    <w:multiLevelType w:val="multilevel"/>
    <w:tmpl w:val="D9204B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514506AB"/>
    <w:multiLevelType w:val="multilevel"/>
    <w:tmpl w:val="E9D4F6F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52CF1991"/>
    <w:multiLevelType w:val="hybridMultilevel"/>
    <w:tmpl w:val="2EE8FCA6"/>
    <w:lvl w:ilvl="0" w:tplc="714E1DD4">
      <w:start w:val="36"/>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35072FB"/>
    <w:multiLevelType w:val="multilevel"/>
    <w:tmpl w:val="A2A658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55526FED"/>
    <w:multiLevelType w:val="multilevel"/>
    <w:tmpl w:val="680892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57C90710"/>
    <w:multiLevelType w:val="multilevel"/>
    <w:tmpl w:val="43A214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57EE0453"/>
    <w:multiLevelType w:val="multilevel"/>
    <w:tmpl w:val="2070DBF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590304B1"/>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5A400C5D"/>
    <w:multiLevelType w:val="hybridMultilevel"/>
    <w:tmpl w:val="F6420AA0"/>
    <w:lvl w:ilvl="0" w:tplc="73366718">
      <w:start w:val="2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A442374"/>
    <w:multiLevelType w:val="multilevel"/>
    <w:tmpl w:val="B35A0D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B970595"/>
    <w:multiLevelType w:val="multilevel"/>
    <w:tmpl w:val="B1A8E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479"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60E041A2"/>
    <w:multiLevelType w:val="multilevel"/>
    <w:tmpl w:val="56E4F18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61024BAC"/>
    <w:multiLevelType w:val="hybridMultilevel"/>
    <w:tmpl w:val="51F69D9E"/>
    <w:lvl w:ilvl="0" w:tplc="55A89FF0">
      <w:start w:val="1"/>
      <w:numFmt w:val="decimal"/>
      <w:pStyle w:val="bullets"/>
      <w:lvlText w:val="(%1)"/>
      <w:lvlJc w:val="left"/>
      <w:pPr>
        <w:tabs>
          <w:tab w:val="num" w:pos="720"/>
        </w:tabs>
        <w:ind w:left="720" w:hanging="360"/>
      </w:pPr>
    </w:lvl>
    <w:lvl w:ilvl="1" w:tplc="55A89FF0">
      <w:start w:val="1"/>
      <w:numFmt w:val="decimal"/>
      <w:lvlText w:val="(%2)"/>
      <w:lvlJc w:val="left"/>
      <w:pPr>
        <w:tabs>
          <w:tab w:val="num" w:pos="1440"/>
        </w:tabs>
        <w:ind w:left="1440" w:hanging="360"/>
      </w:pPr>
    </w:lvl>
    <w:lvl w:ilvl="2" w:tplc="479451B2">
      <w:start w:val="1"/>
      <w:numFmt w:val="bullet"/>
      <w:lvlText w:val=""/>
      <w:lvlJc w:val="left"/>
      <w:pPr>
        <w:tabs>
          <w:tab w:val="num" w:pos="2160"/>
        </w:tabs>
        <w:ind w:left="2160" w:hanging="360"/>
      </w:pPr>
      <w:rPr>
        <w:rFonts w:ascii="Wingdings" w:hAnsi="Wingdings" w:hint="default"/>
      </w:rPr>
    </w:lvl>
    <w:lvl w:ilvl="3" w:tplc="917E39A4">
      <w:start w:val="1"/>
      <w:numFmt w:val="bullet"/>
      <w:lvlText w:val=""/>
      <w:lvlJc w:val="left"/>
      <w:pPr>
        <w:tabs>
          <w:tab w:val="num" w:pos="2880"/>
        </w:tabs>
        <w:ind w:left="2880" w:hanging="360"/>
      </w:pPr>
      <w:rPr>
        <w:rFonts w:ascii="Symbol" w:hAnsi="Symbol" w:hint="default"/>
      </w:rPr>
    </w:lvl>
    <w:lvl w:ilvl="4" w:tplc="D9C6273C">
      <w:start w:val="1"/>
      <w:numFmt w:val="bullet"/>
      <w:lvlText w:val="o"/>
      <w:lvlJc w:val="left"/>
      <w:pPr>
        <w:tabs>
          <w:tab w:val="num" w:pos="3600"/>
        </w:tabs>
        <w:ind w:left="3600" w:hanging="360"/>
      </w:pPr>
      <w:rPr>
        <w:rFonts w:ascii="Courier New" w:hAnsi="Courier New" w:cs="Courier New" w:hint="default"/>
      </w:rPr>
    </w:lvl>
    <w:lvl w:ilvl="5" w:tplc="97285AA0">
      <w:start w:val="1"/>
      <w:numFmt w:val="bullet"/>
      <w:lvlText w:val=""/>
      <w:lvlJc w:val="left"/>
      <w:pPr>
        <w:tabs>
          <w:tab w:val="num" w:pos="4320"/>
        </w:tabs>
        <w:ind w:left="4320" w:hanging="360"/>
      </w:pPr>
      <w:rPr>
        <w:rFonts w:ascii="Wingdings" w:hAnsi="Wingdings" w:hint="default"/>
      </w:rPr>
    </w:lvl>
    <w:lvl w:ilvl="6" w:tplc="0B287F6E">
      <w:start w:val="1"/>
      <w:numFmt w:val="bullet"/>
      <w:lvlText w:val=""/>
      <w:lvlJc w:val="left"/>
      <w:pPr>
        <w:tabs>
          <w:tab w:val="num" w:pos="5040"/>
        </w:tabs>
        <w:ind w:left="5040" w:hanging="360"/>
      </w:pPr>
      <w:rPr>
        <w:rFonts w:ascii="Symbol" w:hAnsi="Symbol" w:hint="default"/>
      </w:rPr>
    </w:lvl>
    <w:lvl w:ilvl="7" w:tplc="0854EC76">
      <w:start w:val="1"/>
      <w:numFmt w:val="bullet"/>
      <w:lvlText w:val="o"/>
      <w:lvlJc w:val="left"/>
      <w:pPr>
        <w:tabs>
          <w:tab w:val="num" w:pos="5760"/>
        </w:tabs>
        <w:ind w:left="5760" w:hanging="360"/>
      </w:pPr>
      <w:rPr>
        <w:rFonts w:ascii="Courier New" w:hAnsi="Courier New" w:cs="Courier New" w:hint="default"/>
      </w:rPr>
    </w:lvl>
    <w:lvl w:ilvl="8" w:tplc="0A7A42EE">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1181C63"/>
    <w:multiLevelType w:val="multilevel"/>
    <w:tmpl w:val="DA5ECFA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61694519"/>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15:restartNumberingAfterBreak="0">
    <w:nsid w:val="62854617"/>
    <w:multiLevelType w:val="hybridMultilevel"/>
    <w:tmpl w:val="9AB46EF2"/>
    <w:lvl w:ilvl="0" w:tplc="B74EAD80">
      <w:start w:val="1"/>
      <w:numFmt w:val="decimal"/>
      <w:lvlText w:val="%1."/>
      <w:lvlJc w:val="left"/>
      <w:pPr>
        <w:ind w:left="2160" w:hanging="360"/>
      </w:pPr>
      <w:rPr>
        <w:i w:val="0"/>
        <w:iCs w:val="0"/>
        <w:strike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15:restartNumberingAfterBreak="0">
    <w:nsid w:val="63AC0547"/>
    <w:multiLevelType w:val="multilevel"/>
    <w:tmpl w:val="0F069B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8" w15:restartNumberingAfterBreak="0">
    <w:nsid w:val="63B612E0"/>
    <w:multiLevelType w:val="multilevel"/>
    <w:tmpl w:val="B4F481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7B30510"/>
    <w:multiLevelType w:val="multilevel"/>
    <w:tmpl w:val="BB508B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0" w15:restartNumberingAfterBreak="0">
    <w:nsid w:val="68F96B4E"/>
    <w:multiLevelType w:val="multilevel"/>
    <w:tmpl w:val="C6A413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695001B2"/>
    <w:multiLevelType w:val="hybridMultilevel"/>
    <w:tmpl w:val="6E5E66D8"/>
    <w:lvl w:ilvl="0" w:tplc="0ACED052">
      <w:start w:val="40"/>
      <w:numFmt w:val="decimal"/>
      <w:lvlText w:val="%1."/>
      <w:lvlJc w:val="left"/>
      <w:pPr>
        <w:ind w:left="360" w:hanging="360"/>
      </w:pPr>
      <w:rPr>
        <w:rFonts w:hint="default"/>
        <w:i w:val="0"/>
        <w:iCs w:val="0"/>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E841F6E"/>
    <w:multiLevelType w:val="multilevel"/>
    <w:tmpl w:val="5980EE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6FC9329B"/>
    <w:multiLevelType w:val="multilevel"/>
    <w:tmpl w:val="267006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15:restartNumberingAfterBreak="0">
    <w:nsid w:val="71FC10E0"/>
    <w:multiLevelType w:val="multilevel"/>
    <w:tmpl w:val="7C5EB29E"/>
    <w:lvl w:ilvl="0">
      <w:start w:val="1"/>
      <w:numFmt w:val="decimal"/>
      <w:lvlText w:val="%1."/>
      <w:lvlJc w:val="left"/>
      <w:pPr>
        <w:ind w:left="360" w:hanging="36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65" w15:restartNumberingAfterBreak="0">
    <w:nsid w:val="726A2F21"/>
    <w:multiLevelType w:val="multilevel"/>
    <w:tmpl w:val="9CB0792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2ED5044"/>
    <w:multiLevelType w:val="hybridMultilevel"/>
    <w:tmpl w:val="0C3A7BAE"/>
    <w:lvl w:ilvl="0" w:tplc="32E27C48">
      <w:start w:val="2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BA6207"/>
    <w:multiLevelType w:val="multilevel"/>
    <w:tmpl w:val="014864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5132748"/>
    <w:multiLevelType w:val="multilevel"/>
    <w:tmpl w:val="4C0A7A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77AA05C6"/>
    <w:multiLevelType w:val="multilevel"/>
    <w:tmpl w:val="424CE6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B1F268A"/>
    <w:multiLevelType w:val="multilevel"/>
    <w:tmpl w:val="4F8870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B5B1935"/>
    <w:multiLevelType w:val="multilevel"/>
    <w:tmpl w:val="7C5EB29E"/>
    <w:lvl w:ilvl="0">
      <w:start w:val="1"/>
      <w:numFmt w:val="decimal"/>
      <w:lvlText w:val="%1."/>
      <w:lvlJc w:val="left"/>
      <w:pPr>
        <w:ind w:left="360" w:hanging="360"/>
      </w:pPr>
    </w:lvl>
    <w:lvl w:ilvl="1">
      <w:start w:val="1"/>
      <w:numFmt w:val="lowerLetter"/>
      <w:lvlText w:val="%2."/>
      <w:lvlJc w:val="left"/>
      <w:pPr>
        <w:ind w:left="900" w:hanging="360"/>
      </w:pPr>
    </w:lvl>
    <w:lvl w:ilvl="2">
      <w:start w:val="1"/>
      <w:numFmt w:val="lowerRoman"/>
      <w:lvlText w:val="%3."/>
      <w:lvlJc w:val="right"/>
      <w:pPr>
        <w:ind w:left="1620" w:hanging="180"/>
      </w:pPr>
    </w:lvl>
    <w:lvl w:ilvl="3">
      <w:start w:val="1"/>
      <w:numFmt w:val="decimal"/>
      <w:lvlText w:val="%4."/>
      <w:lvlJc w:val="left"/>
      <w:pPr>
        <w:ind w:left="2340" w:hanging="360"/>
      </w:pPr>
    </w:lvl>
    <w:lvl w:ilvl="4">
      <w:start w:val="1"/>
      <w:numFmt w:val="lowerLetter"/>
      <w:lvlText w:val="%5."/>
      <w:lvlJc w:val="left"/>
      <w:pPr>
        <w:ind w:left="3060" w:hanging="360"/>
      </w:pPr>
    </w:lvl>
    <w:lvl w:ilvl="5">
      <w:start w:val="1"/>
      <w:numFmt w:val="lowerRoman"/>
      <w:lvlText w:val="%6."/>
      <w:lvlJc w:val="right"/>
      <w:pPr>
        <w:ind w:left="3780" w:hanging="180"/>
      </w:pPr>
    </w:lvl>
    <w:lvl w:ilvl="6">
      <w:start w:val="1"/>
      <w:numFmt w:val="decimal"/>
      <w:lvlText w:val="%7."/>
      <w:lvlJc w:val="left"/>
      <w:pPr>
        <w:ind w:left="4500" w:hanging="360"/>
      </w:pPr>
    </w:lvl>
    <w:lvl w:ilvl="7">
      <w:start w:val="1"/>
      <w:numFmt w:val="lowerLetter"/>
      <w:lvlText w:val="%8."/>
      <w:lvlJc w:val="left"/>
      <w:pPr>
        <w:ind w:left="5220" w:hanging="360"/>
      </w:pPr>
    </w:lvl>
    <w:lvl w:ilvl="8">
      <w:start w:val="1"/>
      <w:numFmt w:val="lowerRoman"/>
      <w:lvlText w:val="%9."/>
      <w:lvlJc w:val="right"/>
      <w:pPr>
        <w:ind w:left="5940" w:hanging="180"/>
      </w:pPr>
    </w:lvl>
  </w:abstractNum>
  <w:abstractNum w:abstractNumId="72" w15:restartNumberingAfterBreak="0">
    <w:nsid w:val="7C8C6C9D"/>
    <w:multiLevelType w:val="multilevel"/>
    <w:tmpl w:val="3CD665D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3" w15:restartNumberingAfterBreak="0">
    <w:nsid w:val="7E41687D"/>
    <w:multiLevelType w:val="multilevel"/>
    <w:tmpl w:val="CA92D82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911819395">
    <w:abstractNumId w:val="29"/>
  </w:num>
  <w:num w:numId="2" w16cid:durableId="1078477793">
    <w:abstractNumId w:val="24"/>
  </w:num>
  <w:num w:numId="3" w16cid:durableId="1768571923">
    <w:abstractNumId w:val="42"/>
  </w:num>
  <w:num w:numId="4" w16cid:durableId="264189129">
    <w:abstractNumId w:val="22"/>
  </w:num>
  <w:num w:numId="5" w16cid:durableId="1794591973">
    <w:abstractNumId w:val="10"/>
  </w:num>
  <w:num w:numId="6" w16cid:durableId="1411268015">
    <w:abstractNumId w:val="40"/>
  </w:num>
  <w:num w:numId="7" w16cid:durableId="102462339">
    <w:abstractNumId w:val="18"/>
  </w:num>
  <w:num w:numId="8" w16cid:durableId="522399739">
    <w:abstractNumId w:val="8"/>
  </w:num>
  <w:num w:numId="9" w16cid:durableId="1280914151">
    <w:abstractNumId w:val="65"/>
  </w:num>
  <w:num w:numId="10" w16cid:durableId="962659274">
    <w:abstractNumId w:val="28"/>
  </w:num>
  <w:num w:numId="11" w16cid:durableId="1691293929">
    <w:abstractNumId w:val="5"/>
  </w:num>
  <w:num w:numId="12" w16cid:durableId="1941450977">
    <w:abstractNumId w:val="21"/>
  </w:num>
  <w:num w:numId="13" w16cid:durableId="1090198336">
    <w:abstractNumId w:val="45"/>
  </w:num>
  <w:num w:numId="14" w16cid:durableId="119080762">
    <w:abstractNumId w:val="58"/>
  </w:num>
  <w:num w:numId="15" w16cid:durableId="1456555656">
    <w:abstractNumId w:val="32"/>
  </w:num>
  <w:num w:numId="16" w16cid:durableId="1508713546">
    <w:abstractNumId w:val="14"/>
  </w:num>
  <w:num w:numId="17" w16cid:durableId="2014801378">
    <w:abstractNumId w:val="33"/>
  </w:num>
  <w:num w:numId="18" w16cid:durableId="1901791346">
    <w:abstractNumId w:val="41"/>
  </w:num>
  <w:num w:numId="19" w16cid:durableId="2045054524">
    <w:abstractNumId w:val="44"/>
  </w:num>
  <w:num w:numId="20" w16cid:durableId="2052337971">
    <w:abstractNumId w:val="35"/>
  </w:num>
  <w:num w:numId="21" w16cid:durableId="1949462040">
    <w:abstractNumId w:val="11"/>
  </w:num>
  <w:num w:numId="22" w16cid:durableId="1398043658">
    <w:abstractNumId w:val="69"/>
  </w:num>
  <w:num w:numId="23" w16cid:durableId="2081127324">
    <w:abstractNumId w:val="63"/>
  </w:num>
  <w:num w:numId="24" w16cid:durableId="280651043">
    <w:abstractNumId w:val="70"/>
  </w:num>
  <w:num w:numId="25" w16cid:durableId="1118257693">
    <w:abstractNumId w:val="52"/>
  </w:num>
  <w:num w:numId="26" w16cid:durableId="1033921822">
    <w:abstractNumId w:val="47"/>
  </w:num>
  <w:num w:numId="27" w16cid:durableId="880442564">
    <w:abstractNumId w:val="9"/>
  </w:num>
  <w:num w:numId="28" w16cid:durableId="292370008">
    <w:abstractNumId w:val="50"/>
  </w:num>
  <w:num w:numId="29" w16cid:durableId="836766447">
    <w:abstractNumId w:val="30"/>
  </w:num>
  <w:num w:numId="30" w16cid:durableId="654182318">
    <w:abstractNumId w:val="59"/>
  </w:num>
  <w:num w:numId="31" w16cid:durableId="774520510">
    <w:abstractNumId w:val="71"/>
  </w:num>
  <w:num w:numId="32" w16cid:durableId="1805929443">
    <w:abstractNumId w:val="26"/>
  </w:num>
  <w:num w:numId="33" w16cid:durableId="458256489">
    <w:abstractNumId w:val="46"/>
  </w:num>
  <w:num w:numId="34" w16cid:durableId="103155871">
    <w:abstractNumId w:val="68"/>
  </w:num>
  <w:num w:numId="35" w16cid:durableId="27537804">
    <w:abstractNumId w:val="0"/>
  </w:num>
  <w:num w:numId="36" w16cid:durableId="2054621720">
    <w:abstractNumId w:val="73"/>
  </w:num>
  <w:num w:numId="37" w16cid:durableId="8025873">
    <w:abstractNumId w:val="3"/>
  </w:num>
  <w:num w:numId="38" w16cid:durableId="205064574">
    <w:abstractNumId w:val="13"/>
  </w:num>
  <w:num w:numId="39" w16cid:durableId="1992708385">
    <w:abstractNumId w:val="48"/>
  </w:num>
  <w:num w:numId="40" w16cid:durableId="207884737">
    <w:abstractNumId w:val="62"/>
  </w:num>
  <w:num w:numId="41" w16cid:durableId="1743717102">
    <w:abstractNumId w:val="19"/>
  </w:num>
  <w:num w:numId="42" w16cid:durableId="1577399964">
    <w:abstractNumId w:val="55"/>
  </w:num>
  <w:num w:numId="43" w16cid:durableId="1764491824">
    <w:abstractNumId w:val="64"/>
  </w:num>
  <w:num w:numId="44" w16cid:durableId="2046441996">
    <w:abstractNumId w:val="51"/>
  </w:num>
  <w:num w:numId="45" w16cid:durableId="688484608">
    <w:abstractNumId w:val="60"/>
  </w:num>
  <w:num w:numId="46" w16cid:durableId="1959215829">
    <w:abstractNumId w:val="20"/>
  </w:num>
  <w:num w:numId="47" w16cid:durableId="1315599485">
    <w:abstractNumId w:val="1"/>
  </w:num>
  <w:num w:numId="48" w16cid:durableId="915283899">
    <w:abstractNumId w:val="38"/>
  </w:num>
  <w:num w:numId="49" w16cid:durableId="217669460">
    <w:abstractNumId w:val="16"/>
  </w:num>
  <w:num w:numId="50" w16cid:durableId="119810346">
    <w:abstractNumId w:val="53"/>
    <w:lvlOverride w:ilvl="0">
      <w:startOverride w:val="1"/>
    </w:lvlOverride>
    <w:lvlOverride w:ilvl="1">
      <w:startOverride w:val="1"/>
    </w:lvlOverride>
    <w:lvlOverride w:ilvl="2"/>
    <w:lvlOverride w:ilvl="3"/>
    <w:lvlOverride w:ilvl="4"/>
    <w:lvlOverride w:ilvl="5"/>
    <w:lvlOverride w:ilvl="6"/>
    <w:lvlOverride w:ilvl="7"/>
    <w:lvlOverride w:ilvl="8"/>
  </w:num>
  <w:num w:numId="51" w16cid:durableId="88620968">
    <w:abstractNumId w:val="12"/>
  </w:num>
  <w:num w:numId="52" w16cid:durableId="1333071984">
    <w:abstractNumId w:val="17"/>
  </w:num>
  <w:num w:numId="53" w16cid:durableId="1900168667">
    <w:abstractNumId w:val="67"/>
  </w:num>
  <w:num w:numId="54" w16cid:durableId="2038777821">
    <w:abstractNumId w:val="23"/>
  </w:num>
  <w:num w:numId="55" w16cid:durableId="1814133819">
    <w:abstractNumId w:val="31"/>
  </w:num>
  <w:num w:numId="56" w16cid:durableId="673728778">
    <w:abstractNumId w:val="36"/>
  </w:num>
  <w:num w:numId="57" w16cid:durableId="1974166806">
    <w:abstractNumId w:val="25"/>
  </w:num>
  <w:num w:numId="58" w16cid:durableId="1421441007">
    <w:abstractNumId w:val="34"/>
  </w:num>
  <w:num w:numId="59" w16cid:durableId="1881742633">
    <w:abstractNumId w:val="4"/>
  </w:num>
  <w:num w:numId="60" w16cid:durableId="1051418832">
    <w:abstractNumId w:val="54"/>
  </w:num>
  <w:num w:numId="61" w16cid:durableId="372076725">
    <w:abstractNumId w:val="72"/>
  </w:num>
  <w:num w:numId="62" w16cid:durableId="1599944222">
    <w:abstractNumId w:val="57"/>
  </w:num>
  <w:num w:numId="63" w16cid:durableId="42750591">
    <w:abstractNumId w:val="15"/>
  </w:num>
  <w:num w:numId="64" w16cid:durableId="1820463131">
    <w:abstractNumId w:val="27"/>
  </w:num>
  <w:num w:numId="65" w16cid:durableId="1151363478">
    <w:abstractNumId w:val="6"/>
  </w:num>
  <w:num w:numId="66" w16cid:durableId="1713848786">
    <w:abstractNumId w:val="37"/>
  </w:num>
  <w:num w:numId="67" w16cid:durableId="436801661">
    <w:abstractNumId w:val="39"/>
  </w:num>
  <w:num w:numId="68" w16cid:durableId="1232734947">
    <w:abstractNumId w:val="43"/>
  </w:num>
  <w:num w:numId="69" w16cid:durableId="343871619">
    <w:abstractNumId w:val="61"/>
  </w:num>
  <w:num w:numId="70" w16cid:durableId="965694611">
    <w:abstractNumId w:val="49"/>
  </w:num>
  <w:num w:numId="71" w16cid:durableId="952518173">
    <w:abstractNumId w:val="66"/>
  </w:num>
  <w:num w:numId="72" w16cid:durableId="1430151437">
    <w:abstractNumId w:val="56"/>
  </w:num>
  <w:num w:numId="73" w16cid:durableId="890069613">
    <w:abstractNumId w:val="7"/>
  </w:num>
  <w:num w:numId="74" w16cid:durableId="420294848">
    <w:abstractNumId w:val="2"/>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autoHyphenation/>
  <w:hyphenationZone w:val="425"/>
  <w:characterSpacingControl w:val="doNotCompress"/>
  <w:hdrShapeDefaults>
    <o:shapedefaults v:ext="edit" spidmax="4710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NDAwMbK0sLQ0MTZR0lEKTi0uzszPAykwrQUAXN/0vCwAAAA="/>
  </w:docVars>
  <w:rsids>
    <w:rsidRoot w:val="00DF0CFF"/>
    <w:rsid w:val="00000812"/>
    <w:rsid w:val="00000ACB"/>
    <w:rsid w:val="00000D3E"/>
    <w:rsid w:val="00000E7E"/>
    <w:rsid w:val="00002E2E"/>
    <w:rsid w:val="00002E85"/>
    <w:rsid w:val="000046B7"/>
    <w:rsid w:val="000053B2"/>
    <w:rsid w:val="000058EE"/>
    <w:rsid w:val="00005FAF"/>
    <w:rsid w:val="00006DD3"/>
    <w:rsid w:val="00007870"/>
    <w:rsid w:val="00013414"/>
    <w:rsid w:val="0001477B"/>
    <w:rsid w:val="00015C05"/>
    <w:rsid w:val="000160D0"/>
    <w:rsid w:val="00016631"/>
    <w:rsid w:val="00017BFF"/>
    <w:rsid w:val="000207AC"/>
    <w:rsid w:val="00020BAE"/>
    <w:rsid w:val="00020CE2"/>
    <w:rsid w:val="00022176"/>
    <w:rsid w:val="00023621"/>
    <w:rsid w:val="00024492"/>
    <w:rsid w:val="00024CE2"/>
    <w:rsid w:val="000306EF"/>
    <w:rsid w:val="0003181F"/>
    <w:rsid w:val="00032039"/>
    <w:rsid w:val="000325D4"/>
    <w:rsid w:val="00033992"/>
    <w:rsid w:val="000358D3"/>
    <w:rsid w:val="00037927"/>
    <w:rsid w:val="000401CC"/>
    <w:rsid w:val="00041628"/>
    <w:rsid w:val="000427E4"/>
    <w:rsid w:val="00043C0A"/>
    <w:rsid w:val="000445F8"/>
    <w:rsid w:val="0004488B"/>
    <w:rsid w:val="00044E8B"/>
    <w:rsid w:val="000465D7"/>
    <w:rsid w:val="000466F2"/>
    <w:rsid w:val="00046C64"/>
    <w:rsid w:val="00050229"/>
    <w:rsid w:val="000504C7"/>
    <w:rsid w:val="0005170A"/>
    <w:rsid w:val="00052C7A"/>
    <w:rsid w:val="00053974"/>
    <w:rsid w:val="0005483B"/>
    <w:rsid w:val="00054FF4"/>
    <w:rsid w:val="00055A18"/>
    <w:rsid w:val="00055F85"/>
    <w:rsid w:val="00056053"/>
    <w:rsid w:val="00056251"/>
    <w:rsid w:val="0005697F"/>
    <w:rsid w:val="00056E12"/>
    <w:rsid w:val="00057175"/>
    <w:rsid w:val="00057829"/>
    <w:rsid w:val="00063609"/>
    <w:rsid w:val="000662A0"/>
    <w:rsid w:val="00066BA3"/>
    <w:rsid w:val="000678FF"/>
    <w:rsid w:val="0006796F"/>
    <w:rsid w:val="00070715"/>
    <w:rsid w:val="00070FBE"/>
    <w:rsid w:val="000712E9"/>
    <w:rsid w:val="000725DA"/>
    <w:rsid w:val="00075217"/>
    <w:rsid w:val="00075333"/>
    <w:rsid w:val="0007548B"/>
    <w:rsid w:val="000755DB"/>
    <w:rsid w:val="000768DC"/>
    <w:rsid w:val="0007783D"/>
    <w:rsid w:val="00077A72"/>
    <w:rsid w:val="00081AE3"/>
    <w:rsid w:val="00082A16"/>
    <w:rsid w:val="000846C0"/>
    <w:rsid w:val="00086DE9"/>
    <w:rsid w:val="000876A9"/>
    <w:rsid w:val="0008795E"/>
    <w:rsid w:val="00090609"/>
    <w:rsid w:val="00091F25"/>
    <w:rsid w:val="00091FB9"/>
    <w:rsid w:val="00092231"/>
    <w:rsid w:val="00092E3C"/>
    <w:rsid w:val="00097E89"/>
    <w:rsid w:val="000A0E2E"/>
    <w:rsid w:val="000A4A48"/>
    <w:rsid w:val="000B0F66"/>
    <w:rsid w:val="000B2721"/>
    <w:rsid w:val="000B3952"/>
    <w:rsid w:val="000B5C02"/>
    <w:rsid w:val="000B66FC"/>
    <w:rsid w:val="000C1726"/>
    <w:rsid w:val="000C3023"/>
    <w:rsid w:val="000C4BF3"/>
    <w:rsid w:val="000C5EBA"/>
    <w:rsid w:val="000C6D32"/>
    <w:rsid w:val="000C7CED"/>
    <w:rsid w:val="000D00EC"/>
    <w:rsid w:val="000D0BF3"/>
    <w:rsid w:val="000D267E"/>
    <w:rsid w:val="000D46A4"/>
    <w:rsid w:val="000D575A"/>
    <w:rsid w:val="000E07EF"/>
    <w:rsid w:val="000E2F2B"/>
    <w:rsid w:val="000E3BF5"/>
    <w:rsid w:val="000E3EA3"/>
    <w:rsid w:val="000E3F2D"/>
    <w:rsid w:val="000E4162"/>
    <w:rsid w:val="000E427B"/>
    <w:rsid w:val="000E42B0"/>
    <w:rsid w:val="000E554F"/>
    <w:rsid w:val="000E596B"/>
    <w:rsid w:val="000E5ACE"/>
    <w:rsid w:val="000E5E49"/>
    <w:rsid w:val="000F08FB"/>
    <w:rsid w:val="000F24D3"/>
    <w:rsid w:val="000F2A3A"/>
    <w:rsid w:val="000F2F6B"/>
    <w:rsid w:val="000F3468"/>
    <w:rsid w:val="000F3EBF"/>
    <w:rsid w:val="000F3F2F"/>
    <w:rsid w:val="000F498A"/>
    <w:rsid w:val="00101D0A"/>
    <w:rsid w:val="001045AC"/>
    <w:rsid w:val="001050BF"/>
    <w:rsid w:val="001051DF"/>
    <w:rsid w:val="00105817"/>
    <w:rsid w:val="00105F58"/>
    <w:rsid w:val="00111291"/>
    <w:rsid w:val="00111E02"/>
    <w:rsid w:val="0011213F"/>
    <w:rsid w:val="001126FB"/>
    <w:rsid w:val="00112D01"/>
    <w:rsid w:val="0011319E"/>
    <w:rsid w:val="00115AC1"/>
    <w:rsid w:val="00117B3E"/>
    <w:rsid w:val="001200A9"/>
    <w:rsid w:val="001224CA"/>
    <w:rsid w:val="0012426A"/>
    <w:rsid w:val="00124DC9"/>
    <w:rsid w:val="00125474"/>
    <w:rsid w:val="00125F7A"/>
    <w:rsid w:val="001278AD"/>
    <w:rsid w:val="0013248C"/>
    <w:rsid w:val="00132E30"/>
    <w:rsid w:val="00132F3F"/>
    <w:rsid w:val="00133BDB"/>
    <w:rsid w:val="00133E62"/>
    <w:rsid w:val="00134402"/>
    <w:rsid w:val="00135DC2"/>
    <w:rsid w:val="0013604E"/>
    <w:rsid w:val="001361DF"/>
    <w:rsid w:val="0013738D"/>
    <w:rsid w:val="00137F54"/>
    <w:rsid w:val="0014187B"/>
    <w:rsid w:val="00141BA6"/>
    <w:rsid w:val="001508E7"/>
    <w:rsid w:val="0015201E"/>
    <w:rsid w:val="001525C1"/>
    <w:rsid w:val="001532BA"/>
    <w:rsid w:val="0015417C"/>
    <w:rsid w:val="0015550C"/>
    <w:rsid w:val="00156CD4"/>
    <w:rsid w:val="00160153"/>
    <w:rsid w:val="00161394"/>
    <w:rsid w:val="00161E6A"/>
    <w:rsid w:val="00162B46"/>
    <w:rsid w:val="0016336A"/>
    <w:rsid w:val="00163D84"/>
    <w:rsid w:val="00164A3F"/>
    <w:rsid w:val="00164E5D"/>
    <w:rsid w:val="00165762"/>
    <w:rsid w:val="0016587C"/>
    <w:rsid w:val="00165A9D"/>
    <w:rsid w:val="001672B5"/>
    <w:rsid w:val="001676B2"/>
    <w:rsid w:val="00167ABD"/>
    <w:rsid w:val="001703A2"/>
    <w:rsid w:val="00170D8D"/>
    <w:rsid w:val="00170FE3"/>
    <w:rsid w:val="00173D49"/>
    <w:rsid w:val="00174B25"/>
    <w:rsid w:val="00175537"/>
    <w:rsid w:val="00180CE2"/>
    <w:rsid w:val="00181E70"/>
    <w:rsid w:val="0018357F"/>
    <w:rsid w:val="00184714"/>
    <w:rsid w:val="0018541C"/>
    <w:rsid w:val="00185DB8"/>
    <w:rsid w:val="0018720C"/>
    <w:rsid w:val="00187A42"/>
    <w:rsid w:val="00190531"/>
    <w:rsid w:val="00190EFA"/>
    <w:rsid w:val="00191256"/>
    <w:rsid w:val="001944AB"/>
    <w:rsid w:val="00194ED1"/>
    <w:rsid w:val="00195F36"/>
    <w:rsid w:val="00196CD7"/>
    <w:rsid w:val="001A0CBA"/>
    <w:rsid w:val="001A0FCD"/>
    <w:rsid w:val="001A24F6"/>
    <w:rsid w:val="001A405D"/>
    <w:rsid w:val="001A4FAC"/>
    <w:rsid w:val="001A512A"/>
    <w:rsid w:val="001A6744"/>
    <w:rsid w:val="001A678E"/>
    <w:rsid w:val="001B0742"/>
    <w:rsid w:val="001B2525"/>
    <w:rsid w:val="001B54F5"/>
    <w:rsid w:val="001B5871"/>
    <w:rsid w:val="001C20FE"/>
    <w:rsid w:val="001C2619"/>
    <w:rsid w:val="001C2AC9"/>
    <w:rsid w:val="001C5082"/>
    <w:rsid w:val="001C5C9F"/>
    <w:rsid w:val="001C5F08"/>
    <w:rsid w:val="001D3201"/>
    <w:rsid w:val="001D394A"/>
    <w:rsid w:val="001D53E4"/>
    <w:rsid w:val="001D7A20"/>
    <w:rsid w:val="001E144F"/>
    <w:rsid w:val="001E1AFC"/>
    <w:rsid w:val="001E2700"/>
    <w:rsid w:val="001E431A"/>
    <w:rsid w:val="001E6471"/>
    <w:rsid w:val="001E7812"/>
    <w:rsid w:val="001E7FC1"/>
    <w:rsid w:val="001F15B7"/>
    <w:rsid w:val="001F1DF3"/>
    <w:rsid w:val="001F2840"/>
    <w:rsid w:val="001F3AC4"/>
    <w:rsid w:val="001F3B2E"/>
    <w:rsid w:val="001F4242"/>
    <w:rsid w:val="001F4E5C"/>
    <w:rsid w:val="001F5111"/>
    <w:rsid w:val="001F75C1"/>
    <w:rsid w:val="001F7903"/>
    <w:rsid w:val="001F7E58"/>
    <w:rsid w:val="00200DC4"/>
    <w:rsid w:val="00202A35"/>
    <w:rsid w:val="00202D30"/>
    <w:rsid w:val="0020366F"/>
    <w:rsid w:val="00207E8F"/>
    <w:rsid w:val="002105A0"/>
    <w:rsid w:val="002109D1"/>
    <w:rsid w:val="0021187F"/>
    <w:rsid w:val="00211F04"/>
    <w:rsid w:val="0021231A"/>
    <w:rsid w:val="002124A5"/>
    <w:rsid w:val="00212B4A"/>
    <w:rsid w:val="002137A5"/>
    <w:rsid w:val="0021398F"/>
    <w:rsid w:val="00214B3E"/>
    <w:rsid w:val="00215591"/>
    <w:rsid w:val="002155F3"/>
    <w:rsid w:val="00220005"/>
    <w:rsid w:val="00220F67"/>
    <w:rsid w:val="00222FA3"/>
    <w:rsid w:val="002261B0"/>
    <w:rsid w:val="00230717"/>
    <w:rsid w:val="00231145"/>
    <w:rsid w:val="00232C02"/>
    <w:rsid w:val="00233902"/>
    <w:rsid w:val="0023644F"/>
    <w:rsid w:val="00241DD6"/>
    <w:rsid w:val="00244914"/>
    <w:rsid w:val="0024607D"/>
    <w:rsid w:val="00251398"/>
    <w:rsid w:val="0025199F"/>
    <w:rsid w:val="0025338E"/>
    <w:rsid w:val="00253B9A"/>
    <w:rsid w:val="00254A89"/>
    <w:rsid w:val="00255046"/>
    <w:rsid w:val="00257A1D"/>
    <w:rsid w:val="00260BC9"/>
    <w:rsid w:val="00260E3E"/>
    <w:rsid w:val="002611F5"/>
    <w:rsid w:val="0026183B"/>
    <w:rsid w:val="00261A8A"/>
    <w:rsid w:val="00262A79"/>
    <w:rsid w:val="00263158"/>
    <w:rsid w:val="002661BD"/>
    <w:rsid w:val="0026620F"/>
    <w:rsid w:val="0026680B"/>
    <w:rsid w:val="00267302"/>
    <w:rsid w:val="00267A8C"/>
    <w:rsid w:val="00271637"/>
    <w:rsid w:val="00272351"/>
    <w:rsid w:val="0027242E"/>
    <w:rsid w:val="00272A51"/>
    <w:rsid w:val="00272A53"/>
    <w:rsid w:val="00273FAD"/>
    <w:rsid w:val="002752F4"/>
    <w:rsid w:val="00275765"/>
    <w:rsid w:val="002820AC"/>
    <w:rsid w:val="00282776"/>
    <w:rsid w:val="00285127"/>
    <w:rsid w:val="00285C33"/>
    <w:rsid w:val="00287D17"/>
    <w:rsid w:val="0029247E"/>
    <w:rsid w:val="00293EC5"/>
    <w:rsid w:val="00295358"/>
    <w:rsid w:val="00295597"/>
    <w:rsid w:val="002979E5"/>
    <w:rsid w:val="002A007F"/>
    <w:rsid w:val="002A036D"/>
    <w:rsid w:val="002A05A0"/>
    <w:rsid w:val="002A40FF"/>
    <w:rsid w:val="002A46D9"/>
    <w:rsid w:val="002A49CF"/>
    <w:rsid w:val="002A4C98"/>
    <w:rsid w:val="002A699F"/>
    <w:rsid w:val="002A7407"/>
    <w:rsid w:val="002A7FE3"/>
    <w:rsid w:val="002B061B"/>
    <w:rsid w:val="002B0C4F"/>
    <w:rsid w:val="002B260F"/>
    <w:rsid w:val="002B2640"/>
    <w:rsid w:val="002B378C"/>
    <w:rsid w:val="002B37D9"/>
    <w:rsid w:val="002B3F63"/>
    <w:rsid w:val="002B51D9"/>
    <w:rsid w:val="002B53C9"/>
    <w:rsid w:val="002B6490"/>
    <w:rsid w:val="002B6975"/>
    <w:rsid w:val="002C0A8A"/>
    <w:rsid w:val="002C1128"/>
    <w:rsid w:val="002C253F"/>
    <w:rsid w:val="002C3553"/>
    <w:rsid w:val="002C5B6F"/>
    <w:rsid w:val="002C5F19"/>
    <w:rsid w:val="002C737C"/>
    <w:rsid w:val="002C78FE"/>
    <w:rsid w:val="002C7D5C"/>
    <w:rsid w:val="002D0086"/>
    <w:rsid w:val="002D069F"/>
    <w:rsid w:val="002D0D66"/>
    <w:rsid w:val="002D0F29"/>
    <w:rsid w:val="002D3191"/>
    <w:rsid w:val="002D34E1"/>
    <w:rsid w:val="002D3B76"/>
    <w:rsid w:val="002D3B82"/>
    <w:rsid w:val="002D50F4"/>
    <w:rsid w:val="002D5E36"/>
    <w:rsid w:val="002D7CBA"/>
    <w:rsid w:val="002E01FC"/>
    <w:rsid w:val="002E0720"/>
    <w:rsid w:val="002E0DB1"/>
    <w:rsid w:val="002E21BD"/>
    <w:rsid w:val="002E2CD7"/>
    <w:rsid w:val="002E311A"/>
    <w:rsid w:val="002E35FE"/>
    <w:rsid w:val="002E3DA8"/>
    <w:rsid w:val="002E4709"/>
    <w:rsid w:val="002E4B05"/>
    <w:rsid w:val="002E50CF"/>
    <w:rsid w:val="002E53F9"/>
    <w:rsid w:val="002E62DA"/>
    <w:rsid w:val="002E6746"/>
    <w:rsid w:val="002E6DD7"/>
    <w:rsid w:val="002E748B"/>
    <w:rsid w:val="002E7A7C"/>
    <w:rsid w:val="002F001E"/>
    <w:rsid w:val="002F15D1"/>
    <w:rsid w:val="002F29CD"/>
    <w:rsid w:val="002F2C99"/>
    <w:rsid w:val="002F32D0"/>
    <w:rsid w:val="002F3C54"/>
    <w:rsid w:val="002F41AA"/>
    <w:rsid w:val="002F51AE"/>
    <w:rsid w:val="002F592C"/>
    <w:rsid w:val="002F704E"/>
    <w:rsid w:val="00301B76"/>
    <w:rsid w:val="00302B6D"/>
    <w:rsid w:val="00302EAA"/>
    <w:rsid w:val="003034CC"/>
    <w:rsid w:val="00305F64"/>
    <w:rsid w:val="00306B57"/>
    <w:rsid w:val="003075B1"/>
    <w:rsid w:val="00307EAF"/>
    <w:rsid w:val="00310ED3"/>
    <w:rsid w:val="003122DB"/>
    <w:rsid w:val="00312B0D"/>
    <w:rsid w:val="0031536D"/>
    <w:rsid w:val="00315BAA"/>
    <w:rsid w:val="0031629B"/>
    <w:rsid w:val="00320660"/>
    <w:rsid w:val="00321EB3"/>
    <w:rsid w:val="00322BAF"/>
    <w:rsid w:val="00322DA3"/>
    <w:rsid w:val="00322FB5"/>
    <w:rsid w:val="003230F3"/>
    <w:rsid w:val="003263BF"/>
    <w:rsid w:val="003276EA"/>
    <w:rsid w:val="003308BD"/>
    <w:rsid w:val="0033242E"/>
    <w:rsid w:val="003331CF"/>
    <w:rsid w:val="00333CD7"/>
    <w:rsid w:val="00334051"/>
    <w:rsid w:val="00334ECE"/>
    <w:rsid w:val="00335430"/>
    <w:rsid w:val="003355FE"/>
    <w:rsid w:val="0034011A"/>
    <w:rsid w:val="003411A9"/>
    <w:rsid w:val="00345255"/>
    <w:rsid w:val="00345F10"/>
    <w:rsid w:val="00346B4A"/>
    <w:rsid w:val="00347D7B"/>
    <w:rsid w:val="00355D9F"/>
    <w:rsid w:val="003577E1"/>
    <w:rsid w:val="00360137"/>
    <w:rsid w:val="003605F9"/>
    <w:rsid w:val="00360C71"/>
    <w:rsid w:val="00360CF7"/>
    <w:rsid w:val="00361224"/>
    <w:rsid w:val="003654A2"/>
    <w:rsid w:val="003665D5"/>
    <w:rsid w:val="00367482"/>
    <w:rsid w:val="00367C5F"/>
    <w:rsid w:val="00370ABA"/>
    <w:rsid w:val="00370BB6"/>
    <w:rsid w:val="00370C66"/>
    <w:rsid w:val="00373C0B"/>
    <w:rsid w:val="00374081"/>
    <w:rsid w:val="00374C41"/>
    <w:rsid w:val="00375381"/>
    <w:rsid w:val="003759E7"/>
    <w:rsid w:val="00376314"/>
    <w:rsid w:val="00377B5C"/>
    <w:rsid w:val="00377CD0"/>
    <w:rsid w:val="00377ECF"/>
    <w:rsid w:val="00381E4F"/>
    <w:rsid w:val="00382796"/>
    <w:rsid w:val="00382992"/>
    <w:rsid w:val="0038358C"/>
    <w:rsid w:val="003836F3"/>
    <w:rsid w:val="0038439C"/>
    <w:rsid w:val="003867E6"/>
    <w:rsid w:val="00390366"/>
    <w:rsid w:val="00390766"/>
    <w:rsid w:val="003908B9"/>
    <w:rsid w:val="003914D4"/>
    <w:rsid w:val="00392203"/>
    <w:rsid w:val="00392760"/>
    <w:rsid w:val="003935D1"/>
    <w:rsid w:val="00393609"/>
    <w:rsid w:val="0039490C"/>
    <w:rsid w:val="00396A63"/>
    <w:rsid w:val="003976B1"/>
    <w:rsid w:val="00397813"/>
    <w:rsid w:val="003A07F1"/>
    <w:rsid w:val="003A0D63"/>
    <w:rsid w:val="003A32B1"/>
    <w:rsid w:val="003A3C9E"/>
    <w:rsid w:val="003A6E20"/>
    <w:rsid w:val="003A6FC0"/>
    <w:rsid w:val="003B0167"/>
    <w:rsid w:val="003B09DE"/>
    <w:rsid w:val="003B2E1A"/>
    <w:rsid w:val="003B4035"/>
    <w:rsid w:val="003B783E"/>
    <w:rsid w:val="003B7EEE"/>
    <w:rsid w:val="003C08DC"/>
    <w:rsid w:val="003C0D41"/>
    <w:rsid w:val="003C0EFF"/>
    <w:rsid w:val="003C1127"/>
    <w:rsid w:val="003C4AE5"/>
    <w:rsid w:val="003C6338"/>
    <w:rsid w:val="003C7ABA"/>
    <w:rsid w:val="003D00B6"/>
    <w:rsid w:val="003D01A3"/>
    <w:rsid w:val="003D08D3"/>
    <w:rsid w:val="003D1B1F"/>
    <w:rsid w:val="003D1FF2"/>
    <w:rsid w:val="003D2912"/>
    <w:rsid w:val="003D3CB7"/>
    <w:rsid w:val="003D3DFD"/>
    <w:rsid w:val="003D3EB2"/>
    <w:rsid w:val="003D4C5B"/>
    <w:rsid w:val="003D4FEC"/>
    <w:rsid w:val="003D6397"/>
    <w:rsid w:val="003D68F6"/>
    <w:rsid w:val="003D6BC9"/>
    <w:rsid w:val="003E3EA3"/>
    <w:rsid w:val="003E4BE6"/>
    <w:rsid w:val="003E5C82"/>
    <w:rsid w:val="003E6B92"/>
    <w:rsid w:val="003E7250"/>
    <w:rsid w:val="003F166A"/>
    <w:rsid w:val="003F2B8B"/>
    <w:rsid w:val="003F2CD0"/>
    <w:rsid w:val="003F3F1E"/>
    <w:rsid w:val="003F473A"/>
    <w:rsid w:val="003F654A"/>
    <w:rsid w:val="003F6E34"/>
    <w:rsid w:val="003F7DC5"/>
    <w:rsid w:val="00400CE7"/>
    <w:rsid w:val="0040135D"/>
    <w:rsid w:val="0040168D"/>
    <w:rsid w:val="00402495"/>
    <w:rsid w:val="004071CC"/>
    <w:rsid w:val="00407B62"/>
    <w:rsid w:val="004113E6"/>
    <w:rsid w:val="0041162D"/>
    <w:rsid w:val="004118E5"/>
    <w:rsid w:val="00411C00"/>
    <w:rsid w:val="00412F4A"/>
    <w:rsid w:val="00413E12"/>
    <w:rsid w:val="00415186"/>
    <w:rsid w:val="0041684D"/>
    <w:rsid w:val="00416C90"/>
    <w:rsid w:val="00417B8C"/>
    <w:rsid w:val="004211F3"/>
    <w:rsid w:val="0042131B"/>
    <w:rsid w:val="00423595"/>
    <w:rsid w:val="0042559D"/>
    <w:rsid w:val="00425B9A"/>
    <w:rsid w:val="004262DF"/>
    <w:rsid w:val="00426934"/>
    <w:rsid w:val="00426C33"/>
    <w:rsid w:val="00426E60"/>
    <w:rsid w:val="00430153"/>
    <w:rsid w:val="0043037A"/>
    <w:rsid w:val="00431345"/>
    <w:rsid w:val="00431A6A"/>
    <w:rsid w:val="00431ED0"/>
    <w:rsid w:val="004358D4"/>
    <w:rsid w:val="00436C52"/>
    <w:rsid w:val="00437365"/>
    <w:rsid w:val="0044017F"/>
    <w:rsid w:val="00440280"/>
    <w:rsid w:val="00440393"/>
    <w:rsid w:val="00441138"/>
    <w:rsid w:val="00441D1E"/>
    <w:rsid w:val="00441E0F"/>
    <w:rsid w:val="00442BCE"/>
    <w:rsid w:val="00443135"/>
    <w:rsid w:val="004503DF"/>
    <w:rsid w:val="00451364"/>
    <w:rsid w:val="00451B74"/>
    <w:rsid w:val="0045226B"/>
    <w:rsid w:val="00453878"/>
    <w:rsid w:val="00453A93"/>
    <w:rsid w:val="00454A41"/>
    <w:rsid w:val="004567DE"/>
    <w:rsid w:val="004568A5"/>
    <w:rsid w:val="00456F8B"/>
    <w:rsid w:val="0045735B"/>
    <w:rsid w:val="004576FD"/>
    <w:rsid w:val="00457729"/>
    <w:rsid w:val="00462750"/>
    <w:rsid w:val="004656CA"/>
    <w:rsid w:val="00465E60"/>
    <w:rsid w:val="00466870"/>
    <w:rsid w:val="00471872"/>
    <w:rsid w:val="00472412"/>
    <w:rsid w:val="00472793"/>
    <w:rsid w:val="004744A8"/>
    <w:rsid w:val="00474562"/>
    <w:rsid w:val="00477A8B"/>
    <w:rsid w:val="00483E50"/>
    <w:rsid w:val="004857B8"/>
    <w:rsid w:val="00486F0B"/>
    <w:rsid w:val="004921BA"/>
    <w:rsid w:val="00493387"/>
    <w:rsid w:val="004933AA"/>
    <w:rsid w:val="00493413"/>
    <w:rsid w:val="004939CB"/>
    <w:rsid w:val="00494139"/>
    <w:rsid w:val="00494EA4"/>
    <w:rsid w:val="00494FA3"/>
    <w:rsid w:val="00495495"/>
    <w:rsid w:val="004A1073"/>
    <w:rsid w:val="004A2C15"/>
    <w:rsid w:val="004A2C8F"/>
    <w:rsid w:val="004A363A"/>
    <w:rsid w:val="004A69DE"/>
    <w:rsid w:val="004B03AE"/>
    <w:rsid w:val="004B13D6"/>
    <w:rsid w:val="004B1988"/>
    <w:rsid w:val="004B1BFC"/>
    <w:rsid w:val="004B1E6E"/>
    <w:rsid w:val="004B2A25"/>
    <w:rsid w:val="004B2AF7"/>
    <w:rsid w:val="004B374B"/>
    <w:rsid w:val="004B431B"/>
    <w:rsid w:val="004B4707"/>
    <w:rsid w:val="004B4D37"/>
    <w:rsid w:val="004B53CA"/>
    <w:rsid w:val="004B6186"/>
    <w:rsid w:val="004B6240"/>
    <w:rsid w:val="004B6941"/>
    <w:rsid w:val="004B6F00"/>
    <w:rsid w:val="004B74B0"/>
    <w:rsid w:val="004C0455"/>
    <w:rsid w:val="004C145C"/>
    <w:rsid w:val="004C273E"/>
    <w:rsid w:val="004C3EE4"/>
    <w:rsid w:val="004D0C03"/>
    <w:rsid w:val="004D1618"/>
    <w:rsid w:val="004D2314"/>
    <w:rsid w:val="004D23C0"/>
    <w:rsid w:val="004D2A1B"/>
    <w:rsid w:val="004D3016"/>
    <w:rsid w:val="004D3E51"/>
    <w:rsid w:val="004D4342"/>
    <w:rsid w:val="004D48AD"/>
    <w:rsid w:val="004D4DA9"/>
    <w:rsid w:val="004D5F99"/>
    <w:rsid w:val="004D6C9D"/>
    <w:rsid w:val="004E07A2"/>
    <w:rsid w:val="004E1797"/>
    <w:rsid w:val="004E1C47"/>
    <w:rsid w:val="004E33AA"/>
    <w:rsid w:val="004E3845"/>
    <w:rsid w:val="004E3883"/>
    <w:rsid w:val="004E3F37"/>
    <w:rsid w:val="004E4F49"/>
    <w:rsid w:val="004E52FE"/>
    <w:rsid w:val="004E568A"/>
    <w:rsid w:val="004E5B19"/>
    <w:rsid w:val="004E5E45"/>
    <w:rsid w:val="004E6C55"/>
    <w:rsid w:val="004E7655"/>
    <w:rsid w:val="004F1B35"/>
    <w:rsid w:val="004F2C1B"/>
    <w:rsid w:val="004F3591"/>
    <w:rsid w:val="004F4792"/>
    <w:rsid w:val="00500E83"/>
    <w:rsid w:val="0050161C"/>
    <w:rsid w:val="005031C6"/>
    <w:rsid w:val="00503EE4"/>
    <w:rsid w:val="00504086"/>
    <w:rsid w:val="005077A5"/>
    <w:rsid w:val="00507837"/>
    <w:rsid w:val="00510E6F"/>
    <w:rsid w:val="005120E1"/>
    <w:rsid w:val="00512397"/>
    <w:rsid w:val="0051425F"/>
    <w:rsid w:val="00514285"/>
    <w:rsid w:val="00516CC0"/>
    <w:rsid w:val="00517AF6"/>
    <w:rsid w:val="00523662"/>
    <w:rsid w:val="00523B8E"/>
    <w:rsid w:val="0052498B"/>
    <w:rsid w:val="00524F9F"/>
    <w:rsid w:val="005258E6"/>
    <w:rsid w:val="00526527"/>
    <w:rsid w:val="005304F0"/>
    <w:rsid w:val="00530C6F"/>
    <w:rsid w:val="00531A6A"/>
    <w:rsid w:val="00532605"/>
    <w:rsid w:val="00532F3F"/>
    <w:rsid w:val="00534679"/>
    <w:rsid w:val="00536F83"/>
    <w:rsid w:val="00537168"/>
    <w:rsid w:val="00541526"/>
    <w:rsid w:val="00541896"/>
    <w:rsid w:val="00543C79"/>
    <w:rsid w:val="00544119"/>
    <w:rsid w:val="005442D8"/>
    <w:rsid w:val="00544452"/>
    <w:rsid w:val="00544A8B"/>
    <w:rsid w:val="00546879"/>
    <w:rsid w:val="00547566"/>
    <w:rsid w:val="00547CF6"/>
    <w:rsid w:val="00551C5F"/>
    <w:rsid w:val="005537E1"/>
    <w:rsid w:val="00553A4E"/>
    <w:rsid w:val="005540F7"/>
    <w:rsid w:val="005544B6"/>
    <w:rsid w:val="00554B1C"/>
    <w:rsid w:val="00557C0C"/>
    <w:rsid w:val="005609FD"/>
    <w:rsid w:val="005611CD"/>
    <w:rsid w:val="0056155F"/>
    <w:rsid w:val="0056336A"/>
    <w:rsid w:val="0056472F"/>
    <w:rsid w:val="00565418"/>
    <w:rsid w:val="0056656C"/>
    <w:rsid w:val="005703B5"/>
    <w:rsid w:val="0057080A"/>
    <w:rsid w:val="00571012"/>
    <w:rsid w:val="0057276E"/>
    <w:rsid w:val="00573118"/>
    <w:rsid w:val="00573FC0"/>
    <w:rsid w:val="00574F96"/>
    <w:rsid w:val="00575E15"/>
    <w:rsid w:val="00583CC6"/>
    <w:rsid w:val="00584F8B"/>
    <w:rsid w:val="00586D1E"/>
    <w:rsid w:val="00587874"/>
    <w:rsid w:val="005878F3"/>
    <w:rsid w:val="00590F8E"/>
    <w:rsid w:val="00591816"/>
    <w:rsid w:val="00594A75"/>
    <w:rsid w:val="0059659B"/>
    <w:rsid w:val="005976FA"/>
    <w:rsid w:val="00597B7A"/>
    <w:rsid w:val="005A09D5"/>
    <w:rsid w:val="005A0AA8"/>
    <w:rsid w:val="005A10A4"/>
    <w:rsid w:val="005A14FF"/>
    <w:rsid w:val="005A17E6"/>
    <w:rsid w:val="005A1ECB"/>
    <w:rsid w:val="005A35E0"/>
    <w:rsid w:val="005A688D"/>
    <w:rsid w:val="005A7997"/>
    <w:rsid w:val="005A7BF7"/>
    <w:rsid w:val="005B0197"/>
    <w:rsid w:val="005B09F8"/>
    <w:rsid w:val="005B1792"/>
    <w:rsid w:val="005B1B17"/>
    <w:rsid w:val="005B3A1C"/>
    <w:rsid w:val="005B42A0"/>
    <w:rsid w:val="005B47B9"/>
    <w:rsid w:val="005B6573"/>
    <w:rsid w:val="005B7E18"/>
    <w:rsid w:val="005C3E46"/>
    <w:rsid w:val="005C4426"/>
    <w:rsid w:val="005C5936"/>
    <w:rsid w:val="005C5EA0"/>
    <w:rsid w:val="005C7232"/>
    <w:rsid w:val="005C7896"/>
    <w:rsid w:val="005C7AA6"/>
    <w:rsid w:val="005D0796"/>
    <w:rsid w:val="005D0EC1"/>
    <w:rsid w:val="005D2169"/>
    <w:rsid w:val="005D22BF"/>
    <w:rsid w:val="005D3B76"/>
    <w:rsid w:val="005D3BEB"/>
    <w:rsid w:val="005D44AD"/>
    <w:rsid w:val="005D4A29"/>
    <w:rsid w:val="005D4F5D"/>
    <w:rsid w:val="005D674E"/>
    <w:rsid w:val="005D6BCF"/>
    <w:rsid w:val="005D6F1B"/>
    <w:rsid w:val="005D7100"/>
    <w:rsid w:val="005D7E50"/>
    <w:rsid w:val="005E1CD2"/>
    <w:rsid w:val="005E1FE7"/>
    <w:rsid w:val="005E2559"/>
    <w:rsid w:val="005E2E11"/>
    <w:rsid w:val="005E3D20"/>
    <w:rsid w:val="005E66C0"/>
    <w:rsid w:val="005E71E8"/>
    <w:rsid w:val="005E7F04"/>
    <w:rsid w:val="005F18AE"/>
    <w:rsid w:val="005F1FBC"/>
    <w:rsid w:val="005F466F"/>
    <w:rsid w:val="005F5667"/>
    <w:rsid w:val="005F6366"/>
    <w:rsid w:val="005F69BE"/>
    <w:rsid w:val="005F7751"/>
    <w:rsid w:val="0060043C"/>
    <w:rsid w:val="006006D8"/>
    <w:rsid w:val="006025AB"/>
    <w:rsid w:val="00602971"/>
    <w:rsid w:val="00602A2E"/>
    <w:rsid w:val="00602E39"/>
    <w:rsid w:val="006046AC"/>
    <w:rsid w:val="00604D5C"/>
    <w:rsid w:val="006050DA"/>
    <w:rsid w:val="00606987"/>
    <w:rsid w:val="00606C55"/>
    <w:rsid w:val="00607615"/>
    <w:rsid w:val="0061198F"/>
    <w:rsid w:val="00612D11"/>
    <w:rsid w:val="006147CD"/>
    <w:rsid w:val="00614FAC"/>
    <w:rsid w:val="00615210"/>
    <w:rsid w:val="006154D0"/>
    <w:rsid w:val="00616347"/>
    <w:rsid w:val="0062065B"/>
    <w:rsid w:val="0062106E"/>
    <w:rsid w:val="006223A3"/>
    <w:rsid w:val="00623031"/>
    <w:rsid w:val="0062403E"/>
    <w:rsid w:val="006273E5"/>
    <w:rsid w:val="006310D3"/>
    <w:rsid w:val="0063320C"/>
    <w:rsid w:val="00634BFD"/>
    <w:rsid w:val="00637129"/>
    <w:rsid w:val="00637A5E"/>
    <w:rsid w:val="00637B92"/>
    <w:rsid w:val="006403C6"/>
    <w:rsid w:val="00640825"/>
    <w:rsid w:val="00641F3A"/>
    <w:rsid w:val="00642854"/>
    <w:rsid w:val="006468B2"/>
    <w:rsid w:val="00646C2E"/>
    <w:rsid w:val="00646DDD"/>
    <w:rsid w:val="00647E20"/>
    <w:rsid w:val="0065003B"/>
    <w:rsid w:val="0065023F"/>
    <w:rsid w:val="006503D7"/>
    <w:rsid w:val="00650F85"/>
    <w:rsid w:val="00651104"/>
    <w:rsid w:val="006515D5"/>
    <w:rsid w:val="00651884"/>
    <w:rsid w:val="006525A6"/>
    <w:rsid w:val="006547E1"/>
    <w:rsid w:val="00657A83"/>
    <w:rsid w:val="0066038A"/>
    <w:rsid w:val="00661720"/>
    <w:rsid w:val="00661B7A"/>
    <w:rsid w:val="006623FE"/>
    <w:rsid w:val="00662C5B"/>
    <w:rsid w:val="00662DB3"/>
    <w:rsid w:val="00664B8A"/>
    <w:rsid w:val="0066611E"/>
    <w:rsid w:val="00666567"/>
    <w:rsid w:val="00670E56"/>
    <w:rsid w:val="006715B1"/>
    <w:rsid w:val="00671DE2"/>
    <w:rsid w:val="00673512"/>
    <w:rsid w:val="006807A4"/>
    <w:rsid w:val="0068097D"/>
    <w:rsid w:val="0068114A"/>
    <w:rsid w:val="0068195B"/>
    <w:rsid w:val="0068306C"/>
    <w:rsid w:val="006840C5"/>
    <w:rsid w:val="006907A0"/>
    <w:rsid w:val="00691F17"/>
    <w:rsid w:val="00694B54"/>
    <w:rsid w:val="00697679"/>
    <w:rsid w:val="006A0440"/>
    <w:rsid w:val="006A0523"/>
    <w:rsid w:val="006A13F5"/>
    <w:rsid w:val="006A19B3"/>
    <w:rsid w:val="006A1F0B"/>
    <w:rsid w:val="006A1FF4"/>
    <w:rsid w:val="006A34EF"/>
    <w:rsid w:val="006A481E"/>
    <w:rsid w:val="006A67F1"/>
    <w:rsid w:val="006A79D8"/>
    <w:rsid w:val="006B00F9"/>
    <w:rsid w:val="006B1F3A"/>
    <w:rsid w:val="006B2255"/>
    <w:rsid w:val="006B317E"/>
    <w:rsid w:val="006B3552"/>
    <w:rsid w:val="006B3F87"/>
    <w:rsid w:val="006B5393"/>
    <w:rsid w:val="006B63E4"/>
    <w:rsid w:val="006B7734"/>
    <w:rsid w:val="006C133E"/>
    <w:rsid w:val="006C14C7"/>
    <w:rsid w:val="006C4199"/>
    <w:rsid w:val="006C4604"/>
    <w:rsid w:val="006C72ED"/>
    <w:rsid w:val="006C7357"/>
    <w:rsid w:val="006D0509"/>
    <w:rsid w:val="006D0867"/>
    <w:rsid w:val="006D33E8"/>
    <w:rsid w:val="006D35EA"/>
    <w:rsid w:val="006D41AF"/>
    <w:rsid w:val="006D5E58"/>
    <w:rsid w:val="006E0305"/>
    <w:rsid w:val="006E0A77"/>
    <w:rsid w:val="006E34C0"/>
    <w:rsid w:val="006E35C5"/>
    <w:rsid w:val="006E3BA3"/>
    <w:rsid w:val="006E4BCC"/>
    <w:rsid w:val="006E4D7E"/>
    <w:rsid w:val="006E4DE3"/>
    <w:rsid w:val="006E4EFF"/>
    <w:rsid w:val="006E6DA8"/>
    <w:rsid w:val="006E7A2A"/>
    <w:rsid w:val="006F2E15"/>
    <w:rsid w:val="006F3651"/>
    <w:rsid w:val="006F3FE8"/>
    <w:rsid w:val="006F46F0"/>
    <w:rsid w:val="006F71BA"/>
    <w:rsid w:val="006F7A77"/>
    <w:rsid w:val="00702486"/>
    <w:rsid w:val="00702C6A"/>
    <w:rsid w:val="007040A0"/>
    <w:rsid w:val="00704A02"/>
    <w:rsid w:val="00704C46"/>
    <w:rsid w:val="0071165B"/>
    <w:rsid w:val="007121BE"/>
    <w:rsid w:val="007136F1"/>
    <w:rsid w:val="00714011"/>
    <w:rsid w:val="007149EE"/>
    <w:rsid w:val="007165FB"/>
    <w:rsid w:val="0071778F"/>
    <w:rsid w:val="00717FCF"/>
    <w:rsid w:val="00722E65"/>
    <w:rsid w:val="007233A9"/>
    <w:rsid w:val="0072443A"/>
    <w:rsid w:val="00725C6B"/>
    <w:rsid w:val="00726856"/>
    <w:rsid w:val="00730515"/>
    <w:rsid w:val="007309FA"/>
    <w:rsid w:val="00732B94"/>
    <w:rsid w:val="00733D2D"/>
    <w:rsid w:val="00734214"/>
    <w:rsid w:val="00734437"/>
    <w:rsid w:val="00735FA3"/>
    <w:rsid w:val="00736579"/>
    <w:rsid w:val="00741406"/>
    <w:rsid w:val="00741EC5"/>
    <w:rsid w:val="00742608"/>
    <w:rsid w:val="00743A2B"/>
    <w:rsid w:val="00744823"/>
    <w:rsid w:val="0074511D"/>
    <w:rsid w:val="0074632E"/>
    <w:rsid w:val="00746958"/>
    <w:rsid w:val="00750D5A"/>
    <w:rsid w:val="00751FFA"/>
    <w:rsid w:val="00754852"/>
    <w:rsid w:val="007558C3"/>
    <w:rsid w:val="0076031E"/>
    <w:rsid w:val="00760821"/>
    <w:rsid w:val="007610C2"/>
    <w:rsid w:val="007619B2"/>
    <w:rsid w:val="00762160"/>
    <w:rsid w:val="007641F6"/>
    <w:rsid w:val="007653E5"/>
    <w:rsid w:val="00765677"/>
    <w:rsid w:val="0076686A"/>
    <w:rsid w:val="00771534"/>
    <w:rsid w:val="0077157F"/>
    <w:rsid w:val="007722F7"/>
    <w:rsid w:val="00773830"/>
    <w:rsid w:val="0077454A"/>
    <w:rsid w:val="00775D91"/>
    <w:rsid w:val="007761E4"/>
    <w:rsid w:val="00781084"/>
    <w:rsid w:val="00782D15"/>
    <w:rsid w:val="00782DA0"/>
    <w:rsid w:val="00783440"/>
    <w:rsid w:val="00783EEE"/>
    <w:rsid w:val="00790583"/>
    <w:rsid w:val="00790965"/>
    <w:rsid w:val="00791F17"/>
    <w:rsid w:val="007933C5"/>
    <w:rsid w:val="00794CAB"/>
    <w:rsid w:val="007961D8"/>
    <w:rsid w:val="007968CA"/>
    <w:rsid w:val="007A17CE"/>
    <w:rsid w:val="007A3509"/>
    <w:rsid w:val="007A44C4"/>
    <w:rsid w:val="007A7977"/>
    <w:rsid w:val="007B3BBE"/>
    <w:rsid w:val="007B3D64"/>
    <w:rsid w:val="007B4049"/>
    <w:rsid w:val="007B5B30"/>
    <w:rsid w:val="007B67B5"/>
    <w:rsid w:val="007C016D"/>
    <w:rsid w:val="007C27CE"/>
    <w:rsid w:val="007C473F"/>
    <w:rsid w:val="007C4AF5"/>
    <w:rsid w:val="007C58BB"/>
    <w:rsid w:val="007C5B6E"/>
    <w:rsid w:val="007C5D02"/>
    <w:rsid w:val="007C7079"/>
    <w:rsid w:val="007C733A"/>
    <w:rsid w:val="007C7877"/>
    <w:rsid w:val="007C7CA3"/>
    <w:rsid w:val="007D14A9"/>
    <w:rsid w:val="007D2219"/>
    <w:rsid w:val="007D2CB9"/>
    <w:rsid w:val="007D3AE7"/>
    <w:rsid w:val="007D4CD9"/>
    <w:rsid w:val="007D72E2"/>
    <w:rsid w:val="007D7829"/>
    <w:rsid w:val="007E0AB7"/>
    <w:rsid w:val="007E203B"/>
    <w:rsid w:val="007E3AED"/>
    <w:rsid w:val="007E44CD"/>
    <w:rsid w:val="007E5821"/>
    <w:rsid w:val="007E6353"/>
    <w:rsid w:val="007F0CF7"/>
    <w:rsid w:val="007F0D4C"/>
    <w:rsid w:val="007F197C"/>
    <w:rsid w:val="007F1D4B"/>
    <w:rsid w:val="007F1F8B"/>
    <w:rsid w:val="007F3072"/>
    <w:rsid w:val="007F3EFB"/>
    <w:rsid w:val="007F4146"/>
    <w:rsid w:val="007F5889"/>
    <w:rsid w:val="007F5D80"/>
    <w:rsid w:val="007F7418"/>
    <w:rsid w:val="00801308"/>
    <w:rsid w:val="00801F17"/>
    <w:rsid w:val="00803380"/>
    <w:rsid w:val="00803483"/>
    <w:rsid w:val="00803EA6"/>
    <w:rsid w:val="008069D0"/>
    <w:rsid w:val="00811793"/>
    <w:rsid w:val="00811D40"/>
    <w:rsid w:val="00813124"/>
    <w:rsid w:val="00813C9A"/>
    <w:rsid w:val="00815B7A"/>
    <w:rsid w:val="00820F7F"/>
    <w:rsid w:val="00826EEF"/>
    <w:rsid w:val="00827B28"/>
    <w:rsid w:val="008309C1"/>
    <w:rsid w:val="00831FBD"/>
    <w:rsid w:val="00832223"/>
    <w:rsid w:val="00832C15"/>
    <w:rsid w:val="00833905"/>
    <w:rsid w:val="008347D5"/>
    <w:rsid w:val="00834BBD"/>
    <w:rsid w:val="00834F7D"/>
    <w:rsid w:val="00836A83"/>
    <w:rsid w:val="00837DEF"/>
    <w:rsid w:val="00837F44"/>
    <w:rsid w:val="00837FD3"/>
    <w:rsid w:val="00840647"/>
    <w:rsid w:val="00842D29"/>
    <w:rsid w:val="008432AB"/>
    <w:rsid w:val="008433B8"/>
    <w:rsid w:val="008455B6"/>
    <w:rsid w:val="008508A1"/>
    <w:rsid w:val="008512B4"/>
    <w:rsid w:val="00852AC2"/>
    <w:rsid w:val="008543EE"/>
    <w:rsid w:val="008545CC"/>
    <w:rsid w:val="0085661A"/>
    <w:rsid w:val="008574A2"/>
    <w:rsid w:val="00860CF0"/>
    <w:rsid w:val="0086163B"/>
    <w:rsid w:val="00861BB9"/>
    <w:rsid w:val="0086318E"/>
    <w:rsid w:val="00863398"/>
    <w:rsid w:val="00863742"/>
    <w:rsid w:val="00863A4F"/>
    <w:rsid w:val="00863DCB"/>
    <w:rsid w:val="00865959"/>
    <w:rsid w:val="008659A0"/>
    <w:rsid w:val="00870C87"/>
    <w:rsid w:val="008718C3"/>
    <w:rsid w:val="00872361"/>
    <w:rsid w:val="008746F7"/>
    <w:rsid w:val="00874F50"/>
    <w:rsid w:val="00875B67"/>
    <w:rsid w:val="0088087E"/>
    <w:rsid w:val="00880E55"/>
    <w:rsid w:val="00881C3C"/>
    <w:rsid w:val="00882D44"/>
    <w:rsid w:val="00882FC8"/>
    <w:rsid w:val="00884C8C"/>
    <w:rsid w:val="00885302"/>
    <w:rsid w:val="00890FCA"/>
    <w:rsid w:val="00894666"/>
    <w:rsid w:val="008A0740"/>
    <w:rsid w:val="008A0CD4"/>
    <w:rsid w:val="008A11B9"/>
    <w:rsid w:val="008A2435"/>
    <w:rsid w:val="008A294B"/>
    <w:rsid w:val="008A34D0"/>
    <w:rsid w:val="008A4629"/>
    <w:rsid w:val="008A4BAE"/>
    <w:rsid w:val="008A5E5E"/>
    <w:rsid w:val="008A60A3"/>
    <w:rsid w:val="008A6965"/>
    <w:rsid w:val="008A725C"/>
    <w:rsid w:val="008B2B0E"/>
    <w:rsid w:val="008B2BE6"/>
    <w:rsid w:val="008B38F6"/>
    <w:rsid w:val="008B4637"/>
    <w:rsid w:val="008B4BC7"/>
    <w:rsid w:val="008B5848"/>
    <w:rsid w:val="008B5D76"/>
    <w:rsid w:val="008B6BBB"/>
    <w:rsid w:val="008B7A5B"/>
    <w:rsid w:val="008C00C1"/>
    <w:rsid w:val="008C01E0"/>
    <w:rsid w:val="008C0201"/>
    <w:rsid w:val="008C17A8"/>
    <w:rsid w:val="008C22C3"/>
    <w:rsid w:val="008C3AAA"/>
    <w:rsid w:val="008C3DF2"/>
    <w:rsid w:val="008C41F2"/>
    <w:rsid w:val="008C4220"/>
    <w:rsid w:val="008C498B"/>
    <w:rsid w:val="008C5FFA"/>
    <w:rsid w:val="008C69CA"/>
    <w:rsid w:val="008D005B"/>
    <w:rsid w:val="008D09BA"/>
    <w:rsid w:val="008D0E55"/>
    <w:rsid w:val="008D2280"/>
    <w:rsid w:val="008D2E7F"/>
    <w:rsid w:val="008D3376"/>
    <w:rsid w:val="008D49DA"/>
    <w:rsid w:val="008D55E1"/>
    <w:rsid w:val="008D5C57"/>
    <w:rsid w:val="008D7A13"/>
    <w:rsid w:val="008E07D7"/>
    <w:rsid w:val="008E287A"/>
    <w:rsid w:val="008E2E29"/>
    <w:rsid w:val="008E44DA"/>
    <w:rsid w:val="008E537B"/>
    <w:rsid w:val="008E6022"/>
    <w:rsid w:val="008E7B66"/>
    <w:rsid w:val="008E7D7F"/>
    <w:rsid w:val="008F01A7"/>
    <w:rsid w:val="008F231D"/>
    <w:rsid w:val="008F4291"/>
    <w:rsid w:val="008F47AE"/>
    <w:rsid w:val="008F55BB"/>
    <w:rsid w:val="008F7DD6"/>
    <w:rsid w:val="008F7E1A"/>
    <w:rsid w:val="00901509"/>
    <w:rsid w:val="00901752"/>
    <w:rsid w:val="00901D6B"/>
    <w:rsid w:val="00903CBB"/>
    <w:rsid w:val="00904151"/>
    <w:rsid w:val="00904246"/>
    <w:rsid w:val="00904759"/>
    <w:rsid w:val="009052E4"/>
    <w:rsid w:val="00906678"/>
    <w:rsid w:val="0090689D"/>
    <w:rsid w:val="0090698F"/>
    <w:rsid w:val="009101D8"/>
    <w:rsid w:val="00910C14"/>
    <w:rsid w:val="009114E3"/>
    <w:rsid w:val="00913854"/>
    <w:rsid w:val="00915566"/>
    <w:rsid w:val="00916928"/>
    <w:rsid w:val="009200B1"/>
    <w:rsid w:val="009215B3"/>
    <w:rsid w:val="009217BC"/>
    <w:rsid w:val="009221FD"/>
    <w:rsid w:val="00922883"/>
    <w:rsid w:val="00923939"/>
    <w:rsid w:val="00923FEA"/>
    <w:rsid w:val="0092598F"/>
    <w:rsid w:val="00925B38"/>
    <w:rsid w:val="00926AE1"/>
    <w:rsid w:val="00926D55"/>
    <w:rsid w:val="00930A5B"/>
    <w:rsid w:val="0093156E"/>
    <w:rsid w:val="00931DC8"/>
    <w:rsid w:val="009332A6"/>
    <w:rsid w:val="00934100"/>
    <w:rsid w:val="009351D4"/>
    <w:rsid w:val="00935426"/>
    <w:rsid w:val="0093572E"/>
    <w:rsid w:val="009357DA"/>
    <w:rsid w:val="00937453"/>
    <w:rsid w:val="00940613"/>
    <w:rsid w:val="00940837"/>
    <w:rsid w:val="009413AF"/>
    <w:rsid w:val="00942D99"/>
    <w:rsid w:val="00944FB4"/>
    <w:rsid w:val="00945263"/>
    <w:rsid w:val="009453CC"/>
    <w:rsid w:val="0094578F"/>
    <w:rsid w:val="0095049C"/>
    <w:rsid w:val="00950F9A"/>
    <w:rsid w:val="00951334"/>
    <w:rsid w:val="0095191A"/>
    <w:rsid w:val="00951A38"/>
    <w:rsid w:val="00952572"/>
    <w:rsid w:val="00955375"/>
    <w:rsid w:val="009600DF"/>
    <w:rsid w:val="00962B6A"/>
    <w:rsid w:val="0096339B"/>
    <w:rsid w:val="00963E81"/>
    <w:rsid w:val="0096580C"/>
    <w:rsid w:val="00966010"/>
    <w:rsid w:val="00966D36"/>
    <w:rsid w:val="00967867"/>
    <w:rsid w:val="0097025D"/>
    <w:rsid w:val="009705BF"/>
    <w:rsid w:val="009712C6"/>
    <w:rsid w:val="00974474"/>
    <w:rsid w:val="00976A27"/>
    <w:rsid w:val="00980CBD"/>
    <w:rsid w:val="009813B9"/>
    <w:rsid w:val="0098157E"/>
    <w:rsid w:val="00981D9D"/>
    <w:rsid w:val="009837DD"/>
    <w:rsid w:val="0098443B"/>
    <w:rsid w:val="009858DA"/>
    <w:rsid w:val="0098596B"/>
    <w:rsid w:val="00987C9D"/>
    <w:rsid w:val="0099072A"/>
    <w:rsid w:val="00990A26"/>
    <w:rsid w:val="009928B7"/>
    <w:rsid w:val="00993AD0"/>
    <w:rsid w:val="0099540E"/>
    <w:rsid w:val="009A09C9"/>
    <w:rsid w:val="009A0A00"/>
    <w:rsid w:val="009A3E49"/>
    <w:rsid w:val="009A45EC"/>
    <w:rsid w:val="009A46BB"/>
    <w:rsid w:val="009A5520"/>
    <w:rsid w:val="009A78F1"/>
    <w:rsid w:val="009A7AD0"/>
    <w:rsid w:val="009B3A9C"/>
    <w:rsid w:val="009B456C"/>
    <w:rsid w:val="009B536B"/>
    <w:rsid w:val="009B7682"/>
    <w:rsid w:val="009B7933"/>
    <w:rsid w:val="009C0686"/>
    <w:rsid w:val="009C1000"/>
    <w:rsid w:val="009C14F7"/>
    <w:rsid w:val="009C289E"/>
    <w:rsid w:val="009C2C50"/>
    <w:rsid w:val="009C4A94"/>
    <w:rsid w:val="009C5096"/>
    <w:rsid w:val="009C6735"/>
    <w:rsid w:val="009C7754"/>
    <w:rsid w:val="009C7EE2"/>
    <w:rsid w:val="009D0626"/>
    <w:rsid w:val="009D19E1"/>
    <w:rsid w:val="009D4034"/>
    <w:rsid w:val="009D4557"/>
    <w:rsid w:val="009D7751"/>
    <w:rsid w:val="009D7B24"/>
    <w:rsid w:val="009D7FE9"/>
    <w:rsid w:val="009E0701"/>
    <w:rsid w:val="009E2348"/>
    <w:rsid w:val="009E4452"/>
    <w:rsid w:val="009E450C"/>
    <w:rsid w:val="009E4791"/>
    <w:rsid w:val="009E55B8"/>
    <w:rsid w:val="009E652D"/>
    <w:rsid w:val="009E6CDB"/>
    <w:rsid w:val="009E76F9"/>
    <w:rsid w:val="009E7B8C"/>
    <w:rsid w:val="009F0039"/>
    <w:rsid w:val="009F13C0"/>
    <w:rsid w:val="009F14F9"/>
    <w:rsid w:val="009F4DB2"/>
    <w:rsid w:val="009F5448"/>
    <w:rsid w:val="009F5A3B"/>
    <w:rsid w:val="009F7247"/>
    <w:rsid w:val="00A0212E"/>
    <w:rsid w:val="00A023E9"/>
    <w:rsid w:val="00A02411"/>
    <w:rsid w:val="00A02DD0"/>
    <w:rsid w:val="00A05014"/>
    <w:rsid w:val="00A10391"/>
    <w:rsid w:val="00A10776"/>
    <w:rsid w:val="00A11D91"/>
    <w:rsid w:val="00A1277A"/>
    <w:rsid w:val="00A1329D"/>
    <w:rsid w:val="00A150BE"/>
    <w:rsid w:val="00A15A82"/>
    <w:rsid w:val="00A15FFB"/>
    <w:rsid w:val="00A163AF"/>
    <w:rsid w:val="00A24BAB"/>
    <w:rsid w:val="00A25839"/>
    <w:rsid w:val="00A260D0"/>
    <w:rsid w:val="00A31051"/>
    <w:rsid w:val="00A31070"/>
    <w:rsid w:val="00A32C07"/>
    <w:rsid w:val="00A352D1"/>
    <w:rsid w:val="00A41861"/>
    <w:rsid w:val="00A456B8"/>
    <w:rsid w:val="00A45891"/>
    <w:rsid w:val="00A45E3B"/>
    <w:rsid w:val="00A52FDF"/>
    <w:rsid w:val="00A55135"/>
    <w:rsid w:val="00A554DC"/>
    <w:rsid w:val="00A5573F"/>
    <w:rsid w:val="00A561D4"/>
    <w:rsid w:val="00A565F7"/>
    <w:rsid w:val="00A567CB"/>
    <w:rsid w:val="00A569FD"/>
    <w:rsid w:val="00A57ADC"/>
    <w:rsid w:val="00A57FA6"/>
    <w:rsid w:val="00A60981"/>
    <w:rsid w:val="00A61186"/>
    <w:rsid w:val="00A61809"/>
    <w:rsid w:val="00A6225D"/>
    <w:rsid w:val="00A62904"/>
    <w:rsid w:val="00A6301A"/>
    <w:rsid w:val="00A63C61"/>
    <w:rsid w:val="00A63FA4"/>
    <w:rsid w:val="00A65D6D"/>
    <w:rsid w:val="00A662B0"/>
    <w:rsid w:val="00A677E9"/>
    <w:rsid w:val="00A70C99"/>
    <w:rsid w:val="00A710B8"/>
    <w:rsid w:val="00A71B82"/>
    <w:rsid w:val="00A72422"/>
    <w:rsid w:val="00A73B54"/>
    <w:rsid w:val="00A747EF"/>
    <w:rsid w:val="00A74ACF"/>
    <w:rsid w:val="00A75770"/>
    <w:rsid w:val="00A76050"/>
    <w:rsid w:val="00A77FF3"/>
    <w:rsid w:val="00A81F4E"/>
    <w:rsid w:val="00A824F8"/>
    <w:rsid w:val="00A82714"/>
    <w:rsid w:val="00A862C8"/>
    <w:rsid w:val="00A86715"/>
    <w:rsid w:val="00A86D1A"/>
    <w:rsid w:val="00A87B95"/>
    <w:rsid w:val="00A9098C"/>
    <w:rsid w:val="00A90E76"/>
    <w:rsid w:val="00A91A48"/>
    <w:rsid w:val="00A921D0"/>
    <w:rsid w:val="00A92F3D"/>
    <w:rsid w:val="00A94B23"/>
    <w:rsid w:val="00A94BA1"/>
    <w:rsid w:val="00A953B7"/>
    <w:rsid w:val="00A95480"/>
    <w:rsid w:val="00A97D62"/>
    <w:rsid w:val="00A97D68"/>
    <w:rsid w:val="00A97F9C"/>
    <w:rsid w:val="00AA407E"/>
    <w:rsid w:val="00AA4F09"/>
    <w:rsid w:val="00AA51A6"/>
    <w:rsid w:val="00AA59E8"/>
    <w:rsid w:val="00AB0962"/>
    <w:rsid w:val="00AB3173"/>
    <w:rsid w:val="00AB4168"/>
    <w:rsid w:val="00AB684E"/>
    <w:rsid w:val="00AB74C2"/>
    <w:rsid w:val="00AB7945"/>
    <w:rsid w:val="00AC0725"/>
    <w:rsid w:val="00AC2404"/>
    <w:rsid w:val="00AC2864"/>
    <w:rsid w:val="00AC29D1"/>
    <w:rsid w:val="00AC7367"/>
    <w:rsid w:val="00AC7F54"/>
    <w:rsid w:val="00AD260A"/>
    <w:rsid w:val="00AD537D"/>
    <w:rsid w:val="00AD7E24"/>
    <w:rsid w:val="00AE0B98"/>
    <w:rsid w:val="00AE2A22"/>
    <w:rsid w:val="00AE54FA"/>
    <w:rsid w:val="00AE57BB"/>
    <w:rsid w:val="00AE6796"/>
    <w:rsid w:val="00AF1C7E"/>
    <w:rsid w:val="00AF3027"/>
    <w:rsid w:val="00AF5107"/>
    <w:rsid w:val="00AF518D"/>
    <w:rsid w:val="00AF60E2"/>
    <w:rsid w:val="00B00080"/>
    <w:rsid w:val="00B00455"/>
    <w:rsid w:val="00B007C3"/>
    <w:rsid w:val="00B02C67"/>
    <w:rsid w:val="00B04210"/>
    <w:rsid w:val="00B061B1"/>
    <w:rsid w:val="00B06231"/>
    <w:rsid w:val="00B06590"/>
    <w:rsid w:val="00B06DF6"/>
    <w:rsid w:val="00B10269"/>
    <w:rsid w:val="00B113E3"/>
    <w:rsid w:val="00B123DA"/>
    <w:rsid w:val="00B1434F"/>
    <w:rsid w:val="00B16A66"/>
    <w:rsid w:val="00B173F7"/>
    <w:rsid w:val="00B20451"/>
    <w:rsid w:val="00B21074"/>
    <w:rsid w:val="00B22751"/>
    <w:rsid w:val="00B22D86"/>
    <w:rsid w:val="00B2382C"/>
    <w:rsid w:val="00B24986"/>
    <w:rsid w:val="00B2551C"/>
    <w:rsid w:val="00B2711B"/>
    <w:rsid w:val="00B30CB2"/>
    <w:rsid w:val="00B3232C"/>
    <w:rsid w:val="00B32355"/>
    <w:rsid w:val="00B3237F"/>
    <w:rsid w:val="00B32627"/>
    <w:rsid w:val="00B336A1"/>
    <w:rsid w:val="00B33F2C"/>
    <w:rsid w:val="00B34F0A"/>
    <w:rsid w:val="00B3535C"/>
    <w:rsid w:val="00B35B1A"/>
    <w:rsid w:val="00B36A09"/>
    <w:rsid w:val="00B36FD9"/>
    <w:rsid w:val="00B37630"/>
    <w:rsid w:val="00B37F15"/>
    <w:rsid w:val="00B40A51"/>
    <w:rsid w:val="00B4114D"/>
    <w:rsid w:val="00B413B9"/>
    <w:rsid w:val="00B414B2"/>
    <w:rsid w:val="00B435D1"/>
    <w:rsid w:val="00B43E30"/>
    <w:rsid w:val="00B43FEE"/>
    <w:rsid w:val="00B44EC5"/>
    <w:rsid w:val="00B471A4"/>
    <w:rsid w:val="00B47E36"/>
    <w:rsid w:val="00B50B11"/>
    <w:rsid w:val="00B50F64"/>
    <w:rsid w:val="00B51CF4"/>
    <w:rsid w:val="00B52EA0"/>
    <w:rsid w:val="00B53CEE"/>
    <w:rsid w:val="00B542B2"/>
    <w:rsid w:val="00B54ED7"/>
    <w:rsid w:val="00B55B3E"/>
    <w:rsid w:val="00B5745F"/>
    <w:rsid w:val="00B575C3"/>
    <w:rsid w:val="00B60871"/>
    <w:rsid w:val="00B61D97"/>
    <w:rsid w:val="00B61DEC"/>
    <w:rsid w:val="00B63A1E"/>
    <w:rsid w:val="00B63FE7"/>
    <w:rsid w:val="00B641E9"/>
    <w:rsid w:val="00B64728"/>
    <w:rsid w:val="00B64C99"/>
    <w:rsid w:val="00B65690"/>
    <w:rsid w:val="00B6736F"/>
    <w:rsid w:val="00B7166D"/>
    <w:rsid w:val="00B72555"/>
    <w:rsid w:val="00B740F9"/>
    <w:rsid w:val="00B7413C"/>
    <w:rsid w:val="00B74291"/>
    <w:rsid w:val="00B74A19"/>
    <w:rsid w:val="00B764CE"/>
    <w:rsid w:val="00B7719D"/>
    <w:rsid w:val="00B77BDC"/>
    <w:rsid w:val="00B81052"/>
    <w:rsid w:val="00B818E2"/>
    <w:rsid w:val="00B81B79"/>
    <w:rsid w:val="00B860CD"/>
    <w:rsid w:val="00B864C8"/>
    <w:rsid w:val="00B86AEC"/>
    <w:rsid w:val="00B87F30"/>
    <w:rsid w:val="00B90751"/>
    <w:rsid w:val="00B90A1A"/>
    <w:rsid w:val="00B90B8D"/>
    <w:rsid w:val="00B92F11"/>
    <w:rsid w:val="00B93240"/>
    <w:rsid w:val="00B93447"/>
    <w:rsid w:val="00B94332"/>
    <w:rsid w:val="00B94DE0"/>
    <w:rsid w:val="00BA01DD"/>
    <w:rsid w:val="00BA033F"/>
    <w:rsid w:val="00BA2F95"/>
    <w:rsid w:val="00BA4375"/>
    <w:rsid w:val="00BA46F8"/>
    <w:rsid w:val="00BA5B64"/>
    <w:rsid w:val="00BA6A4B"/>
    <w:rsid w:val="00BB2D7B"/>
    <w:rsid w:val="00BB3193"/>
    <w:rsid w:val="00BB31AA"/>
    <w:rsid w:val="00BB31FE"/>
    <w:rsid w:val="00BB5595"/>
    <w:rsid w:val="00BB59B4"/>
    <w:rsid w:val="00BB7216"/>
    <w:rsid w:val="00BC0D1A"/>
    <w:rsid w:val="00BC10B5"/>
    <w:rsid w:val="00BC2C24"/>
    <w:rsid w:val="00BC33A5"/>
    <w:rsid w:val="00BC4767"/>
    <w:rsid w:val="00BC4C1D"/>
    <w:rsid w:val="00BC5F63"/>
    <w:rsid w:val="00BC7191"/>
    <w:rsid w:val="00BC793E"/>
    <w:rsid w:val="00BD03E5"/>
    <w:rsid w:val="00BD0C01"/>
    <w:rsid w:val="00BD1390"/>
    <w:rsid w:val="00BD19B6"/>
    <w:rsid w:val="00BD27B0"/>
    <w:rsid w:val="00BD2D31"/>
    <w:rsid w:val="00BD4039"/>
    <w:rsid w:val="00BD4905"/>
    <w:rsid w:val="00BD524D"/>
    <w:rsid w:val="00BD52AC"/>
    <w:rsid w:val="00BD547B"/>
    <w:rsid w:val="00BD5D0E"/>
    <w:rsid w:val="00BD666D"/>
    <w:rsid w:val="00BD6BC0"/>
    <w:rsid w:val="00BD6C3C"/>
    <w:rsid w:val="00BE1352"/>
    <w:rsid w:val="00BE1C7D"/>
    <w:rsid w:val="00BE4BF4"/>
    <w:rsid w:val="00BE528E"/>
    <w:rsid w:val="00BE5A38"/>
    <w:rsid w:val="00BE68E8"/>
    <w:rsid w:val="00BE6FEB"/>
    <w:rsid w:val="00BE7D76"/>
    <w:rsid w:val="00BF2318"/>
    <w:rsid w:val="00BF3D61"/>
    <w:rsid w:val="00BF4F04"/>
    <w:rsid w:val="00C00A54"/>
    <w:rsid w:val="00C011FA"/>
    <w:rsid w:val="00C04995"/>
    <w:rsid w:val="00C05BFC"/>
    <w:rsid w:val="00C06094"/>
    <w:rsid w:val="00C06445"/>
    <w:rsid w:val="00C06A70"/>
    <w:rsid w:val="00C07314"/>
    <w:rsid w:val="00C07485"/>
    <w:rsid w:val="00C11536"/>
    <w:rsid w:val="00C115B7"/>
    <w:rsid w:val="00C12365"/>
    <w:rsid w:val="00C15455"/>
    <w:rsid w:val="00C1565E"/>
    <w:rsid w:val="00C178B2"/>
    <w:rsid w:val="00C206EA"/>
    <w:rsid w:val="00C2183B"/>
    <w:rsid w:val="00C23AC0"/>
    <w:rsid w:val="00C24E0B"/>
    <w:rsid w:val="00C254EA"/>
    <w:rsid w:val="00C27EB0"/>
    <w:rsid w:val="00C30138"/>
    <w:rsid w:val="00C30619"/>
    <w:rsid w:val="00C30960"/>
    <w:rsid w:val="00C30E72"/>
    <w:rsid w:val="00C31AEB"/>
    <w:rsid w:val="00C32252"/>
    <w:rsid w:val="00C3243D"/>
    <w:rsid w:val="00C32765"/>
    <w:rsid w:val="00C336DC"/>
    <w:rsid w:val="00C33DF7"/>
    <w:rsid w:val="00C35853"/>
    <w:rsid w:val="00C358B1"/>
    <w:rsid w:val="00C36AFC"/>
    <w:rsid w:val="00C36D0F"/>
    <w:rsid w:val="00C4099F"/>
    <w:rsid w:val="00C4113C"/>
    <w:rsid w:val="00C42601"/>
    <w:rsid w:val="00C43158"/>
    <w:rsid w:val="00C43B90"/>
    <w:rsid w:val="00C45D00"/>
    <w:rsid w:val="00C469D3"/>
    <w:rsid w:val="00C50215"/>
    <w:rsid w:val="00C50E31"/>
    <w:rsid w:val="00C51BF9"/>
    <w:rsid w:val="00C5235F"/>
    <w:rsid w:val="00C53742"/>
    <w:rsid w:val="00C53D0A"/>
    <w:rsid w:val="00C54A14"/>
    <w:rsid w:val="00C5527B"/>
    <w:rsid w:val="00C55656"/>
    <w:rsid w:val="00C55742"/>
    <w:rsid w:val="00C55C1F"/>
    <w:rsid w:val="00C55E4F"/>
    <w:rsid w:val="00C57AF3"/>
    <w:rsid w:val="00C6179B"/>
    <w:rsid w:val="00C61B6E"/>
    <w:rsid w:val="00C6261B"/>
    <w:rsid w:val="00C6484B"/>
    <w:rsid w:val="00C65229"/>
    <w:rsid w:val="00C65B40"/>
    <w:rsid w:val="00C71025"/>
    <w:rsid w:val="00C71606"/>
    <w:rsid w:val="00C723F2"/>
    <w:rsid w:val="00C72FC1"/>
    <w:rsid w:val="00C732C5"/>
    <w:rsid w:val="00C7345C"/>
    <w:rsid w:val="00C75227"/>
    <w:rsid w:val="00C760E2"/>
    <w:rsid w:val="00C80C4E"/>
    <w:rsid w:val="00C81AB8"/>
    <w:rsid w:val="00C834A4"/>
    <w:rsid w:val="00C856D0"/>
    <w:rsid w:val="00C909E4"/>
    <w:rsid w:val="00C92E08"/>
    <w:rsid w:val="00C93315"/>
    <w:rsid w:val="00C936CD"/>
    <w:rsid w:val="00C94250"/>
    <w:rsid w:val="00C95922"/>
    <w:rsid w:val="00C9728C"/>
    <w:rsid w:val="00CA2565"/>
    <w:rsid w:val="00CA3C86"/>
    <w:rsid w:val="00CA479D"/>
    <w:rsid w:val="00CA6A57"/>
    <w:rsid w:val="00CA7321"/>
    <w:rsid w:val="00CB51A7"/>
    <w:rsid w:val="00CB66CB"/>
    <w:rsid w:val="00CB6B2E"/>
    <w:rsid w:val="00CB7CEE"/>
    <w:rsid w:val="00CC00A7"/>
    <w:rsid w:val="00CC1806"/>
    <w:rsid w:val="00CC22B9"/>
    <w:rsid w:val="00CC4583"/>
    <w:rsid w:val="00CC5303"/>
    <w:rsid w:val="00CC601E"/>
    <w:rsid w:val="00CC657A"/>
    <w:rsid w:val="00CD20D8"/>
    <w:rsid w:val="00CD2628"/>
    <w:rsid w:val="00CD281D"/>
    <w:rsid w:val="00CD4060"/>
    <w:rsid w:val="00CD40B9"/>
    <w:rsid w:val="00CD41DD"/>
    <w:rsid w:val="00CD4C4E"/>
    <w:rsid w:val="00CD4D07"/>
    <w:rsid w:val="00CD57BC"/>
    <w:rsid w:val="00CD5BF3"/>
    <w:rsid w:val="00CD642F"/>
    <w:rsid w:val="00CD7D2D"/>
    <w:rsid w:val="00CE009C"/>
    <w:rsid w:val="00CE00E6"/>
    <w:rsid w:val="00CE06A8"/>
    <w:rsid w:val="00CE0D04"/>
    <w:rsid w:val="00CE3110"/>
    <w:rsid w:val="00CE3F8B"/>
    <w:rsid w:val="00CE6DE4"/>
    <w:rsid w:val="00CE7E7A"/>
    <w:rsid w:val="00CF202C"/>
    <w:rsid w:val="00CF2ED0"/>
    <w:rsid w:val="00CF57ED"/>
    <w:rsid w:val="00CF5A3E"/>
    <w:rsid w:val="00CF6612"/>
    <w:rsid w:val="00D0121B"/>
    <w:rsid w:val="00D017EE"/>
    <w:rsid w:val="00D022F2"/>
    <w:rsid w:val="00D0559C"/>
    <w:rsid w:val="00D05CFA"/>
    <w:rsid w:val="00D0694F"/>
    <w:rsid w:val="00D06D3C"/>
    <w:rsid w:val="00D110A5"/>
    <w:rsid w:val="00D111F2"/>
    <w:rsid w:val="00D1179A"/>
    <w:rsid w:val="00D126CE"/>
    <w:rsid w:val="00D12C56"/>
    <w:rsid w:val="00D148BA"/>
    <w:rsid w:val="00D15CE5"/>
    <w:rsid w:val="00D166E8"/>
    <w:rsid w:val="00D16E29"/>
    <w:rsid w:val="00D1712B"/>
    <w:rsid w:val="00D2157F"/>
    <w:rsid w:val="00D21A33"/>
    <w:rsid w:val="00D22733"/>
    <w:rsid w:val="00D232FA"/>
    <w:rsid w:val="00D2434A"/>
    <w:rsid w:val="00D253DC"/>
    <w:rsid w:val="00D26D8A"/>
    <w:rsid w:val="00D27BBD"/>
    <w:rsid w:val="00D27C0F"/>
    <w:rsid w:val="00D30D48"/>
    <w:rsid w:val="00D32574"/>
    <w:rsid w:val="00D32F46"/>
    <w:rsid w:val="00D34009"/>
    <w:rsid w:val="00D377FB"/>
    <w:rsid w:val="00D43ED7"/>
    <w:rsid w:val="00D45358"/>
    <w:rsid w:val="00D45AF8"/>
    <w:rsid w:val="00D47227"/>
    <w:rsid w:val="00D478A4"/>
    <w:rsid w:val="00D47BDA"/>
    <w:rsid w:val="00D502F8"/>
    <w:rsid w:val="00D5065E"/>
    <w:rsid w:val="00D5088D"/>
    <w:rsid w:val="00D56D7E"/>
    <w:rsid w:val="00D571CB"/>
    <w:rsid w:val="00D5781E"/>
    <w:rsid w:val="00D60079"/>
    <w:rsid w:val="00D60437"/>
    <w:rsid w:val="00D60566"/>
    <w:rsid w:val="00D62099"/>
    <w:rsid w:val="00D64D9C"/>
    <w:rsid w:val="00D66A4B"/>
    <w:rsid w:val="00D6779D"/>
    <w:rsid w:val="00D7084F"/>
    <w:rsid w:val="00D711E9"/>
    <w:rsid w:val="00D73AB2"/>
    <w:rsid w:val="00D74D04"/>
    <w:rsid w:val="00D75ADD"/>
    <w:rsid w:val="00D7769A"/>
    <w:rsid w:val="00D77AFF"/>
    <w:rsid w:val="00D80721"/>
    <w:rsid w:val="00D808E6"/>
    <w:rsid w:val="00D80BA0"/>
    <w:rsid w:val="00D814D7"/>
    <w:rsid w:val="00D83EA5"/>
    <w:rsid w:val="00D84BEB"/>
    <w:rsid w:val="00D85193"/>
    <w:rsid w:val="00D91C3E"/>
    <w:rsid w:val="00D92FF1"/>
    <w:rsid w:val="00D94329"/>
    <w:rsid w:val="00D95818"/>
    <w:rsid w:val="00D96E15"/>
    <w:rsid w:val="00D9719C"/>
    <w:rsid w:val="00D97E6C"/>
    <w:rsid w:val="00DA03A9"/>
    <w:rsid w:val="00DA21C9"/>
    <w:rsid w:val="00DA2BEF"/>
    <w:rsid w:val="00DA32B8"/>
    <w:rsid w:val="00DA34F5"/>
    <w:rsid w:val="00DA3A45"/>
    <w:rsid w:val="00DA5A55"/>
    <w:rsid w:val="00DA6415"/>
    <w:rsid w:val="00DA7543"/>
    <w:rsid w:val="00DB0BDA"/>
    <w:rsid w:val="00DB0CCB"/>
    <w:rsid w:val="00DB23B4"/>
    <w:rsid w:val="00DB2DE8"/>
    <w:rsid w:val="00DB378D"/>
    <w:rsid w:val="00DB44A4"/>
    <w:rsid w:val="00DB4A2F"/>
    <w:rsid w:val="00DB521C"/>
    <w:rsid w:val="00DB56CD"/>
    <w:rsid w:val="00DB6D2B"/>
    <w:rsid w:val="00DB77F8"/>
    <w:rsid w:val="00DC0373"/>
    <w:rsid w:val="00DC1721"/>
    <w:rsid w:val="00DC2092"/>
    <w:rsid w:val="00DC21C5"/>
    <w:rsid w:val="00DC2CDB"/>
    <w:rsid w:val="00DC2F93"/>
    <w:rsid w:val="00DD0F60"/>
    <w:rsid w:val="00DD1B70"/>
    <w:rsid w:val="00DD3F32"/>
    <w:rsid w:val="00DD56F9"/>
    <w:rsid w:val="00DD5C2D"/>
    <w:rsid w:val="00DD5E64"/>
    <w:rsid w:val="00DE0085"/>
    <w:rsid w:val="00DE6632"/>
    <w:rsid w:val="00DE6A0B"/>
    <w:rsid w:val="00DE6A7C"/>
    <w:rsid w:val="00DE7616"/>
    <w:rsid w:val="00DE786D"/>
    <w:rsid w:val="00DF0CFF"/>
    <w:rsid w:val="00DF2614"/>
    <w:rsid w:val="00DF2B1C"/>
    <w:rsid w:val="00DF3507"/>
    <w:rsid w:val="00DF454E"/>
    <w:rsid w:val="00DF4B42"/>
    <w:rsid w:val="00DF7F0B"/>
    <w:rsid w:val="00E01095"/>
    <w:rsid w:val="00E011E1"/>
    <w:rsid w:val="00E01299"/>
    <w:rsid w:val="00E01AE6"/>
    <w:rsid w:val="00E01F26"/>
    <w:rsid w:val="00E0200F"/>
    <w:rsid w:val="00E033A9"/>
    <w:rsid w:val="00E03D90"/>
    <w:rsid w:val="00E0401A"/>
    <w:rsid w:val="00E0578D"/>
    <w:rsid w:val="00E05D76"/>
    <w:rsid w:val="00E06F1B"/>
    <w:rsid w:val="00E100E6"/>
    <w:rsid w:val="00E114EB"/>
    <w:rsid w:val="00E12B32"/>
    <w:rsid w:val="00E12C68"/>
    <w:rsid w:val="00E13462"/>
    <w:rsid w:val="00E13A75"/>
    <w:rsid w:val="00E14370"/>
    <w:rsid w:val="00E164E0"/>
    <w:rsid w:val="00E17220"/>
    <w:rsid w:val="00E2144E"/>
    <w:rsid w:val="00E217CA"/>
    <w:rsid w:val="00E2180C"/>
    <w:rsid w:val="00E2276F"/>
    <w:rsid w:val="00E23731"/>
    <w:rsid w:val="00E316CA"/>
    <w:rsid w:val="00E31C51"/>
    <w:rsid w:val="00E321AE"/>
    <w:rsid w:val="00E330C4"/>
    <w:rsid w:val="00E33ABE"/>
    <w:rsid w:val="00E36E17"/>
    <w:rsid w:val="00E36FED"/>
    <w:rsid w:val="00E37A03"/>
    <w:rsid w:val="00E40657"/>
    <w:rsid w:val="00E41602"/>
    <w:rsid w:val="00E44261"/>
    <w:rsid w:val="00E444E1"/>
    <w:rsid w:val="00E448DD"/>
    <w:rsid w:val="00E46052"/>
    <w:rsid w:val="00E4727B"/>
    <w:rsid w:val="00E515B7"/>
    <w:rsid w:val="00E542C6"/>
    <w:rsid w:val="00E5431C"/>
    <w:rsid w:val="00E5478E"/>
    <w:rsid w:val="00E5633F"/>
    <w:rsid w:val="00E60F0A"/>
    <w:rsid w:val="00E62696"/>
    <w:rsid w:val="00E62AFE"/>
    <w:rsid w:val="00E63775"/>
    <w:rsid w:val="00E64A92"/>
    <w:rsid w:val="00E65BA1"/>
    <w:rsid w:val="00E6724E"/>
    <w:rsid w:val="00E70E7D"/>
    <w:rsid w:val="00E71629"/>
    <w:rsid w:val="00E71C3B"/>
    <w:rsid w:val="00E729AF"/>
    <w:rsid w:val="00E76485"/>
    <w:rsid w:val="00E77235"/>
    <w:rsid w:val="00E81DB0"/>
    <w:rsid w:val="00E8226A"/>
    <w:rsid w:val="00E84219"/>
    <w:rsid w:val="00E84DA1"/>
    <w:rsid w:val="00E8567B"/>
    <w:rsid w:val="00E858A1"/>
    <w:rsid w:val="00E873BA"/>
    <w:rsid w:val="00E90D0B"/>
    <w:rsid w:val="00E91239"/>
    <w:rsid w:val="00E91C78"/>
    <w:rsid w:val="00E92306"/>
    <w:rsid w:val="00E928D4"/>
    <w:rsid w:val="00E92BD1"/>
    <w:rsid w:val="00E93307"/>
    <w:rsid w:val="00E93D0D"/>
    <w:rsid w:val="00E94AD2"/>
    <w:rsid w:val="00E953BF"/>
    <w:rsid w:val="00E96199"/>
    <w:rsid w:val="00E963E2"/>
    <w:rsid w:val="00EA0C1F"/>
    <w:rsid w:val="00EA12C8"/>
    <w:rsid w:val="00EA24B9"/>
    <w:rsid w:val="00EA2C57"/>
    <w:rsid w:val="00EA3701"/>
    <w:rsid w:val="00EA418A"/>
    <w:rsid w:val="00EA4888"/>
    <w:rsid w:val="00EA54C1"/>
    <w:rsid w:val="00EA57BC"/>
    <w:rsid w:val="00EA59A1"/>
    <w:rsid w:val="00EA6E18"/>
    <w:rsid w:val="00EA7BA7"/>
    <w:rsid w:val="00EB1828"/>
    <w:rsid w:val="00EB3736"/>
    <w:rsid w:val="00EB657C"/>
    <w:rsid w:val="00EB6AAD"/>
    <w:rsid w:val="00EB74A7"/>
    <w:rsid w:val="00EC06AC"/>
    <w:rsid w:val="00EC2E0B"/>
    <w:rsid w:val="00EC3AE2"/>
    <w:rsid w:val="00EC4026"/>
    <w:rsid w:val="00EC6B43"/>
    <w:rsid w:val="00ED0559"/>
    <w:rsid w:val="00ED0CE3"/>
    <w:rsid w:val="00ED112B"/>
    <w:rsid w:val="00ED1B82"/>
    <w:rsid w:val="00ED3D27"/>
    <w:rsid w:val="00ED51E8"/>
    <w:rsid w:val="00ED5753"/>
    <w:rsid w:val="00ED588D"/>
    <w:rsid w:val="00EE08A8"/>
    <w:rsid w:val="00EE147F"/>
    <w:rsid w:val="00EE2E52"/>
    <w:rsid w:val="00EE3FB8"/>
    <w:rsid w:val="00EE6709"/>
    <w:rsid w:val="00EE70AC"/>
    <w:rsid w:val="00EF21E3"/>
    <w:rsid w:val="00EF2608"/>
    <w:rsid w:val="00EF6167"/>
    <w:rsid w:val="00EF6BE9"/>
    <w:rsid w:val="00EF74CE"/>
    <w:rsid w:val="00F02940"/>
    <w:rsid w:val="00F05898"/>
    <w:rsid w:val="00F075D9"/>
    <w:rsid w:val="00F07C0F"/>
    <w:rsid w:val="00F10235"/>
    <w:rsid w:val="00F10FE9"/>
    <w:rsid w:val="00F13B5D"/>
    <w:rsid w:val="00F14F8C"/>
    <w:rsid w:val="00F17643"/>
    <w:rsid w:val="00F17939"/>
    <w:rsid w:val="00F17B52"/>
    <w:rsid w:val="00F17C3F"/>
    <w:rsid w:val="00F21190"/>
    <w:rsid w:val="00F215BE"/>
    <w:rsid w:val="00F220B1"/>
    <w:rsid w:val="00F224E5"/>
    <w:rsid w:val="00F23CF5"/>
    <w:rsid w:val="00F24A9A"/>
    <w:rsid w:val="00F26C6A"/>
    <w:rsid w:val="00F26F6F"/>
    <w:rsid w:val="00F27B4C"/>
    <w:rsid w:val="00F30C4E"/>
    <w:rsid w:val="00F31CFF"/>
    <w:rsid w:val="00F31D34"/>
    <w:rsid w:val="00F33131"/>
    <w:rsid w:val="00F33B68"/>
    <w:rsid w:val="00F33BEE"/>
    <w:rsid w:val="00F348C6"/>
    <w:rsid w:val="00F34A69"/>
    <w:rsid w:val="00F4028C"/>
    <w:rsid w:val="00F40F44"/>
    <w:rsid w:val="00F410ED"/>
    <w:rsid w:val="00F42098"/>
    <w:rsid w:val="00F4381C"/>
    <w:rsid w:val="00F43D64"/>
    <w:rsid w:val="00F45419"/>
    <w:rsid w:val="00F47145"/>
    <w:rsid w:val="00F50AA5"/>
    <w:rsid w:val="00F514E3"/>
    <w:rsid w:val="00F51E50"/>
    <w:rsid w:val="00F536EE"/>
    <w:rsid w:val="00F53F53"/>
    <w:rsid w:val="00F54769"/>
    <w:rsid w:val="00F54A58"/>
    <w:rsid w:val="00F57C75"/>
    <w:rsid w:val="00F622BF"/>
    <w:rsid w:val="00F62990"/>
    <w:rsid w:val="00F62EFD"/>
    <w:rsid w:val="00F641A7"/>
    <w:rsid w:val="00F65416"/>
    <w:rsid w:val="00F70C46"/>
    <w:rsid w:val="00F7557E"/>
    <w:rsid w:val="00F763A4"/>
    <w:rsid w:val="00F77115"/>
    <w:rsid w:val="00F77583"/>
    <w:rsid w:val="00F77FF5"/>
    <w:rsid w:val="00F813DD"/>
    <w:rsid w:val="00F816DB"/>
    <w:rsid w:val="00F81D41"/>
    <w:rsid w:val="00F8363E"/>
    <w:rsid w:val="00F84ABA"/>
    <w:rsid w:val="00F853BB"/>
    <w:rsid w:val="00F86B47"/>
    <w:rsid w:val="00F87FBE"/>
    <w:rsid w:val="00F91282"/>
    <w:rsid w:val="00F915D4"/>
    <w:rsid w:val="00F91694"/>
    <w:rsid w:val="00F91CD5"/>
    <w:rsid w:val="00F925CD"/>
    <w:rsid w:val="00F931A5"/>
    <w:rsid w:val="00F970C6"/>
    <w:rsid w:val="00F97246"/>
    <w:rsid w:val="00FA0CFE"/>
    <w:rsid w:val="00FA1FA4"/>
    <w:rsid w:val="00FA34A0"/>
    <w:rsid w:val="00FA496E"/>
    <w:rsid w:val="00FA64CA"/>
    <w:rsid w:val="00FA6CB1"/>
    <w:rsid w:val="00FA77CE"/>
    <w:rsid w:val="00FB1E7C"/>
    <w:rsid w:val="00FB2AE3"/>
    <w:rsid w:val="00FB453E"/>
    <w:rsid w:val="00FC0BC6"/>
    <w:rsid w:val="00FC1554"/>
    <w:rsid w:val="00FC23F1"/>
    <w:rsid w:val="00FC35CB"/>
    <w:rsid w:val="00FC3A48"/>
    <w:rsid w:val="00FC4266"/>
    <w:rsid w:val="00FC4C71"/>
    <w:rsid w:val="00FC63FD"/>
    <w:rsid w:val="00FC7C7F"/>
    <w:rsid w:val="00FC7CA3"/>
    <w:rsid w:val="00FD0D90"/>
    <w:rsid w:val="00FD158E"/>
    <w:rsid w:val="00FD26BA"/>
    <w:rsid w:val="00FD36EA"/>
    <w:rsid w:val="00FD5AD9"/>
    <w:rsid w:val="00FD7E53"/>
    <w:rsid w:val="00FE2121"/>
    <w:rsid w:val="00FE3FDE"/>
    <w:rsid w:val="00FE46E9"/>
    <w:rsid w:val="00FE52EF"/>
    <w:rsid w:val="00FE57C3"/>
    <w:rsid w:val="00FE6A1D"/>
    <w:rsid w:val="00FF0E98"/>
    <w:rsid w:val="00FF224D"/>
    <w:rsid w:val="00FF237B"/>
    <w:rsid w:val="00FF5351"/>
    <w:rsid w:val="00FF5AE9"/>
    <w:rsid w:val="0A26150A"/>
    <w:rsid w:val="14768B4C"/>
    <w:rsid w:val="41ECF4E0"/>
    <w:rsid w:val="46D5D542"/>
    <w:rsid w:val="544CC643"/>
    <w:rsid w:val="59C3DDE8"/>
    <w:rsid w:val="6B420120"/>
    <w:rsid w:val="757910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7CE73FAF"/>
  <w15:docId w15:val="{F5261B70-EE92-4B7E-9F06-B6901D80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CA3"/>
  </w:style>
  <w:style w:type="paragraph" w:styleId="Heading1">
    <w:name w:val="heading 1"/>
    <w:basedOn w:val="Normal"/>
    <w:next w:val="Normal"/>
    <w:link w:val="Heading1Char"/>
    <w:uiPriority w:val="9"/>
    <w:qFormat/>
    <w:rsid w:val="00D022F2"/>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D022F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D022F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D022F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022F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022F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022F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022F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022F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Header">
    <w:name w:val="header"/>
    <w:basedOn w:val="Normal"/>
    <w:uiPriority w:val="99"/>
    <w:pPr>
      <w:tabs>
        <w:tab w:val="center" w:pos="4680"/>
        <w:tab w:val="right" w:pos="9360"/>
      </w:tabs>
      <w:spacing w:after="0" w:line="240" w:lineRule="auto"/>
    </w:pPr>
  </w:style>
  <w:style w:type="character" w:customStyle="1" w:styleId="HeaderChar">
    <w:name w:val="Header Char"/>
    <w:basedOn w:val="DefaultParagraphFont"/>
    <w:uiPriority w:val="99"/>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basedOn w:val="DefaultParagraphFont"/>
    <w:uiPriority w:val="99"/>
  </w:style>
  <w:style w:type="paragraph" w:styleId="ListParagraph">
    <w:name w:val="List Paragraph"/>
    <w:basedOn w:val="Normal"/>
    <w:qFormat/>
    <w:rsid w:val="00FC7CA3"/>
    <w:pPr>
      <w:ind w:left="720"/>
      <w:contextualSpacing/>
    </w:pPr>
  </w:style>
  <w:style w:type="character" w:styleId="CommentReference">
    <w:name w:val="annotation reference"/>
    <w:basedOn w:val="DefaultParagraphFont"/>
    <w:rPr>
      <w:sz w:val="16"/>
      <w:szCs w:val="16"/>
    </w:rPr>
  </w:style>
  <w:style w:type="paragraph" w:styleId="CommentText">
    <w:name w:val="annotation text"/>
    <w:basedOn w:val="Normal"/>
    <w:link w:val="CommentTextChar1"/>
    <w:pPr>
      <w:spacing w:line="240" w:lineRule="auto"/>
    </w:pPr>
    <w:rPr>
      <w:sz w:val="20"/>
      <w:szCs w:val="20"/>
    </w:rPr>
  </w:style>
  <w:style w:type="character" w:customStyle="1" w:styleId="CommentTextChar">
    <w:name w:val="Comment Text Char"/>
    <w:basedOn w:val="DefaultParagraphFont"/>
    <w:rPr>
      <w:sz w:val="20"/>
      <w:szCs w:val="20"/>
    </w:rPr>
  </w:style>
  <w:style w:type="character" w:customStyle="1" w:styleId="ListParagraphChar">
    <w:name w:val="List Paragraph Char"/>
    <w:basedOn w:val="DefaultParagraphFont"/>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paragraph" w:styleId="Revision">
    <w:name w:val="Revision"/>
    <w:pPr>
      <w:suppressAutoHyphens/>
      <w:spacing w:after="0" w:line="240" w:lineRule="auto"/>
    </w:pPr>
  </w:style>
  <w:style w:type="character" w:styleId="Hyperlink">
    <w:name w:val="Hyperlink"/>
    <w:basedOn w:val="DefaultParagraphFont"/>
    <w:uiPriority w:val="99"/>
    <w:unhideWhenUsed/>
    <w:rsid w:val="00251398"/>
    <w:rPr>
      <w:color w:val="0563C1" w:themeColor="hyperlink"/>
      <w:u w:val="single"/>
    </w:rPr>
  </w:style>
  <w:style w:type="character" w:styleId="UnresolvedMention">
    <w:name w:val="Unresolved Mention"/>
    <w:basedOn w:val="DefaultParagraphFont"/>
    <w:uiPriority w:val="99"/>
    <w:semiHidden/>
    <w:unhideWhenUsed/>
    <w:rsid w:val="00251398"/>
    <w:rPr>
      <w:color w:val="605E5C"/>
      <w:shd w:val="clear" w:color="auto" w:fill="E1DFDD"/>
    </w:rPr>
  </w:style>
  <w:style w:type="character" w:styleId="FollowedHyperlink">
    <w:name w:val="FollowedHyperlink"/>
    <w:basedOn w:val="DefaultParagraphFont"/>
    <w:uiPriority w:val="99"/>
    <w:semiHidden/>
    <w:unhideWhenUsed/>
    <w:rsid w:val="00E31C51"/>
    <w:rPr>
      <w:color w:val="954F72" w:themeColor="followedHyperlink"/>
      <w:u w:val="single"/>
    </w:rPr>
  </w:style>
  <w:style w:type="character" w:customStyle="1" w:styleId="CommentTextChar1">
    <w:name w:val="Comment Text Char1"/>
    <w:basedOn w:val="DefaultParagraphFont"/>
    <w:link w:val="CommentText"/>
    <w:rsid w:val="00BA6A4B"/>
    <w:rPr>
      <w:sz w:val="20"/>
      <w:szCs w:val="20"/>
    </w:rPr>
  </w:style>
  <w:style w:type="paragraph" w:styleId="NoSpacing">
    <w:name w:val="No Spacing"/>
    <w:uiPriority w:val="1"/>
    <w:qFormat/>
    <w:rsid w:val="00D022F2"/>
    <w:pPr>
      <w:spacing w:after="0" w:line="240" w:lineRule="auto"/>
    </w:pPr>
  </w:style>
  <w:style w:type="paragraph" w:styleId="IntenseQuote">
    <w:name w:val="Intense Quote"/>
    <w:basedOn w:val="Normal"/>
    <w:next w:val="Normal"/>
    <w:link w:val="IntenseQuoteChar"/>
    <w:uiPriority w:val="30"/>
    <w:qFormat/>
    <w:rsid w:val="00D022F2"/>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D022F2"/>
    <w:rPr>
      <w:rFonts w:asciiTheme="majorHAnsi" w:eastAsiaTheme="majorEastAsia" w:hAnsiTheme="majorHAnsi" w:cstheme="majorBidi"/>
      <w:color w:val="4472C4" w:themeColor="accent1"/>
      <w:sz w:val="28"/>
      <w:szCs w:val="28"/>
    </w:rPr>
  </w:style>
  <w:style w:type="character" w:customStyle="1" w:styleId="Heading2Char">
    <w:name w:val="Heading 2 Char"/>
    <w:basedOn w:val="DefaultParagraphFont"/>
    <w:link w:val="Heading2"/>
    <w:uiPriority w:val="9"/>
    <w:rsid w:val="00D022F2"/>
    <w:rPr>
      <w:rFonts w:asciiTheme="majorHAnsi" w:eastAsiaTheme="majorEastAsia" w:hAnsiTheme="majorHAnsi" w:cstheme="majorBidi"/>
      <w:color w:val="2F5496" w:themeColor="accent1" w:themeShade="BF"/>
      <w:sz w:val="28"/>
      <w:szCs w:val="28"/>
    </w:rPr>
  </w:style>
  <w:style w:type="character" w:customStyle="1" w:styleId="Heading1Char">
    <w:name w:val="Heading 1 Char"/>
    <w:basedOn w:val="DefaultParagraphFont"/>
    <w:link w:val="Heading1"/>
    <w:uiPriority w:val="9"/>
    <w:rsid w:val="00D022F2"/>
    <w:rPr>
      <w:rFonts w:asciiTheme="majorHAnsi" w:eastAsiaTheme="majorEastAsia" w:hAnsiTheme="majorHAnsi" w:cstheme="majorBidi"/>
      <w:color w:val="2F5496" w:themeColor="accent1" w:themeShade="BF"/>
      <w:sz w:val="36"/>
      <w:szCs w:val="36"/>
    </w:rPr>
  </w:style>
  <w:style w:type="character" w:customStyle="1" w:styleId="Heading3Char">
    <w:name w:val="Heading 3 Char"/>
    <w:basedOn w:val="DefaultParagraphFont"/>
    <w:link w:val="Heading3"/>
    <w:uiPriority w:val="9"/>
    <w:semiHidden/>
    <w:rsid w:val="00D022F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D022F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022F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022F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022F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022F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022F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D022F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D022F2"/>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D022F2"/>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D022F2"/>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022F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D022F2"/>
    <w:rPr>
      <w:b/>
      <w:bCs/>
    </w:rPr>
  </w:style>
  <w:style w:type="character" w:styleId="Emphasis">
    <w:name w:val="Emphasis"/>
    <w:basedOn w:val="DefaultParagraphFont"/>
    <w:uiPriority w:val="20"/>
    <w:qFormat/>
    <w:rsid w:val="00D022F2"/>
    <w:rPr>
      <w:i/>
      <w:iCs/>
    </w:rPr>
  </w:style>
  <w:style w:type="paragraph" w:styleId="Quote">
    <w:name w:val="Quote"/>
    <w:basedOn w:val="Normal"/>
    <w:next w:val="Normal"/>
    <w:link w:val="QuoteChar"/>
    <w:uiPriority w:val="29"/>
    <w:qFormat/>
    <w:rsid w:val="00D022F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022F2"/>
    <w:rPr>
      <w:i/>
      <w:iCs/>
    </w:rPr>
  </w:style>
  <w:style w:type="character" w:styleId="SubtleEmphasis">
    <w:name w:val="Subtle Emphasis"/>
    <w:basedOn w:val="DefaultParagraphFont"/>
    <w:uiPriority w:val="19"/>
    <w:qFormat/>
    <w:rsid w:val="00D022F2"/>
    <w:rPr>
      <w:i/>
      <w:iCs/>
      <w:color w:val="595959" w:themeColor="text1" w:themeTint="A6"/>
    </w:rPr>
  </w:style>
  <w:style w:type="character" w:styleId="IntenseEmphasis">
    <w:name w:val="Intense Emphasis"/>
    <w:basedOn w:val="DefaultParagraphFont"/>
    <w:uiPriority w:val="21"/>
    <w:qFormat/>
    <w:rsid w:val="00D022F2"/>
    <w:rPr>
      <w:b/>
      <w:bCs/>
      <w:i/>
      <w:iCs/>
    </w:rPr>
  </w:style>
  <w:style w:type="character" w:styleId="SubtleReference">
    <w:name w:val="Subtle Reference"/>
    <w:basedOn w:val="DefaultParagraphFont"/>
    <w:uiPriority w:val="31"/>
    <w:qFormat/>
    <w:rsid w:val="00D022F2"/>
    <w:rPr>
      <w:smallCaps/>
      <w:color w:val="404040" w:themeColor="text1" w:themeTint="BF"/>
    </w:rPr>
  </w:style>
  <w:style w:type="character" w:styleId="IntenseReference">
    <w:name w:val="Intense Reference"/>
    <w:basedOn w:val="DefaultParagraphFont"/>
    <w:uiPriority w:val="32"/>
    <w:qFormat/>
    <w:rsid w:val="00D022F2"/>
    <w:rPr>
      <w:b/>
      <w:bCs/>
      <w:smallCaps/>
      <w:u w:val="single"/>
    </w:rPr>
  </w:style>
  <w:style w:type="character" w:styleId="BookTitle">
    <w:name w:val="Book Title"/>
    <w:basedOn w:val="DefaultParagraphFont"/>
    <w:uiPriority w:val="33"/>
    <w:qFormat/>
    <w:rsid w:val="00D022F2"/>
    <w:rPr>
      <w:b/>
      <w:bCs/>
      <w:smallCaps/>
    </w:rPr>
  </w:style>
  <w:style w:type="paragraph" w:styleId="TOCHeading">
    <w:name w:val="TOC Heading"/>
    <w:basedOn w:val="Heading1"/>
    <w:next w:val="Normal"/>
    <w:uiPriority w:val="39"/>
    <w:semiHidden/>
    <w:unhideWhenUsed/>
    <w:qFormat/>
    <w:rsid w:val="00D022F2"/>
    <w:pPr>
      <w:outlineLvl w:val="9"/>
    </w:pPr>
  </w:style>
  <w:style w:type="paragraph" w:customStyle="1" w:styleId="BodyText1">
    <w:name w:val="Body Text1"/>
    <w:basedOn w:val="Normal"/>
    <w:rsid w:val="00020CE2"/>
    <w:pPr>
      <w:spacing w:after="160" w:line="300" w:lineRule="exact"/>
    </w:pPr>
    <w:rPr>
      <w:szCs w:val="20"/>
    </w:rPr>
  </w:style>
  <w:style w:type="paragraph" w:customStyle="1" w:styleId="bullets">
    <w:name w:val="bullets"/>
    <w:basedOn w:val="Normal"/>
    <w:rsid w:val="00020CE2"/>
    <w:pPr>
      <w:numPr>
        <w:numId w:val="50"/>
      </w:numPr>
      <w:spacing w:after="80" w:line="260" w:lineRule="exact"/>
    </w:pPr>
    <w:rPr>
      <w:szCs w:val="20"/>
    </w:rPr>
  </w:style>
  <w:style w:type="paragraph" w:customStyle="1" w:styleId="bullets-blank">
    <w:name w:val="bullets-blank"/>
    <w:basedOn w:val="Normal"/>
    <w:rsid w:val="00AB4168"/>
    <w:pPr>
      <w:spacing w:line="260" w:lineRule="exact"/>
      <w:ind w:left="720" w:hanging="360"/>
    </w:pPr>
    <w:rPr>
      <w:rFonts w:ascii="Cambria" w:eastAsia="Times New Roman" w:hAnsi="Cambria" w:cs="Times New Roman"/>
      <w:sz w:val="22"/>
      <w:szCs w:val="20"/>
    </w:rPr>
  </w:style>
  <w:style w:type="paragraph" w:customStyle="1" w:styleId="paragraph">
    <w:name w:val="paragraph"/>
    <w:basedOn w:val="Normal"/>
    <w:rsid w:val="005F77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F7751"/>
  </w:style>
  <w:style w:type="character" w:customStyle="1" w:styleId="eop">
    <w:name w:val="eop"/>
    <w:basedOn w:val="DefaultParagraphFont"/>
    <w:rsid w:val="005F7751"/>
  </w:style>
  <w:style w:type="table" w:styleId="ListTable1Light">
    <w:name w:val="List Table 1 Light"/>
    <w:basedOn w:val="TableNormal"/>
    <w:uiPriority w:val="46"/>
    <w:rsid w:val="00704A02"/>
    <w:pPr>
      <w:spacing w:after="0" w:line="240" w:lineRule="auto"/>
    </w:pPr>
    <w:rPr>
      <w:rFonts w:eastAsiaTheme="minorHAnsi"/>
      <w:sz w:val="22"/>
      <w:szCs w:val="22"/>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unhideWhenUsed/>
    <w:qFormat/>
    <w:rsid w:val="00641F3A"/>
    <w:pPr>
      <w:widowControl w:val="0"/>
      <w:autoSpaceDE w:val="0"/>
      <w:autoSpaceDN w:val="0"/>
      <w:spacing w:after="0" w:line="240" w:lineRule="auto"/>
      <w:ind w:left="165"/>
    </w:pPr>
    <w:rPr>
      <w:rFonts w:ascii="Carlito" w:eastAsia="Carlito" w:hAnsi="Carlito" w:cs="Carlito"/>
      <w:sz w:val="22"/>
      <w:szCs w:val="22"/>
    </w:rPr>
  </w:style>
  <w:style w:type="character" w:customStyle="1" w:styleId="BodyTextChar">
    <w:name w:val="Body Text Char"/>
    <w:basedOn w:val="DefaultParagraphFont"/>
    <w:link w:val="BodyText"/>
    <w:uiPriority w:val="1"/>
    <w:rsid w:val="00641F3A"/>
    <w:rPr>
      <w:rFonts w:ascii="Carlito" w:eastAsia="Carlito" w:hAnsi="Carlito" w:cs="Carlito"/>
      <w:sz w:val="22"/>
      <w:szCs w:val="22"/>
    </w:rPr>
  </w:style>
  <w:style w:type="paragraph" w:customStyle="1" w:styleId="TableParagraph">
    <w:name w:val="Table Paragraph"/>
    <w:basedOn w:val="Normal"/>
    <w:uiPriority w:val="1"/>
    <w:qFormat/>
    <w:rsid w:val="00006DD3"/>
    <w:pPr>
      <w:widowControl w:val="0"/>
      <w:autoSpaceDE w:val="0"/>
      <w:autoSpaceDN w:val="0"/>
      <w:spacing w:before="170" w:after="0" w:line="240" w:lineRule="auto"/>
      <w:ind w:left="14"/>
    </w:pPr>
    <w:rPr>
      <w:rFonts w:ascii="Carlito" w:eastAsia="Carlito" w:hAnsi="Carlito" w:cs="Carlito"/>
      <w:sz w:val="22"/>
      <w:szCs w:val="22"/>
    </w:rPr>
  </w:style>
  <w:style w:type="paragraph" w:customStyle="1" w:styleId="BodyText2">
    <w:name w:val="Body Text2"/>
    <w:basedOn w:val="Normal"/>
    <w:rsid w:val="005B1792"/>
    <w:pPr>
      <w:spacing w:after="160" w:line="300" w:lineRule="exact"/>
    </w:pPr>
    <w:rPr>
      <w:rFonts w:ascii="Cambria" w:eastAsia="Times New Roman" w:hAnsi="Cambria" w:cs="Times New Roman"/>
      <w:sz w:val="22"/>
      <w:szCs w:val="20"/>
    </w:rPr>
  </w:style>
  <w:style w:type="paragraph" w:styleId="HTMLPreformatted">
    <w:name w:val="HTML Preformatted"/>
    <w:basedOn w:val="Normal"/>
    <w:link w:val="HTMLPreformattedChar"/>
    <w:uiPriority w:val="99"/>
    <w:semiHidden/>
    <w:unhideWhenUsed/>
    <w:rsid w:val="00057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7829"/>
    <w:rPr>
      <w:rFonts w:ascii="Courier New" w:eastAsia="Times New Roman" w:hAnsi="Courier New" w:cs="Courier New"/>
      <w:sz w:val="20"/>
      <w:szCs w:val="20"/>
    </w:rPr>
  </w:style>
  <w:style w:type="character" w:customStyle="1" w:styleId="y2iqfc">
    <w:name w:val="y2iqfc"/>
    <w:basedOn w:val="DefaultParagraphFont"/>
    <w:rsid w:val="00057829"/>
  </w:style>
  <w:style w:type="character" w:customStyle="1" w:styleId="apple-converted-space">
    <w:name w:val="apple-converted-space"/>
    <w:basedOn w:val="DefaultParagraphFont"/>
    <w:rsid w:val="005B1B17"/>
  </w:style>
  <w:style w:type="paragraph" w:styleId="NormalWeb">
    <w:name w:val="Normal (Web)"/>
    <w:basedOn w:val="Normal"/>
    <w:uiPriority w:val="99"/>
    <w:semiHidden/>
    <w:unhideWhenUsed/>
    <w:rsid w:val="00DC2CD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rrected-phrasedisplayed-text">
    <w:name w:val="corrected-phrase__displayed-text"/>
    <w:basedOn w:val="DefaultParagraphFont"/>
    <w:rsid w:val="00BE5A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02866">
      <w:bodyDiv w:val="1"/>
      <w:marLeft w:val="0"/>
      <w:marRight w:val="0"/>
      <w:marTop w:val="0"/>
      <w:marBottom w:val="0"/>
      <w:divBdr>
        <w:top w:val="none" w:sz="0" w:space="0" w:color="auto"/>
        <w:left w:val="none" w:sz="0" w:space="0" w:color="auto"/>
        <w:bottom w:val="none" w:sz="0" w:space="0" w:color="auto"/>
        <w:right w:val="none" w:sz="0" w:space="0" w:color="auto"/>
      </w:divBdr>
    </w:div>
    <w:div w:id="90244534">
      <w:bodyDiv w:val="1"/>
      <w:marLeft w:val="0"/>
      <w:marRight w:val="0"/>
      <w:marTop w:val="0"/>
      <w:marBottom w:val="0"/>
      <w:divBdr>
        <w:top w:val="none" w:sz="0" w:space="0" w:color="auto"/>
        <w:left w:val="none" w:sz="0" w:space="0" w:color="auto"/>
        <w:bottom w:val="none" w:sz="0" w:space="0" w:color="auto"/>
        <w:right w:val="none" w:sz="0" w:space="0" w:color="auto"/>
      </w:divBdr>
    </w:div>
    <w:div w:id="100074425">
      <w:bodyDiv w:val="1"/>
      <w:marLeft w:val="0"/>
      <w:marRight w:val="0"/>
      <w:marTop w:val="0"/>
      <w:marBottom w:val="0"/>
      <w:divBdr>
        <w:top w:val="none" w:sz="0" w:space="0" w:color="auto"/>
        <w:left w:val="none" w:sz="0" w:space="0" w:color="auto"/>
        <w:bottom w:val="none" w:sz="0" w:space="0" w:color="auto"/>
        <w:right w:val="none" w:sz="0" w:space="0" w:color="auto"/>
      </w:divBdr>
    </w:div>
    <w:div w:id="156767637">
      <w:bodyDiv w:val="1"/>
      <w:marLeft w:val="0"/>
      <w:marRight w:val="0"/>
      <w:marTop w:val="0"/>
      <w:marBottom w:val="0"/>
      <w:divBdr>
        <w:top w:val="none" w:sz="0" w:space="0" w:color="auto"/>
        <w:left w:val="none" w:sz="0" w:space="0" w:color="auto"/>
        <w:bottom w:val="none" w:sz="0" w:space="0" w:color="auto"/>
        <w:right w:val="none" w:sz="0" w:space="0" w:color="auto"/>
      </w:divBdr>
    </w:div>
    <w:div w:id="158691445">
      <w:bodyDiv w:val="1"/>
      <w:marLeft w:val="0"/>
      <w:marRight w:val="0"/>
      <w:marTop w:val="0"/>
      <w:marBottom w:val="0"/>
      <w:divBdr>
        <w:top w:val="none" w:sz="0" w:space="0" w:color="auto"/>
        <w:left w:val="none" w:sz="0" w:space="0" w:color="auto"/>
        <w:bottom w:val="none" w:sz="0" w:space="0" w:color="auto"/>
        <w:right w:val="none" w:sz="0" w:space="0" w:color="auto"/>
      </w:divBdr>
    </w:div>
    <w:div w:id="196435322">
      <w:bodyDiv w:val="1"/>
      <w:marLeft w:val="0"/>
      <w:marRight w:val="0"/>
      <w:marTop w:val="0"/>
      <w:marBottom w:val="0"/>
      <w:divBdr>
        <w:top w:val="none" w:sz="0" w:space="0" w:color="auto"/>
        <w:left w:val="none" w:sz="0" w:space="0" w:color="auto"/>
        <w:bottom w:val="none" w:sz="0" w:space="0" w:color="auto"/>
        <w:right w:val="none" w:sz="0" w:space="0" w:color="auto"/>
      </w:divBdr>
    </w:div>
    <w:div w:id="211694284">
      <w:bodyDiv w:val="1"/>
      <w:marLeft w:val="0"/>
      <w:marRight w:val="0"/>
      <w:marTop w:val="0"/>
      <w:marBottom w:val="0"/>
      <w:divBdr>
        <w:top w:val="none" w:sz="0" w:space="0" w:color="auto"/>
        <w:left w:val="none" w:sz="0" w:space="0" w:color="auto"/>
        <w:bottom w:val="none" w:sz="0" w:space="0" w:color="auto"/>
        <w:right w:val="none" w:sz="0" w:space="0" w:color="auto"/>
      </w:divBdr>
    </w:div>
    <w:div w:id="280304808">
      <w:bodyDiv w:val="1"/>
      <w:marLeft w:val="0"/>
      <w:marRight w:val="0"/>
      <w:marTop w:val="0"/>
      <w:marBottom w:val="0"/>
      <w:divBdr>
        <w:top w:val="none" w:sz="0" w:space="0" w:color="auto"/>
        <w:left w:val="none" w:sz="0" w:space="0" w:color="auto"/>
        <w:bottom w:val="none" w:sz="0" w:space="0" w:color="auto"/>
        <w:right w:val="none" w:sz="0" w:space="0" w:color="auto"/>
      </w:divBdr>
    </w:div>
    <w:div w:id="306055311">
      <w:bodyDiv w:val="1"/>
      <w:marLeft w:val="0"/>
      <w:marRight w:val="0"/>
      <w:marTop w:val="0"/>
      <w:marBottom w:val="0"/>
      <w:divBdr>
        <w:top w:val="none" w:sz="0" w:space="0" w:color="auto"/>
        <w:left w:val="none" w:sz="0" w:space="0" w:color="auto"/>
        <w:bottom w:val="none" w:sz="0" w:space="0" w:color="auto"/>
        <w:right w:val="none" w:sz="0" w:space="0" w:color="auto"/>
      </w:divBdr>
    </w:div>
    <w:div w:id="326371107">
      <w:bodyDiv w:val="1"/>
      <w:marLeft w:val="0"/>
      <w:marRight w:val="0"/>
      <w:marTop w:val="0"/>
      <w:marBottom w:val="0"/>
      <w:divBdr>
        <w:top w:val="none" w:sz="0" w:space="0" w:color="auto"/>
        <w:left w:val="none" w:sz="0" w:space="0" w:color="auto"/>
        <w:bottom w:val="none" w:sz="0" w:space="0" w:color="auto"/>
        <w:right w:val="none" w:sz="0" w:space="0" w:color="auto"/>
      </w:divBdr>
    </w:div>
    <w:div w:id="370955464">
      <w:bodyDiv w:val="1"/>
      <w:marLeft w:val="0"/>
      <w:marRight w:val="0"/>
      <w:marTop w:val="0"/>
      <w:marBottom w:val="0"/>
      <w:divBdr>
        <w:top w:val="none" w:sz="0" w:space="0" w:color="auto"/>
        <w:left w:val="none" w:sz="0" w:space="0" w:color="auto"/>
        <w:bottom w:val="none" w:sz="0" w:space="0" w:color="auto"/>
        <w:right w:val="none" w:sz="0" w:space="0" w:color="auto"/>
      </w:divBdr>
    </w:div>
    <w:div w:id="387194233">
      <w:bodyDiv w:val="1"/>
      <w:marLeft w:val="0"/>
      <w:marRight w:val="0"/>
      <w:marTop w:val="0"/>
      <w:marBottom w:val="0"/>
      <w:divBdr>
        <w:top w:val="none" w:sz="0" w:space="0" w:color="auto"/>
        <w:left w:val="none" w:sz="0" w:space="0" w:color="auto"/>
        <w:bottom w:val="none" w:sz="0" w:space="0" w:color="auto"/>
        <w:right w:val="none" w:sz="0" w:space="0" w:color="auto"/>
      </w:divBdr>
    </w:div>
    <w:div w:id="417678002">
      <w:bodyDiv w:val="1"/>
      <w:marLeft w:val="0"/>
      <w:marRight w:val="0"/>
      <w:marTop w:val="0"/>
      <w:marBottom w:val="0"/>
      <w:divBdr>
        <w:top w:val="none" w:sz="0" w:space="0" w:color="auto"/>
        <w:left w:val="none" w:sz="0" w:space="0" w:color="auto"/>
        <w:bottom w:val="none" w:sz="0" w:space="0" w:color="auto"/>
        <w:right w:val="none" w:sz="0" w:space="0" w:color="auto"/>
      </w:divBdr>
      <w:divsChild>
        <w:div w:id="905141322">
          <w:marLeft w:val="0"/>
          <w:marRight w:val="0"/>
          <w:marTop w:val="0"/>
          <w:marBottom w:val="0"/>
          <w:divBdr>
            <w:top w:val="none" w:sz="0" w:space="0" w:color="auto"/>
            <w:left w:val="none" w:sz="0" w:space="0" w:color="auto"/>
            <w:bottom w:val="none" w:sz="0" w:space="0" w:color="auto"/>
            <w:right w:val="none" w:sz="0" w:space="0" w:color="auto"/>
          </w:divBdr>
        </w:div>
        <w:div w:id="2126579701">
          <w:marLeft w:val="0"/>
          <w:marRight w:val="0"/>
          <w:marTop w:val="0"/>
          <w:marBottom w:val="0"/>
          <w:divBdr>
            <w:top w:val="none" w:sz="0" w:space="0" w:color="auto"/>
            <w:left w:val="none" w:sz="0" w:space="0" w:color="auto"/>
            <w:bottom w:val="none" w:sz="0" w:space="0" w:color="auto"/>
            <w:right w:val="none" w:sz="0" w:space="0" w:color="auto"/>
          </w:divBdr>
        </w:div>
      </w:divsChild>
    </w:div>
    <w:div w:id="489297094">
      <w:bodyDiv w:val="1"/>
      <w:marLeft w:val="0"/>
      <w:marRight w:val="0"/>
      <w:marTop w:val="0"/>
      <w:marBottom w:val="0"/>
      <w:divBdr>
        <w:top w:val="none" w:sz="0" w:space="0" w:color="auto"/>
        <w:left w:val="none" w:sz="0" w:space="0" w:color="auto"/>
        <w:bottom w:val="none" w:sz="0" w:space="0" w:color="auto"/>
        <w:right w:val="none" w:sz="0" w:space="0" w:color="auto"/>
      </w:divBdr>
    </w:div>
    <w:div w:id="576324377">
      <w:bodyDiv w:val="1"/>
      <w:marLeft w:val="0"/>
      <w:marRight w:val="0"/>
      <w:marTop w:val="0"/>
      <w:marBottom w:val="0"/>
      <w:divBdr>
        <w:top w:val="none" w:sz="0" w:space="0" w:color="auto"/>
        <w:left w:val="none" w:sz="0" w:space="0" w:color="auto"/>
        <w:bottom w:val="none" w:sz="0" w:space="0" w:color="auto"/>
        <w:right w:val="none" w:sz="0" w:space="0" w:color="auto"/>
      </w:divBdr>
    </w:div>
    <w:div w:id="661615770">
      <w:bodyDiv w:val="1"/>
      <w:marLeft w:val="0"/>
      <w:marRight w:val="0"/>
      <w:marTop w:val="0"/>
      <w:marBottom w:val="0"/>
      <w:divBdr>
        <w:top w:val="none" w:sz="0" w:space="0" w:color="auto"/>
        <w:left w:val="none" w:sz="0" w:space="0" w:color="auto"/>
        <w:bottom w:val="none" w:sz="0" w:space="0" w:color="auto"/>
        <w:right w:val="none" w:sz="0" w:space="0" w:color="auto"/>
      </w:divBdr>
    </w:div>
    <w:div w:id="681778790">
      <w:bodyDiv w:val="1"/>
      <w:marLeft w:val="0"/>
      <w:marRight w:val="0"/>
      <w:marTop w:val="0"/>
      <w:marBottom w:val="0"/>
      <w:divBdr>
        <w:top w:val="none" w:sz="0" w:space="0" w:color="auto"/>
        <w:left w:val="none" w:sz="0" w:space="0" w:color="auto"/>
        <w:bottom w:val="none" w:sz="0" w:space="0" w:color="auto"/>
        <w:right w:val="none" w:sz="0" w:space="0" w:color="auto"/>
      </w:divBdr>
    </w:div>
    <w:div w:id="689523867">
      <w:bodyDiv w:val="1"/>
      <w:marLeft w:val="0"/>
      <w:marRight w:val="0"/>
      <w:marTop w:val="0"/>
      <w:marBottom w:val="0"/>
      <w:divBdr>
        <w:top w:val="none" w:sz="0" w:space="0" w:color="auto"/>
        <w:left w:val="none" w:sz="0" w:space="0" w:color="auto"/>
        <w:bottom w:val="none" w:sz="0" w:space="0" w:color="auto"/>
        <w:right w:val="none" w:sz="0" w:space="0" w:color="auto"/>
      </w:divBdr>
    </w:div>
    <w:div w:id="693000417">
      <w:bodyDiv w:val="1"/>
      <w:marLeft w:val="0"/>
      <w:marRight w:val="0"/>
      <w:marTop w:val="0"/>
      <w:marBottom w:val="0"/>
      <w:divBdr>
        <w:top w:val="none" w:sz="0" w:space="0" w:color="auto"/>
        <w:left w:val="none" w:sz="0" w:space="0" w:color="auto"/>
        <w:bottom w:val="none" w:sz="0" w:space="0" w:color="auto"/>
        <w:right w:val="none" w:sz="0" w:space="0" w:color="auto"/>
      </w:divBdr>
    </w:div>
    <w:div w:id="698698145">
      <w:bodyDiv w:val="1"/>
      <w:marLeft w:val="0"/>
      <w:marRight w:val="0"/>
      <w:marTop w:val="0"/>
      <w:marBottom w:val="0"/>
      <w:divBdr>
        <w:top w:val="none" w:sz="0" w:space="0" w:color="auto"/>
        <w:left w:val="none" w:sz="0" w:space="0" w:color="auto"/>
        <w:bottom w:val="none" w:sz="0" w:space="0" w:color="auto"/>
        <w:right w:val="none" w:sz="0" w:space="0" w:color="auto"/>
      </w:divBdr>
    </w:div>
    <w:div w:id="915091476">
      <w:bodyDiv w:val="1"/>
      <w:marLeft w:val="0"/>
      <w:marRight w:val="0"/>
      <w:marTop w:val="0"/>
      <w:marBottom w:val="0"/>
      <w:divBdr>
        <w:top w:val="none" w:sz="0" w:space="0" w:color="auto"/>
        <w:left w:val="none" w:sz="0" w:space="0" w:color="auto"/>
        <w:bottom w:val="none" w:sz="0" w:space="0" w:color="auto"/>
        <w:right w:val="none" w:sz="0" w:space="0" w:color="auto"/>
      </w:divBdr>
    </w:div>
    <w:div w:id="1008562794">
      <w:bodyDiv w:val="1"/>
      <w:marLeft w:val="0"/>
      <w:marRight w:val="0"/>
      <w:marTop w:val="0"/>
      <w:marBottom w:val="0"/>
      <w:divBdr>
        <w:top w:val="none" w:sz="0" w:space="0" w:color="auto"/>
        <w:left w:val="none" w:sz="0" w:space="0" w:color="auto"/>
        <w:bottom w:val="none" w:sz="0" w:space="0" w:color="auto"/>
        <w:right w:val="none" w:sz="0" w:space="0" w:color="auto"/>
      </w:divBdr>
    </w:div>
    <w:div w:id="1032879151">
      <w:bodyDiv w:val="1"/>
      <w:marLeft w:val="0"/>
      <w:marRight w:val="0"/>
      <w:marTop w:val="0"/>
      <w:marBottom w:val="0"/>
      <w:divBdr>
        <w:top w:val="none" w:sz="0" w:space="0" w:color="auto"/>
        <w:left w:val="none" w:sz="0" w:space="0" w:color="auto"/>
        <w:bottom w:val="none" w:sz="0" w:space="0" w:color="auto"/>
        <w:right w:val="none" w:sz="0" w:space="0" w:color="auto"/>
      </w:divBdr>
    </w:div>
    <w:div w:id="1054233391">
      <w:bodyDiv w:val="1"/>
      <w:marLeft w:val="0"/>
      <w:marRight w:val="0"/>
      <w:marTop w:val="0"/>
      <w:marBottom w:val="0"/>
      <w:divBdr>
        <w:top w:val="none" w:sz="0" w:space="0" w:color="auto"/>
        <w:left w:val="none" w:sz="0" w:space="0" w:color="auto"/>
        <w:bottom w:val="none" w:sz="0" w:space="0" w:color="auto"/>
        <w:right w:val="none" w:sz="0" w:space="0" w:color="auto"/>
      </w:divBdr>
    </w:div>
    <w:div w:id="1068117062">
      <w:bodyDiv w:val="1"/>
      <w:marLeft w:val="0"/>
      <w:marRight w:val="0"/>
      <w:marTop w:val="0"/>
      <w:marBottom w:val="0"/>
      <w:divBdr>
        <w:top w:val="none" w:sz="0" w:space="0" w:color="auto"/>
        <w:left w:val="none" w:sz="0" w:space="0" w:color="auto"/>
        <w:bottom w:val="none" w:sz="0" w:space="0" w:color="auto"/>
        <w:right w:val="none" w:sz="0" w:space="0" w:color="auto"/>
      </w:divBdr>
    </w:div>
    <w:div w:id="1074473252">
      <w:bodyDiv w:val="1"/>
      <w:marLeft w:val="0"/>
      <w:marRight w:val="0"/>
      <w:marTop w:val="0"/>
      <w:marBottom w:val="0"/>
      <w:divBdr>
        <w:top w:val="none" w:sz="0" w:space="0" w:color="auto"/>
        <w:left w:val="none" w:sz="0" w:space="0" w:color="auto"/>
        <w:bottom w:val="none" w:sz="0" w:space="0" w:color="auto"/>
        <w:right w:val="none" w:sz="0" w:space="0" w:color="auto"/>
      </w:divBdr>
    </w:div>
    <w:div w:id="1076782488">
      <w:bodyDiv w:val="1"/>
      <w:marLeft w:val="0"/>
      <w:marRight w:val="0"/>
      <w:marTop w:val="0"/>
      <w:marBottom w:val="0"/>
      <w:divBdr>
        <w:top w:val="none" w:sz="0" w:space="0" w:color="auto"/>
        <w:left w:val="none" w:sz="0" w:space="0" w:color="auto"/>
        <w:bottom w:val="none" w:sz="0" w:space="0" w:color="auto"/>
        <w:right w:val="none" w:sz="0" w:space="0" w:color="auto"/>
      </w:divBdr>
    </w:div>
    <w:div w:id="1123575165">
      <w:bodyDiv w:val="1"/>
      <w:marLeft w:val="0"/>
      <w:marRight w:val="0"/>
      <w:marTop w:val="0"/>
      <w:marBottom w:val="0"/>
      <w:divBdr>
        <w:top w:val="none" w:sz="0" w:space="0" w:color="auto"/>
        <w:left w:val="none" w:sz="0" w:space="0" w:color="auto"/>
        <w:bottom w:val="none" w:sz="0" w:space="0" w:color="auto"/>
        <w:right w:val="none" w:sz="0" w:space="0" w:color="auto"/>
      </w:divBdr>
    </w:div>
    <w:div w:id="1125662741">
      <w:bodyDiv w:val="1"/>
      <w:marLeft w:val="0"/>
      <w:marRight w:val="0"/>
      <w:marTop w:val="0"/>
      <w:marBottom w:val="0"/>
      <w:divBdr>
        <w:top w:val="none" w:sz="0" w:space="0" w:color="auto"/>
        <w:left w:val="none" w:sz="0" w:space="0" w:color="auto"/>
        <w:bottom w:val="none" w:sz="0" w:space="0" w:color="auto"/>
        <w:right w:val="none" w:sz="0" w:space="0" w:color="auto"/>
      </w:divBdr>
    </w:div>
    <w:div w:id="1131248539">
      <w:bodyDiv w:val="1"/>
      <w:marLeft w:val="0"/>
      <w:marRight w:val="0"/>
      <w:marTop w:val="0"/>
      <w:marBottom w:val="0"/>
      <w:divBdr>
        <w:top w:val="none" w:sz="0" w:space="0" w:color="auto"/>
        <w:left w:val="none" w:sz="0" w:space="0" w:color="auto"/>
        <w:bottom w:val="none" w:sz="0" w:space="0" w:color="auto"/>
        <w:right w:val="none" w:sz="0" w:space="0" w:color="auto"/>
      </w:divBdr>
    </w:div>
    <w:div w:id="1167984611">
      <w:bodyDiv w:val="1"/>
      <w:marLeft w:val="0"/>
      <w:marRight w:val="0"/>
      <w:marTop w:val="0"/>
      <w:marBottom w:val="0"/>
      <w:divBdr>
        <w:top w:val="none" w:sz="0" w:space="0" w:color="auto"/>
        <w:left w:val="none" w:sz="0" w:space="0" w:color="auto"/>
        <w:bottom w:val="none" w:sz="0" w:space="0" w:color="auto"/>
        <w:right w:val="none" w:sz="0" w:space="0" w:color="auto"/>
      </w:divBdr>
    </w:div>
    <w:div w:id="1274753235">
      <w:bodyDiv w:val="1"/>
      <w:marLeft w:val="0"/>
      <w:marRight w:val="0"/>
      <w:marTop w:val="0"/>
      <w:marBottom w:val="0"/>
      <w:divBdr>
        <w:top w:val="none" w:sz="0" w:space="0" w:color="auto"/>
        <w:left w:val="none" w:sz="0" w:space="0" w:color="auto"/>
        <w:bottom w:val="none" w:sz="0" w:space="0" w:color="auto"/>
        <w:right w:val="none" w:sz="0" w:space="0" w:color="auto"/>
      </w:divBdr>
    </w:div>
    <w:div w:id="1300454779">
      <w:bodyDiv w:val="1"/>
      <w:marLeft w:val="0"/>
      <w:marRight w:val="0"/>
      <w:marTop w:val="0"/>
      <w:marBottom w:val="0"/>
      <w:divBdr>
        <w:top w:val="none" w:sz="0" w:space="0" w:color="auto"/>
        <w:left w:val="none" w:sz="0" w:space="0" w:color="auto"/>
        <w:bottom w:val="none" w:sz="0" w:space="0" w:color="auto"/>
        <w:right w:val="none" w:sz="0" w:space="0" w:color="auto"/>
      </w:divBdr>
    </w:div>
    <w:div w:id="1372653662">
      <w:bodyDiv w:val="1"/>
      <w:marLeft w:val="0"/>
      <w:marRight w:val="0"/>
      <w:marTop w:val="0"/>
      <w:marBottom w:val="0"/>
      <w:divBdr>
        <w:top w:val="none" w:sz="0" w:space="0" w:color="auto"/>
        <w:left w:val="none" w:sz="0" w:space="0" w:color="auto"/>
        <w:bottom w:val="none" w:sz="0" w:space="0" w:color="auto"/>
        <w:right w:val="none" w:sz="0" w:space="0" w:color="auto"/>
      </w:divBdr>
    </w:div>
    <w:div w:id="1582786798">
      <w:bodyDiv w:val="1"/>
      <w:marLeft w:val="0"/>
      <w:marRight w:val="0"/>
      <w:marTop w:val="0"/>
      <w:marBottom w:val="0"/>
      <w:divBdr>
        <w:top w:val="none" w:sz="0" w:space="0" w:color="auto"/>
        <w:left w:val="none" w:sz="0" w:space="0" w:color="auto"/>
        <w:bottom w:val="none" w:sz="0" w:space="0" w:color="auto"/>
        <w:right w:val="none" w:sz="0" w:space="0" w:color="auto"/>
      </w:divBdr>
    </w:div>
    <w:div w:id="1589272778">
      <w:bodyDiv w:val="1"/>
      <w:marLeft w:val="0"/>
      <w:marRight w:val="0"/>
      <w:marTop w:val="0"/>
      <w:marBottom w:val="0"/>
      <w:divBdr>
        <w:top w:val="none" w:sz="0" w:space="0" w:color="auto"/>
        <w:left w:val="none" w:sz="0" w:space="0" w:color="auto"/>
        <w:bottom w:val="none" w:sz="0" w:space="0" w:color="auto"/>
        <w:right w:val="none" w:sz="0" w:space="0" w:color="auto"/>
      </w:divBdr>
    </w:div>
    <w:div w:id="1595626672">
      <w:bodyDiv w:val="1"/>
      <w:marLeft w:val="0"/>
      <w:marRight w:val="0"/>
      <w:marTop w:val="0"/>
      <w:marBottom w:val="0"/>
      <w:divBdr>
        <w:top w:val="none" w:sz="0" w:space="0" w:color="auto"/>
        <w:left w:val="none" w:sz="0" w:space="0" w:color="auto"/>
        <w:bottom w:val="none" w:sz="0" w:space="0" w:color="auto"/>
        <w:right w:val="none" w:sz="0" w:space="0" w:color="auto"/>
      </w:divBdr>
    </w:div>
    <w:div w:id="1656104475">
      <w:bodyDiv w:val="1"/>
      <w:marLeft w:val="0"/>
      <w:marRight w:val="0"/>
      <w:marTop w:val="0"/>
      <w:marBottom w:val="0"/>
      <w:divBdr>
        <w:top w:val="none" w:sz="0" w:space="0" w:color="auto"/>
        <w:left w:val="none" w:sz="0" w:space="0" w:color="auto"/>
        <w:bottom w:val="none" w:sz="0" w:space="0" w:color="auto"/>
        <w:right w:val="none" w:sz="0" w:space="0" w:color="auto"/>
      </w:divBdr>
    </w:div>
    <w:div w:id="1660307749">
      <w:bodyDiv w:val="1"/>
      <w:marLeft w:val="0"/>
      <w:marRight w:val="0"/>
      <w:marTop w:val="0"/>
      <w:marBottom w:val="0"/>
      <w:divBdr>
        <w:top w:val="none" w:sz="0" w:space="0" w:color="auto"/>
        <w:left w:val="none" w:sz="0" w:space="0" w:color="auto"/>
        <w:bottom w:val="none" w:sz="0" w:space="0" w:color="auto"/>
        <w:right w:val="none" w:sz="0" w:space="0" w:color="auto"/>
      </w:divBdr>
    </w:div>
    <w:div w:id="1668098584">
      <w:bodyDiv w:val="1"/>
      <w:marLeft w:val="0"/>
      <w:marRight w:val="0"/>
      <w:marTop w:val="0"/>
      <w:marBottom w:val="0"/>
      <w:divBdr>
        <w:top w:val="none" w:sz="0" w:space="0" w:color="auto"/>
        <w:left w:val="none" w:sz="0" w:space="0" w:color="auto"/>
        <w:bottom w:val="none" w:sz="0" w:space="0" w:color="auto"/>
        <w:right w:val="none" w:sz="0" w:space="0" w:color="auto"/>
      </w:divBdr>
    </w:div>
    <w:div w:id="1761218882">
      <w:bodyDiv w:val="1"/>
      <w:marLeft w:val="0"/>
      <w:marRight w:val="0"/>
      <w:marTop w:val="0"/>
      <w:marBottom w:val="0"/>
      <w:divBdr>
        <w:top w:val="none" w:sz="0" w:space="0" w:color="auto"/>
        <w:left w:val="none" w:sz="0" w:space="0" w:color="auto"/>
        <w:bottom w:val="none" w:sz="0" w:space="0" w:color="auto"/>
        <w:right w:val="none" w:sz="0" w:space="0" w:color="auto"/>
      </w:divBdr>
    </w:div>
    <w:div w:id="1943148230">
      <w:bodyDiv w:val="1"/>
      <w:marLeft w:val="0"/>
      <w:marRight w:val="0"/>
      <w:marTop w:val="0"/>
      <w:marBottom w:val="0"/>
      <w:divBdr>
        <w:top w:val="none" w:sz="0" w:space="0" w:color="auto"/>
        <w:left w:val="none" w:sz="0" w:space="0" w:color="auto"/>
        <w:bottom w:val="none" w:sz="0" w:space="0" w:color="auto"/>
        <w:right w:val="none" w:sz="0" w:space="0" w:color="auto"/>
      </w:divBdr>
    </w:div>
    <w:div w:id="2058973203">
      <w:bodyDiv w:val="1"/>
      <w:marLeft w:val="0"/>
      <w:marRight w:val="0"/>
      <w:marTop w:val="0"/>
      <w:marBottom w:val="0"/>
      <w:divBdr>
        <w:top w:val="none" w:sz="0" w:space="0" w:color="auto"/>
        <w:left w:val="none" w:sz="0" w:space="0" w:color="auto"/>
        <w:bottom w:val="none" w:sz="0" w:space="0" w:color="auto"/>
        <w:right w:val="none" w:sz="0" w:space="0" w:color="auto"/>
      </w:divBdr>
    </w:div>
    <w:div w:id="2071465500">
      <w:bodyDiv w:val="1"/>
      <w:marLeft w:val="0"/>
      <w:marRight w:val="0"/>
      <w:marTop w:val="0"/>
      <w:marBottom w:val="0"/>
      <w:divBdr>
        <w:top w:val="none" w:sz="0" w:space="0" w:color="auto"/>
        <w:left w:val="none" w:sz="0" w:space="0" w:color="auto"/>
        <w:bottom w:val="none" w:sz="0" w:space="0" w:color="auto"/>
        <w:right w:val="none" w:sz="0" w:space="0" w:color="auto"/>
      </w:divBdr>
    </w:div>
    <w:div w:id="2081100030">
      <w:bodyDiv w:val="1"/>
      <w:marLeft w:val="0"/>
      <w:marRight w:val="0"/>
      <w:marTop w:val="0"/>
      <w:marBottom w:val="0"/>
      <w:divBdr>
        <w:top w:val="none" w:sz="0" w:space="0" w:color="auto"/>
        <w:left w:val="none" w:sz="0" w:space="0" w:color="auto"/>
        <w:bottom w:val="none" w:sz="0" w:space="0" w:color="auto"/>
        <w:right w:val="none" w:sz="0" w:space="0" w:color="auto"/>
      </w:divBdr>
    </w:div>
    <w:div w:id="2122647084">
      <w:bodyDiv w:val="1"/>
      <w:marLeft w:val="0"/>
      <w:marRight w:val="0"/>
      <w:marTop w:val="0"/>
      <w:marBottom w:val="0"/>
      <w:divBdr>
        <w:top w:val="none" w:sz="0" w:space="0" w:color="auto"/>
        <w:left w:val="none" w:sz="0" w:space="0" w:color="auto"/>
        <w:bottom w:val="none" w:sz="0" w:space="0" w:color="auto"/>
        <w:right w:val="none" w:sz="0" w:space="0" w:color="auto"/>
      </w:divBdr>
    </w:div>
    <w:div w:id="2134327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85B782DD81049ABE5581A5C1C80DF" ma:contentTypeVersion="10" ma:contentTypeDescription="Create a new document." ma:contentTypeScope="" ma:versionID="10c42833ee81a5b0bb4bcbb7a5c9c2c4">
  <xsd:schema xmlns:xsd="http://www.w3.org/2001/XMLSchema" xmlns:xs="http://www.w3.org/2001/XMLSchema" xmlns:p="http://schemas.microsoft.com/office/2006/metadata/properties" xmlns:ns3="ba822af3-bcf9-4bc4-be24-6221e9702166" xmlns:ns4="85f97461-bbb1-4b95-907a-a6c4fbfbe623" targetNamespace="http://schemas.microsoft.com/office/2006/metadata/properties" ma:root="true" ma:fieldsID="920166cdebd6cf59ef160fd9dae84300" ns3:_="" ns4:_="">
    <xsd:import namespace="ba822af3-bcf9-4bc4-be24-6221e9702166"/>
    <xsd:import namespace="85f97461-bbb1-4b95-907a-a6c4fbfbe62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822af3-bcf9-4bc4-be24-6221e97021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f97461-bbb1-4b95-907a-a6c4fbfbe62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85f97461-bbb1-4b95-907a-a6c4fbfbe623">
      <UserInfo>
        <DisplayName>Verella, Anne-Lyne</DisplayName>
        <AccountId>1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3D6B2E-1FB1-4882-A61D-2A3A27CD6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822af3-bcf9-4bc4-be24-6221e9702166"/>
    <ds:schemaRef ds:uri="85f97461-bbb1-4b95-907a-a6c4fbfbe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1BB847-A0E4-154B-8C31-16CE2FA0AC31}">
  <ds:schemaRefs>
    <ds:schemaRef ds:uri="http://schemas.openxmlformats.org/officeDocument/2006/bibliography"/>
  </ds:schemaRefs>
</ds:datastoreItem>
</file>

<file path=customXml/itemProps3.xml><?xml version="1.0" encoding="utf-8"?>
<ds:datastoreItem xmlns:ds="http://schemas.openxmlformats.org/officeDocument/2006/customXml" ds:itemID="{B42DA15A-85AA-4EE7-9C57-9019B239BAB1}">
  <ds:schemaRefs>
    <ds:schemaRef ds:uri="http://schemas.microsoft.com/office/2006/metadata/properties"/>
    <ds:schemaRef ds:uri="http://purl.org/dc/dcmitype/"/>
    <ds:schemaRef ds:uri="http://purl.org/dc/elements/1.1/"/>
    <ds:schemaRef ds:uri="http://schemas.openxmlformats.org/package/2006/metadata/core-properties"/>
    <ds:schemaRef ds:uri="85f97461-bbb1-4b95-907a-a6c4fbfbe623"/>
    <ds:schemaRef ds:uri="http://purl.org/dc/terms/"/>
    <ds:schemaRef ds:uri="http://www.w3.org/XML/1998/namespace"/>
    <ds:schemaRef ds:uri="http://schemas.microsoft.com/office/2006/documentManagement/types"/>
    <ds:schemaRef ds:uri="http://schemas.microsoft.com/office/infopath/2007/PartnerControls"/>
    <ds:schemaRef ds:uri="ba822af3-bcf9-4bc4-be24-6221e9702166"/>
  </ds:schemaRefs>
</ds:datastoreItem>
</file>

<file path=customXml/itemProps4.xml><?xml version="1.0" encoding="utf-8"?>
<ds:datastoreItem xmlns:ds="http://schemas.openxmlformats.org/officeDocument/2006/customXml" ds:itemID="{C6F2A917-346E-4884-BC89-5ADC6B0914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070</Words>
  <Characters>2320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CAP EBOLA ENQUÊTE 1 : POPULATION GÉNÉRALE (VERSION SPÉCIFIQUE À LA RDC)</vt:lpstr>
    </vt:vector>
  </TitlesOfParts>
  <Company/>
  <LinksUpToDate>false</LinksUpToDate>
  <CharactersWithSpaces>2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EBOLA ENQUÊTE 1 : POPULATION GÉNÉRALE (VERSION SPÉCIFIQUE À LA RDC)</dc:title>
  <dc:subject/>
  <dc:creator>Craig, Christina (CDC/DDID/NCEZID)</dc:creator>
  <cp:keywords/>
  <dc:description/>
  <cp:lastModifiedBy>Earle-Richardson, Giulia (CDC/NCEZID/OD)</cp:lastModifiedBy>
  <cp:revision>2</cp:revision>
  <cp:lastPrinted>2021-08-27T14:06:00Z</cp:lastPrinted>
  <dcterms:created xsi:type="dcterms:W3CDTF">2024-02-29T00:23:00Z</dcterms:created>
  <dcterms:modified xsi:type="dcterms:W3CDTF">2024-02-29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02T21:01:2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831d601-ca15-44f2-936e-e521a4c94de6</vt:lpwstr>
  </property>
  <property fmtid="{D5CDD505-2E9C-101B-9397-08002B2CF9AE}" pid="8" name="MSIP_Label_7b94a7b8-f06c-4dfe-bdcc-9b548fd58c31_ContentBits">
    <vt:lpwstr>0</vt:lpwstr>
  </property>
  <property fmtid="{D5CDD505-2E9C-101B-9397-08002B2CF9AE}" pid="9" name="ContentTypeId">
    <vt:lpwstr>0x010100DD985B782DD81049ABE5581A5C1C80DF</vt:lpwstr>
  </property>
</Properties>
</file>